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CC3A1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2E6AD5E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023C72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18E3F0FB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6C82CD3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5641BA7A" w14:textId="7777777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</w:p>
    <w:p w14:paraId="0980756E" w14:textId="10A0E7E7" w:rsidR="004A4E63" w:rsidRDefault="004A4E63" w:rsidP="004A4E63">
      <w:pPr>
        <w:spacing w:line="480" w:lineRule="auto"/>
        <w:jc w:val="center"/>
        <w:rPr>
          <w:rFonts w:cs="Times New Roman"/>
          <w:lang w:val="en-AU"/>
        </w:rPr>
      </w:pPr>
      <w:r w:rsidRPr="00EC4DBA">
        <w:rPr>
          <w:rFonts w:cs="Times New Roman"/>
          <w:lang w:val="en-AU"/>
        </w:rPr>
        <w:t>Supplementary Materials</w:t>
      </w:r>
      <w:r w:rsidR="00752224">
        <w:rPr>
          <w:rFonts w:cs="Times New Roman"/>
          <w:lang w:val="en-AU"/>
        </w:rPr>
        <w:t xml:space="preserve"> 1</w:t>
      </w:r>
      <w:bookmarkStart w:id="0" w:name="_GoBack"/>
      <w:bookmarkEnd w:id="0"/>
    </w:p>
    <w:p w14:paraId="19EE1F7C" w14:textId="3DB2B584" w:rsidR="004A4E63" w:rsidRDefault="00251A42" w:rsidP="0035265F">
      <w:pPr>
        <w:spacing w:line="480" w:lineRule="auto"/>
        <w:jc w:val="center"/>
        <w:rPr>
          <w:lang w:val="en-US"/>
        </w:rPr>
      </w:pPr>
      <w:r>
        <w:rPr>
          <w:lang w:val="en-US"/>
        </w:rPr>
        <w:t>Determinants of Workers’ Well-Being</w:t>
      </w:r>
      <w:r w:rsidRPr="00A85B1F">
        <w:rPr>
          <w:lang w:val="en-US"/>
        </w:rPr>
        <w:t xml:space="preserve"> During </w:t>
      </w:r>
      <w:r>
        <w:rPr>
          <w:lang w:val="en-US"/>
        </w:rPr>
        <w:t xml:space="preserve">the </w:t>
      </w:r>
      <w:r w:rsidRPr="00A85B1F">
        <w:rPr>
          <w:lang w:val="en-US"/>
        </w:rPr>
        <w:t>COVID-19 Outbreak</w:t>
      </w:r>
    </w:p>
    <w:p w14:paraId="0BEA59F4" w14:textId="282AFB65" w:rsidR="00A35973" w:rsidRPr="00FB2FA2" w:rsidRDefault="00A35973" w:rsidP="0035265F">
      <w:pPr>
        <w:spacing w:line="480" w:lineRule="auto"/>
        <w:jc w:val="center"/>
        <w:rPr>
          <w:rFonts w:cs="Times New Roman"/>
          <w:lang w:val="en-US"/>
        </w:rPr>
      </w:pPr>
      <w:r>
        <w:rPr>
          <w:lang w:val="en-US"/>
        </w:rPr>
        <w:t>An Exploratory Study</w:t>
      </w:r>
    </w:p>
    <w:p w14:paraId="7EB00D17" w14:textId="77777777" w:rsidR="00C52D70" w:rsidRDefault="00C52D70">
      <w:pPr>
        <w:rPr>
          <w:rFonts w:cs="Times New Roman"/>
          <w:b/>
          <w:bCs/>
          <w:iCs/>
          <w:szCs w:val="24"/>
          <w:lang w:val="en-US"/>
        </w:rPr>
      </w:pPr>
      <w:r>
        <w:rPr>
          <w:rFonts w:cs="Times New Roman"/>
          <w:b/>
          <w:bCs/>
          <w:iCs/>
          <w:szCs w:val="24"/>
          <w:lang w:val="en-US"/>
        </w:rPr>
        <w:br w:type="page"/>
      </w:r>
    </w:p>
    <w:p w14:paraId="1A0CE380" w14:textId="63E87C1A" w:rsidR="004F6358" w:rsidRPr="004F6358" w:rsidRDefault="00C52D70" w:rsidP="0054101B">
      <w:pPr>
        <w:spacing w:after="0" w:line="480" w:lineRule="auto"/>
        <w:jc w:val="center"/>
        <w:rPr>
          <w:rFonts w:cs="Times New Roman"/>
          <w:b/>
          <w:bCs/>
          <w:iCs/>
          <w:szCs w:val="24"/>
          <w:lang w:val="en-US"/>
        </w:rPr>
      </w:pPr>
      <w:r w:rsidRPr="00C52D70">
        <w:rPr>
          <w:rFonts w:cs="Times New Roman"/>
          <w:b/>
          <w:bCs/>
          <w:iCs/>
          <w:szCs w:val="24"/>
          <w:lang w:val="en-US"/>
        </w:rPr>
        <w:lastRenderedPageBreak/>
        <w:t>Measures</w:t>
      </w:r>
      <w:r>
        <w:rPr>
          <w:rFonts w:cs="Times New Roman"/>
          <w:b/>
          <w:bCs/>
          <w:iCs/>
          <w:szCs w:val="24"/>
          <w:lang w:val="en-US"/>
        </w:rPr>
        <w:t xml:space="preserve"> used in the study</w:t>
      </w:r>
    </w:p>
    <w:p w14:paraId="6E206802" w14:textId="2A312E90" w:rsidR="0014741E" w:rsidRPr="0014741E" w:rsidRDefault="0014741E" w:rsidP="0054101B">
      <w:pPr>
        <w:spacing w:after="0" w:line="480" w:lineRule="auto"/>
        <w:ind w:firstLine="708"/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t>B</w:t>
      </w:r>
      <w:r w:rsidRPr="0014741E">
        <w:rPr>
          <w:color w:val="000000"/>
          <w:shd w:val="clear" w:color="auto" w:fill="FFFFFF"/>
          <w:lang w:val="en-US"/>
        </w:rPr>
        <w:t>elow we present in detail</w:t>
      </w:r>
      <w:r>
        <w:rPr>
          <w:color w:val="000000"/>
          <w:shd w:val="clear" w:color="auto" w:fill="FFFFFF"/>
          <w:lang w:val="en-US"/>
        </w:rPr>
        <w:t xml:space="preserve"> the instruments used in </w:t>
      </w:r>
      <w:r w:rsidR="005E10F7">
        <w:rPr>
          <w:color w:val="000000"/>
          <w:shd w:val="clear" w:color="auto" w:fill="FFFFFF"/>
          <w:lang w:val="en-US"/>
        </w:rPr>
        <w:t>this</w:t>
      </w:r>
      <w:r>
        <w:rPr>
          <w:color w:val="000000"/>
          <w:shd w:val="clear" w:color="auto" w:fill="FFFFFF"/>
          <w:lang w:val="en-US"/>
        </w:rPr>
        <w:t xml:space="preserve"> study</w:t>
      </w:r>
      <w:r w:rsidR="00C52D70">
        <w:rPr>
          <w:color w:val="000000"/>
          <w:shd w:val="clear" w:color="auto" w:fill="FFFFFF"/>
          <w:lang w:val="en-US"/>
        </w:rPr>
        <w:t xml:space="preserve"> and </w:t>
      </w:r>
      <w:r w:rsidR="00BD1F1A">
        <w:rPr>
          <w:color w:val="000000"/>
          <w:shd w:val="clear" w:color="auto" w:fill="FFFFFF"/>
          <w:lang w:val="en-US"/>
        </w:rPr>
        <w:t xml:space="preserve">the tables </w:t>
      </w:r>
      <w:r w:rsidR="00C52D70">
        <w:rPr>
          <w:color w:val="000000"/>
          <w:shd w:val="clear" w:color="auto" w:fill="FFFFFF"/>
          <w:lang w:val="en-US"/>
        </w:rPr>
        <w:t>referenced in the main text of the manuscript</w:t>
      </w:r>
      <w:r>
        <w:rPr>
          <w:color w:val="000000"/>
          <w:shd w:val="clear" w:color="auto" w:fill="FFFFFF"/>
          <w:lang w:val="en-US"/>
        </w:rPr>
        <w:t xml:space="preserve">. </w:t>
      </w:r>
      <w:r w:rsidR="005E10F7">
        <w:rPr>
          <w:color w:val="000000"/>
          <w:shd w:val="clear" w:color="auto" w:fill="FFFFFF"/>
          <w:lang w:val="en-US"/>
        </w:rPr>
        <w:t>We provide a description of each scale along with its psychometric properties. The item</w:t>
      </w:r>
      <w:r w:rsidR="00E25F0D">
        <w:rPr>
          <w:color w:val="000000"/>
          <w:shd w:val="clear" w:color="auto" w:fill="FFFFFF"/>
          <w:lang w:val="en-US"/>
        </w:rPr>
        <w:t>s</w:t>
      </w:r>
      <w:r w:rsidR="005E10F7">
        <w:rPr>
          <w:color w:val="000000"/>
          <w:shd w:val="clear" w:color="auto" w:fill="FFFFFF"/>
          <w:lang w:val="en-US"/>
        </w:rPr>
        <w:t xml:space="preserve"> content of each scale is presented </w:t>
      </w:r>
      <w:r w:rsidR="001960B9">
        <w:rPr>
          <w:color w:val="000000"/>
          <w:shd w:val="clear" w:color="auto" w:fill="FFFFFF"/>
          <w:lang w:val="en-US"/>
        </w:rPr>
        <w:t xml:space="preserve">in the respective tables (see Table </w:t>
      </w:r>
      <w:r w:rsidR="00B94A82">
        <w:rPr>
          <w:color w:val="000000"/>
          <w:shd w:val="clear" w:color="auto" w:fill="FFFFFF"/>
          <w:lang w:val="en-US"/>
        </w:rPr>
        <w:t>S1-S7</w:t>
      </w:r>
      <w:r w:rsidR="001960B9">
        <w:rPr>
          <w:color w:val="000000"/>
          <w:shd w:val="clear" w:color="auto" w:fill="FFFFFF"/>
          <w:lang w:val="en-US"/>
        </w:rPr>
        <w:t xml:space="preserve">). The reliability of each scale was </w:t>
      </w:r>
      <w:r w:rsidR="00DD1CC3">
        <w:rPr>
          <w:color w:val="000000"/>
          <w:shd w:val="clear" w:color="auto" w:fill="FFFFFF"/>
          <w:lang w:val="en-US"/>
        </w:rPr>
        <w:t>estimated</w:t>
      </w:r>
      <w:r w:rsidR="001960B9">
        <w:rPr>
          <w:color w:val="000000"/>
          <w:shd w:val="clear" w:color="auto" w:fill="FFFFFF"/>
          <w:lang w:val="en-US"/>
        </w:rPr>
        <w:t xml:space="preserve"> using</w:t>
      </w:r>
      <w:r w:rsidR="00DD1CC3">
        <w:rPr>
          <w:color w:val="000000"/>
          <w:shd w:val="clear" w:color="auto" w:fill="FFFFFF"/>
          <w:lang w:val="en-US"/>
        </w:rPr>
        <w:t xml:space="preserve"> McDonald’s </w:t>
      </w:r>
      <w:r w:rsidR="00DD1CC3" w:rsidRPr="00866AFB">
        <w:rPr>
          <w:color w:val="000000" w:themeColor="text1"/>
          <w:lang w:val="en-US"/>
        </w:rPr>
        <w:t>ω</w:t>
      </w:r>
      <w:r w:rsidR="00DD1CC3">
        <w:rPr>
          <w:color w:val="000000" w:themeColor="text1"/>
          <w:lang w:val="en-US"/>
        </w:rPr>
        <w:t xml:space="preserve"> </w:t>
      </w:r>
      <w:r w:rsidR="007D186C">
        <w:rPr>
          <w:color w:val="000000" w:themeColor="text1"/>
          <w:lang w:val="en-US"/>
        </w:rPr>
        <w:t>(</w:t>
      </w:r>
      <w:r w:rsidR="007D186C">
        <w:rPr>
          <w:color w:val="000000"/>
          <w:shd w:val="clear" w:color="auto" w:fill="FFFFFF"/>
          <w:lang w:val="en-US"/>
        </w:rPr>
        <w:t>McDonald, 1999</w:t>
      </w:r>
      <w:r w:rsidR="007D186C">
        <w:rPr>
          <w:color w:val="000000" w:themeColor="text1"/>
          <w:lang w:val="en-US"/>
        </w:rPr>
        <w:t xml:space="preserve">), </w:t>
      </w:r>
      <w:r w:rsidR="00DD1CC3">
        <w:rPr>
          <w:color w:val="000000" w:themeColor="text1"/>
          <w:lang w:val="en-US"/>
        </w:rPr>
        <w:t xml:space="preserve">following suggestions by </w:t>
      </w:r>
      <w:r w:rsidR="00DD1CC3" w:rsidRPr="00DD1CC3">
        <w:rPr>
          <w:color w:val="000000" w:themeColor="text1"/>
          <w:lang w:val="en-US"/>
        </w:rPr>
        <w:t xml:space="preserve">Trizano-Hermosilla </w:t>
      </w:r>
      <w:r w:rsidR="00DD1CC3">
        <w:rPr>
          <w:color w:val="000000" w:themeColor="text1"/>
          <w:lang w:val="en-US"/>
        </w:rPr>
        <w:t>and</w:t>
      </w:r>
      <w:r w:rsidR="00DD1CC3" w:rsidRPr="00DD1CC3">
        <w:rPr>
          <w:color w:val="000000" w:themeColor="text1"/>
          <w:lang w:val="en-US"/>
        </w:rPr>
        <w:t xml:space="preserve"> Alvarado</w:t>
      </w:r>
      <w:r w:rsidR="00DD1CC3">
        <w:rPr>
          <w:color w:val="000000" w:themeColor="text1"/>
          <w:lang w:val="en-US"/>
        </w:rPr>
        <w:t xml:space="preserve"> </w:t>
      </w:r>
      <w:r w:rsidR="00DD1CC3" w:rsidRPr="00DD1CC3">
        <w:rPr>
          <w:color w:val="000000" w:themeColor="text1"/>
          <w:lang w:val="en-US"/>
        </w:rPr>
        <w:t>(2016)</w:t>
      </w:r>
      <w:r w:rsidR="00DD1CC3" w:rsidRPr="006F6563">
        <w:rPr>
          <w:color w:val="000000" w:themeColor="text1"/>
          <w:lang w:val="en-US"/>
        </w:rPr>
        <w:t>.</w:t>
      </w:r>
      <w:r w:rsidR="00DD1CC3">
        <w:rPr>
          <w:color w:val="000000" w:themeColor="text1"/>
          <w:lang w:val="en-US"/>
        </w:rPr>
        <w:t xml:space="preserve"> </w:t>
      </w:r>
    </w:p>
    <w:p w14:paraId="161C98BF" w14:textId="7E62421E" w:rsidR="00BF5109" w:rsidRDefault="00BF5109" w:rsidP="00CE70CC">
      <w:pPr>
        <w:spacing w:after="0" w:line="480" w:lineRule="auto"/>
        <w:ind w:firstLine="708"/>
        <w:rPr>
          <w:lang w:val="en-US"/>
        </w:rPr>
      </w:pPr>
      <w:r>
        <w:rPr>
          <w:b/>
          <w:bCs/>
          <w:lang w:val="en-US"/>
        </w:rPr>
        <w:t>Psychological Well-Being</w:t>
      </w:r>
      <w:r w:rsidRPr="00C73CCA">
        <w:rPr>
          <w:lang w:val="en-US"/>
        </w:rPr>
        <w:t>.</w:t>
      </w:r>
      <w:r>
        <w:rPr>
          <w:lang w:val="en-US"/>
        </w:rPr>
        <w:t xml:space="preserve"> We used the 18-item version</w:t>
      </w:r>
      <w:r w:rsidR="00512538">
        <w:rPr>
          <w:lang w:val="en-US"/>
        </w:rPr>
        <w:t xml:space="preserve"> (see Table S1)</w:t>
      </w:r>
      <w:r>
        <w:rPr>
          <w:lang w:val="en-US"/>
        </w:rPr>
        <w:t xml:space="preserve"> of the Psychological Well-Being scale (PWB; </w:t>
      </w:r>
      <w:r w:rsidR="00E23852">
        <w:rPr>
          <w:lang w:val="en-US"/>
        </w:rPr>
        <w:t>Ryff &amp; Keyes, 1995; Ryff et al., 2010</w:t>
      </w:r>
      <w:r>
        <w:rPr>
          <w:lang w:val="en-US"/>
        </w:rPr>
        <w:t>)</w:t>
      </w:r>
      <w:r w:rsidR="00696D4D">
        <w:rPr>
          <w:lang w:val="en-US"/>
        </w:rPr>
        <w:t xml:space="preserve"> to assess</w:t>
      </w:r>
      <w:r w:rsidR="00521A89">
        <w:rPr>
          <w:lang w:val="en-US"/>
        </w:rPr>
        <w:t xml:space="preserve"> the 6 dimensions of Ryff’s model:</w:t>
      </w:r>
      <w:r w:rsidR="00696D4D">
        <w:rPr>
          <w:lang w:val="en-US"/>
        </w:rPr>
        <w:t xml:space="preserve"> </w:t>
      </w:r>
      <w:r w:rsidR="00696D4D" w:rsidRPr="00696D4D">
        <w:rPr>
          <w:lang w:val="en-US"/>
        </w:rPr>
        <w:t xml:space="preserve">Self-acceptance (ω = </w:t>
      </w:r>
      <w:r w:rsidR="00696D4D">
        <w:rPr>
          <w:lang w:val="en-US"/>
        </w:rPr>
        <w:t>.46</w:t>
      </w:r>
      <w:r w:rsidR="00696D4D" w:rsidRPr="00696D4D">
        <w:rPr>
          <w:lang w:val="en-US"/>
        </w:rPr>
        <w:t xml:space="preserve">), Personal growth (ω = </w:t>
      </w:r>
      <w:r w:rsidR="00696D4D">
        <w:rPr>
          <w:lang w:val="en-US"/>
        </w:rPr>
        <w:t>.59</w:t>
      </w:r>
      <w:r w:rsidR="00696D4D" w:rsidRPr="00696D4D">
        <w:rPr>
          <w:lang w:val="en-US"/>
        </w:rPr>
        <w:t>), Purpose in life (ω = .</w:t>
      </w:r>
      <w:r w:rsidR="00696D4D">
        <w:rPr>
          <w:lang w:val="en-US"/>
        </w:rPr>
        <w:t>31</w:t>
      </w:r>
      <w:r w:rsidR="00696D4D" w:rsidRPr="00696D4D">
        <w:rPr>
          <w:lang w:val="en-US"/>
        </w:rPr>
        <w:t xml:space="preserve">), Environmental mastery (ω = </w:t>
      </w:r>
      <w:r w:rsidR="00696D4D">
        <w:rPr>
          <w:lang w:val="en-US"/>
        </w:rPr>
        <w:t>.54</w:t>
      </w:r>
      <w:r w:rsidR="00696D4D" w:rsidRPr="00696D4D">
        <w:rPr>
          <w:lang w:val="en-US"/>
        </w:rPr>
        <w:t xml:space="preserve">), Autonomy (ω = </w:t>
      </w:r>
      <w:r w:rsidR="00696D4D">
        <w:rPr>
          <w:lang w:val="en-US"/>
        </w:rPr>
        <w:t>.44</w:t>
      </w:r>
      <w:r w:rsidR="00696D4D" w:rsidRPr="00696D4D">
        <w:rPr>
          <w:lang w:val="en-US"/>
        </w:rPr>
        <w:t xml:space="preserve">), and Positive relations with others (ω = </w:t>
      </w:r>
      <w:r w:rsidR="00696D4D">
        <w:rPr>
          <w:lang w:val="en-US"/>
        </w:rPr>
        <w:t>.61</w:t>
      </w:r>
      <w:r w:rsidR="00696D4D" w:rsidRPr="00696D4D">
        <w:rPr>
          <w:lang w:val="en-US"/>
        </w:rPr>
        <w:t>)</w:t>
      </w:r>
      <w:r w:rsidR="00696D4D">
        <w:rPr>
          <w:lang w:val="en-US"/>
        </w:rPr>
        <w:t xml:space="preserve">. </w:t>
      </w:r>
      <w:r w:rsidR="00687C2F">
        <w:rPr>
          <w:lang w:val="en-US"/>
        </w:rPr>
        <w:t>Participants</w:t>
      </w:r>
      <w:r w:rsidR="00E03B54">
        <w:rPr>
          <w:lang w:val="en-US"/>
        </w:rPr>
        <w:t xml:space="preserve"> </w:t>
      </w:r>
      <w:r w:rsidR="00687C2F">
        <w:rPr>
          <w:lang w:val="en-US"/>
        </w:rPr>
        <w:t xml:space="preserve">indicated their level of agreement to each item </w:t>
      </w:r>
      <w:r w:rsidR="00687C2F" w:rsidRPr="00E57C03">
        <w:rPr>
          <w:lang w:val="en-US"/>
        </w:rPr>
        <w:t>using</w:t>
      </w:r>
      <w:r w:rsidR="00687C2F">
        <w:rPr>
          <w:lang w:val="en-US"/>
        </w:rPr>
        <w:t xml:space="preserve"> a </w:t>
      </w:r>
      <w:r w:rsidR="00687C2F" w:rsidRPr="00E57C03">
        <w:rPr>
          <w:lang w:val="en-US"/>
        </w:rPr>
        <w:t>7-point scale ranging from 1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(=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strongly disagree)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to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7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(=</w:t>
      </w:r>
      <w:r w:rsidR="00687C2F">
        <w:rPr>
          <w:lang w:val="en-US"/>
        </w:rPr>
        <w:t xml:space="preserve"> </w:t>
      </w:r>
      <w:r w:rsidR="00687C2F" w:rsidRPr="00E57C03">
        <w:rPr>
          <w:lang w:val="en-US"/>
        </w:rPr>
        <w:t>strongly agree)</w:t>
      </w:r>
      <w:r w:rsidR="00E03B54">
        <w:rPr>
          <w:lang w:val="en-US"/>
        </w:rPr>
        <w:t>.</w:t>
      </w:r>
    </w:p>
    <w:p w14:paraId="4727F69E" w14:textId="5F5C724E" w:rsidR="00025805" w:rsidRPr="003E7F5E" w:rsidRDefault="0063221D" w:rsidP="0030640C">
      <w:pPr>
        <w:spacing w:after="0" w:line="480" w:lineRule="auto"/>
        <w:ind w:firstLine="708"/>
        <w:rPr>
          <w:b/>
          <w:bCs/>
          <w:lang w:val="en-US"/>
        </w:rPr>
      </w:pPr>
      <w:r>
        <w:rPr>
          <w:b/>
          <w:bCs/>
          <w:lang w:val="en-US"/>
        </w:rPr>
        <w:t>Life Satisfaction</w:t>
      </w:r>
      <w:r w:rsidR="00025805">
        <w:rPr>
          <w:lang w:val="en-US"/>
        </w:rPr>
        <w:t xml:space="preserve">. </w:t>
      </w:r>
      <w:r>
        <w:rPr>
          <w:lang w:val="en-US"/>
        </w:rPr>
        <w:t>W</w:t>
      </w:r>
      <w:r w:rsidR="00025805">
        <w:rPr>
          <w:lang w:val="en-US"/>
        </w:rPr>
        <w:t>e</w:t>
      </w:r>
      <w:r w:rsidR="00025805" w:rsidRPr="000936CE">
        <w:rPr>
          <w:lang w:val="en-US"/>
        </w:rPr>
        <w:t xml:space="preserve"> </w:t>
      </w:r>
      <w:r w:rsidR="00D37931">
        <w:rPr>
          <w:lang w:val="en-US"/>
        </w:rPr>
        <w:t>measured</w:t>
      </w:r>
      <w:r w:rsidR="00025805">
        <w:rPr>
          <w:lang w:val="en-US"/>
        </w:rPr>
        <w:t xml:space="preserve"> </w:t>
      </w:r>
      <w:r>
        <w:rPr>
          <w:lang w:val="en-US"/>
        </w:rPr>
        <w:t>life satisfaction</w:t>
      </w:r>
      <w:r w:rsidR="00025805" w:rsidRPr="000936CE">
        <w:rPr>
          <w:lang w:val="en-US"/>
        </w:rPr>
        <w:t xml:space="preserve"> using the item: “</w:t>
      </w:r>
      <w:r w:rsidR="00025805" w:rsidRPr="00D950A2">
        <w:rPr>
          <w:i/>
          <w:iCs/>
          <w:lang w:val="en-US"/>
        </w:rPr>
        <w:t>In this moment, how satisfied are you with your life?</w:t>
      </w:r>
      <w:r w:rsidR="00025805" w:rsidRPr="000936CE">
        <w:rPr>
          <w:lang w:val="en-US"/>
        </w:rPr>
        <w:t xml:space="preserve">” </w:t>
      </w:r>
      <w:r w:rsidR="00025805" w:rsidRPr="00CB75E7">
        <w:rPr>
          <w:lang w:val="en-US"/>
        </w:rPr>
        <w:t>(</w:t>
      </w:r>
      <w:r w:rsidR="00025805" w:rsidRPr="00CB75E7">
        <w:rPr>
          <w:shd w:val="clear" w:color="auto" w:fill="FCFCFC"/>
          <w:lang w:val="en-US"/>
        </w:rPr>
        <w:t>Cheung &amp; Lucas, 2014)</w:t>
      </w:r>
      <w:r w:rsidR="008875B1">
        <w:rPr>
          <w:shd w:val="clear" w:color="auto" w:fill="FCFCFC"/>
          <w:lang w:val="en-US"/>
        </w:rPr>
        <w:t>.</w:t>
      </w:r>
      <w:r>
        <w:rPr>
          <w:shd w:val="clear" w:color="auto" w:fill="FCFCFC"/>
          <w:lang w:val="en-US"/>
        </w:rPr>
        <w:t xml:space="preserve"> </w:t>
      </w:r>
      <w:r w:rsidR="00F60010">
        <w:rPr>
          <w:lang w:val="en-US"/>
        </w:rPr>
        <w:t>The response format was a 5</w:t>
      </w:r>
      <w:r w:rsidR="00F60010" w:rsidRPr="00E57C03">
        <w:rPr>
          <w:lang w:val="en-US"/>
        </w:rPr>
        <w:t>-point scale ranging from 1</w:t>
      </w:r>
      <w:r w:rsidR="00F60010">
        <w:rPr>
          <w:lang w:val="en-US"/>
        </w:rPr>
        <w:t xml:space="preserve"> </w:t>
      </w:r>
      <w:r w:rsidR="00F60010" w:rsidRPr="00E57C03">
        <w:rPr>
          <w:lang w:val="en-US"/>
        </w:rPr>
        <w:t>(=</w:t>
      </w:r>
      <w:r w:rsidR="00F60010">
        <w:rPr>
          <w:lang w:val="en-US"/>
        </w:rPr>
        <w:t xml:space="preserve"> </w:t>
      </w:r>
      <w:r w:rsidR="005B75AD">
        <w:rPr>
          <w:lang w:val="en-US"/>
        </w:rPr>
        <w:t>completely unsatisfied</w:t>
      </w:r>
      <w:r w:rsidR="00F60010" w:rsidRPr="00E57C03">
        <w:rPr>
          <w:lang w:val="en-US"/>
        </w:rPr>
        <w:t>)</w:t>
      </w:r>
      <w:r w:rsidR="00F60010">
        <w:rPr>
          <w:lang w:val="en-US"/>
        </w:rPr>
        <w:t xml:space="preserve"> </w:t>
      </w:r>
      <w:r w:rsidR="00F60010" w:rsidRPr="00E57C03">
        <w:rPr>
          <w:lang w:val="en-US"/>
        </w:rPr>
        <w:t>to</w:t>
      </w:r>
      <w:r w:rsidR="00F60010">
        <w:rPr>
          <w:lang w:val="en-US"/>
        </w:rPr>
        <w:t xml:space="preserve"> 5 </w:t>
      </w:r>
      <w:r w:rsidR="00F60010" w:rsidRPr="00E57C03">
        <w:rPr>
          <w:lang w:val="en-US"/>
        </w:rPr>
        <w:t>(=</w:t>
      </w:r>
      <w:r w:rsidR="00F60010">
        <w:rPr>
          <w:lang w:val="en-US"/>
        </w:rPr>
        <w:t xml:space="preserve"> </w:t>
      </w:r>
      <w:r w:rsidR="005B75AD">
        <w:rPr>
          <w:lang w:val="en-US"/>
        </w:rPr>
        <w:t>completely satisfied</w:t>
      </w:r>
      <w:r w:rsidR="00F60010" w:rsidRPr="00E57C03">
        <w:rPr>
          <w:lang w:val="en-US"/>
        </w:rPr>
        <w:t>)</w:t>
      </w:r>
      <w:r w:rsidR="003E7F5E">
        <w:rPr>
          <w:lang w:val="en-US"/>
        </w:rPr>
        <w:t xml:space="preserve">. Mean and standard deviation were </w:t>
      </w:r>
      <w:r w:rsidR="003E7F5E">
        <w:rPr>
          <w:i/>
          <w:iCs/>
          <w:lang w:val="en-US"/>
        </w:rPr>
        <w:t>M</w:t>
      </w:r>
      <w:r w:rsidR="003E7F5E">
        <w:rPr>
          <w:lang w:val="en-US"/>
        </w:rPr>
        <w:t xml:space="preserve"> = </w:t>
      </w:r>
      <w:r w:rsidR="00864D38">
        <w:rPr>
          <w:lang w:val="en-US"/>
        </w:rPr>
        <w:t>3.99</w:t>
      </w:r>
      <w:r w:rsidR="00697488">
        <w:rPr>
          <w:lang w:val="en-US"/>
        </w:rPr>
        <w:t xml:space="preserve"> </w:t>
      </w:r>
      <w:r w:rsidR="003E7F5E">
        <w:rPr>
          <w:lang w:val="en-US"/>
        </w:rPr>
        <w:t xml:space="preserve">and </w:t>
      </w:r>
      <w:r w:rsidR="003E7F5E">
        <w:rPr>
          <w:i/>
          <w:iCs/>
          <w:lang w:val="en-US"/>
        </w:rPr>
        <w:t>SD</w:t>
      </w:r>
      <w:r w:rsidR="003E7F5E">
        <w:rPr>
          <w:lang w:val="en-US"/>
        </w:rPr>
        <w:t xml:space="preserve"> = </w:t>
      </w:r>
      <w:r w:rsidR="00864D38">
        <w:rPr>
          <w:lang w:val="en-US"/>
        </w:rPr>
        <w:t>.98</w:t>
      </w:r>
      <w:r w:rsidR="003E7F5E">
        <w:rPr>
          <w:lang w:val="en-US"/>
        </w:rPr>
        <w:t>, respectively.</w:t>
      </w:r>
    </w:p>
    <w:p w14:paraId="4355C525" w14:textId="3F7BA5F6" w:rsidR="0030640C" w:rsidRDefault="0030640C" w:rsidP="0030640C">
      <w:pPr>
        <w:spacing w:after="0" w:line="480" w:lineRule="auto"/>
        <w:ind w:firstLine="708"/>
        <w:rPr>
          <w:lang w:val="en-US"/>
        </w:rPr>
      </w:pPr>
      <w:r>
        <w:rPr>
          <w:b/>
          <w:bCs/>
          <w:lang w:val="en-US"/>
        </w:rPr>
        <w:t>Positive and Negative Affect</w:t>
      </w:r>
      <w:r w:rsidRPr="000F1E2C">
        <w:rPr>
          <w:lang w:val="en-US"/>
        </w:rPr>
        <w:t xml:space="preserve">. </w:t>
      </w:r>
      <w:r>
        <w:rPr>
          <w:lang w:val="en-US"/>
        </w:rPr>
        <w:t>We assessed Positive and Negative Affect</w:t>
      </w:r>
      <w:r w:rsidR="00AB5DAB">
        <w:rPr>
          <w:lang w:val="en-US"/>
        </w:rPr>
        <w:t xml:space="preserve"> (Table S2)</w:t>
      </w:r>
      <w:r>
        <w:rPr>
          <w:lang w:val="en-US"/>
        </w:rPr>
        <w:t xml:space="preserve"> </w:t>
      </w:r>
      <w:r w:rsidR="009E5873" w:rsidRPr="009E5873">
        <w:rPr>
          <w:lang w:val="en-US"/>
        </w:rPr>
        <w:t>with the Italian version (Terraciano, McCrae, &amp; Costa, 2003) of the Positive and Negative Affect Schedule</w:t>
      </w:r>
      <w:r w:rsidR="009E5873">
        <w:rPr>
          <w:lang w:val="en-US"/>
        </w:rPr>
        <w:t xml:space="preserve"> – State Version</w:t>
      </w:r>
      <w:r w:rsidR="009E5873" w:rsidRPr="009E5873">
        <w:rPr>
          <w:lang w:val="en-US"/>
        </w:rPr>
        <w:t xml:space="preserve"> (PANAS; Watson, Clark, &amp; Tellegen, 1988)</w:t>
      </w:r>
      <w:r w:rsidR="009E5873">
        <w:rPr>
          <w:lang w:val="en-US"/>
        </w:rPr>
        <w:t xml:space="preserve">. </w:t>
      </w:r>
      <w:r w:rsidR="00C40998">
        <w:rPr>
          <w:lang w:val="en-US"/>
        </w:rPr>
        <w:t xml:space="preserve">Positive Affect and Negative Affect scales are composed of 10 item each referring to </w:t>
      </w:r>
      <w:r w:rsidR="005F4F85">
        <w:rPr>
          <w:lang w:val="en-US"/>
        </w:rPr>
        <w:t xml:space="preserve">mood and </w:t>
      </w:r>
      <w:r w:rsidR="00EB67E1">
        <w:rPr>
          <w:lang w:val="en-US"/>
        </w:rPr>
        <w:t>emotional</w:t>
      </w:r>
      <w:r w:rsidR="005F4F85">
        <w:rPr>
          <w:lang w:val="en-US"/>
        </w:rPr>
        <w:t xml:space="preserve"> states (i.e. </w:t>
      </w:r>
      <w:r w:rsidR="00FE5F40">
        <w:rPr>
          <w:lang w:val="en-US"/>
        </w:rPr>
        <w:t>“Determined” or “Enthusiastic” for Positive Affect, “Afraid” or “Upset” for Negative Affect</w:t>
      </w:r>
      <w:r w:rsidR="005F4F85">
        <w:rPr>
          <w:lang w:val="en-US"/>
        </w:rPr>
        <w:t>)</w:t>
      </w:r>
      <w:r w:rsidR="00FE5F40">
        <w:rPr>
          <w:lang w:val="en-US"/>
        </w:rPr>
        <w:t xml:space="preserve">. </w:t>
      </w:r>
      <w:r w:rsidR="00EB67E1" w:rsidRPr="00EB67E1">
        <w:rPr>
          <w:lang w:val="en-US"/>
        </w:rPr>
        <w:t xml:space="preserve">Participants were asked to indicate the degree to which they felt each emotional state in the week </w:t>
      </w:r>
      <w:r w:rsidR="007771D3">
        <w:rPr>
          <w:lang w:val="en-US"/>
        </w:rPr>
        <w:t>before</w:t>
      </w:r>
      <w:r w:rsidR="00EB67E1" w:rsidRPr="00EB67E1">
        <w:rPr>
          <w:lang w:val="en-US"/>
        </w:rPr>
        <w:t xml:space="preserve"> completing the questionnaire</w:t>
      </w:r>
      <w:r w:rsidR="00EB67E1">
        <w:rPr>
          <w:lang w:val="en-US"/>
        </w:rPr>
        <w:t xml:space="preserve">, using a 5-point scale ranging from 1 (= </w:t>
      </w:r>
      <w:r w:rsidR="00707243">
        <w:rPr>
          <w:lang w:val="en-US"/>
        </w:rPr>
        <w:t>not at all</w:t>
      </w:r>
      <w:r w:rsidR="00EB67E1">
        <w:rPr>
          <w:lang w:val="en-US"/>
        </w:rPr>
        <w:t xml:space="preserve">) to 5 (= </w:t>
      </w:r>
      <w:r w:rsidR="00707243">
        <w:rPr>
          <w:lang w:val="en-US"/>
        </w:rPr>
        <w:t>very much</w:t>
      </w:r>
      <w:r w:rsidR="00EB67E1">
        <w:rPr>
          <w:lang w:val="en-US"/>
        </w:rPr>
        <w:t xml:space="preserve">). </w:t>
      </w:r>
      <w:r w:rsidR="00EB67E1" w:rsidRPr="00EB67E1">
        <w:rPr>
          <w:lang w:val="en-US"/>
        </w:rPr>
        <w:t>The ω coefficients were ω = .</w:t>
      </w:r>
      <w:r w:rsidR="00D5532C">
        <w:rPr>
          <w:lang w:val="en-US"/>
        </w:rPr>
        <w:t>81</w:t>
      </w:r>
      <w:r w:rsidR="00EB67E1" w:rsidRPr="00EB67E1">
        <w:rPr>
          <w:lang w:val="en-US"/>
        </w:rPr>
        <w:t xml:space="preserve"> for </w:t>
      </w:r>
      <w:r w:rsidR="00707243">
        <w:rPr>
          <w:lang w:val="en-US"/>
        </w:rPr>
        <w:t>Positive Affect</w:t>
      </w:r>
      <w:r w:rsidR="00EB67E1" w:rsidRPr="00EB67E1">
        <w:rPr>
          <w:lang w:val="en-US"/>
        </w:rPr>
        <w:t xml:space="preserve"> and ω = .</w:t>
      </w:r>
      <w:r w:rsidR="00D5532C">
        <w:rPr>
          <w:lang w:val="en-US"/>
        </w:rPr>
        <w:t>8</w:t>
      </w:r>
      <w:r w:rsidR="008F7A9C">
        <w:rPr>
          <w:lang w:val="en-US"/>
        </w:rPr>
        <w:t>4</w:t>
      </w:r>
      <w:r w:rsidR="00EB67E1" w:rsidRPr="00EB67E1">
        <w:rPr>
          <w:lang w:val="en-US"/>
        </w:rPr>
        <w:t xml:space="preserve"> for </w:t>
      </w:r>
      <w:r w:rsidR="00707243">
        <w:rPr>
          <w:lang w:val="en-US"/>
        </w:rPr>
        <w:t>Negative Affect</w:t>
      </w:r>
      <w:r w:rsidR="00EB67E1" w:rsidRPr="00EB67E1">
        <w:rPr>
          <w:lang w:val="en-US"/>
        </w:rPr>
        <w:t>.</w:t>
      </w:r>
      <w:r w:rsidR="00EB67E1">
        <w:rPr>
          <w:lang w:val="en-US"/>
        </w:rPr>
        <w:t xml:space="preserve"> </w:t>
      </w:r>
    </w:p>
    <w:p w14:paraId="475C2B23" w14:textId="2082CF9D" w:rsidR="00CE70CC" w:rsidRDefault="00CE70CC" w:rsidP="00CE70CC">
      <w:pPr>
        <w:spacing w:after="0" w:line="480" w:lineRule="auto"/>
        <w:ind w:firstLine="708"/>
        <w:rPr>
          <w:lang w:val="en-US"/>
        </w:rPr>
      </w:pPr>
      <w:r w:rsidRPr="000F1E2C">
        <w:rPr>
          <w:b/>
          <w:bCs/>
          <w:lang w:val="en-US"/>
        </w:rPr>
        <w:t>Big Five</w:t>
      </w:r>
      <w:r w:rsidRPr="00C73CCA">
        <w:rPr>
          <w:lang w:val="en-US"/>
        </w:rPr>
        <w:t>.</w:t>
      </w:r>
      <w:r>
        <w:rPr>
          <w:lang w:val="en-US"/>
        </w:rPr>
        <w:t xml:space="preserve"> </w:t>
      </w:r>
      <w:r w:rsidR="00582D09">
        <w:rPr>
          <w:lang w:val="en-US"/>
        </w:rPr>
        <w:t>Personality traits</w:t>
      </w:r>
      <w:r w:rsidR="00512538">
        <w:rPr>
          <w:lang w:val="en-US"/>
        </w:rPr>
        <w:t xml:space="preserve"> (Table S3)</w:t>
      </w:r>
      <w:r w:rsidR="00582D09">
        <w:rPr>
          <w:lang w:val="en-US"/>
        </w:rPr>
        <w:t xml:space="preserve"> </w:t>
      </w:r>
      <w:r>
        <w:rPr>
          <w:lang w:val="en-US"/>
        </w:rPr>
        <w:t>were assessed with the Italian version (</w:t>
      </w:r>
      <w:r w:rsidRPr="00FD72F9">
        <w:rPr>
          <w:lang w:val="en-US"/>
        </w:rPr>
        <w:t>Chiorri, Bracco, Piccinno, Modafferi, &amp; Battini</w:t>
      </w:r>
      <w:r>
        <w:rPr>
          <w:lang w:val="en-US"/>
        </w:rPr>
        <w:t xml:space="preserve">, 2015) of the Ten Item Personality Inventory (TIPI; </w:t>
      </w:r>
      <w:r w:rsidRPr="00F93C33">
        <w:rPr>
          <w:lang w:val="en-US"/>
        </w:rPr>
        <w:t xml:space="preserve">Gosling, </w:t>
      </w:r>
      <w:r w:rsidRPr="00F93C33">
        <w:rPr>
          <w:lang w:val="en-US"/>
        </w:rPr>
        <w:lastRenderedPageBreak/>
        <w:t>Rentfrow, &amp; Swann</w:t>
      </w:r>
      <w:r>
        <w:rPr>
          <w:lang w:val="en-US"/>
        </w:rPr>
        <w:t xml:space="preserve">, 2003). </w:t>
      </w:r>
      <w:r w:rsidRPr="00E57C03">
        <w:rPr>
          <w:lang w:val="en-US"/>
        </w:rPr>
        <w:t>The TIPI</w:t>
      </w:r>
      <w:r>
        <w:rPr>
          <w:lang w:val="en-US"/>
        </w:rPr>
        <w:t xml:space="preserve"> consists of</w:t>
      </w:r>
      <w:r w:rsidRPr="00E57C03">
        <w:rPr>
          <w:lang w:val="en-US"/>
        </w:rPr>
        <w:t xml:space="preserve"> adjectives</w:t>
      </w:r>
      <w:r>
        <w:rPr>
          <w:lang w:val="en-US"/>
        </w:rPr>
        <w:t xml:space="preserve"> and</w:t>
      </w:r>
      <w:r w:rsidRPr="00E57C03">
        <w:rPr>
          <w:lang w:val="en-US"/>
        </w:rPr>
        <w:t xml:space="preserve"> descriptors</w:t>
      </w:r>
      <w:r>
        <w:rPr>
          <w:lang w:val="en-US"/>
        </w:rPr>
        <w:t xml:space="preserve"> taken</w:t>
      </w:r>
      <w:r w:rsidRPr="00E57C03">
        <w:rPr>
          <w:lang w:val="en-US"/>
        </w:rPr>
        <w:t xml:space="preserve"> from other well-established Big Five instruments.</w:t>
      </w:r>
      <w:r>
        <w:rPr>
          <w:lang w:val="en-US"/>
        </w:rPr>
        <w:t xml:space="preserve"> T</w:t>
      </w:r>
      <w:r w:rsidRPr="00E57C03">
        <w:rPr>
          <w:lang w:val="en-US"/>
        </w:rPr>
        <w:t>he common stem</w:t>
      </w:r>
      <w:r>
        <w:rPr>
          <w:lang w:val="en-US"/>
        </w:rPr>
        <w:t xml:space="preserve"> is </w:t>
      </w:r>
      <w:r w:rsidRPr="00E57C03">
        <w:rPr>
          <w:lang w:val="en-US"/>
        </w:rPr>
        <w:t>‘I see myself as:’</w:t>
      </w:r>
      <w:r>
        <w:rPr>
          <w:lang w:val="en-US"/>
        </w:rPr>
        <w:t>, and</w:t>
      </w:r>
      <w:r w:rsidRPr="00E57C03">
        <w:rPr>
          <w:lang w:val="en-US"/>
        </w:rPr>
        <w:t xml:space="preserve"> </w:t>
      </w:r>
      <w:r>
        <w:rPr>
          <w:lang w:val="en-US"/>
        </w:rPr>
        <w:t>e</w:t>
      </w:r>
      <w:r w:rsidRPr="00E57C03">
        <w:rPr>
          <w:lang w:val="en-US"/>
        </w:rPr>
        <w:t>ach</w:t>
      </w:r>
      <w:r>
        <w:rPr>
          <w:lang w:val="en-US"/>
        </w:rPr>
        <w:t xml:space="preserve"> </w:t>
      </w:r>
      <w:r w:rsidRPr="00E57C03">
        <w:rPr>
          <w:lang w:val="en-US"/>
        </w:rPr>
        <w:t xml:space="preserve">item </w:t>
      </w:r>
      <w:r>
        <w:rPr>
          <w:lang w:val="en-US"/>
        </w:rPr>
        <w:t>include</w:t>
      </w:r>
      <w:r w:rsidRPr="00E57C03">
        <w:rPr>
          <w:lang w:val="en-US"/>
        </w:rPr>
        <w:t xml:space="preserve"> two adjectives</w:t>
      </w:r>
      <w:r>
        <w:rPr>
          <w:lang w:val="en-US"/>
        </w:rPr>
        <w:t xml:space="preserve"> or</w:t>
      </w:r>
      <w:r w:rsidRPr="00E57C03">
        <w:rPr>
          <w:lang w:val="en-US"/>
        </w:rPr>
        <w:t xml:space="preserve"> descriptors</w:t>
      </w:r>
      <w:r>
        <w:rPr>
          <w:lang w:val="en-US"/>
        </w:rPr>
        <w:t xml:space="preserve"> (e.g. ‘</w:t>
      </w:r>
      <w:r w:rsidRPr="00C14270">
        <w:rPr>
          <w:lang w:val="en-US"/>
        </w:rPr>
        <w:t>Extraverted, enthusiastic</w:t>
      </w:r>
      <w:r>
        <w:rPr>
          <w:lang w:val="en-US"/>
        </w:rPr>
        <w:t>’ or ‘</w:t>
      </w:r>
      <w:r w:rsidRPr="0060088E">
        <w:rPr>
          <w:lang w:val="en-US"/>
        </w:rPr>
        <w:t>Anxious, easily upset</w:t>
      </w:r>
      <w:r>
        <w:rPr>
          <w:lang w:val="en-US"/>
        </w:rPr>
        <w:t xml:space="preserve">’) to which participants have to indicate their level of agreement, </w:t>
      </w:r>
      <w:r w:rsidRPr="00E57C03">
        <w:rPr>
          <w:lang w:val="en-US"/>
        </w:rPr>
        <w:t>using</w:t>
      </w:r>
      <w:r>
        <w:rPr>
          <w:lang w:val="en-US"/>
        </w:rPr>
        <w:t xml:space="preserve"> a </w:t>
      </w:r>
      <w:r w:rsidRPr="00E57C03">
        <w:rPr>
          <w:lang w:val="en-US"/>
        </w:rPr>
        <w:t>7-point scale ranging from 1</w:t>
      </w:r>
      <w:r>
        <w:rPr>
          <w:lang w:val="en-US"/>
        </w:rPr>
        <w:t xml:space="preserve"> </w:t>
      </w:r>
      <w:r w:rsidRPr="00E57C03">
        <w:rPr>
          <w:lang w:val="en-US"/>
        </w:rPr>
        <w:t>(=</w:t>
      </w:r>
      <w:r>
        <w:rPr>
          <w:lang w:val="en-US"/>
        </w:rPr>
        <w:t xml:space="preserve"> </w:t>
      </w:r>
      <w:r w:rsidRPr="00E57C03">
        <w:rPr>
          <w:lang w:val="en-US"/>
        </w:rPr>
        <w:t>strongly disagree)</w:t>
      </w:r>
      <w:r>
        <w:rPr>
          <w:lang w:val="en-US"/>
        </w:rPr>
        <w:t xml:space="preserve"> </w:t>
      </w:r>
      <w:r w:rsidRPr="00E57C03">
        <w:rPr>
          <w:lang w:val="en-US"/>
        </w:rPr>
        <w:t>to</w:t>
      </w:r>
      <w:r>
        <w:rPr>
          <w:lang w:val="en-US"/>
        </w:rPr>
        <w:t xml:space="preserve"> </w:t>
      </w:r>
      <w:r w:rsidRPr="00E57C03">
        <w:rPr>
          <w:lang w:val="en-US"/>
        </w:rPr>
        <w:t>7</w:t>
      </w:r>
      <w:r>
        <w:rPr>
          <w:lang w:val="en-US"/>
        </w:rPr>
        <w:t xml:space="preserve"> </w:t>
      </w:r>
      <w:r w:rsidRPr="00E57C03">
        <w:rPr>
          <w:lang w:val="en-US"/>
        </w:rPr>
        <w:t>(=</w:t>
      </w:r>
      <w:r>
        <w:rPr>
          <w:lang w:val="en-US"/>
        </w:rPr>
        <w:t xml:space="preserve"> </w:t>
      </w:r>
      <w:r w:rsidRPr="00E57C03">
        <w:rPr>
          <w:lang w:val="en-US"/>
        </w:rPr>
        <w:t>strongly agree).</w:t>
      </w:r>
      <w:r>
        <w:rPr>
          <w:lang w:val="en-US"/>
        </w:rPr>
        <w:t xml:space="preserve"> </w:t>
      </w:r>
      <w:bookmarkStart w:id="1" w:name="_Hlk40361812"/>
      <w:r w:rsidR="00582D09">
        <w:rPr>
          <w:lang w:val="en-US"/>
        </w:rPr>
        <w:t>The</w:t>
      </w:r>
      <w:r w:rsidR="007B4F86">
        <w:rPr>
          <w:lang w:val="en-US"/>
        </w:rPr>
        <w:t xml:space="preserve"> </w:t>
      </w:r>
      <w:r w:rsidR="007B4F86" w:rsidRPr="00866AFB">
        <w:rPr>
          <w:color w:val="000000" w:themeColor="text1"/>
          <w:lang w:val="en-US"/>
        </w:rPr>
        <w:t>ω</w:t>
      </w:r>
      <w:r w:rsidR="007B4F86">
        <w:rPr>
          <w:i/>
          <w:iCs/>
          <w:color w:val="000000" w:themeColor="text1"/>
          <w:lang w:val="en-US"/>
        </w:rPr>
        <w:t xml:space="preserve"> </w:t>
      </w:r>
      <w:r w:rsidR="007B4F86">
        <w:rPr>
          <w:color w:val="000000" w:themeColor="text1"/>
          <w:lang w:val="en-US"/>
        </w:rPr>
        <w:t>coefficients</w:t>
      </w:r>
      <w:r w:rsidR="00EB67E1">
        <w:rPr>
          <w:color w:val="000000" w:themeColor="text1"/>
          <w:lang w:val="en-US"/>
        </w:rPr>
        <w:t xml:space="preserve"> were</w:t>
      </w:r>
      <w:r w:rsidR="007B4F86">
        <w:rPr>
          <w:color w:val="000000" w:themeColor="text1"/>
          <w:lang w:val="en-US"/>
        </w:rPr>
        <w:t xml:space="preserve"> </w:t>
      </w:r>
      <w:r w:rsidR="00582D09" w:rsidRPr="00866AFB">
        <w:rPr>
          <w:color w:val="000000" w:themeColor="text1"/>
          <w:lang w:val="en-US"/>
        </w:rPr>
        <w:t>ω</w:t>
      </w:r>
      <w:r w:rsidR="00582D09" w:rsidRPr="00C443E6">
        <w:rPr>
          <w:lang w:val="en-US"/>
        </w:rPr>
        <w:t xml:space="preserve"> = .</w:t>
      </w:r>
      <w:r w:rsidR="00BD4769">
        <w:rPr>
          <w:lang w:val="en-US"/>
        </w:rPr>
        <w:t>42</w:t>
      </w:r>
      <w:r w:rsidR="00582D09" w:rsidRPr="00C443E6">
        <w:rPr>
          <w:lang w:val="en-US"/>
        </w:rPr>
        <w:t xml:space="preserve"> </w:t>
      </w:r>
      <w:r w:rsidR="007B4F86">
        <w:rPr>
          <w:lang w:val="en-US"/>
        </w:rPr>
        <w:t xml:space="preserve">for </w:t>
      </w:r>
      <w:r w:rsidR="007B4F86" w:rsidRPr="00C443E6">
        <w:rPr>
          <w:lang w:val="en-US"/>
        </w:rPr>
        <w:t xml:space="preserve">conscientiousness </w:t>
      </w:r>
      <w:r w:rsidR="00582D09" w:rsidRPr="00C443E6">
        <w:rPr>
          <w:lang w:val="en-US"/>
        </w:rPr>
        <w:t xml:space="preserve">and </w:t>
      </w:r>
      <w:r w:rsidR="00582D09" w:rsidRPr="00866AFB">
        <w:rPr>
          <w:color w:val="000000" w:themeColor="text1"/>
          <w:lang w:val="en-US"/>
        </w:rPr>
        <w:t>ω</w:t>
      </w:r>
      <w:r w:rsidR="00582D09" w:rsidRPr="00C443E6">
        <w:rPr>
          <w:lang w:val="en-US"/>
        </w:rPr>
        <w:t xml:space="preserve"> = .</w:t>
      </w:r>
      <w:r w:rsidR="00BD4769">
        <w:rPr>
          <w:lang w:val="en-US"/>
        </w:rPr>
        <w:t>57</w:t>
      </w:r>
      <w:r w:rsidR="007B4F86">
        <w:rPr>
          <w:lang w:val="en-US"/>
        </w:rPr>
        <w:t xml:space="preserve"> for </w:t>
      </w:r>
      <w:r w:rsidR="005358B9">
        <w:rPr>
          <w:lang w:val="en-US"/>
        </w:rPr>
        <w:t>neuroticism</w:t>
      </w:r>
      <w:r w:rsidR="007B4F86">
        <w:rPr>
          <w:lang w:val="en-US"/>
        </w:rPr>
        <w:t>.</w:t>
      </w:r>
      <w:bookmarkEnd w:id="1"/>
    </w:p>
    <w:p w14:paraId="35EFC5A4" w14:textId="6A4FFB4A" w:rsidR="00CE70CC" w:rsidRPr="000F1E2C" w:rsidRDefault="00CE70CC" w:rsidP="003E1652">
      <w:pPr>
        <w:spacing w:after="0" w:line="480" w:lineRule="auto"/>
        <w:ind w:firstLine="708"/>
        <w:rPr>
          <w:color w:val="000000"/>
          <w:shd w:val="clear" w:color="auto" w:fill="FFFFFF"/>
          <w:lang w:val="en-US"/>
        </w:rPr>
      </w:pPr>
      <w:r w:rsidRPr="000F1E2C">
        <w:rPr>
          <w:b/>
          <w:bCs/>
          <w:lang w:val="en-US"/>
        </w:rPr>
        <w:t>Dark Triad</w:t>
      </w:r>
      <w:r w:rsidRPr="00C73CCA">
        <w:rPr>
          <w:lang w:val="en-US"/>
        </w:rPr>
        <w:t>.</w:t>
      </w:r>
      <w:r>
        <w:rPr>
          <w:lang w:val="en-US"/>
        </w:rPr>
        <w:t xml:space="preserve"> We measured </w:t>
      </w:r>
      <w:r w:rsidR="00CB57EF">
        <w:rPr>
          <w:lang w:val="en-US"/>
        </w:rPr>
        <w:t>psychopathy</w:t>
      </w:r>
      <w:r w:rsidR="00461DEE">
        <w:rPr>
          <w:lang w:val="en-US"/>
        </w:rPr>
        <w:t xml:space="preserve"> </w:t>
      </w:r>
      <w:r w:rsidR="00ED4D29">
        <w:rPr>
          <w:lang w:val="en-US"/>
        </w:rPr>
        <w:t>(see Table S</w:t>
      </w:r>
      <w:r w:rsidR="00512538">
        <w:rPr>
          <w:lang w:val="en-US"/>
        </w:rPr>
        <w:t>4</w:t>
      </w:r>
      <w:r w:rsidR="00ED4D29">
        <w:rPr>
          <w:lang w:val="en-US"/>
        </w:rPr>
        <w:t>)</w:t>
      </w:r>
      <w:r>
        <w:rPr>
          <w:lang w:val="en-US"/>
        </w:rPr>
        <w:t xml:space="preserve"> with </w:t>
      </w:r>
      <w:r w:rsidR="00CB57EF">
        <w:rPr>
          <w:lang w:val="en-US"/>
        </w:rPr>
        <w:t>4 items from the</w:t>
      </w:r>
      <w:r>
        <w:rPr>
          <w:lang w:val="en-US"/>
        </w:rPr>
        <w:t xml:space="preserve"> Italian version (Schimmenti et al., 2019) of the Dark Triad Dirty Dozen</w:t>
      </w:r>
      <w:r w:rsidR="0030640C">
        <w:rPr>
          <w:lang w:val="en-US"/>
        </w:rPr>
        <w:t xml:space="preserve"> scale</w:t>
      </w:r>
      <w:r>
        <w:rPr>
          <w:lang w:val="en-US"/>
        </w:rPr>
        <w:t xml:space="preserve"> (DTDD; </w:t>
      </w:r>
      <w:r w:rsidRPr="00F50A1E">
        <w:rPr>
          <w:lang w:val="en-US"/>
        </w:rPr>
        <w:t>Jonason</w:t>
      </w:r>
      <w:r>
        <w:rPr>
          <w:lang w:val="en-US"/>
        </w:rPr>
        <w:t xml:space="preserve"> &amp; Webster, 2010).</w:t>
      </w:r>
      <w:r w:rsidR="00646BCE">
        <w:rPr>
          <w:lang w:val="en-US"/>
        </w:rPr>
        <w:t xml:space="preserve"> </w:t>
      </w:r>
      <w:r>
        <w:rPr>
          <w:lang w:val="en-US"/>
        </w:rPr>
        <w:t xml:space="preserve"> The response format was a 5</w:t>
      </w:r>
      <w:r w:rsidRPr="00E57C03">
        <w:rPr>
          <w:lang w:val="en-US"/>
        </w:rPr>
        <w:t>-point scale ranging from 1</w:t>
      </w:r>
      <w:r>
        <w:rPr>
          <w:lang w:val="en-US"/>
        </w:rPr>
        <w:t xml:space="preserve"> </w:t>
      </w:r>
      <w:r w:rsidRPr="00E57C03">
        <w:rPr>
          <w:lang w:val="en-US"/>
        </w:rPr>
        <w:t>(=</w:t>
      </w:r>
      <w:r>
        <w:rPr>
          <w:lang w:val="en-US"/>
        </w:rPr>
        <w:t xml:space="preserve"> </w:t>
      </w:r>
      <w:r w:rsidRPr="00E57C03">
        <w:rPr>
          <w:lang w:val="en-US"/>
        </w:rPr>
        <w:t>strongly disagree)</w:t>
      </w:r>
      <w:r>
        <w:rPr>
          <w:lang w:val="en-US"/>
        </w:rPr>
        <w:t xml:space="preserve"> </w:t>
      </w:r>
      <w:r w:rsidRPr="00E57C03">
        <w:rPr>
          <w:lang w:val="en-US"/>
        </w:rPr>
        <w:t>to</w:t>
      </w:r>
      <w:r>
        <w:rPr>
          <w:lang w:val="en-US"/>
        </w:rPr>
        <w:t xml:space="preserve"> 5 </w:t>
      </w:r>
      <w:r w:rsidRPr="00E57C03">
        <w:rPr>
          <w:lang w:val="en-US"/>
        </w:rPr>
        <w:t>(=</w:t>
      </w:r>
      <w:r>
        <w:rPr>
          <w:lang w:val="en-US"/>
        </w:rPr>
        <w:t xml:space="preserve"> </w:t>
      </w:r>
      <w:r w:rsidRPr="00E57C03">
        <w:rPr>
          <w:lang w:val="en-US"/>
        </w:rPr>
        <w:t>strongly agree)</w:t>
      </w:r>
      <w:r w:rsidR="00CE08D2">
        <w:rPr>
          <w:lang w:val="en-US"/>
        </w:rPr>
        <w:t>, and</w:t>
      </w:r>
      <w:r>
        <w:rPr>
          <w:lang w:val="en-US"/>
        </w:rPr>
        <w:t xml:space="preserve"> </w:t>
      </w:r>
      <w:r w:rsidR="00CE08D2">
        <w:rPr>
          <w:lang w:val="en-US"/>
        </w:rPr>
        <w:t>t</w:t>
      </w:r>
      <w:r w:rsidR="00CB598C">
        <w:rPr>
          <w:lang w:val="en-US"/>
        </w:rPr>
        <w:t xml:space="preserve">he </w:t>
      </w:r>
      <w:r w:rsidR="00CB598C" w:rsidRPr="00866AFB">
        <w:rPr>
          <w:color w:val="000000" w:themeColor="text1"/>
          <w:lang w:val="en-US"/>
        </w:rPr>
        <w:t>ω</w:t>
      </w:r>
      <w:r w:rsidR="00CB598C">
        <w:rPr>
          <w:i/>
          <w:iCs/>
          <w:color w:val="000000" w:themeColor="text1"/>
          <w:lang w:val="en-US"/>
        </w:rPr>
        <w:t xml:space="preserve"> </w:t>
      </w:r>
      <w:r w:rsidR="00CB598C">
        <w:rPr>
          <w:color w:val="000000" w:themeColor="text1"/>
          <w:lang w:val="en-US"/>
        </w:rPr>
        <w:t xml:space="preserve">coefficients </w:t>
      </w:r>
      <w:r w:rsidR="00CB57EF">
        <w:rPr>
          <w:color w:val="000000" w:themeColor="text1"/>
          <w:lang w:val="en-US"/>
        </w:rPr>
        <w:t>was</w:t>
      </w:r>
      <w:r w:rsidR="00CB598C">
        <w:rPr>
          <w:lang w:val="en-US"/>
        </w:rPr>
        <w:t xml:space="preserve"> </w:t>
      </w:r>
      <w:r w:rsidR="00CB598C" w:rsidRPr="00866AFB">
        <w:rPr>
          <w:color w:val="000000" w:themeColor="text1"/>
          <w:lang w:val="en-US"/>
        </w:rPr>
        <w:t>ω</w:t>
      </w:r>
      <w:r w:rsidR="00CB598C" w:rsidRPr="00C443E6">
        <w:rPr>
          <w:lang w:val="en-US"/>
        </w:rPr>
        <w:t xml:space="preserve"> = .</w:t>
      </w:r>
      <w:r w:rsidR="003E1652">
        <w:rPr>
          <w:lang w:val="en-US"/>
        </w:rPr>
        <w:t>7</w:t>
      </w:r>
      <w:r w:rsidR="005761B8">
        <w:rPr>
          <w:lang w:val="en-US"/>
        </w:rPr>
        <w:t>4</w:t>
      </w:r>
      <w:r w:rsidR="00CB598C">
        <w:rPr>
          <w:lang w:val="en-US"/>
        </w:rPr>
        <w:t>.</w:t>
      </w:r>
    </w:p>
    <w:p w14:paraId="7ACC08BC" w14:textId="2E40EE3F" w:rsidR="004B554E" w:rsidRDefault="004B554E" w:rsidP="004B554E">
      <w:pPr>
        <w:spacing w:after="0" w:line="480" w:lineRule="auto"/>
        <w:ind w:firstLine="708"/>
        <w:rPr>
          <w:lang w:val="en-US"/>
        </w:rPr>
      </w:pPr>
      <w:r>
        <w:rPr>
          <w:b/>
          <w:bCs/>
          <w:lang w:val="en-US"/>
        </w:rPr>
        <w:t>Positivity</w:t>
      </w:r>
      <w:r w:rsidRPr="000F1E2C">
        <w:rPr>
          <w:lang w:val="en-US"/>
        </w:rPr>
        <w:t xml:space="preserve">. </w:t>
      </w:r>
      <w:r>
        <w:rPr>
          <w:lang w:val="en-US"/>
        </w:rPr>
        <w:t>We measured Positivity</w:t>
      </w:r>
      <w:r w:rsidR="00AB5DAB">
        <w:rPr>
          <w:lang w:val="en-US"/>
        </w:rPr>
        <w:t xml:space="preserve"> (Table S5)</w:t>
      </w:r>
      <w:r>
        <w:rPr>
          <w:lang w:val="en-US"/>
        </w:rPr>
        <w:t xml:space="preserve"> with the Positivity Scale</w:t>
      </w:r>
      <w:r w:rsidR="00AB5DAB">
        <w:rPr>
          <w:lang w:val="en-US"/>
        </w:rPr>
        <w:t xml:space="preserve"> by Caprara and colleagues (2012). </w:t>
      </w:r>
      <w:r w:rsidR="00512538">
        <w:rPr>
          <w:lang w:val="en-US"/>
        </w:rPr>
        <w:t>The response format was a 5</w:t>
      </w:r>
      <w:r w:rsidR="00512538" w:rsidRPr="00E57C03">
        <w:rPr>
          <w:lang w:val="en-US"/>
        </w:rPr>
        <w:t>-point scale ranging from 1</w:t>
      </w:r>
      <w:r w:rsidR="00512538">
        <w:rPr>
          <w:lang w:val="en-US"/>
        </w:rPr>
        <w:t xml:space="preserve"> </w:t>
      </w:r>
      <w:r w:rsidR="00512538" w:rsidRPr="00E57C03">
        <w:rPr>
          <w:lang w:val="en-US"/>
        </w:rPr>
        <w:t>(=</w:t>
      </w:r>
      <w:r w:rsidR="00512538">
        <w:rPr>
          <w:lang w:val="en-US"/>
        </w:rPr>
        <w:t xml:space="preserve"> </w:t>
      </w:r>
      <w:r w:rsidR="00512538" w:rsidRPr="00E57C03">
        <w:rPr>
          <w:lang w:val="en-US"/>
        </w:rPr>
        <w:t>strongly disagree)</w:t>
      </w:r>
      <w:r w:rsidR="00512538">
        <w:rPr>
          <w:lang w:val="en-US"/>
        </w:rPr>
        <w:t xml:space="preserve"> </w:t>
      </w:r>
      <w:r w:rsidR="00512538" w:rsidRPr="00E57C03">
        <w:rPr>
          <w:lang w:val="en-US"/>
        </w:rPr>
        <w:t>to</w:t>
      </w:r>
      <w:r w:rsidR="00512538">
        <w:rPr>
          <w:lang w:val="en-US"/>
        </w:rPr>
        <w:t xml:space="preserve"> 5 </w:t>
      </w:r>
      <w:r w:rsidR="00512538" w:rsidRPr="00E57C03">
        <w:rPr>
          <w:lang w:val="en-US"/>
        </w:rPr>
        <w:t>(=</w:t>
      </w:r>
      <w:r w:rsidR="00512538">
        <w:rPr>
          <w:lang w:val="en-US"/>
        </w:rPr>
        <w:t xml:space="preserve"> </w:t>
      </w:r>
      <w:r w:rsidR="00512538" w:rsidRPr="00E57C03">
        <w:rPr>
          <w:lang w:val="en-US"/>
        </w:rPr>
        <w:t>strongly agree)</w:t>
      </w:r>
      <w:r w:rsidR="00512538">
        <w:rPr>
          <w:lang w:val="en-US"/>
        </w:rPr>
        <w:t xml:space="preserve">, and the </w:t>
      </w:r>
      <w:r w:rsidR="00512538" w:rsidRPr="00866AFB">
        <w:rPr>
          <w:color w:val="000000" w:themeColor="text1"/>
          <w:lang w:val="en-US"/>
        </w:rPr>
        <w:t>ω</w:t>
      </w:r>
      <w:r w:rsidR="00512538">
        <w:rPr>
          <w:i/>
          <w:iCs/>
          <w:color w:val="000000" w:themeColor="text1"/>
          <w:lang w:val="en-US"/>
        </w:rPr>
        <w:t xml:space="preserve"> </w:t>
      </w:r>
      <w:r w:rsidR="00512538">
        <w:rPr>
          <w:color w:val="000000" w:themeColor="text1"/>
          <w:lang w:val="en-US"/>
        </w:rPr>
        <w:t>coefficients was</w:t>
      </w:r>
      <w:r w:rsidR="00512538">
        <w:rPr>
          <w:lang w:val="en-US"/>
        </w:rPr>
        <w:t xml:space="preserve"> </w:t>
      </w:r>
      <w:r w:rsidR="00512538" w:rsidRPr="00866AFB">
        <w:rPr>
          <w:color w:val="000000" w:themeColor="text1"/>
          <w:lang w:val="en-US"/>
        </w:rPr>
        <w:t>ω</w:t>
      </w:r>
      <w:r w:rsidR="00512538" w:rsidRPr="00C443E6">
        <w:rPr>
          <w:lang w:val="en-US"/>
        </w:rPr>
        <w:t xml:space="preserve"> = .</w:t>
      </w:r>
      <w:r w:rsidR="00512538">
        <w:rPr>
          <w:lang w:val="en-US"/>
        </w:rPr>
        <w:t>78.</w:t>
      </w:r>
    </w:p>
    <w:p w14:paraId="056C438A" w14:textId="21E68A6F" w:rsidR="00A74AFB" w:rsidRPr="000F1E2C" w:rsidRDefault="00BF5109" w:rsidP="00A74AFB">
      <w:pPr>
        <w:spacing w:after="0" w:line="480" w:lineRule="auto"/>
        <w:ind w:firstLine="708"/>
        <w:rPr>
          <w:color w:val="000000"/>
          <w:shd w:val="clear" w:color="auto" w:fill="FFFFFF"/>
          <w:lang w:val="en-US"/>
        </w:rPr>
      </w:pPr>
      <w:r>
        <w:rPr>
          <w:b/>
          <w:bCs/>
          <w:lang w:val="en-US"/>
        </w:rPr>
        <w:t>Job Insecurity</w:t>
      </w:r>
      <w:r w:rsidR="00A500DF" w:rsidRPr="000F1E2C">
        <w:rPr>
          <w:lang w:val="en-US"/>
        </w:rPr>
        <w:t xml:space="preserve">. </w:t>
      </w:r>
      <w:r w:rsidR="00A500DF">
        <w:rPr>
          <w:lang w:val="en-US"/>
        </w:rPr>
        <w:t>We measured</w:t>
      </w:r>
      <w:r w:rsidR="004C3D93">
        <w:rPr>
          <w:lang w:val="en-US"/>
        </w:rPr>
        <w:t xml:space="preserve"> Job Insecurity</w:t>
      </w:r>
      <w:r w:rsidR="00646BCE">
        <w:rPr>
          <w:lang w:val="en-US"/>
        </w:rPr>
        <w:t xml:space="preserve"> (Table S6)</w:t>
      </w:r>
      <w:r w:rsidR="004C3D93" w:rsidRPr="004C3D93">
        <w:rPr>
          <w:lang w:val="en-US"/>
        </w:rPr>
        <w:t xml:space="preserve"> using 7 items drawn by the instrument proposed by Hellgren, Sverke, &amp; Isaksson, (1999), and by Vander Elst, De Witte, &amp; De Cuyper, (2014).</w:t>
      </w:r>
      <w:r w:rsidR="004C3D93">
        <w:rPr>
          <w:lang w:val="en-US"/>
        </w:rPr>
        <w:t xml:space="preserve"> </w:t>
      </w:r>
      <w:r w:rsidR="00A74AFB">
        <w:rPr>
          <w:lang w:val="en-US"/>
        </w:rPr>
        <w:t>The response format was a 5</w:t>
      </w:r>
      <w:r w:rsidR="00A74AFB" w:rsidRPr="00E57C03">
        <w:rPr>
          <w:lang w:val="en-US"/>
        </w:rPr>
        <w:t>-point scale ranging from 1</w:t>
      </w:r>
      <w:r w:rsidR="00A74AFB">
        <w:rPr>
          <w:lang w:val="en-US"/>
        </w:rPr>
        <w:t xml:space="preserve"> </w:t>
      </w:r>
      <w:r w:rsidR="00A74AFB" w:rsidRPr="00E57C03">
        <w:rPr>
          <w:lang w:val="en-US"/>
        </w:rPr>
        <w:t>(=</w:t>
      </w:r>
      <w:r w:rsidR="00A74AFB">
        <w:rPr>
          <w:lang w:val="en-US"/>
        </w:rPr>
        <w:t xml:space="preserve"> </w:t>
      </w:r>
      <w:r w:rsidR="00A74AFB" w:rsidRPr="00E57C03">
        <w:rPr>
          <w:lang w:val="en-US"/>
        </w:rPr>
        <w:t>strongly disagree)</w:t>
      </w:r>
      <w:r w:rsidR="00A74AFB">
        <w:rPr>
          <w:lang w:val="en-US"/>
        </w:rPr>
        <w:t xml:space="preserve"> </w:t>
      </w:r>
      <w:r w:rsidR="00A74AFB" w:rsidRPr="00E57C03">
        <w:rPr>
          <w:lang w:val="en-US"/>
        </w:rPr>
        <w:t>to</w:t>
      </w:r>
      <w:r w:rsidR="00A74AFB">
        <w:rPr>
          <w:lang w:val="en-US"/>
        </w:rPr>
        <w:t xml:space="preserve"> 5 </w:t>
      </w:r>
      <w:r w:rsidR="00A74AFB" w:rsidRPr="00E57C03">
        <w:rPr>
          <w:lang w:val="en-US"/>
        </w:rPr>
        <w:t>(=</w:t>
      </w:r>
      <w:r w:rsidR="00A74AFB">
        <w:rPr>
          <w:lang w:val="en-US"/>
        </w:rPr>
        <w:t xml:space="preserve"> </w:t>
      </w:r>
      <w:r w:rsidR="00A74AFB" w:rsidRPr="00E57C03">
        <w:rPr>
          <w:lang w:val="en-US"/>
        </w:rPr>
        <w:t>strongly agree)</w:t>
      </w:r>
      <w:r w:rsidR="00A74AFB">
        <w:rPr>
          <w:lang w:val="en-US"/>
        </w:rPr>
        <w:t xml:space="preserve">, and the </w:t>
      </w:r>
      <w:r w:rsidR="00A74AFB" w:rsidRPr="00866AFB">
        <w:rPr>
          <w:color w:val="000000" w:themeColor="text1"/>
          <w:lang w:val="en-US"/>
        </w:rPr>
        <w:t>ω</w:t>
      </w:r>
      <w:r w:rsidR="00A74AFB">
        <w:rPr>
          <w:i/>
          <w:iCs/>
          <w:color w:val="000000" w:themeColor="text1"/>
          <w:lang w:val="en-US"/>
        </w:rPr>
        <w:t xml:space="preserve"> </w:t>
      </w:r>
      <w:r w:rsidR="00A74AFB">
        <w:rPr>
          <w:color w:val="000000" w:themeColor="text1"/>
          <w:lang w:val="en-US"/>
        </w:rPr>
        <w:t>coefficients was</w:t>
      </w:r>
      <w:r w:rsidR="00A74AFB">
        <w:rPr>
          <w:lang w:val="en-US"/>
        </w:rPr>
        <w:t xml:space="preserve"> </w:t>
      </w:r>
      <w:r w:rsidR="00A74AFB" w:rsidRPr="00866AFB">
        <w:rPr>
          <w:color w:val="000000" w:themeColor="text1"/>
          <w:lang w:val="en-US"/>
        </w:rPr>
        <w:t>ω</w:t>
      </w:r>
      <w:r w:rsidR="00A74AFB" w:rsidRPr="00C443E6">
        <w:rPr>
          <w:lang w:val="en-US"/>
        </w:rPr>
        <w:t xml:space="preserve"> = .</w:t>
      </w:r>
      <w:r w:rsidR="00A74AFB">
        <w:rPr>
          <w:lang w:val="en-US"/>
        </w:rPr>
        <w:t>91.</w:t>
      </w:r>
    </w:p>
    <w:p w14:paraId="109EC792" w14:textId="35532F59" w:rsidR="003E1652" w:rsidRPr="0079635E" w:rsidRDefault="00755121" w:rsidP="0079635E">
      <w:pPr>
        <w:spacing w:after="0" w:line="480" w:lineRule="auto"/>
        <w:ind w:firstLine="708"/>
        <w:rPr>
          <w:lang w:val="en-US"/>
        </w:rPr>
      </w:pPr>
      <w:r>
        <w:rPr>
          <w:b/>
          <w:bCs/>
          <w:lang w:val="en-US"/>
        </w:rPr>
        <w:t>Generalized social trust</w:t>
      </w:r>
      <w:r w:rsidR="00076B10" w:rsidRPr="000F1E2C">
        <w:rPr>
          <w:lang w:val="en-US"/>
        </w:rPr>
        <w:t xml:space="preserve">. </w:t>
      </w:r>
      <w:r w:rsidR="003F3F7A" w:rsidRPr="003F3F7A">
        <w:rPr>
          <w:lang w:val="en-US"/>
        </w:rPr>
        <w:t>According to the OECD (Gonzales &amp; Smith, 2017</w:t>
      </w:r>
      <w:r w:rsidR="003F3F7A">
        <w:rPr>
          <w:lang w:val="en-US"/>
        </w:rPr>
        <w:t>)</w:t>
      </w:r>
      <w:r w:rsidR="003F3F7A" w:rsidRPr="003F3F7A">
        <w:rPr>
          <w:lang w:val="en-US"/>
        </w:rPr>
        <w:t>, ‘trust in known others’</w:t>
      </w:r>
      <w:r w:rsidR="003F3F7A">
        <w:rPr>
          <w:lang w:val="en-US"/>
        </w:rPr>
        <w:t xml:space="preserve">, </w:t>
      </w:r>
      <w:r w:rsidR="003F3F7A" w:rsidRPr="003F3F7A">
        <w:rPr>
          <w:lang w:val="en-US"/>
        </w:rPr>
        <w:t>‘trust in unknown others’</w:t>
      </w:r>
      <w:r w:rsidR="003F3F7A">
        <w:rPr>
          <w:lang w:val="en-US"/>
        </w:rPr>
        <w:t xml:space="preserve"> </w:t>
      </w:r>
      <w:r w:rsidR="003F3F7A" w:rsidRPr="003F3F7A">
        <w:rPr>
          <w:lang w:val="en-US"/>
        </w:rPr>
        <w:t xml:space="preserve">and trust in </w:t>
      </w:r>
      <w:r w:rsidR="003F3F7A">
        <w:rPr>
          <w:lang w:val="en-US"/>
        </w:rPr>
        <w:t>G</w:t>
      </w:r>
      <w:r w:rsidR="003F3F7A" w:rsidRPr="003F3F7A">
        <w:rPr>
          <w:lang w:val="en-US"/>
        </w:rPr>
        <w:t xml:space="preserve">overnment are </w:t>
      </w:r>
      <w:r w:rsidR="003F3F7A">
        <w:rPr>
          <w:lang w:val="en-US"/>
        </w:rPr>
        <w:t>three</w:t>
      </w:r>
      <w:r w:rsidR="003F3F7A" w:rsidRPr="003F3F7A">
        <w:rPr>
          <w:lang w:val="en-US"/>
        </w:rPr>
        <w:t xml:space="preserve"> of the most important components of generalized social trust</w:t>
      </w:r>
      <w:r w:rsidR="003F3F7A">
        <w:rPr>
          <w:lang w:val="en-US"/>
        </w:rPr>
        <w:t xml:space="preserve">. </w:t>
      </w:r>
      <w:r w:rsidR="003F3F7A" w:rsidRPr="003F3F7A">
        <w:rPr>
          <w:lang w:val="en-US"/>
        </w:rPr>
        <w:t xml:space="preserve">We asked the participant </w:t>
      </w:r>
      <w:r w:rsidR="003F3F7A">
        <w:rPr>
          <w:lang w:val="en-US"/>
        </w:rPr>
        <w:t xml:space="preserve">to </w:t>
      </w:r>
      <w:r w:rsidR="003F3F7A" w:rsidRPr="003F3F7A">
        <w:rPr>
          <w:lang w:val="en-US"/>
        </w:rPr>
        <w:t xml:space="preserve">indicate how much trust </w:t>
      </w:r>
      <w:r w:rsidR="003F3F7A">
        <w:rPr>
          <w:lang w:val="en-US"/>
        </w:rPr>
        <w:t xml:space="preserve">they had </w:t>
      </w:r>
      <w:r w:rsidR="003F3F7A" w:rsidRPr="003F3F7A">
        <w:rPr>
          <w:lang w:val="en-US"/>
        </w:rPr>
        <w:t xml:space="preserve">in </w:t>
      </w:r>
      <w:r w:rsidR="003F3F7A">
        <w:rPr>
          <w:lang w:val="en-US"/>
        </w:rPr>
        <w:t>a number of</w:t>
      </w:r>
      <w:r w:rsidR="003F3F7A" w:rsidRPr="003F3F7A">
        <w:rPr>
          <w:lang w:val="en-US"/>
        </w:rPr>
        <w:t xml:space="preserve"> groups</w:t>
      </w:r>
      <w:r w:rsidR="003F3F7A">
        <w:rPr>
          <w:lang w:val="en-US"/>
        </w:rPr>
        <w:t xml:space="preserve"> and institutions</w:t>
      </w:r>
      <w:r w:rsidR="003F3F7A" w:rsidRPr="003F3F7A">
        <w:rPr>
          <w:lang w:val="en-US"/>
        </w:rPr>
        <w:t xml:space="preserve">, and they rated each item using a 5-point scale ranging from 1 (= no trust at all) to 5 (= complete trust). </w:t>
      </w:r>
      <w:r w:rsidR="003F3F7A">
        <w:rPr>
          <w:lang w:val="en-US"/>
        </w:rPr>
        <w:t xml:space="preserve">As presented in Table </w:t>
      </w:r>
      <w:r w:rsidR="00646BCE">
        <w:rPr>
          <w:lang w:val="en-US"/>
        </w:rPr>
        <w:t>S7</w:t>
      </w:r>
      <w:r w:rsidR="003F3F7A">
        <w:rPr>
          <w:lang w:val="en-US"/>
        </w:rPr>
        <w:t>, items for</w:t>
      </w:r>
      <w:r w:rsidR="003F3F7A" w:rsidRPr="003F3F7A">
        <w:rPr>
          <w:lang w:val="en-US"/>
        </w:rPr>
        <w:t xml:space="preserve"> trust in known others referred to family, friends, neighborhood</w:t>
      </w:r>
      <w:r w:rsidR="0030640C">
        <w:rPr>
          <w:lang w:val="en-US"/>
        </w:rPr>
        <w:t>, and</w:t>
      </w:r>
      <w:r w:rsidR="003F3F7A" w:rsidRPr="003F3F7A">
        <w:rPr>
          <w:lang w:val="en-US"/>
        </w:rPr>
        <w:t xml:space="preserve"> colleagues. For trust in unknown others</w:t>
      </w:r>
      <w:r w:rsidR="003F3F7A">
        <w:rPr>
          <w:lang w:val="en-US"/>
        </w:rPr>
        <w:t xml:space="preserve">, </w:t>
      </w:r>
      <w:r w:rsidR="003F3F7A" w:rsidRPr="003F3F7A">
        <w:rPr>
          <w:lang w:val="en-US"/>
        </w:rPr>
        <w:t xml:space="preserve">we used items referring to unknown people from the same country of the participants and unknown people from different countries. </w:t>
      </w:r>
      <w:r w:rsidR="003F3F7A">
        <w:rPr>
          <w:lang w:val="en-US"/>
        </w:rPr>
        <w:t>Finally, t</w:t>
      </w:r>
      <w:r w:rsidR="003F3F7A" w:rsidRPr="003F3F7A">
        <w:rPr>
          <w:lang w:val="en-US"/>
        </w:rPr>
        <w:t xml:space="preserve">rust in </w:t>
      </w:r>
      <w:r w:rsidR="003F3F7A">
        <w:rPr>
          <w:lang w:val="en-US"/>
        </w:rPr>
        <w:t>G</w:t>
      </w:r>
      <w:r w:rsidR="003F3F7A" w:rsidRPr="003F3F7A">
        <w:rPr>
          <w:lang w:val="en-US"/>
        </w:rPr>
        <w:t>overnment was measured by means of 4 items referring to</w:t>
      </w:r>
      <w:r w:rsidR="003F3F7A">
        <w:rPr>
          <w:lang w:val="en-US"/>
        </w:rPr>
        <w:t xml:space="preserve"> the </w:t>
      </w:r>
      <w:r w:rsidR="003F3F7A" w:rsidRPr="003F3F7A">
        <w:rPr>
          <w:lang w:val="en-US"/>
        </w:rPr>
        <w:t xml:space="preserve">Italian Government, </w:t>
      </w:r>
      <w:r w:rsidR="003F3F7A">
        <w:rPr>
          <w:lang w:val="en-US"/>
        </w:rPr>
        <w:t xml:space="preserve">the </w:t>
      </w:r>
      <w:r w:rsidR="003F3F7A" w:rsidRPr="003F3F7A">
        <w:rPr>
          <w:lang w:val="en-US"/>
        </w:rPr>
        <w:t xml:space="preserve">Italian Prime Minister Giuseppe Conte, </w:t>
      </w:r>
      <w:r w:rsidR="003F3F7A">
        <w:rPr>
          <w:lang w:val="en-US"/>
        </w:rPr>
        <w:t xml:space="preserve">the President of the </w:t>
      </w:r>
      <w:r w:rsidR="003F3F7A">
        <w:rPr>
          <w:lang w:val="en-US"/>
        </w:rPr>
        <w:lastRenderedPageBreak/>
        <w:t xml:space="preserve">Italian Republic Sergio Mattarella and the European Union. </w:t>
      </w:r>
      <w:r w:rsidR="003E1652">
        <w:rPr>
          <w:lang w:val="en-US"/>
        </w:rPr>
        <w:t xml:space="preserve">The </w:t>
      </w:r>
      <w:r w:rsidR="003E1652" w:rsidRPr="00866AFB">
        <w:rPr>
          <w:color w:val="000000" w:themeColor="text1"/>
          <w:lang w:val="en-US"/>
        </w:rPr>
        <w:t>ω</w:t>
      </w:r>
      <w:r w:rsidR="003E1652">
        <w:rPr>
          <w:i/>
          <w:iCs/>
          <w:color w:val="000000" w:themeColor="text1"/>
          <w:lang w:val="en-US"/>
        </w:rPr>
        <w:t xml:space="preserve"> </w:t>
      </w:r>
      <w:r w:rsidR="003E1652">
        <w:rPr>
          <w:color w:val="000000" w:themeColor="text1"/>
          <w:lang w:val="en-US"/>
        </w:rPr>
        <w:t>coefficients were</w:t>
      </w:r>
      <w:r w:rsidR="003E1652">
        <w:rPr>
          <w:lang w:val="en-US"/>
        </w:rPr>
        <w:t xml:space="preserve"> </w:t>
      </w:r>
      <w:r w:rsidR="003E1652" w:rsidRPr="00866AFB">
        <w:rPr>
          <w:color w:val="000000" w:themeColor="text1"/>
          <w:lang w:val="en-US"/>
        </w:rPr>
        <w:t>ω</w:t>
      </w:r>
      <w:r w:rsidR="003E1652" w:rsidRPr="00C443E6">
        <w:rPr>
          <w:lang w:val="en-US"/>
        </w:rPr>
        <w:t xml:space="preserve"> = .</w:t>
      </w:r>
      <w:r w:rsidR="009E5873">
        <w:rPr>
          <w:lang w:val="en-US"/>
        </w:rPr>
        <w:t>66</w:t>
      </w:r>
      <w:r w:rsidR="003E1652">
        <w:rPr>
          <w:lang w:val="en-US"/>
        </w:rPr>
        <w:t xml:space="preserve"> for </w:t>
      </w:r>
      <w:r w:rsidR="00E74C4C" w:rsidRPr="003F3F7A">
        <w:rPr>
          <w:lang w:val="en-US"/>
        </w:rPr>
        <w:t>trust in known others</w:t>
      </w:r>
      <w:r w:rsidR="003E1652">
        <w:rPr>
          <w:lang w:val="en-US"/>
        </w:rPr>
        <w:t xml:space="preserve">, </w:t>
      </w:r>
      <w:r w:rsidR="003E1652" w:rsidRPr="00866AFB">
        <w:rPr>
          <w:color w:val="000000" w:themeColor="text1"/>
          <w:lang w:val="en-US"/>
        </w:rPr>
        <w:t>ω</w:t>
      </w:r>
      <w:r w:rsidR="003E1652" w:rsidRPr="00C443E6">
        <w:rPr>
          <w:lang w:val="en-US"/>
        </w:rPr>
        <w:t xml:space="preserve"> = .</w:t>
      </w:r>
      <w:r w:rsidR="00E233FE">
        <w:rPr>
          <w:lang w:val="en-US"/>
        </w:rPr>
        <w:t>9</w:t>
      </w:r>
      <w:r w:rsidR="009E5873">
        <w:rPr>
          <w:lang w:val="en-US"/>
        </w:rPr>
        <w:t>0</w:t>
      </w:r>
      <w:r w:rsidR="003E1652">
        <w:rPr>
          <w:lang w:val="en-US"/>
        </w:rPr>
        <w:t xml:space="preserve"> for </w:t>
      </w:r>
      <w:r w:rsidR="00E74C4C" w:rsidRPr="003F3F7A">
        <w:rPr>
          <w:lang w:val="en-US"/>
        </w:rPr>
        <w:t>trust in unknown others</w:t>
      </w:r>
      <w:r w:rsidR="00E74C4C">
        <w:rPr>
          <w:lang w:val="en-US"/>
        </w:rPr>
        <w:t xml:space="preserve"> </w:t>
      </w:r>
      <w:r w:rsidR="003E1652">
        <w:rPr>
          <w:lang w:val="en-US"/>
        </w:rPr>
        <w:t xml:space="preserve">and </w:t>
      </w:r>
      <w:r w:rsidR="003E1652" w:rsidRPr="00866AFB">
        <w:rPr>
          <w:color w:val="000000" w:themeColor="text1"/>
          <w:lang w:val="en-US"/>
        </w:rPr>
        <w:t>ω</w:t>
      </w:r>
      <w:r w:rsidR="003E1652" w:rsidRPr="00C443E6">
        <w:rPr>
          <w:lang w:val="en-US"/>
        </w:rPr>
        <w:t xml:space="preserve"> = .</w:t>
      </w:r>
      <w:r w:rsidR="00E233FE">
        <w:rPr>
          <w:lang w:val="en-US"/>
        </w:rPr>
        <w:t>83</w:t>
      </w:r>
      <w:r w:rsidR="003E1652">
        <w:rPr>
          <w:lang w:val="en-US"/>
        </w:rPr>
        <w:t xml:space="preserve"> for </w:t>
      </w:r>
      <w:r w:rsidR="00E74C4C" w:rsidRPr="003F3F7A">
        <w:rPr>
          <w:lang w:val="en-US"/>
        </w:rPr>
        <w:t xml:space="preserve">trust in </w:t>
      </w:r>
      <w:r w:rsidR="00E74C4C">
        <w:rPr>
          <w:lang w:val="en-US"/>
        </w:rPr>
        <w:t>Government</w:t>
      </w:r>
      <w:r w:rsidR="003E1652">
        <w:rPr>
          <w:lang w:val="en-US"/>
        </w:rPr>
        <w:t>.</w:t>
      </w:r>
      <w:r w:rsidR="005C3D8D">
        <w:rPr>
          <w:lang w:val="en-US"/>
        </w:rPr>
        <w:t xml:space="preserve"> </w:t>
      </w:r>
    </w:p>
    <w:p w14:paraId="661BE1D7" w14:textId="77777777" w:rsidR="005358B9" w:rsidRDefault="005358B9">
      <w:pPr>
        <w:rPr>
          <w:rFonts w:cs="Times New Roman"/>
          <w:iCs/>
          <w:szCs w:val="24"/>
          <w:lang w:val="en-US"/>
        </w:rPr>
      </w:pPr>
      <w:r>
        <w:rPr>
          <w:rFonts w:cs="Times New Roman"/>
          <w:iCs/>
          <w:szCs w:val="24"/>
          <w:lang w:val="en-US"/>
        </w:rPr>
        <w:br w:type="page"/>
      </w:r>
    </w:p>
    <w:p w14:paraId="6C6BF814" w14:textId="55638616" w:rsidR="00340D27" w:rsidRPr="002F547A" w:rsidRDefault="00340D27" w:rsidP="00340D27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>
        <w:rPr>
          <w:rFonts w:cs="Times New Roman"/>
          <w:iCs/>
          <w:szCs w:val="24"/>
          <w:lang w:val="en-US"/>
        </w:rPr>
        <w:t xml:space="preserve">S1. </w:t>
      </w:r>
      <w:r w:rsidRPr="002F547A">
        <w:rPr>
          <w:rFonts w:cs="Times New Roman"/>
          <w:iCs/>
          <w:szCs w:val="24"/>
          <w:lang w:val="en-US"/>
        </w:rPr>
        <w:t xml:space="preserve">Psychometric Properties of the </w:t>
      </w:r>
      <w:r>
        <w:rPr>
          <w:rFonts w:cs="Times New Roman"/>
          <w:iCs/>
          <w:szCs w:val="24"/>
          <w:lang w:val="en-US"/>
        </w:rPr>
        <w:t xml:space="preserve">Psychological Well-Being </w:t>
      </w:r>
      <w:r w:rsidRPr="002F547A">
        <w:rPr>
          <w:rFonts w:cs="Times New Roman"/>
          <w:iCs/>
          <w:szCs w:val="24"/>
          <w:lang w:val="en-US"/>
        </w:rPr>
        <w:t>Scale.</w:t>
      </w:r>
    </w:p>
    <w:tbl>
      <w:tblPr>
        <w:tblStyle w:val="Grigliatabella"/>
        <w:tblW w:w="10674" w:type="dxa"/>
        <w:tblInd w:w="-34" w:type="dxa"/>
        <w:tblLook w:val="04A0" w:firstRow="1" w:lastRow="0" w:firstColumn="1" w:lastColumn="0" w:noHBand="0" w:noVBand="1"/>
      </w:tblPr>
      <w:tblGrid>
        <w:gridCol w:w="1088"/>
        <w:gridCol w:w="47"/>
        <w:gridCol w:w="6722"/>
        <w:gridCol w:w="936"/>
        <w:gridCol w:w="947"/>
        <w:gridCol w:w="934"/>
      </w:tblGrid>
      <w:tr w:rsidR="00340D27" w:rsidRPr="00A22B2E" w14:paraId="466DA662" w14:textId="77777777" w:rsidTr="003871BB">
        <w:trPr>
          <w:trHeight w:val="20"/>
        </w:trPr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191AFE" w14:textId="77777777" w:rsidR="00340D27" w:rsidRPr="00A22B2E" w:rsidRDefault="00340D27" w:rsidP="003871BB">
            <w:pPr>
              <w:spacing w:line="276" w:lineRule="auto"/>
              <w:ind w:left="-426" w:firstLine="426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6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2D4257" w14:textId="77777777" w:rsidR="00340D27" w:rsidRPr="00A22B2E" w:rsidRDefault="00340D27" w:rsidP="003871BB">
            <w:pPr>
              <w:spacing w:line="276" w:lineRule="auto"/>
              <w:ind w:left="-426" w:firstLine="426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22B2E"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56C2B1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77FE41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1EA7E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r</w:t>
            </w:r>
            <w:r w:rsidRPr="00A22B2E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530D01" w:rsidRPr="00A22B2E" w14:paraId="285B3040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94E9CC" w14:textId="243E6BE1" w:rsidR="00530D01" w:rsidRPr="00A22B2E" w:rsidRDefault="00530D01" w:rsidP="00530D01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  <w:r w:rsidRPr="00B2591C">
              <w:rPr>
                <w:i/>
                <w:iCs/>
                <w:lang w:val="en-US"/>
              </w:rPr>
              <w:t>Self-acceptance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6DA1C0A" w14:textId="2BE51C98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25D1A">
              <w:t>4.2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87278E3" w14:textId="40F70FD0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25D1A">
              <w:t>.7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A945A5A" w14:textId="77777777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D6470D" w:rsidRPr="00177D0C" w14:paraId="48350222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56BCF9" w14:textId="1C344853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21BEB">
              <w:t>PWB_1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139C7F5E" w14:textId="26483EAB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like most parts of my personality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5CEE3A1" w14:textId="66DF4031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3.6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CFF9752" w14:textId="79D56E81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.9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45CD3C6" w14:textId="58E19CBE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D5532C">
              <w:rPr>
                <w:rFonts w:cs="Times New Roman"/>
                <w:iCs/>
                <w:szCs w:val="24"/>
                <w:lang w:val="en-US"/>
              </w:rPr>
              <w:t>41</w:t>
            </w:r>
          </w:p>
        </w:tc>
      </w:tr>
      <w:tr w:rsidR="00D6470D" w:rsidRPr="00177D0C" w14:paraId="08E4C97E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9FBCD3" w14:textId="527B4ABD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21BEB">
              <w:t>PWB_2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6F1BC8C2" w14:textId="16F494AE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When I look at the story of my life, I am pleased with how things have turned out so far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17F1C014" w14:textId="49A082D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3.7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0626DA6" w14:textId="2DC913A1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1.0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B153D7D" w14:textId="5CFC044B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D5532C">
              <w:rPr>
                <w:rFonts w:cs="Times New Roman"/>
                <w:iCs/>
                <w:szCs w:val="24"/>
                <w:lang w:val="en-US"/>
              </w:rPr>
              <w:t>27</w:t>
            </w:r>
          </w:p>
        </w:tc>
      </w:tr>
      <w:tr w:rsidR="00D6470D" w:rsidRPr="00177D0C" w14:paraId="13B3F7D2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3AF82C" w14:textId="3DE1A89E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21BEB">
              <w:t>PWB_5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304F9FC7" w14:textId="150E89C5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n many ways I feel disappointed about my achievements in lif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9B16F6E" w14:textId="1602DBEF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5.3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270CBC82" w14:textId="06BC2E81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2203">
              <w:t>1.4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EA89048" w14:textId="174C2BC8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D5532C">
              <w:rPr>
                <w:rFonts w:cs="Times New Roman"/>
                <w:iCs/>
                <w:szCs w:val="24"/>
                <w:lang w:val="en-US"/>
              </w:rPr>
              <w:t>16</w:t>
            </w:r>
          </w:p>
        </w:tc>
      </w:tr>
      <w:tr w:rsidR="00340D27" w:rsidRPr="00177D0C" w14:paraId="44D5704F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36E8B6" w14:textId="77777777" w:rsidR="00340D27" w:rsidRPr="00A22B2E" w:rsidRDefault="00340D27" w:rsidP="00AD7B2D">
            <w:pPr>
              <w:spacing w:line="276" w:lineRule="auto"/>
              <w:ind w:left="319" w:hanging="319"/>
              <w:rPr>
                <w:i/>
                <w:iCs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78A7B84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6B131ED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6D502B3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530D01" w:rsidRPr="00A22B2E" w14:paraId="39B026BE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425406" w14:textId="66A55C78" w:rsidR="00530D01" w:rsidRPr="00A22B2E" w:rsidRDefault="00530D01" w:rsidP="00530D01">
            <w:pPr>
              <w:spacing w:line="276" w:lineRule="auto"/>
              <w:ind w:left="319" w:hanging="319"/>
              <w:rPr>
                <w:i/>
                <w:iCs/>
                <w:lang w:val="en-US"/>
              </w:rPr>
            </w:pPr>
            <w:r w:rsidRPr="00F730A4">
              <w:rPr>
                <w:i/>
                <w:iCs/>
                <w:lang w:val="en-US"/>
              </w:rPr>
              <w:t>Personal growth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4A9E5567" w14:textId="756F8C7E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059B">
              <w:t>4.4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73F277C" w14:textId="343210BD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059B">
              <w:t>.8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CDA9C70" w14:textId="77777777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D6470D" w:rsidRPr="00177D0C" w14:paraId="21F0D16A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CB0763" w14:textId="425BCD68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E37EF">
              <w:t>PWB_11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48E73BED" w14:textId="56E3EDA4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For me, life has been a continuous process of learning, changing, and growth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9F2E091" w14:textId="57E6B838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4.2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259E02FA" w14:textId="35AD874A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.8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9E504AA" w14:textId="6FE6A25F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62</w:t>
            </w:r>
          </w:p>
        </w:tc>
      </w:tr>
      <w:tr w:rsidR="00D6470D" w:rsidRPr="00177D0C" w14:paraId="38A3EA2A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9E9950" w14:textId="57924B63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E37EF">
              <w:t>PWB_12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156C68AF" w14:textId="2262FC4B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think it is important to have new experiences that challenge how I think about myself and the world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AF8B426" w14:textId="3DA43C3A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4.0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22406F3" w14:textId="1DF0B070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.8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B2B568B" w14:textId="3A8ECD32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57</w:t>
            </w:r>
          </w:p>
        </w:tc>
      </w:tr>
      <w:tr w:rsidR="00D6470D" w:rsidRPr="00177D0C" w14:paraId="1D16E17E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B54AEB" w14:textId="1CBC6327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E37EF">
              <w:t>PWB_14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19081262" w14:textId="02348366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gave up trying to make big improvements or changes in my life a long time ago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5B5FA90" w14:textId="0CA75260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5.0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15A52A9" w14:textId="0A0FDF28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71C03">
              <w:t>1.6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121E9E5" w14:textId="2340CEC7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33</w:t>
            </w:r>
          </w:p>
        </w:tc>
      </w:tr>
      <w:tr w:rsidR="00340D27" w:rsidRPr="00177D0C" w14:paraId="738B547B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5B14AB" w14:textId="77777777" w:rsidR="00340D27" w:rsidRPr="00A22B2E" w:rsidRDefault="00340D27" w:rsidP="00AD7B2D">
            <w:pPr>
              <w:spacing w:line="276" w:lineRule="auto"/>
              <w:ind w:left="319" w:hanging="319"/>
              <w:rPr>
                <w:i/>
                <w:iCs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8349B91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540F366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7C67535" w14:textId="77777777" w:rsidR="00340D27" w:rsidRPr="00A22B2E" w:rsidRDefault="00340D27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530D01" w:rsidRPr="00A22B2E" w14:paraId="24D8ED27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34F7E8" w14:textId="766637BC" w:rsidR="00530D01" w:rsidRPr="00A22B2E" w:rsidRDefault="00530D01" w:rsidP="00530D01">
            <w:pPr>
              <w:spacing w:line="276" w:lineRule="auto"/>
              <w:ind w:left="319" w:hanging="319"/>
              <w:rPr>
                <w:i/>
                <w:iCs/>
                <w:lang w:val="en-US"/>
              </w:rPr>
            </w:pPr>
            <w:r w:rsidRPr="00F730A4">
              <w:rPr>
                <w:i/>
                <w:iCs/>
                <w:lang w:val="en-US"/>
              </w:rPr>
              <w:t>Purpose in life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217579F" w14:textId="6F7DFC35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90AF4">
              <w:t>4.5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4894E85" w14:textId="1DBECB88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90AF4">
              <w:t>.9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2962367" w14:textId="77777777" w:rsidR="00530D01" w:rsidRPr="00A22B2E" w:rsidRDefault="00530D01" w:rsidP="00530D01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D6470D" w:rsidRPr="00177D0C" w14:paraId="468789F9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0B0E61" w14:textId="304EB068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D0D7F">
              <w:t>PWB_3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76338031" w14:textId="55D254C1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Some people wander aimlessly through life, but I am not one of them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30C9D9A7" w14:textId="12BF478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3.8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AAFAD44" w14:textId="4F2889E5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1.0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096DC20" w14:textId="25094F28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9E133E">
              <w:rPr>
                <w:rFonts w:cs="Times New Roman"/>
                <w:iCs/>
                <w:szCs w:val="24"/>
                <w:lang w:val="en-US"/>
              </w:rPr>
              <w:t>25</w:t>
            </w:r>
          </w:p>
        </w:tc>
      </w:tr>
      <w:tr w:rsidR="00D6470D" w:rsidRPr="00177D0C" w14:paraId="6C092CE2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FF8BC9" w14:textId="05590992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D0D7F">
              <w:t>PWB_7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20A23F71" w14:textId="43D0E44E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live life one day at a time and don't really think about the futur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B6885FB" w14:textId="613EED55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4.9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3E8B3F1" w14:textId="4623B93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1.6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14C0283" w14:textId="1C952783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9E133E">
              <w:rPr>
                <w:rFonts w:cs="Times New Roman"/>
                <w:iCs/>
                <w:szCs w:val="24"/>
                <w:lang w:val="en-US"/>
              </w:rPr>
              <w:t>35</w:t>
            </w:r>
          </w:p>
        </w:tc>
      </w:tr>
      <w:tr w:rsidR="00D6470D" w:rsidRPr="00177D0C" w14:paraId="0715EC10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5B0B72" w14:textId="2C3667F4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D0D7F">
              <w:t>PWB_10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17D2E45E" w14:textId="3E3EB5EF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sometimes feel as if I've done all there is to do in lif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108F965C" w14:textId="63860717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4.8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F880157" w14:textId="27CAE475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E5E54">
              <w:t>1.6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FA8501B" w14:textId="6CD6C0E0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</w:t>
            </w:r>
            <w:r w:rsidR="009E133E">
              <w:rPr>
                <w:rFonts w:cs="Times New Roman"/>
                <w:iCs/>
                <w:szCs w:val="24"/>
                <w:lang w:val="en-US"/>
              </w:rPr>
              <w:t>17</w:t>
            </w:r>
          </w:p>
        </w:tc>
      </w:tr>
      <w:tr w:rsidR="00B2591C" w:rsidRPr="00177D0C" w14:paraId="267787EC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3BBBB1" w14:textId="77777777" w:rsidR="00B2591C" w:rsidRPr="00A22B2E" w:rsidRDefault="00B2591C" w:rsidP="00AD7B2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B9C276D" w14:textId="77777777" w:rsidR="00B2591C" w:rsidRPr="00A22B2E" w:rsidRDefault="00B2591C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0A16E4B" w14:textId="77777777" w:rsidR="00B2591C" w:rsidRPr="00A22B2E" w:rsidRDefault="00B2591C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C1115A1" w14:textId="77777777" w:rsidR="00B2591C" w:rsidRPr="00A22B2E" w:rsidRDefault="00B2591C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716374" w:rsidRPr="00A22B2E" w14:paraId="5542CE86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A399B6" w14:textId="5FAB5008" w:rsidR="00716374" w:rsidRPr="00F730A4" w:rsidRDefault="00716374" w:rsidP="00716374">
            <w:pPr>
              <w:spacing w:line="276" w:lineRule="auto"/>
              <w:ind w:left="319" w:hanging="319"/>
              <w:rPr>
                <w:rFonts w:cs="Times New Roman"/>
                <w:i/>
                <w:iCs/>
                <w:szCs w:val="24"/>
                <w:lang w:val="en-US"/>
              </w:rPr>
            </w:pPr>
            <w:r w:rsidRPr="00F730A4">
              <w:rPr>
                <w:rFonts w:cs="Times New Roman"/>
                <w:i/>
                <w:iCs/>
                <w:szCs w:val="24"/>
                <w:lang w:val="en-US"/>
              </w:rPr>
              <w:t>Environmental master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A4CD93A" w14:textId="79997097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F1A39">
              <w:t>4.0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1362E15" w14:textId="0F18A057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F1A39">
              <w:t>.8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692B551" w14:textId="77777777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D6470D" w:rsidRPr="00177D0C" w14:paraId="14C8B250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5E94D8" w14:textId="1EB9C619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D2B5A">
              <w:t>PWB_4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2C80F3FE" w14:textId="57F162CE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The demands of everyday life often get me down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A1D22B9" w14:textId="2646A5B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4.7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ACA1009" w14:textId="7F50D1AB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1.5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4D61AA3" w14:textId="1765C29D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27</w:t>
            </w:r>
          </w:p>
        </w:tc>
      </w:tr>
      <w:tr w:rsidR="00D6470D" w:rsidRPr="00177D0C" w14:paraId="518D558D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4B6618" w14:textId="589458DF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D2B5A">
              <w:t>PWB_8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08986C7B" w14:textId="4E223C7A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n general, I feel I am in charge of the situation in which I liv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A866247" w14:textId="5A888C0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3.5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0753573" w14:textId="43719D2C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1.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B90800D" w14:textId="3101C492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31</w:t>
            </w:r>
          </w:p>
        </w:tc>
      </w:tr>
      <w:tr w:rsidR="00D6470D" w:rsidRPr="00177D0C" w14:paraId="19E983D4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DC25B3" w14:textId="76E93495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0D2B5A">
              <w:t>PWB_9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2E9F07EA" w14:textId="6B932AD7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am good at managing the responsibilities of daily lif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5FF6537" w14:textId="78A781A4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3.7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51DAB437" w14:textId="2C7667AB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B7C8B">
              <w:t>.9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E407586" w14:textId="2173AB71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57</w:t>
            </w:r>
          </w:p>
        </w:tc>
      </w:tr>
      <w:tr w:rsidR="00592A80" w:rsidRPr="00177D0C" w14:paraId="53731F4D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1EBD05" w14:textId="77777777" w:rsidR="00592A80" w:rsidRPr="00A22B2E" w:rsidRDefault="00592A80" w:rsidP="003871BB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64461925" w14:textId="77777777" w:rsidR="00592A80" w:rsidRPr="00A22B2E" w:rsidRDefault="00592A80" w:rsidP="00AD7B2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03F8059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F2BC35A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CF2389F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716374" w:rsidRPr="00A22B2E" w14:paraId="35D8474E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810094" w14:textId="46D45E6B" w:rsidR="00716374" w:rsidRPr="00F730A4" w:rsidRDefault="00716374" w:rsidP="00716374">
            <w:pPr>
              <w:spacing w:line="276" w:lineRule="auto"/>
              <w:ind w:left="319" w:hanging="319"/>
              <w:rPr>
                <w:rFonts w:cs="Times New Roman"/>
                <w:i/>
                <w:iCs/>
                <w:szCs w:val="24"/>
                <w:lang w:val="en-US"/>
              </w:rPr>
            </w:pPr>
            <w:r w:rsidRPr="00F730A4">
              <w:rPr>
                <w:rFonts w:cs="Times New Roman"/>
                <w:i/>
                <w:iCs/>
                <w:szCs w:val="24"/>
                <w:lang w:val="en-US"/>
              </w:rPr>
              <w:t>Autonom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1BFFE930" w14:textId="0555A525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D36E16">
              <w:t>4.1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3A18B7D" w14:textId="2E2DA3DC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D36E16">
              <w:t>.8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77104F7" w14:textId="10CA6A43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3209A" w:rsidRPr="00177D0C" w14:paraId="78441CF3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423ED8" w14:textId="28FDED7E" w:rsidR="0023209A" w:rsidRPr="00A22B2E" w:rsidRDefault="0023209A" w:rsidP="0023209A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1A17AB">
              <w:t>PWB_15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4571C14E" w14:textId="308CCE3F" w:rsidR="0023209A" w:rsidRPr="00A22B2E" w:rsidRDefault="0023209A" w:rsidP="0023209A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tend to be influenced by people with strong opinion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3811A933" w14:textId="042F1C47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4.9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894D788" w14:textId="1E5C77E2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1.6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11D3342" w14:textId="27830C2B" w:rsidR="0023209A" w:rsidRPr="00A22B2E" w:rsidRDefault="009846BC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26</w:t>
            </w:r>
          </w:p>
        </w:tc>
      </w:tr>
      <w:tr w:rsidR="0023209A" w:rsidRPr="00177D0C" w14:paraId="090DEC79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6C5A7B" w14:textId="02213C71" w:rsidR="0023209A" w:rsidRPr="00A22B2E" w:rsidRDefault="0023209A" w:rsidP="0023209A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1A17AB">
              <w:t>PWB_17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45D7F44E" w14:textId="5018696E" w:rsidR="0023209A" w:rsidRPr="00A22B2E" w:rsidRDefault="0023209A" w:rsidP="0023209A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have confidence in my own opinions, even if they are different from the way most other people think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8C42317" w14:textId="5C6FD365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3.7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782D928" w14:textId="6D491675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.9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1D1CF64" w14:textId="697698B2" w:rsidR="0023209A" w:rsidRPr="00A22B2E" w:rsidRDefault="009846BC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47</w:t>
            </w:r>
          </w:p>
        </w:tc>
      </w:tr>
      <w:tr w:rsidR="0023209A" w:rsidRPr="00177D0C" w14:paraId="27BAA053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24DE88" w14:textId="11A1F650" w:rsidR="0023209A" w:rsidRPr="00A22B2E" w:rsidRDefault="0023209A" w:rsidP="0023209A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1A17AB">
              <w:t>PWB_18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0F79DEDA" w14:textId="0D7306C0" w:rsidR="0023209A" w:rsidRPr="00A22B2E" w:rsidRDefault="0023209A" w:rsidP="0023209A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judge myself by what I think is important, not by the values of what others think is important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16703B2" w14:textId="2D191521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3.8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805ADD6" w14:textId="27EF7566" w:rsidR="0023209A" w:rsidRPr="00A22B2E" w:rsidRDefault="0023209A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E6A3E">
              <w:t>.9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CEAD358" w14:textId="05CCE505" w:rsidR="0023209A" w:rsidRPr="00A22B2E" w:rsidRDefault="009846BC" w:rsidP="0023209A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45</w:t>
            </w:r>
          </w:p>
        </w:tc>
      </w:tr>
      <w:tr w:rsidR="00592A80" w:rsidRPr="00177D0C" w14:paraId="6D63B417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19C7D6" w14:textId="77777777" w:rsidR="00592A80" w:rsidRPr="00A22B2E" w:rsidRDefault="00592A80" w:rsidP="003871BB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77141E00" w14:textId="77777777" w:rsidR="00592A80" w:rsidRPr="00A22B2E" w:rsidRDefault="00592A80" w:rsidP="00AD7B2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9CFEE38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8F2BCE1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344B1BF" w14:textId="77777777" w:rsidR="00592A80" w:rsidRPr="00A22B2E" w:rsidRDefault="00592A80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716374" w:rsidRPr="00A22B2E" w14:paraId="3911BD5E" w14:textId="77777777" w:rsidTr="003871BB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9D63B0" w14:textId="039B899D" w:rsidR="00716374" w:rsidRPr="00F730A4" w:rsidRDefault="00716374" w:rsidP="00716374">
            <w:pPr>
              <w:spacing w:line="276" w:lineRule="auto"/>
              <w:ind w:left="319" w:hanging="319"/>
              <w:rPr>
                <w:rFonts w:cs="Times New Roman"/>
                <w:i/>
                <w:iCs/>
                <w:szCs w:val="24"/>
                <w:lang w:val="en-US"/>
              </w:rPr>
            </w:pPr>
            <w:r w:rsidRPr="00F730A4">
              <w:rPr>
                <w:rFonts w:cs="Times New Roman"/>
                <w:i/>
                <w:iCs/>
                <w:szCs w:val="24"/>
                <w:lang w:val="en-US"/>
              </w:rPr>
              <w:t>Positive relation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10632F4" w14:textId="142376FD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DEA">
              <w:t>4.8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5DD7038" w14:textId="2F9894C0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DEA">
              <w:t>1.0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B26C2F4" w14:textId="77777777" w:rsidR="00716374" w:rsidRPr="00A22B2E" w:rsidRDefault="00716374" w:rsidP="0071637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D6470D" w:rsidRPr="00177D0C" w14:paraId="7E3EE4DC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8DD6D" w14:textId="04D02DBB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9015AA">
              <w:t>PWB_6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715348DB" w14:textId="41771BA0" w:rsidR="00D6470D" w:rsidRPr="002408CB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2408CB">
              <w:rPr>
                <w:lang w:val="en-US"/>
              </w:rPr>
              <w:t>Maintaining close relationships has been difficult and frustrating for me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31EE47C" w14:textId="6BC6FD30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5.5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3302450" w14:textId="4BEC03A3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1.5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8EE04E8" w14:textId="7FB51B09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63</w:t>
            </w:r>
          </w:p>
        </w:tc>
      </w:tr>
      <w:tr w:rsidR="00D6470D" w:rsidRPr="00177D0C" w14:paraId="24DAA789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E85E5A" w14:textId="6A1566DD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9015AA">
              <w:t>PWB_13</w:t>
            </w:r>
          </w:p>
        </w:tc>
        <w:tc>
          <w:tcPr>
            <w:tcW w:w="6722" w:type="dxa"/>
            <w:tcBorders>
              <w:top w:val="nil"/>
              <w:left w:val="nil"/>
              <w:bottom w:val="nil"/>
              <w:right w:val="nil"/>
            </w:tcBorders>
          </w:tcPr>
          <w:p w14:paraId="44787531" w14:textId="52182897" w:rsidR="00D6470D" w:rsidRPr="002408CB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2408CB">
              <w:rPr>
                <w:lang w:val="en-US"/>
              </w:rPr>
              <w:t>People would describe me as a giving person, willing to share my time with others.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5C34B21D" w14:textId="38546D57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3.7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CA1F027" w14:textId="6FF85966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.9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B86FE68" w14:textId="47C7C091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29</w:t>
            </w:r>
          </w:p>
        </w:tc>
      </w:tr>
      <w:tr w:rsidR="00D6470D" w:rsidRPr="00177D0C" w14:paraId="286A27F1" w14:textId="77777777" w:rsidTr="00F730A4">
        <w:trPr>
          <w:trHeight w:val="20"/>
        </w:trPr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9FEBE" w14:textId="5F9D41B4" w:rsidR="00D6470D" w:rsidRPr="00A22B2E" w:rsidRDefault="00D6470D" w:rsidP="00D6470D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9015AA">
              <w:t>PWB_16</w:t>
            </w:r>
          </w:p>
        </w:tc>
        <w:tc>
          <w:tcPr>
            <w:tcW w:w="67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EC644" w14:textId="2EEE7780" w:rsidR="00D6470D" w:rsidRPr="00A22B2E" w:rsidRDefault="00D6470D" w:rsidP="00D6470D">
            <w:pPr>
              <w:spacing w:line="276" w:lineRule="auto"/>
              <w:ind w:left="319" w:hanging="319"/>
              <w:rPr>
                <w:rFonts w:cs="Times New Roman"/>
                <w:szCs w:val="24"/>
                <w:lang w:val="en-US"/>
              </w:rPr>
            </w:pPr>
            <w:r w:rsidRPr="00B07532">
              <w:rPr>
                <w:lang w:val="en-US"/>
              </w:rPr>
              <w:t>I have not experienced many warm and trusting relationships with others.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919AA" w14:textId="2C111D90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5.3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3A4502" w14:textId="27A7EB3D" w:rsidR="00D6470D" w:rsidRPr="00A22B2E" w:rsidRDefault="00D6470D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56516">
              <w:t>1.63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624AF" w14:textId="03F6CE8D" w:rsidR="00D6470D" w:rsidRPr="00A22B2E" w:rsidRDefault="008629FE" w:rsidP="00D6470D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52</w:t>
            </w:r>
          </w:p>
        </w:tc>
      </w:tr>
    </w:tbl>
    <w:p w14:paraId="0B8AFE47" w14:textId="5BD606D2" w:rsidR="00340D27" w:rsidRPr="0042257C" w:rsidRDefault="00340D27" w:rsidP="00340D27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Pr="00A257B5">
        <w:rPr>
          <w:rFonts w:cs="Times New Roman"/>
          <w:i/>
          <w:szCs w:val="24"/>
          <w:lang w:val="en-US"/>
        </w:rPr>
        <w:t>r</w:t>
      </w:r>
      <w:r w:rsidRPr="00A257B5">
        <w:rPr>
          <w:rFonts w:cs="Times New Roman"/>
          <w:i/>
          <w:szCs w:val="24"/>
          <w:vertAlign w:val="subscript"/>
          <w:lang w:val="en-US"/>
        </w:rPr>
        <w:t>tt</w:t>
      </w:r>
      <w:r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r w:rsidR="00D663FB">
        <w:rPr>
          <w:rFonts w:cs="Times New Roman"/>
          <w:iCs/>
          <w:szCs w:val="24"/>
          <w:lang w:val="en-US"/>
        </w:rPr>
        <w:t>;</w:t>
      </w:r>
      <w:r w:rsidR="00D663FB">
        <w:rPr>
          <w:color w:val="000000" w:themeColor="text1"/>
          <w:lang w:val="en-US"/>
        </w:rPr>
        <w:t xml:space="preserve"> (R) = item reverse</w:t>
      </w:r>
      <w:r w:rsidR="00C46A49">
        <w:rPr>
          <w:rFonts w:cs="Times New Roman"/>
          <w:iCs/>
          <w:szCs w:val="24"/>
          <w:lang w:val="en-US"/>
        </w:rPr>
        <w:t>.</w:t>
      </w:r>
      <w:r>
        <w:rPr>
          <w:color w:val="000000" w:themeColor="text1"/>
          <w:lang w:val="en-US"/>
        </w:rPr>
        <w:t xml:space="preserve"> </w:t>
      </w:r>
    </w:p>
    <w:p w14:paraId="193048F7" w14:textId="77777777" w:rsidR="00340D27" w:rsidRDefault="00340D27">
      <w:pPr>
        <w:rPr>
          <w:rFonts w:cs="Times New Roman"/>
          <w:iCs/>
          <w:szCs w:val="24"/>
          <w:lang w:val="en-US"/>
        </w:rPr>
      </w:pPr>
      <w:r>
        <w:rPr>
          <w:rFonts w:cs="Times New Roman"/>
          <w:iCs/>
          <w:szCs w:val="24"/>
          <w:lang w:val="en-US"/>
        </w:rPr>
        <w:br w:type="page"/>
      </w:r>
    </w:p>
    <w:p w14:paraId="2A2FA10D" w14:textId="75EC81B5" w:rsidR="00CB3954" w:rsidRPr="002F547A" w:rsidRDefault="00CB3954" w:rsidP="00CB3954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 w:rsidR="003871BB">
        <w:rPr>
          <w:rFonts w:cs="Times New Roman"/>
          <w:iCs/>
          <w:szCs w:val="24"/>
          <w:lang w:val="en-US"/>
        </w:rPr>
        <w:t>S2</w:t>
      </w:r>
      <w:r>
        <w:rPr>
          <w:rFonts w:cs="Times New Roman"/>
          <w:iCs/>
          <w:szCs w:val="24"/>
          <w:lang w:val="en-US"/>
        </w:rPr>
        <w:t xml:space="preserve">. </w:t>
      </w:r>
      <w:r w:rsidRPr="002F547A">
        <w:rPr>
          <w:rFonts w:cs="Times New Roman"/>
          <w:iCs/>
          <w:szCs w:val="24"/>
          <w:lang w:val="en-US"/>
        </w:rPr>
        <w:t xml:space="preserve">Psychometric Properties of the </w:t>
      </w:r>
      <w:r w:rsidRPr="009E5873">
        <w:rPr>
          <w:lang w:val="en-US"/>
        </w:rPr>
        <w:t>Positive and Negative Affect Schedule</w:t>
      </w:r>
      <w:r>
        <w:rPr>
          <w:lang w:val="en-US"/>
        </w:rPr>
        <w:t xml:space="preserve"> – State Version</w:t>
      </w:r>
      <w:r w:rsidRPr="002F547A">
        <w:rPr>
          <w:rFonts w:cs="Times New Roman"/>
          <w:iCs/>
          <w:szCs w:val="24"/>
          <w:lang w:val="en-US"/>
        </w:rPr>
        <w:t>.</w:t>
      </w:r>
    </w:p>
    <w:tbl>
      <w:tblPr>
        <w:tblStyle w:val="Grigliatabella"/>
        <w:tblW w:w="8318" w:type="dxa"/>
        <w:tblInd w:w="108" w:type="dxa"/>
        <w:tblLook w:val="04A0" w:firstRow="1" w:lastRow="0" w:firstColumn="1" w:lastColumn="0" w:noHBand="0" w:noVBand="1"/>
      </w:tblPr>
      <w:tblGrid>
        <w:gridCol w:w="1568"/>
        <w:gridCol w:w="3326"/>
        <w:gridCol w:w="1141"/>
        <w:gridCol w:w="1141"/>
        <w:gridCol w:w="1142"/>
      </w:tblGrid>
      <w:tr w:rsidR="00CB3954" w14:paraId="0FBBBC2F" w14:textId="77777777" w:rsidTr="00CE3699">
        <w:trPr>
          <w:trHeight w:val="284"/>
        </w:trPr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424093" w14:textId="77777777" w:rsidR="00CB3954" w:rsidRPr="00117D9F" w:rsidRDefault="00CB3954" w:rsidP="003871BB">
            <w:pPr>
              <w:spacing w:line="276" w:lineRule="auto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B3FA82" w14:textId="77777777" w:rsidR="00CB3954" w:rsidRPr="00117D9F" w:rsidRDefault="00CB3954" w:rsidP="003871B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9DFC0E" w14:textId="77777777" w:rsidR="00CB3954" w:rsidRPr="006A359A" w:rsidRDefault="00CB3954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DBA174" w14:textId="77777777" w:rsidR="00CB3954" w:rsidRPr="006A359A" w:rsidRDefault="00CB3954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CDE449" w14:textId="77777777" w:rsidR="00CB3954" w:rsidRPr="006A359A" w:rsidRDefault="00CB3954" w:rsidP="003871BB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r</w:t>
            </w:r>
            <w:r w:rsidRPr="006A359A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5700FC" w:rsidRPr="00FA1E52" w14:paraId="15DEFCB5" w14:textId="77777777" w:rsidTr="00CF490B">
        <w:trPr>
          <w:trHeight w:val="284"/>
        </w:trPr>
        <w:tc>
          <w:tcPr>
            <w:tcW w:w="489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2A6F98" w14:textId="6986C14A" w:rsidR="005700FC" w:rsidRPr="00257F8D" w:rsidRDefault="005700FC" w:rsidP="005700F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9C6393">
              <w:rPr>
                <w:rFonts w:cs="Times New Roman"/>
                <w:i/>
                <w:szCs w:val="24"/>
                <w:lang w:val="en-US"/>
              </w:rPr>
              <w:t>P</w:t>
            </w:r>
            <w:r>
              <w:rPr>
                <w:rFonts w:cs="Times New Roman"/>
                <w:i/>
                <w:szCs w:val="24"/>
                <w:lang w:val="en-US"/>
              </w:rPr>
              <w:t xml:space="preserve">ositive </w:t>
            </w:r>
            <w:r w:rsidRPr="009C6393">
              <w:rPr>
                <w:rFonts w:cs="Times New Roman"/>
                <w:i/>
                <w:szCs w:val="24"/>
                <w:lang w:val="en-US"/>
              </w:rPr>
              <w:t>A</w:t>
            </w:r>
            <w:r>
              <w:rPr>
                <w:rFonts w:cs="Times New Roman"/>
                <w:i/>
                <w:szCs w:val="24"/>
                <w:lang w:val="en-US"/>
              </w:rPr>
              <w:t>ffec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07E419" w14:textId="5819A77C" w:rsidR="005700FC" w:rsidRPr="00117D9F" w:rsidRDefault="005700FC" w:rsidP="005700F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594171">
              <w:t>3.50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C670AB" w14:textId="575F73FC" w:rsidR="005700FC" w:rsidRPr="00117D9F" w:rsidRDefault="005700FC" w:rsidP="005700F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594171">
              <w:t>.62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DD24F1" w14:textId="77777777" w:rsidR="005700FC" w:rsidRPr="00117D9F" w:rsidRDefault="005700FC" w:rsidP="005700F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9846BC" w:rsidRPr="00FA1E52" w14:paraId="66ED46BC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2691665A" w14:textId="77777777" w:rsidR="009846BC" w:rsidRPr="004E24B7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ANAS_1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33103FD2" w14:textId="2ABFE9F1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Interest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116D2CD0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B669B">
              <w:t>3.9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45CF304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B669B">
              <w:t>.7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1CE3B6EC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96E2B">
              <w:t>.47</w:t>
            </w:r>
          </w:p>
        </w:tc>
      </w:tr>
      <w:tr w:rsidR="009846BC" w:rsidRPr="00FA1E52" w14:paraId="75DA3504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37BF93AE" w14:textId="77777777" w:rsidR="009846BC" w:rsidRPr="004E24B7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3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4B915DF1" w14:textId="1F7E7F8B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Excit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2CDB753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B669B">
              <w:t>2.6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48FEBDA6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B669B">
              <w:t>1.1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6FBE629E" w14:textId="77777777" w:rsidR="009846BC" w:rsidRPr="00117D9F" w:rsidRDefault="009846BC" w:rsidP="009846BC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96E2B">
              <w:t>.47</w:t>
            </w:r>
          </w:p>
        </w:tc>
      </w:tr>
      <w:tr w:rsidR="009846BC" w:rsidRPr="002D31BD" w14:paraId="06401A42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4F30D0C4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5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1EC5C1DA" w14:textId="52EFCBCA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Strong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3AA8916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5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059D001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.9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708DAD59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50</w:t>
            </w:r>
          </w:p>
        </w:tc>
      </w:tr>
      <w:tr w:rsidR="009846BC" w:rsidRPr="002D31BD" w14:paraId="788E5D6C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643C113E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7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6F6E6B5C" w14:textId="5469EB7C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Scar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7A19A194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4458A007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1.13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170010BA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66</w:t>
            </w:r>
          </w:p>
        </w:tc>
      </w:tr>
      <w:tr w:rsidR="009846BC" w:rsidRPr="002D31BD" w14:paraId="7B89D3FB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08A2FEBC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9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70132791" w14:textId="7E7BCB7C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Enthusiastic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9E1EB80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5B1450DC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1.18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356EED13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47</w:t>
            </w:r>
          </w:p>
        </w:tc>
      </w:tr>
      <w:tr w:rsidR="009846BC" w:rsidRPr="002D31BD" w14:paraId="59BF2F11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71963B77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1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2B744B07" w14:textId="6E3A5346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Irritabl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76F1CB1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7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CAC8146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.97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30E84581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48</w:t>
            </w:r>
          </w:p>
        </w:tc>
      </w:tr>
      <w:tr w:rsidR="009846BC" w:rsidRPr="002D31BD" w14:paraId="1FC7DE89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167D8AC7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3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6941A179" w14:textId="4E998EC1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Asham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15DC8D1B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491DF8BC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1.14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1DDC196B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59</w:t>
            </w:r>
          </w:p>
        </w:tc>
      </w:tr>
      <w:tr w:rsidR="009846BC" w:rsidRPr="002D31BD" w14:paraId="6DEFE51E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51B0FE3E" w14:textId="77777777" w:rsidR="009846BC" w:rsidRPr="00461717" w:rsidRDefault="009846BC" w:rsidP="009846BC">
            <w:pPr>
              <w:spacing w:line="276" w:lineRule="auto"/>
              <w:ind w:left="284" w:hanging="284"/>
            </w:pPr>
            <w:r w:rsidRPr="0036012F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5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0E166D83" w14:textId="7406525C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Nervous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D73FE07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8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5E5184D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.95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30E21FEF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67</w:t>
            </w:r>
          </w:p>
        </w:tc>
      </w:tr>
      <w:tr w:rsidR="009846BC" w:rsidRPr="002D31BD" w14:paraId="7B6FCC3C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2735B32D" w14:textId="77777777" w:rsidR="009846BC" w:rsidRPr="00461717" w:rsidRDefault="009846BC" w:rsidP="009846BC">
            <w:pPr>
              <w:spacing w:line="276" w:lineRule="auto"/>
              <w:ind w:left="284" w:hanging="284"/>
            </w:pPr>
            <w:r>
              <w:rPr>
                <w:rFonts w:cs="Times New Roman"/>
                <w:iCs/>
                <w:szCs w:val="24"/>
                <w:lang w:val="en-US"/>
              </w:rPr>
              <w:t>PANAS_17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522781D0" w14:textId="319281DE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Attentiv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50ABF8CE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9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7074D46B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.90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4D06080D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57</w:t>
            </w:r>
          </w:p>
        </w:tc>
      </w:tr>
      <w:tr w:rsidR="009846BC" w:rsidRPr="002D31BD" w14:paraId="061F89DC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0AFB211F" w14:textId="77777777" w:rsidR="009846BC" w:rsidRPr="00461717" w:rsidRDefault="009846BC" w:rsidP="009846BC">
            <w:pPr>
              <w:spacing w:line="276" w:lineRule="auto"/>
              <w:ind w:left="284" w:hanging="284"/>
            </w:pPr>
            <w:r>
              <w:rPr>
                <w:rFonts w:cs="Times New Roman"/>
                <w:iCs/>
                <w:szCs w:val="24"/>
                <w:lang w:val="en-US"/>
              </w:rPr>
              <w:t>PANAS_19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5F325789" w14:textId="5C8CF198" w:rsidR="009846BC" w:rsidRPr="00257F8D" w:rsidRDefault="009846BC" w:rsidP="009846B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2F35D4">
              <w:t>Activ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955023B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3.7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D4354A5" w14:textId="77777777" w:rsidR="009846BC" w:rsidRPr="00C1150C" w:rsidRDefault="009846BC" w:rsidP="009846BC">
            <w:pPr>
              <w:spacing w:line="276" w:lineRule="auto"/>
              <w:jc w:val="center"/>
            </w:pPr>
            <w:r w:rsidRPr="006B669B">
              <w:t>.97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5B131528" w14:textId="77777777" w:rsidR="009846BC" w:rsidRPr="00627224" w:rsidRDefault="009846BC" w:rsidP="009846BC">
            <w:pPr>
              <w:spacing w:line="276" w:lineRule="auto"/>
              <w:jc w:val="center"/>
            </w:pPr>
            <w:r w:rsidRPr="00896E2B">
              <w:t>.62</w:t>
            </w:r>
          </w:p>
        </w:tc>
      </w:tr>
      <w:tr w:rsidR="00CB3954" w:rsidRPr="002D31BD" w14:paraId="1E2430F0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02F866BC" w14:textId="77777777" w:rsidR="00CB3954" w:rsidRPr="00461717" w:rsidRDefault="00CB3954" w:rsidP="003871BB">
            <w:pPr>
              <w:spacing w:line="276" w:lineRule="auto"/>
              <w:ind w:left="284" w:hanging="284"/>
            </w:pP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0E89FB6A" w14:textId="77777777" w:rsidR="00CB3954" w:rsidRPr="00257F8D" w:rsidRDefault="00CB3954" w:rsidP="003871BB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5E7EBF11" w14:textId="77777777" w:rsidR="00CB3954" w:rsidRPr="00C1150C" w:rsidRDefault="00CB3954" w:rsidP="003871BB">
            <w:pPr>
              <w:spacing w:line="276" w:lineRule="auto"/>
              <w:jc w:val="center"/>
            </w:pP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F74CA70" w14:textId="77777777" w:rsidR="00CB3954" w:rsidRPr="00C1150C" w:rsidRDefault="00CB3954" w:rsidP="003871BB">
            <w:pPr>
              <w:spacing w:line="276" w:lineRule="auto"/>
              <w:jc w:val="center"/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7E870DAA" w14:textId="77777777" w:rsidR="00CB3954" w:rsidRPr="00627224" w:rsidRDefault="00CB3954" w:rsidP="003871BB">
            <w:pPr>
              <w:spacing w:line="276" w:lineRule="auto"/>
              <w:jc w:val="center"/>
            </w:pPr>
          </w:p>
        </w:tc>
      </w:tr>
      <w:tr w:rsidR="005700FC" w:rsidRPr="002D31BD" w14:paraId="0240A867" w14:textId="77777777" w:rsidTr="00CF490B">
        <w:trPr>
          <w:trHeight w:val="284"/>
        </w:trPr>
        <w:tc>
          <w:tcPr>
            <w:tcW w:w="48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FD02F9" w14:textId="5CBD359E" w:rsidR="005700FC" w:rsidRPr="00257F8D" w:rsidRDefault="005700FC" w:rsidP="005700FC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9C6393">
              <w:rPr>
                <w:i/>
                <w:iCs/>
              </w:rPr>
              <w:t>N</w:t>
            </w:r>
            <w:r>
              <w:rPr>
                <w:i/>
                <w:iCs/>
              </w:rPr>
              <w:t xml:space="preserve">egative </w:t>
            </w:r>
            <w:r w:rsidRPr="009C6393">
              <w:rPr>
                <w:i/>
                <w:iCs/>
              </w:rPr>
              <w:t>A</w:t>
            </w:r>
            <w:r>
              <w:rPr>
                <w:i/>
                <w:iCs/>
              </w:rPr>
              <w:t>ffect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467F514" w14:textId="16DED901" w:rsidR="005700FC" w:rsidRPr="00C1150C" w:rsidRDefault="005700FC" w:rsidP="005700FC">
            <w:pPr>
              <w:spacing w:line="276" w:lineRule="auto"/>
              <w:jc w:val="center"/>
            </w:pPr>
            <w:r w:rsidRPr="00681450">
              <w:t>2.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331EC64" w14:textId="3A43B3E1" w:rsidR="005700FC" w:rsidRPr="00C1150C" w:rsidRDefault="005700FC" w:rsidP="005700FC">
            <w:pPr>
              <w:spacing w:line="276" w:lineRule="auto"/>
              <w:jc w:val="center"/>
            </w:pPr>
            <w:r w:rsidRPr="00681450">
              <w:t>.70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2D466FED" w14:textId="77777777" w:rsidR="005700FC" w:rsidRPr="00627224" w:rsidRDefault="005700FC" w:rsidP="005700FC">
            <w:pPr>
              <w:spacing w:line="276" w:lineRule="auto"/>
              <w:jc w:val="center"/>
            </w:pPr>
          </w:p>
        </w:tc>
      </w:tr>
      <w:tr w:rsidR="00CE3699" w:rsidRPr="002D31BD" w14:paraId="7B490AA5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05891E9C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2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7867FA12" w14:textId="6720AF5D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Distress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47F18C99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18ABB542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1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0E555921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73</w:t>
            </w:r>
          </w:p>
        </w:tc>
      </w:tr>
      <w:tr w:rsidR="00CE3699" w:rsidRPr="002D31BD" w14:paraId="5C0AFDF7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3C2A5CF8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4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403D67D7" w14:textId="6BF47400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Upset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EC58377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4A513656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03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289E4D5F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66</w:t>
            </w:r>
          </w:p>
        </w:tc>
      </w:tr>
      <w:tr w:rsidR="00CE3699" w:rsidRPr="002D31BD" w14:paraId="4C548433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2CBDDF5F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6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0B2F15E8" w14:textId="1C130F73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Guilty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28682951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6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F05DF91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.94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5F5EA107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33</w:t>
            </w:r>
          </w:p>
        </w:tc>
      </w:tr>
      <w:tr w:rsidR="00CE3699" w:rsidRPr="002D31BD" w14:paraId="003B2079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61607FA1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8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4E0D1AEE" w14:textId="2244748A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Hostil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7CEF553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9A65B54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05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4E0A67C0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67</w:t>
            </w:r>
          </w:p>
        </w:tc>
      </w:tr>
      <w:tr w:rsidR="00CE3699" w:rsidRPr="002D31BD" w14:paraId="5ED8653A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77596EC3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0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3CFB2082" w14:textId="373789BB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Prou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91AF239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6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9CB23C3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.98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3127CC61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44</w:t>
            </w:r>
          </w:p>
        </w:tc>
      </w:tr>
      <w:tr w:rsidR="00CE3699" w:rsidRPr="002D31BD" w14:paraId="6CA4BBE9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2EB0408E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2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3AA9634C" w14:textId="68AB9C3B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Alert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F53410A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8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07F2DBBA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18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0AE41FCD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60</w:t>
            </w:r>
          </w:p>
        </w:tc>
      </w:tr>
      <w:tr w:rsidR="00CE3699" w:rsidRPr="002D31BD" w14:paraId="51F61FF0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06C9BB94" w14:textId="77777777" w:rsidR="00CE3699" w:rsidRPr="00461717" w:rsidRDefault="00CE3699" w:rsidP="00CE3699">
            <w:pPr>
              <w:spacing w:line="276" w:lineRule="auto"/>
              <w:ind w:left="284" w:hanging="284"/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14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042DDFD5" w14:textId="1A956059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Inspir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EF0914B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1E02DCD0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15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6EDDE70F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28</w:t>
            </w:r>
          </w:p>
        </w:tc>
      </w:tr>
      <w:tr w:rsidR="00CE3699" w:rsidRPr="002D31BD" w14:paraId="2BB08C78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6A340CD5" w14:textId="77777777" w:rsidR="00CE3699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ANAS_16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69DD2EA1" w14:textId="6F9DF2CC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Determined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6552BBDD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6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1FE0446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14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78F6B5FC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73</w:t>
            </w:r>
          </w:p>
        </w:tc>
      </w:tr>
      <w:tr w:rsidR="00CE3699" w:rsidRPr="002D31BD" w14:paraId="69D1D4CA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</w:tcPr>
          <w:p w14:paraId="2F099E41" w14:textId="77777777" w:rsidR="00CE3699" w:rsidRPr="00670AC9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ANAS_18</w:t>
            </w:r>
          </w:p>
        </w:tc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</w:tcPr>
          <w:p w14:paraId="1F08E21B" w14:textId="19786C5B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Jittery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32D6EC04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2.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</w:tcPr>
          <w:p w14:paraId="7A2936DB" w14:textId="77777777" w:rsidR="00CE3699" w:rsidRPr="00C1150C" w:rsidRDefault="00CE3699" w:rsidP="00CE3699">
            <w:pPr>
              <w:spacing w:line="276" w:lineRule="auto"/>
              <w:jc w:val="center"/>
            </w:pPr>
            <w:r w:rsidRPr="008E4F15">
              <w:t>1.1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</w:tcPr>
          <w:p w14:paraId="1A2A74DC" w14:textId="77777777" w:rsidR="00CE3699" w:rsidRPr="00627224" w:rsidRDefault="00CE3699" w:rsidP="00CE3699">
            <w:pPr>
              <w:spacing w:line="276" w:lineRule="auto"/>
              <w:jc w:val="center"/>
            </w:pPr>
            <w:r w:rsidRPr="00832AE5">
              <w:t>.75</w:t>
            </w:r>
          </w:p>
        </w:tc>
      </w:tr>
      <w:tr w:rsidR="00CE3699" w:rsidRPr="002D31BD" w14:paraId="1FAA1446" w14:textId="77777777" w:rsidTr="00CE3699">
        <w:trPr>
          <w:trHeight w:val="284"/>
        </w:trPr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DD446B" w14:textId="77777777" w:rsidR="00CE3699" w:rsidRPr="004E24B7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670AC9">
              <w:rPr>
                <w:rFonts w:cs="Times New Roman"/>
                <w:iCs/>
                <w:szCs w:val="24"/>
                <w:lang w:val="en-US"/>
              </w:rPr>
              <w:t>PANAS_</w:t>
            </w:r>
            <w:r>
              <w:rPr>
                <w:rFonts w:cs="Times New Roman"/>
                <w:iCs/>
                <w:szCs w:val="24"/>
                <w:lang w:val="en-US"/>
              </w:rPr>
              <w:t>20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967A17" w14:textId="3BE1966E" w:rsidR="00CE3699" w:rsidRPr="00257F8D" w:rsidRDefault="00CE3699" w:rsidP="00CE3699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FD0CE3">
              <w:t>Afraid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D68730" w14:textId="77777777" w:rsidR="00CE3699" w:rsidRPr="00117D9F" w:rsidRDefault="00CE3699" w:rsidP="00CE3699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E4F15">
              <w:t>2.3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0D3D89" w14:textId="77777777" w:rsidR="00CE3699" w:rsidRPr="00117D9F" w:rsidRDefault="00CE3699" w:rsidP="00CE3699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E4F15">
              <w:t>1.1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FEAFC6" w14:textId="77777777" w:rsidR="00CE3699" w:rsidRPr="00117D9F" w:rsidRDefault="00CE3699" w:rsidP="00CE3699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832AE5">
              <w:t>.63</w:t>
            </w:r>
          </w:p>
        </w:tc>
      </w:tr>
    </w:tbl>
    <w:p w14:paraId="5AD896FF" w14:textId="61BEE190" w:rsidR="00CB3954" w:rsidRDefault="00CB3954" w:rsidP="00CB3954">
      <w:pPr>
        <w:spacing w:line="360" w:lineRule="auto"/>
        <w:rPr>
          <w:color w:val="000000" w:themeColor="text1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Pr="00A257B5">
        <w:rPr>
          <w:rFonts w:cs="Times New Roman"/>
          <w:i/>
          <w:szCs w:val="24"/>
          <w:lang w:val="en-US"/>
        </w:rPr>
        <w:t>r</w:t>
      </w:r>
      <w:r w:rsidRPr="00A257B5">
        <w:rPr>
          <w:rFonts w:cs="Times New Roman"/>
          <w:i/>
          <w:szCs w:val="24"/>
          <w:vertAlign w:val="subscript"/>
          <w:lang w:val="en-US"/>
        </w:rPr>
        <w:t>tt</w:t>
      </w:r>
      <w:r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r>
        <w:rPr>
          <w:rFonts w:cs="Times New Roman"/>
          <w:iCs/>
          <w:szCs w:val="24"/>
          <w:lang w:val="en-US"/>
        </w:rPr>
        <w:t xml:space="preserve">. </w:t>
      </w:r>
    </w:p>
    <w:p w14:paraId="076994F3" w14:textId="42259F1C" w:rsidR="00D52EFC" w:rsidRDefault="00D52EFC">
      <w:pPr>
        <w:rPr>
          <w:rFonts w:cs="Times New Roman"/>
          <w:iCs/>
          <w:szCs w:val="24"/>
          <w:lang w:val="en-US"/>
        </w:rPr>
      </w:pPr>
      <w:r>
        <w:rPr>
          <w:color w:val="000000" w:themeColor="text1"/>
          <w:lang w:val="en-US"/>
        </w:rPr>
        <w:t xml:space="preserve"> </w:t>
      </w:r>
      <w:r>
        <w:rPr>
          <w:rFonts w:cs="Times New Roman"/>
          <w:iCs/>
          <w:szCs w:val="24"/>
          <w:lang w:val="en-US"/>
        </w:rPr>
        <w:br w:type="page"/>
      </w:r>
    </w:p>
    <w:p w14:paraId="055A60CD" w14:textId="75A118AA" w:rsidR="003C6060" w:rsidRPr="002F547A" w:rsidRDefault="003C6060" w:rsidP="009926AA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>
        <w:rPr>
          <w:rFonts w:cs="Times New Roman"/>
          <w:iCs/>
          <w:szCs w:val="24"/>
          <w:lang w:val="en-US"/>
        </w:rPr>
        <w:t>S</w:t>
      </w:r>
      <w:r w:rsidR="003871BB">
        <w:rPr>
          <w:rFonts w:cs="Times New Roman"/>
          <w:iCs/>
          <w:szCs w:val="24"/>
          <w:lang w:val="en-US"/>
        </w:rPr>
        <w:t>3</w:t>
      </w:r>
      <w:r w:rsidR="002F547A">
        <w:rPr>
          <w:rFonts w:cs="Times New Roman"/>
          <w:iCs/>
          <w:szCs w:val="24"/>
          <w:lang w:val="en-US"/>
        </w:rPr>
        <w:t xml:space="preserve">. </w:t>
      </w:r>
      <w:r w:rsidR="002F3FA7" w:rsidRPr="002F547A">
        <w:rPr>
          <w:rFonts w:cs="Times New Roman"/>
          <w:iCs/>
          <w:szCs w:val="24"/>
          <w:lang w:val="en-US"/>
        </w:rPr>
        <w:t>Psychometric Properties of the</w:t>
      </w:r>
      <w:r w:rsidRPr="002F547A">
        <w:rPr>
          <w:rFonts w:cs="Times New Roman"/>
          <w:iCs/>
          <w:szCs w:val="24"/>
          <w:lang w:val="en-US"/>
        </w:rPr>
        <w:t xml:space="preserve"> </w:t>
      </w:r>
      <w:r w:rsidR="00CB094D" w:rsidRPr="002F547A">
        <w:rPr>
          <w:iCs/>
          <w:lang w:val="en-US"/>
        </w:rPr>
        <w:t>Ten Item Personality Inventory</w:t>
      </w:r>
    </w:p>
    <w:tbl>
      <w:tblPr>
        <w:tblStyle w:val="Grigliatabella"/>
        <w:tblW w:w="9402" w:type="dxa"/>
        <w:tblInd w:w="108" w:type="dxa"/>
        <w:tblLook w:val="04A0" w:firstRow="1" w:lastRow="0" w:firstColumn="1" w:lastColumn="0" w:noHBand="0" w:noVBand="1"/>
      </w:tblPr>
      <w:tblGrid>
        <w:gridCol w:w="1016"/>
        <w:gridCol w:w="6332"/>
        <w:gridCol w:w="1039"/>
        <w:gridCol w:w="1015"/>
      </w:tblGrid>
      <w:tr w:rsidR="00DA603C" w14:paraId="3C53906E" w14:textId="77777777" w:rsidTr="00F93FCC">
        <w:trPr>
          <w:trHeight w:val="19"/>
        </w:trPr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9866A2" w14:textId="2312B43F" w:rsidR="00DA603C" w:rsidRPr="00117D9F" w:rsidRDefault="009B1150" w:rsidP="00BF7590">
            <w:pPr>
              <w:spacing w:line="276" w:lineRule="auto"/>
              <w:ind w:left="-426" w:firstLine="426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6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A64B29" w14:textId="77777777" w:rsidR="00DA603C" w:rsidRPr="00117D9F" w:rsidRDefault="00DA603C" w:rsidP="00BF7590">
            <w:pPr>
              <w:spacing w:line="276" w:lineRule="auto"/>
              <w:ind w:left="-426" w:firstLine="426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9E5CE7" w14:textId="77777777" w:rsidR="00DA603C" w:rsidRPr="006A359A" w:rsidRDefault="00DA603C" w:rsidP="00BF7590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5EF13E" w14:textId="77777777" w:rsidR="00DA603C" w:rsidRPr="006A359A" w:rsidRDefault="00DA603C" w:rsidP="00BF7590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</w:tr>
      <w:tr w:rsidR="002E0924" w:rsidRPr="00D04547" w14:paraId="7D02FBCF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D8B2E9" w14:textId="6237FA98" w:rsidR="002E0924" w:rsidRPr="00DA603C" w:rsidRDefault="002E0924" w:rsidP="002E0924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Extraversion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50548483" w14:textId="676EAA5F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6161B">
              <w:t>4.1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56C76C5" w14:textId="1B8AEA90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6161B">
              <w:t>1.40</w:t>
            </w:r>
          </w:p>
        </w:tc>
      </w:tr>
      <w:tr w:rsidR="00910265" w:rsidRPr="00D04547" w14:paraId="255D4376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683427C" w14:textId="4C0E5CC8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</w:t>
            </w:r>
            <w:r>
              <w:t>1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249A8CDA" w14:textId="65338EA0" w:rsidR="00910265" w:rsidRPr="004E24B7" w:rsidRDefault="00910265" w:rsidP="00910265">
            <w:pPr>
              <w:spacing w:line="276" w:lineRule="auto"/>
              <w:ind w:left="330" w:hanging="330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Extra</w:t>
            </w:r>
            <w:r w:rsidRPr="009C7D7B">
              <w:rPr>
                <w:rFonts w:cs="Times New Roman"/>
                <w:szCs w:val="24"/>
                <w:lang w:val="en-US"/>
              </w:rPr>
              <w:t>verted, enthusiastic</w:t>
            </w:r>
            <w:r>
              <w:rPr>
                <w:rFonts w:cs="Times New Roman"/>
                <w:szCs w:val="24"/>
                <w:lang w:val="en-US"/>
              </w:rPr>
              <w:t>.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581A6022" w14:textId="5DAF3B6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DB001C">
              <w:t>4.6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6E6E97F" w14:textId="242D8B99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70</w:t>
            </w:r>
          </w:p>
        </w:tc>
      </w:tr>
      <w:tr w:rsidR="00910265" w:rsidRPr="00A320CB" w14:paraId="6BB33C18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5F1D046" w14:textId="5E0A4CCE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</w:t>
            </w:r>
            <w:r>
              <w:t>6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28CFCF12" w14:textId="7F0AEA32" w:rsidR="00910265" w:rsidRPr="004E24B7" w:rsidRDefault="00910265" w:rsidP="00910265">
            <w:pPr>
              <w:spacing w:line="276" w:lineRule="auto"/>
              <w:ind w:left="330" w:hanging="330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Reser</w:t>
            </w:r>
            <w:r w:rsidRPr="009C7D7B">
              <w:rPr>
                <w:rFonts w:cs="Times New Roman"/>
                <w:szCs w:val="24"/>
                <w:lang w:val="en-US"/>
              </w:rPr>
              <w:t>ved, quiet</w:t>
            </w:r>
            <w:r>
              <w:rPr>
                <w:rFonts w:cs="Times New Roman"/>
                <w:szCs w:val="24"/>
                <w:lang w:val="en-US"/>
              </w:rPr>
              <w:t xml:space="preserve">. </w:t>
            </w:r>
            <w:r>
              <w:t>(R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47479D83" w14:textId="2686C06D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DB001C">
              <w:t>3.6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172785E" w14:textId="02513591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67</w:t>
            </w:r>
          </w:p>
        </w:tc>
      </w:tr>
      <w:tr w:rsidR="00910265" w:rsidRPr="00A320CB" w14:paraId="6F776780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197BEA6" w14:textId="08CD7372" w:rsidR="00910265" w:rsidRPr="002F3FA7" w:rsidRDefault="00910265" w:rsidP="00910265">
            <w:pPr>
              <w:spacing w:line="276" w:lineRule="auto"/>
            </w:pP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35799955" w14:textId="07D81C97" w:rsidR="00910265" w:rsidRPr="00A125EF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14FC201C" w14:textId="7777777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7688307" w14:textId="7777777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A320CB" w14:paraId="7C08DC8D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DE6875" w14:textId="68ABC66C" w:rsidR="002E0924" w:rsidRPr="00A125EF" w:rsidRDefault="002E0924" w:rsidP="002E0924">
            <w:pPr>
              <w:spacing w:line="276" w:lineRule="auto"/>
              <w:ind w:left="330" w:hanging="330"/>
              <w:rPr>
                <w:lang w:val="en-US"/>
              </w:rPr>
            </w:pPr>
            <w:r w:rsidRPr="00DA603C">
              <w:rPr>
                <w:i/>
                <w:iCs/>
              </w:rPr>
              <w:t>Agreeableness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3459FCB6" w14:textId="30113E75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355D3">
              <w:t>5.1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B40B266" w14:textId="2095E74C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355D3">
              <w:t>1.10</w:t>
            </w:r>
          </w:p>
        </w:tc>
      </w:tr>
      <w:tr w:rsidR="00910265" w:rsidRPr="00A320CB" w14:paraId="088163AC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DAF2AB3" w14:textId="26E77904" w:rsidR="00910265" w:rsidRPr="00A320CB" w:rsidRDefault="00910265" w:rsidP="00910265">
            <w:pPr>
              <w:spacing w:line="276" w:lineRule="auto"/>
              <w:rPr>
                <w:lang w:val="en-US"/>
              </w:rPr>
            </w:pPr>
            <w:r w:rsidRPr="002F3FA7">
              <w:t>TIPI_2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6405E234" w14:textId="6685B8D4" w:rsidR="00910265" w:rsidRPr="00A125EF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  <w:r w:rsidRPr="002F3FA7">
              <w:t>Critical, quarrelsome.</w:t>
            </w:r>
            <w:r>
              <w:t xml:space="preserve"> (R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50C3C22D" w14:textId="04F90989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7B3462">
              <w:t>4.5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0FD17A9" w14:textId="0080AC02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77</w:t>
            </w:r>
          </w:p>
        </w:tc>
      </w:tr>
      <w:tr w:rsidR="00910265" w:rsidRPr="00A320CB" w14:paraId="4CE6A1E4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090E648" w14:textId="17621469" w:rsidR="00910265" w:rsidRPr="00A320CB" w:rsidRDefault="00910265" w:rsidP="00910265">
            <w:pPr>
              <w:spacing w:line="276" w:lineRule="auto"/>
              <w:rPr>
                <w:lang w:val="en-US"/>
              </w:rPr>
            </w:pPr>
            <w:r w:rsidRPr="002F3FA7">
              <w:t>TIPI_7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71DF161F" w14:textId="01A51739" w:rsidR="00910265" w:rsidRPr="00A125EF" w:rsidRDefault="00910265" w:rsidP="00910265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Sym</w:t>
            </w:r>
            <w:r w:rsidRPr="009C7D7B">
              <w:rPr>
                <w:lang w:val="en-US"/>
              </w:rPr>
              <w:t>pathetic, warm</w:t>
            </w:r>
            <w:r>
              <w:rPr>
                <w:lang w:val="en-US"/>
              </w:rPr>
              <w:t>.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1660856C" w14:textId="60EF78E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7B3462">
              <w:t>5.7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FEB31EA" w14:textId="63538246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08</w:t>
            </w:r>
          </w:p>
        </w:tc>
      </w:tr>
      <w:tr w:rsidR="00910265" w:rsidRPr="00A320CB" w14:paraId="55E75681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9C0FFF" w14:textId="77777777" w:rsidR="00910265" w:rsidRPr="004E24B7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4C1E80A1" w14:textId="77777777" w:rsidR="00910265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93975E8" w14:textId="77777777" w:rsidR="00910265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D04547" w14:paraId="608FFFC6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EE794B" w14:textId="155D968E" w:rsidR="002E0924" w:rsidRPr="00DA603C" w:rsidRDefault="002E0924" w:rsidP="002E0924">
            <w:pPr>
              <w:spacing w:line="276" w:lineRule="auto"/>
              <w:ind w:left="330" w:hanging="330"/>
              <w:rPr>
                <w:i/>
                <w:iCs/>
                <w:lang w:val="en-US"/>
              </w:rPr>
            </w:pPr>
            <w:r w:rsidRPr="00DA603C">
              <w:rPr>
                <w:i/>
                <w:iCs/>
              </w:rPr>
              <w:t>Conscientiousness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25AFF156" w14:textId="02C58C37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44B84">
              <w:t>5.43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9CA47D5" w14:textId="6FA0D073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44B84">
              <w:t>1.09</w:t>
            </w:r>
          </w:p>
        </w:tc>
      </w:tr>
      <w:tr w:rsidR="00910265" w:rsidRPr="00DA603C" w14:paraId="4B8156F3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F542AC2" w14:textId="26020FF0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</w:t>
            </w:r>
            <w:r>
              <w:t>3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2AF90BC6" w14:textId="6B556E43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Dependable, self-disciplined.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2F4586B8" w14:textId="6CF69274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515DD">
              <w:t>5.9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94E07E1" w14:textId="15B99516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01</w:t>
            </w:r>
          </w:p>
        </w:tc>
      </w:tr>
      <w:tr w:rsidR="00910265" w:rsidRPr="00D04547" w14:paraId="2F1BD207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BF19380" w14:textId="1A571566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8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3DB46C91" w14:textId="23749591" w:rsidR="00910265" w:rsidRPr="004E24B7" w:rsidRDefault="00910265" w:rsidP="00910265">
            <w:pPr>
              <w:spacing w:line="276" w:lineRule="auto"/>
              <w:ind w:left="290" w:hanging="290"/>
              <w:rPr>
                <w:rFonts w:cs="Times New Roman"/>
                <w:szCs w:val="24"/>
                <w:lang w:val="en-US"/>
              </w:rPr>
            </w:pPr>
            <w:r w:rsidRPr="009C7D7B">
              <w:rPr>
                <w:rFonts w:cs="Times New Roman"/>
                <w:szCs w:val="24"/>
                <w:lang w:val="en-US"/>
              </w:rPr>
              <w:t>Disorganized, careless</w:t>
            </w:r>
            <w:r>
              <w:rPr>
                <w:rFonts w:cs="Times New Roman"/>
                <w:szCs w:val="24"/>
                <w:lang w:val="en-US"/>
              </w:rPr>
              <w:t xml:space="preserve">. </w:t>
            </w:r>
            <w:r>
              <w:t>(R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4DB5D310" w14:textId="4A5D5C76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515DD">
              <w:t>4.9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36EE53A" w14:textId="0B9935AD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68</w:t>
            </w:r>
          </w:p>
        </w:tc>
      </w:tr>
      <w:tr w:rsidR="00910265" w:rsidRPr="00D04547" w14:paraId="010751E7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3183A0" w14:textId="77777777" w:rsidR="00910265" w:rsidRPr="004E24B7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62935528" w14:textId="77777777" w:rsidR="00910265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936DD09" w14:textId="77777777" w:rsidR="00910265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D04547" w14:paraId="532C4630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DDBD6C" w14:textId="54EDEB9C" w:rsidR="002E0924" w:rsidRPr="00DA603C" w:rsidRDefault="008463E3" w:rsidP="002E0924">
            <w:pPr>
              <w:spacing w:line="276" w:lineRule="auto"/>
              <w:ind w:left="330" w:hanging="330"/>
              <w:rPr>
                <w:i/>
                <w:iCs/>
                <w:lang w:val="en-US"/>
              </w:rPr>
            </w:pPr>
            <w:r>
              <w:rPr>
                <w:i/>
                <w:iCs/>
              </w:rPr>
              <w:t>Neuroticism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25B89C0C" w14:textId="2BF9CA26" w:rsidR="002E0924" w:rsidRPr="00117D9F" w:rsidRDefault="00CC7E58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t>3.3</w:t>
            </w:r>
            <w:r w:rsidR="002E0924" w:rsidRPr="00580DF4">
              <w:t>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36474619" w14:textId="1B118A66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580DF4">
              <w:t>1.37</w:t>
            </w:r>
          </w:p>
        </w:tc>
      </w:tr>
      <w:tr w:rsidR="00910265" w:rsidRPr="00D04547" w14:paraId="590A359C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48D7514" w14:textId="6E334F46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4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21D171B6" w14:textId="01B38DF5" w:rsidR="00910265" w:rsidRPr="004E24B7" w:rsidRDefault="00910265" w:rsidP="00910265">
            <w:pPr>
              <w:spacing w:line="276" w:lineRule="auto"/>
              <w:ind w:left="330" w:hanging="330"/>
              <w:rPr>
                <w:rFonts w:cs="Times New Roman"/>
                <w:szCs w:val="24"/>
                <w:lang w:val="en-US"/>
              </w:rPr>
            </w:pPr>
            <w:r w:rsidRPr="004E4C94">
              <w:rPr>
                <w:lang w:val="en-US"/>
              </w:rPr>
              <w:t xml:space="preserve"> </w:t>
            </w:r>
            <w:r w:rsidRPr="002F3FA7">
              <w:t>Anxious, easily upset.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7B0406BD" w14:textId="32FCE0E5" w:rsidR="00910265" w:rsidRPr="00117D9F" w:rsidRDefault="00CC7E58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t>3</w:t>
            </w:r>
            <w:r w:rsidR="00910265" w:rsidRPr="00476EF7">
              <w:t>.</w:t>
            </w:r>
            <w:r>
              <w:t>5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48386A1" w14:textId="0FACE8AB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83</w:t>
            </w:r>
          </w:p>
        </w:tc>
      </w:tr>
      <w:tr w:rsidR="00910265" w:rsidRPr="00D04547" w14:paraId="48391FB2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05AFFB6" w14:textId="7BFDA170" w:rsidR="00910265" w:rsidRPr="002F3FA7" w:rsidRDefault="00910265" w:rsidP="00910265">
            <w:pPr>
              <w:spacing w:line="276" w:lineRule="auto"/>
            </w:pPr>
            <w:r w:rsidRPr="002F3FA7">
              <w:t>TIPI_9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2E10B03A" w14:textId="683DCA3D" w:rsidR="00910265" w:rsidRPr="004E4C94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  <w:r w:rsidRPr="004E4C94">
              <w:rPr>
                <w:lang w:val="en-US"/>
              </w:rPr>
              <w:t xml:space="preserve"> </w:t>
            </w:r>
            <w:r w:rsidRPr="002F3FA7">
              <w:t>Calm, emotionally stable.</w:t>
            </w:r>
            <w:r w:rsidR="008463E3">
              <w:t xml:space="preserve"> (R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51456302" w14:textId="4A9ADA2D" w:rsidR="00910265" w:rsidRPr="00117D9F" w:rsidRDefault="00CC7E58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t>3</w:t>
            </w:r>
            <w:r w:rsidR="00910265" w:rsidRPr="00476EF7">
              <w:t>.</w:t>
            </w:r>
            <w:r>
              <w:t>0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DF41792" w14:textId="7766B226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43</w:t>
            </w:r>
          </w:p>
        </w:tc>
      </w:tr>
      <w:tr w:rsidR="00910265" w:rsidRPr="00D04547" w14:paraId="539A096A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FCA5DCA" w14:textId="77777777" w:rsidR="00910265" w:rsidRPr="002F3FA7" w:rsidRDefault="00910265" w:rsidP="00910265">
            <w:pPr>
              <w:spacing w:line="276" w:lineRule="auto"/>
            </w:pP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517CD544" w14:textId="77777777" w:rsidR="00910265" w:rsidRPr="004E4C94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3D0E6519" w14:textId="7777777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C49504A" w14:textId="7777777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D04547" w14:paraId="0C6713F5" w14:textId="77777777" w:rsidTr="00A320CB">
        <w:trPr>
          <w:trHeight w:val="19"/>
        </w:trPr>
        <w:tc>
          <w:tcPr>
            <w:tcW w:w="7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5DBF22" w14:textId="38DCDFD7" w:rsidR="002E0924" w:rsidRPr="00A320CB" w:rsidRDefault="002E0924" w:rsidP="002E0924">
            <w:pPr>
              <w:spacing w:line="276" w:lineRule="auto"/>
              <w:ind w:left="330" w:hanging="330"/>
              <w:rPr>
                <w:i/>
                <w:iCs/>
                <w:lang w:val="en-US"/>
              </w:rPr>
            </w:pPr>
            <w:r w:rsidRPr="00A320CB">
              <w:rPr>
                <w:i/>
                <w:iCs/>
                <w:lang w:val="en-US"/>
              </w:rPr>
              <w:t>Openness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377A6ED1" w14:textId="42C3B4B2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17D19">
              <w:t>4.4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EFA1E3E" w14:textId="68F7D705" w:rsidR="002E0924" w:rsidRPr="00117D9F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B17D19">
              <w:t>1.10</w:t>
            </w:r>
          </w:p>
        </w:tc>
      </w:tr>
      <w:tr w:rsidR="00910265" w:rsidRPr="00D04547" w14:paraId="5D9A9E9B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655247E" w14:textId="3ED527A3" w:rsidR="00910265" w:rsidRPr="002F3FA7" w:rsidRDefault="00910265" w:rsidP="00910265">
            <w:pPr>
              <w:spacing w:line="276" w:lineRule="auto"/>
            </w:pPr>
            <w:r w:rsidRPr="002F3FA7">
              <w:t>TIPI_</w:t>
            </w:r>
            <w:r>
              <w:t>5</w:t>
            </w:r>
          </w:p>
        </w:tc>
        <w:tc>
          <w:tcPr>
            <w:tcW w:w="6332" w:type="dxa"/>
            <w:tcBorders>
              <w:top w:val="nil"/>
              <w:left w:val="nil"/>
              <w:bottom w:val="nil"/>
              <w:right w:val="nil"/>
            </w:tcBorders>
          </w:tcPr>
          <w:p w14:paraId="6B65F201" w14:textId="1C2C547D" w:rsidR="00910265" w:rsidRPr="004E4C94" w:rsidRDefault="00910265" w:rsidP="00910265">
            <w:pPr>
              <w:spacing w:line="276" w:lineRule="auto"/>
              <w:ind w:left="330" w:hanging="330"/>
              <w:rPr>
                <w:lang w:val="en-US"/>
              </w:rPr>
            </w:pPr>
            <w:r>
              <w:rPr>
                <w:lang w:val="en-US"/>
              </w:rPr>
              <w:t>Ope</w:t>
            </w:r>
            <w:r w:rsidRPr="009C7D7B">
              <w:rPr>
                <w:lang w:val="en-US"/>
              </w:rPr>
              <w:t>n to new experiences,</w:t>
            </w:r>
            <w:r>
              <w:rPr>
                <w:lang w:val="en-US"/>
              </w:rPr>
              <w:t xml:space="preserve"> </w:t>
            </w:r>
            <w:r w:rsidRPr="009C7D7B">
              <w:rPr>
                <w:lang w:val="en-US"/>
              </w:rPr>
              <w:t>complex</w:t>
            </w:r>
            <w:r>
              <w:rPr>
                <w:lang w:val="en-US"/>
              </w:rPr>
              <w:t>.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</w:tcPr>
          <w:p w14:paraId="4101F059" w14:textId="3AF3972B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3E74D4">
              <w:t>5.4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26E5409" w14:textId="39CD4754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20</w:t>
            </w:r>
          </w:p>
        </w:tc>
      </w:tr>
      <w:tr w:rsidR="00910265" w:rsidRPr="00D04547" w14:paraId="0FE96351" w14:textId="77777777" w:rsidTr="00F93FCC">
        <w:trPr>
          <w:trHeight w:val="19"/>
        </w:trPr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FBD1F" w14:textId="4BB1FB9D" w:rsidR="00910265" w:rsidRPr="004E24B7" w:rsidRDefault="00910265" w:rsidP="00910265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2F3FA7">
              <w:t>TIPI_</w:t>
            </w:r>
            <w:r>
              <w:t>10</w:t>
            </w:r>
          </w:p>
        </w:tc>
        <w:tc>
          <w:tcPr>
            <w:tcW w:w="63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7301F" w14:textId="602BF025" w:rsidR="00910265" w:rsidRPr="004E24B7" w:rsidRDefault="00910265" w:rsidP="00910265">
            <w:pPr>
              <w:spacing w:line="276" w:lineRule="auto"/>
              <w:ind w:left="330" w:hanging="330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Co</w:t>
            </w:r>
            <w:r w:rsidRPr="009C7D7B">
              <w:rPr>
                <w:rFonts w:cs="Times New Roman"/>
                <w:szCs w:val="24"/>
                <w:lang w:val="en-US"/>
              </w:rPr>
              <w:t>nventional, uncreative</w:t>
            </w:r>
            <w:r>
              <w:rPr>
                <w:rFonts w:cs="Times New Roman"/>
                <w:szCs w:val="24"/>
                <w:lang w:val="en-US"/>
              </w:rPr>
              <w:t xml:space="preserve">. </w:t>
            </w:r>
            <w:r>
              <w:t>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EDD148" w14:textId="2DFB1707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3E74D4">
              <w:t>3.34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827D98" w14:textId="13362E2C" w:rsidR="00910265" w:rsidRPr="00117D9F" w:rsidRDefault="00910265" w:rsidP="00910265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C50C84">
              <w:t>1.54</w:t>
            </w:r>
          </w:p>
        </w:tc>
      </w:tr>
    </w:tbl>
    <w:p w14:paraId="4AF7BA02" w14:textId="0551ACC4" w:rsidR="003C6060" w:rsidRDefault="00DA603C" w:rsidP="003C6060">
      <w:pPr>
        <w:spacing w:line="276" w:lineRule="auto"/>
        <w:rPr>
          <w:rFonts w:cs="Times New Roman"/>
          <w:color w:val="000000" w:themeColor="text1"/>
          <w:szCs w:val="24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</w:t>
      </w:r>
      <w:r w:rsidR="00553F91">
        <w:rPr>
          <w:rFonts w:cs="Times New Roman"/>
          <w:iCs/>
          <w:szCs w:val="24"/>
          <w:lang w:val="en-US"/>
        </w:rPr>
        <w:t>;</w:t>
      </w:r>
      <w:r>
        <w:rPr>
          <w:color w:val="000000" w:themeColor="text1"/>
          <w:lang w:val="en-US"/>
        </w:rPr>
        <w:t xml:space="preserve"> </w:t>
      </w:r>
      <w:r w:rsidR="00553F91">
        <w:rPr>
          <w:color w:val="000000" w:themeColor="text1"/>
          <w:lang w:val="en-US"/>
        </w:rPr>
        <w:t>(R) = item reverse.</w:t>
      </w:r>
      <w:r w:rsidR="003C6060">
        <w:rPr>
          <w:rFonts w:cs="Times New Roman"/>
          <w:color w:val="000000" w:themeColor="text1"/>
          <w:szCs w:val="24"/>
          <w:lang w:val="en-US"/>
        </w:rPr>
        <w:br w:type="page"/>
      </w:r>
    </w:p>
    <w:p w14:paraId="684990E4" w14:textId="605B3BDB" w:rsidR="003C6060" w:rsidRPr="002F547A" w:rsidRDefault="003C6060" w:rsidP="00C45E6B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>
        <w:rPr>
          <w:rFonts w:cs="Times New Roman"/>
          <w:iCs/>
          <w:szCs w:val="24"/>
          <w:lang w:val="en-US"/>
        </w:rPr>
        <w:t>S</w:t>
      </w:r>
      <w:r w:rsidR="003871BB">
        <w:rPr>
          <w:rFonts w:cs="Times New Roman"/>
          <w:iCs/>
          <w:szCs w:val="24"/>
          <w:lang w:val="en-US"/>
        </w:rPr>
        <w:t>4</w:t>
      </w:r>
      <w:r w:rsidR="002F547A">
        <w:rPr>
          <w:rFonts w:cs="Times New Roman"/>
          <w:iCs/>
          <w:szCs w:val="24"/>
          <w:lang w:val="en-US"/>
        </w:rPr>
        <w:t xml:space="preserve">. </w:t>
      </w:r>
      <w:r w:rsidR="0022144B" w:rsidRPr="002F547A">
        <w:rPr>
          <w:rFonts w:cs="Times New Roman"/>
          <w:iCs/>
          <w:szCs w:val="24"/>
          <w:lang w:val="en-US"/>
        </w:rPr>
        <w:t xml:space="preserve">Psychometric Properties </w:t>
      </w:r>
      <w:r w:rsidRPr="002F547A">
        <w:rPr>
          <w:rFonts w:cs="Times New Roman"/>
          <w:iCs/>
          <w:szCs w:val="24"/>
          <w:lang w:val="en-US"/>
        </w:rPr>
        <w:t xml:space="preserve">of the </w:t>
      </w:r>
      <w:r w:rsidR="00F1263B">
        <w:rPr>
          <w:rFonts w:cs="Times New Roman"/>
          <w:iCs/>
          <w:szCs w:val="24"/>
          <w:lang w:val="en-US"/>
        </w:rPr>
        <w:t>Psychopathy subscale</w:t>
      </w:r>
      <w:r w:rsidR="0022144B" w:rsidRPr="002F547A">
        <w:rPr>
          <w:rFonts w:cs="Times New Roman"/>
          <w:iCs/>
          <w:szCs w:val="24"/>
          <w:lang w:val="en-US"/>
        </w:rPr>
        <w:t>.</w:t>
      </w:r>
    </w:p>
    <w:tbl>
      <w:tblPr>
        <w:tblStyle w:val="Grigliatabella"/>
        <w:tblW w:w="10353" w:type="dxa"/>
        <w:tblInd w:w="108" w:type="dxa"/>
        <w:tblLook w:val="04A0" w:firstRow="1" w:lastRow="0" w:firstColumn="1" w:lastColumn="0" w:noHBand="0" w:noVBand="1"/>
      </w:tblPr>
      <w:tblGrid>
        <w:gridCol w:w="1579"/>
        <w:gridCol w:w="5795"/>
        <w:gridCol w:w="1051"/>
        <w:gridCol w:w="1024"/>
        <w:gridCol w:w="904"/>
      </w:tblGrid>
      <w:tr w:rsidR="009C1705" w14:paraId="63BC871D" w14:textId="77777777" w:rsidTr="004E2076">
        <w:trPr>
          <w:trHeight w:val="19"/>
        </w:trPr>
        <w:tc>
          <w:tcPr>
            <w:tcW w:w="15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E9C69A" w14:textId="157CAF3B" w:rsidR="009C1705" w:rsidRPr="00117D9F" w:rsidRDefault="009B1150" w:rsidP="00BF7590">
            <w:pPr>
              <w:spacing w:line="276" w:lineRule="auto"/>
              <w:ind w:left="-426" w:firstLine="426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5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486453" w14:textId="6A56E2FF" w:rsidR="009C1705" w:rsidRPr="00117D9F" w:rsidRDefault="009C1705" w:rsidP="00415869">
            <w:pPr>
              <w:spacing w:line="276" w:lineRule="auto"/>
              <w:ind w:left="-426" w:firstLine="426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3DBAC4" w14:textId="77777777" w:rsidR="009C1705" w:rsidRPr="006A359A" w:rsidRDefault="009C1705" w:rsidP="00BF7590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32B948" w14:textId="77777777" w:rsidR="009C1705" w:rsidRPr="006A359A" w:rsidRDefault="009C1705" w:rsidP="00BF7590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FAF551" w14:textId="77777777" w:rsidR="009C1705" w:rsidRPr="006A359A" w:rsidRDefault="009C1705" w:rsidP="00BF7590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r</w:t>
            </w:r>
            <w:r w:rsidRPr="006A359A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DF29DE" w:rsidRPr="00D04547" w14:paraId="56386EA0" w14:textId="77777777" w:rsidTr="004E2076">
        <w:trPr>
          <w:trHeight w:val="19"/>
        </w:trPr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3490CEF3" w14:textId="59F7DDAC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16CE8">
              <w:t>DTDD_5</w:t>
            </w:r>
          </w:p>
        </w:tc>
        <w:tc>
          <w:tcPr>
            <w:tcW w:w="5795" w:type="dxa"/>
            <w:tcBorders>
              <w:top w:val="nil"/>
              <w:left w:val="nil"/>
              <w:bottom w:val="nil"/>
              <w:right w:val="nil"/>
            </w:tcBorders>
          </w:tcPr>
          <w:p w14:paraId="6AF44408" w14:textId="69012A1C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125EF">
              <w:rPr>
                <w:lang w:val="en-US"/>
              </w:rPr>
              <w:t>I tend to lack remorse</w:t>
            </w:r>
            <w:r w:rsidR="00646BCE">
              <w:rPr>
                <w:lang w:val="en-US"/>
              </w:rPr>
              <w:t>.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</w:tcPr>
          <w:p w14:paraId="37E2E490" w14:textId="0EE37A4E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2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16673352" w14:textId="47D7AB19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1.0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0287D73" w14:textId="48174571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49</w:t>
            </w:r>
          </w:p>
        </w:tc>
      </w:tr>
      <w:tr w:rsidR="00DF29DE" w:rsidRPr="00D04547" w14:paraId="3E0CCD04" w14:textId="77777777" w:rsidTr="004E2076">
        <w:trPr>
          <w:trHeight w:val="19"/>
        </w:trPr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62A7800A" w14:textId="3CA918A8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16CE8">
              <w:t>DTDD_6</w:t>
            </w:r>
          </w:p>
        </w:tc>
        <w:tc>
          <w:tcPr>
            <w:tcW w:w="5795" w:type="dxa"/>
            <w:tcBorders>
              <w:top w:val="nil"/>
              <w:left w:val="nil"/>
              <w:bottom w:val="nil"/>
              <w:right w:val="nil"/>
            </w:tcBorders>
          </w:tcPr>
          <w:p w14:paraId="4DF8D760" w14:textId="553AF395" w:rsidR="00DF29DE" w:rsidRPr="004E24B7" w:rsidRDefault="00DF29DE" w:rsidP="00DF29DE">
            <w:pPr>
              <w:spacing w:line="276" w:lineRule="auto"/>
              <w:ind w:left="290" w:hanging="290"/>
              <w:rPr>
                <w:rFonts w:cs="Times New Roman"/>
                <w:szCs w:val="24"/>
                <w:lang w:val="en-US"/>
              </w:rPr>
            </w:pPr>
            <w:r w:rsidRPr="00A125EF">
              <w:rPr>
                <w:lang w:val="en-US"/>
              </w:rPr>
              <w:t>I tend to be unconcerned with the morality of my actions</w:t>
            </w:r>
            <w:r>
              <w:rPr>
                <w:lang w:val="en-US"/>
              </w:rPr>
              <w:t>.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</w:tcPr>
          <w:p w14:paraId="5E6B6340" w14:textId="37CBB0BB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1.5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58CB853C" w14:textId="19FE8F56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.85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2C339B9" w14:textId="1227CD4E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59</w:t>
            </w:r>
          </w:p>
        </w:tc>
      </w:tr>
      <w:tr w:rsidR="00DF29DE" w:rsidRPr="00D04547" w14:paraId="5DC4F43E" w14:textId="77777777" w:rsidTr="004E2076">
        <w:trPr>
          <w:trHeight w:val="19"/>
        </w:trPr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21DAC16E" w14:textId="7A4A7A9B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16CE8">
              <w:t>DTDD_7</w:t>
            </w:r>
          </w:p>
        </w:tc>
        <w:tc>
          <w:tcPr>
            <w:tcW w:w="5795" w:type="dxa"/>
            <w:tcBorders>
              <w:top w:val="nil"/>
              <w:left w:val="nil"/>
              <w:bottom w:val="nil"/>
              <w:right w:val="nil"/>
            </w:tcBorders>
          </w:tcPr>
          <w:p w14:paraId="0C21E0E8" w14:textId="519F8E4B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125EF">
              <w:rPr>
                <w:lang w:val="en-US"/>
              </w:rPr>
              <w:t>I tend to be callous or insensitive</w:t>
            </w:r>
            <w:r>
              <w:rPr>
                <w:lang w:val="en-US"/>
              </w:rPr>
              <w:t>.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</w:tcPr>
          <w:p w14:paraId="0ABDDE94" w14:textId="063D7BAC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1.7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</w:tcPr>
          <w:p w14:paraId="31109362" w14:textId="55CDA909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.95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3F2D23E" w14:textId="0C1BD12B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72</w:t>
            </w:r>
          </w:p>
        </w:tc>
      </w:tr>
      <w:tr w:rsidR="00DF29DE" w:rsidRPr="00D04547" w14:paraId="2404EF12" w14:textId="77777777" w:rsidTr="004E2076">
        <w:trPr>
          <w:trHeight w:val="19"/>
        </w:trPr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35E57E" w14:textId="107EE0E0" w:rsidR="00DF29DE" w:rsidRPr="004E24B7" w:rsidRDefault="00DF29DE" w:rsidP="00DF29DE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416CE8">
              <w:t>DTDD_8</w:t>
            </w:r>
          </w:p>
        </w:tc>
        <w:tc>
          <w:tcPr>
            <w:tcW w:w="57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7D7F6C" w14:textId="19E97BA9" w:rsidR="00DF29DE" w:rsidRPr="004E24B7" w:rsidRDefault="00DF29DE" w:rsidP="00DF29DE">
            <w:pPr>
              <w:spacing w:line="276" w:lineRule="auto"/>
              <w:ind w:left="330" w:hanging="330"/>
              <w:rPr>
                <w:rFonts w:cs="Times New Roman"/>
                <w:szCs w:val="24"/>
                <w:lang w:val="en-US"/>
              </w:rPr>
            </w:pPr>
            <w:r w:rsidRPr="00A125EF">
              <w:rPr>
                <w:lang w:val="en-US"/>
              </w:rPr>
              <w:t>I tend to be cynical</w:t>
            </w:r>
            <w:r>
              <w:rPr>
                <w:lang w:val="en-US"/>
              </w:rPr>
              <w:t>.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8E1598" w14:textId="3BD4A6F2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1.93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F4D60" w14:textId="6815738B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B55FD">
              <w:t>1.1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A817BE" w14:textId="62565362" w:rsidR="00DF29DE" w:rsidRPr="00117D9F" w:rsidRDefault="00DF29DE" w:rsidP="00DF29DE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77</w:t>
            </w:r>
          </w:p>
        </w:tc>
      </w:tr>
    </w:tbl>
    <w:p w14:paraId="6C544680" w14:textId="173133D4" w:rsidR="003C6060" w:rsidRDefault="003C6060" w:rsidP="00C45E6B">
      <w:pPr>
        <w:spacing w:line="360" w:lineRule="auto"/>
        <w:rPr>
          <w:color w:val="000000" w:themeColor="text1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Pr="00A257B5">
        <w:rPr>
          <w:rFonts w:cs="Times New Roman"/>
          <w:i/>
          <w:szCs w:val="24"/>
          <w:lang w:val="en-US"/>
        </w:rPr>
        <w:t>r</w:t>
      </w:r>
      <w:r w:rsidRPr="00A257B5">
        <w:rPr>
          <w:rFonts w:cs="Times New Roman"/>
          <w:i/>
          <w:szCs w:val="24"/>
          <w:vertAlign w:val="subscript"/>
          <w:lang w:val="en-US"/>
        </w:rPr>
        <w:t>tt</w:t>
      </w:r>
      <w:r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r w:rsidR="004E2076">
        <w:rPr>
          <w:rFonts w:cs="Times New Roman"/>
          <w:iCs/>
          <w:szCs w:val="24"/>
          <w:lang w:val="en-US"/>
        </w:rPr>
        <w:t>.</w:t>
      </w:r>
    </w:p>
    <w:p w14:paraId="782188D8" w14:textId="77777777" w:rsidR="003C6060" w:rsidRDefault="003C6060" w:rsidP="003C6060">
      <w:pPr>
        <w:spacing w:line="276" w:lineRule="auto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br w:type="page"/>
      </w:r>
    </w:p>
    <w:p w14:paraId="777A6E1F" w14:textId="330B4C2E" w:rsidR="00646BCE" w:rsidRPr="002F547A" w:rsidRDefault="00646BCE" w:rsidP="00646BCE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>
        <w:rPr>
          <w:rFonts w:cs="Times New Roman"/>
          <w:iCs/>
          <w:szCs w:val="24"/>
          <w:lang w:val="en-US"/>
        </w:rPr>
        <w:t xml:space="preserve">S5. </w:t>
      </w:r>
      <w:r w:rsidRPr="002F547A">
        <w:rPr>
          <w:rFonts w:cs="Times New Roman"/>
          <w:iCs/>
          <w:szCs w:val="24"/>
          <w:lang w:val="en-US"/>
        </w:rPr>
        <w:t xml:space="preserve">Psychometric Properties of the </w:t>
      </w:r>
      <w:r>
        <w:rPr>
          <w:rFonts w:cs="Times New Roman"/>
          <w:iCs/>
          <w:szCs w:val="24"/>
          <w:lang w:val="en-US"/>
        </w:rPr>
        <w:t>Positivity Scale</w:t>
      </w:r>
      <w:r w:rsidRPr="002F547A">
        <w:rPr>
          <w:rFonts w:cs="Times New Roman"/>
          <w:iCs/>
          <w:szCs w:val="24"/>
          <w:lang w:val="en-US"/>
        </w:rPr>
        <w:t>.</w:t>
      </w:r>
    </w:p>
    <w:tbl>
      <w:tblPr>
        <w:tblStyle w:val="Grigliatabella"/>
        <w:tblW w:w="9621" w:type="dxa"/>
        <w:tblInd w:w="108" w:type="dxa"/>
        <w:tblLook w:val="04A0" w:firstRow="1" w:lastRow="0" w:firstColumn="1" w:lastColumn="0" w:noHBand="0" w:noVBand="1"/>
      </w:tblPr>
      <w:tblGrid>
        <w:gridCol w:w="1197"/>
        <w:gridCol w:w="5669"/>
        <w:gridCol w:w="917"/>
        <w:gridCol w:w="923"/>
        <w:gridCol w:w="915"/>
      </w:tblGrid>
      <w:tr w:rsidR="00646BCE" w14:paraId="316B6723" w14:textId="77777777" w:rsidTr="00DB366F">
        <w:trPr>
          <w:trHeight w:val="318"/>
        </w:trPr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DF8044" w14:textId="77777777" w:rsidR="00646BCE" w:rsidRPr="00117D9F" w:rsidRDefault="00646BCE" w:rsidP="00DB366F">
            <w:pPr>
              <w:spacing w:line="276" w:lineRule="auto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4884D9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D5200" w14:textId="77777777" w:rsidR="00646BCE" w:rsidRPr="006A359A" w:rsidRDefault="00646BCE" w:rsidP="00DB366F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DF8351" w14:textId="77777777" w:rsidR="00646BCE" w:rsidRPr="006A359A" w:rsidRDefault="00646BCE" w:rsidP="00DB366F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BDB8E8" w14:textId="77777777" w:rsidR="00646BCE" w:rsidRPr="006A359A" w:rsidRDefault="00646BCE" w:rsidP="00DB366F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r</w:t>
            </w:r>
            <w:r w:rsidRPr="006A359A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646BCE" w:rsidRPr="00FA1E52" w14:paraId="526E2AE2" w14:textId="77777777" w:rsidTr="00DB366F">
        <w:trPr>
          <w:trHeight w:val="318"/>
        </w:trPr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606ECE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1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877416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3871BB">
              <w:rPr>
                <w:rFonts w:cs="Times New Roman"/>
                <w:iCs/>
                <w:szCs w:val="24"/>
                <w:lang w:val="en-US"/>
              </w:rPr>
              <w:t>I have great faith in the future</w:t>
            </w:r>
            <w:r>
              <w:rPr>
                <w:rFonts w:cs="Times New Roman"/>
                <w:iCs/>
                <w:szCs w:val="24"/>
                <w:lang w:val="en-US"/>
              </w:rPr>
              <w:t>.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7D19A6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3.63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4E0393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1.08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EBFDA3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63</w:t>
            </w:r>
          </w:p>
        </w:tc>
      </w:tr>
      <w:tr w:rsidR="00646BCE" w:rsidRPr="00FA1E52" w14:paraId="324F4EF5" w14:textId="77777777" w:rsidTr="00DB366F">
        <w:trPr>
          <w:trHeight w:val="318"/>
        </w:trPr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14:paraId="677003AE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3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4F4A1369" w14:textId="77777777" w:rsidR="00646BCE" w:rsidRPr="008537E0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8537E0">
              <w:rPr>
                <w:rFonts w:cs="Times New Roman"/>
                <w:iCs/>
                <w:szCs w:val="24"/>
                <w:lang w:val="en-US"/>
              </w:rPr>
              <w:t>Others are generally here for me when I need them</w:t>
            </w:r>
            <w:r>
              <w:rPr>
                <w:rFonts w:cs="Times New Roman"/>
                <w:iCs/>
                <w:szCs w:val="24"/>
                <w:lang w:val="en-US"/>
              </w:rPr>
              <w:t>.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67D77DE1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4.4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51051FAB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.89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</w:tcPr>
          <w:p w14:paraId="4C9CB16C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34</w:t>
            </w:r>
          </w:p>
        </w:tc>
      </w:tr>
      <w:tr w:rsidR="00646BCE" w:rsidRPr="00FA1E52" w14:paraId="3AAD916E" w14:textId="77777777" w:rsidTr="00DB366F">
        <w:trPr>
          <w:trHeight w:val="318"/>
        </w:trPr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14:paraId="2794D4DD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4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13B6DD2F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8537E0">
              <w:rPr>
                <w:rFonts w:cs="Times New Roman"/>
                <w:iCs/>
                <w:szCs w:val="24"/>
                <w:lang w:val="en-US"/>
              </w:rPr>
              <w:t>I look forward to the future with hope and enthusiasm</w:t>
            </w:r>
            <w:r>
              <w:rPr>
                <w:rFonts w:cs="Times New Roman"/>
                <w:iCs/>
                <w:szCs w:val="24"/>
                <w:lang w:val="en-US"/>
              </w:rPr>
              <w:t>.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694FFEB5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3.7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3CEB4D28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1.08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</w:tcPr>
          <w:p w14:paraId="29FBC47C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73</w:t>
            </w:r>
          </w:p>
        </w:tc>
      </w:tr>
      <w:tr w:rsidR="00646BCE" w:rsidRPr="00FA1E52" w14:paraId="2D91F035" w14:textId="77777777" w:rsidTr="00DB366F">
        <w:trPr>
          <w:trHeight w:val="318"/>
        </w:trPr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14:paraId="3AB113D1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6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3652002F" w14:textId="77777777" w:rsidR="00646BCE" w:rsidRPr="008537E0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8537E0">
              <w:rPr>
                <w:rFonts w:cs="Times New Roman"/>
                <w:iCs/>
                <w:szCs w:val="24"/>
                <w:lang w:val="en-US"/>
              </w:rPr>
              <w:t>At times, the future seems unclear to me</w:t>
            </w:r>
            <w:r>
              <w:rPr>
                <w:rFonts w:cs="Times New Roman"/>
                <w:iCs/>
                <w:szCs w:val="24"/>
                <w:lang w:val="en-US"/>
              </w:rPr>
              <w:t>. (R)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02DDDAF4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3.0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142567E2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1.25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</w:tcPr>
          <w:p w14:paraId="7A0F0724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38</w:t>
            </w:r>
          </w:p>
        </w:tc>
      </w:tr>
      <w:tr w:rsidR="00646BCE" w:rsidRPr="00FA1E52" w14:paraId="7D6DDBEF" w14:textId="77777777" w:rsidTr="00DB366F">
        <w:trPr>
          <w:trHeight w:val="318"/>
        </w:trPr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14:paraId="52B8EC1B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7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1B46B342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EA097F">
              <w:rPr>
                <w:rFonts w:cs="Times New Roman"/>
                <w:iCs/>
                <w:szCs w:val="24"/>
                <w:lang w:val="en-US"/>
              </w:rPr>
              <w:t>I feel I have many things to be proud of</w:t>
            </w:r>
            <w:r>
              <w:rPr>
                <w:rFonts w:cs="Times New Roman"/>
                <w:iCs/>
                <w:szCs w:val="24"/>
                <w:lang w:val="en-US"/>
              </w:rPr>
              <w:t>.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0257B097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4.1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791E3A83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.88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</w:tcPr>
          <w:p w14:paraId="17B7B37F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57</w:t>
            </w:r>
          </w:p>
        </w:tc>
      </w:tr>
      <w:tr w:rsidR="00646BCE" w:rsidRPr="002D31BD" w14:paraId="55ED9DFC" w14:textId="77777777" w:rsidTr="00DB366F">
        <w:trPr>
          <w:trHeight w:val="318"/>
        </w:trPr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9B66FE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POS_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CB1230" w14:textId="77777777" w:rsidR="00646BCE" w:rsidRPr="004E24B7" w:rsidRDefault="00646BCE" w:rsidP="00DB366F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EA097F">
              <w:rPr>
                <w:rFonts w:cs="Times New Roman"/>
                <w:iCs/>
                <w:szCs w:val="24"/>
                <w:lang w:val="en-US"/>
              </w:rPr>
              <w:t>I generally feel confident in myself</w:t>
            </w:r>
            <w:r>
              <w:rPr>
                <w:rFonts w:cs="Times New Roman"/>
                <w:iCs/>
                <w:szCs w:val="24"/>
                <w:lang w:val="en-US"/>
              </w:rPr>
              <w:t>.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859547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3.7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BC9677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6019BF">
              <w:t>1.06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E52C9F" w14:textId="77777777" w:rsidR="00646BCE" w:rsidRPr="00117D9F" w:rsidRDefault="00646BCE" w:rsidP="00DB366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42865">
              <w:t>.61</w:t>
            </w:r>
          </w:p>
        </w:tc>
      </w:tr>
    </w:tbl>
    <w:p w14:paraId="17D2BEAA" w14:textId="2B54BAB4" w:rsidR="00646BCE" w:rsidRDefault="00646BCE" w:rsidP="00646BCE">
      <w:pPr>
        <w:spacing w:line="360" w:lineRule="auto"/>
        <w:rPr>
          <w:rFonts w:cs="Times New Roman"/>
          <w:iCs/>
          <w:szCs w:val="24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Pr="00A257B5">
        <w:rPr>
          <w:rFonts w:cs="Times New Roman"/>
          <w:i/>
          <w:szCs w:val="24"/>
          <w:lang w:val="en-US"/>
        </w:rPr>
        <w:t>r</w:t>
      </w:r>
      <w:r w:rsidRPr="00A257B5">
        <w:rPr>
          <w:rFonts w:cs="Times New Roman"/>
          <w:i/>
          <w:szCs w:val="24"/>
          <w:vertAlign w:val="subscript"/>
          <w:lang w:val="en-US"/>
        </w:rPr>
        <w:t>tt</w:t>
      </w:r>
      <w:r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r>
        <w:rPr>
          <w:rFonts w:cs="Times New Roman"/>
          <w:iCs/>
          <w:szCs w:val="24"/>
          <w:lang w:val="en-US"/>
        </w:rPr>
        <w:t>;</w:t>
      </w:r>
      <w:r>
        <w:rPr>
          <w:color w:val="000000" w:themeColor="text1"/>
          <w:lang w:val="en-US"/>
        </w:rPr>
        <w:t xml:space="preserve"> (R) = item reverse</w:t>
      </w:r>
      <w:r>
        <w:rPr>
          <w:rFonts w:cs="Times New Roman"/>
          <w:iCs/>
          <w:szCs w:val="24"/>
          <w:lang w:val="en-US"/>
        </w:rPr>
        <w:t>.</w:t>
      </w:r>
      <w:r w:rsidR="002D5C00">
        <w:rPr>
          <w:rFonts w:cs="Times New Roman"/>
          <w:iCs/>
          <w:szCs w:val="24"/>
          <w:lang w:val="en-US"/>
        </w:rPr>
        <w:t xml:space="preserve"> Item 5 “</w:t>
      </w:r>
      <w:r w:rsidR="002D5C00" w:rsidRPr="008537E0">
        <w:rPr>
          <w:rFonts w:cs="Times New Roman"/>
          <w:iCs/>
          <w:szCs w:val="24"/>
          <w:lang w:val="en-US"/>
        </w:rPr>
        <w:t>On the whole, I am satisfied with myself</w:t>
      </w:r>
      <w:r w:rsidR="002D5C00">
        <w:rPr>
          <w:rFonts w:cs="Times New Roman"/>
          <w:iCs/>
          <w:szCs w:val="24"/>
          <w:lang w:val="en-US"/>
        </w:rPr>
        <w:t xml:space="preserve">.” </w:t>
      </w:r>
      <w:r w:rsidR="002D5C00" w:rsidRPr="002D5C00">
        <w:rPr>
          <w:rFonts w:cs="Times New Roman"/>
          <w:iCs/>
          <w:szCs w:val="24"/>
          <w:lang w:val="en-US"/>
        </w:rPr>
        <w:t xml:space="preserve">was dropped because deemed as overlapping with measures of </w:t>
      </w:r>
      <w:r w:rsidR="002D5C00">
        <w:rPr>
          <w:rFonts w:cs="Times New Roman"/>
          <w:iCs/>
          <w:szCs w:val="24"/>
          <w:lang w:val="en-US"/>
        </w:rPr>
        <w:t>subjective well-being.</w:t>
      </w:r>
    </w:p>
    <w:p w14:paraId="296DE1C1" w14:textId="77777777" w:rsidR="00646BCE" w:rsidRDefault="00646BCE">
      <w:pPr>
        <w:rPr>
          <w:rFonts w:cs="Times New Roman"/>
          <w:iCs/>
          <w:szCs w:val="24"/>
          <w:lang w:val="en-US"/>
        </w:rPr>
      </w:pPr>
      <w:r>
        <w:rPr>
          <w:rFonts w:cs="Times New Roman"/>
          <w:iCs/>
          <w:szCs w:val="24"/>
          <w:lang w:val="en-US"/>
        </w:rPr>
        <w:br w:type="page"/>
      </w:r>
    </w:p>
    <w:p w14:paraId="1D59B229" w14:textId="7DB08E13" w:rsidR="00F53BEC" w:rsidRPr="002F547A" w:rsidRDefault="004D7814" w:rsidP="009926AA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 w:rsidR="00651B66">
        <w:rPr>
          <w:rFonts w:cs="Times New Roman"/>
          <w:iCs/>
          <w:szCs w:val="24"/>
          <w:lang w:val="en-US"/>
        </w:rPr>
        <w:t>S</w:t>
      </w:r>
      <w:r w:rsidR="00646BCE">
        <w:rPr>
          <w:rFonts w:cs="Times New Roman"/>
          <w:iCs/>
          <w:szCs w:val="24"/>
          <w:lang w:val="en-US"/>
        </w:rPr>
        <w:t>6</w:t>
      </w:r>
      <w:r w:rsidR="002F547A">
        <w:rPr>
          <w:rFonts w:cs="Times New Roman"/>
          <w:iCs/>
          <w:szCs w:val="24"/>
          <w:lang w:val="en-US"/>
        </w:rPr>
        <w:t xml:space="preserve">. </w:t>
      </w:r>
      <w:r w:rsidR="0022144B" w:rsidRPr="002F547A">
        <w:rPr>
          <w:rFonts w:cs="Times New Roman"/>
          <w:iCs/>
          <w:szCs w:val="24"/>
          <w:lang w:val="en-US"/>
        </w:rPr>
        <w:t>Psychometric Properties of the</w:t>
      </w:r>
      <w:r w:rsidRPr="002F547A">
        <w:rPr>
          <w:rFonts w:cs="Times New Roman"/>
          <w:iCs/>
          <w:szCs w:val="24"/>
          <w:lang w:val="en-US"/>
        </w:rPr>
        <w:t xml:space="preserve"> </w:t>
      </w:r>
      <w:r w:rsidR="003871BB">
        <w:rPr>
          <w:rFonts w:cs="Times New Roman"/>
          <w:iCs/>
          <w:szCs w:val="24"/>
          <w:lang w:val="en-US"/>
        </w:rPr>
        <w:t>Job Insecurity Scale</w:t>
      </w:r>
      <w:r w:rsidR="0022144B" w:rsidRPr="002F547A">
        <w:rPr>
          <w:rFonts w:cs="Times New Roman"/>
          <w:iCs/>
          <w:szCs w:val="24"/>
          <w:lang w:val="en-US"/>
        </w:rPr>
        <w:t>.</w:t>
      </w:r>
    </w:p>
    <w:tbl>
      <w:tblPr>
        <w:tblStyle w:val="Grigliatabella"/>
        <w:tblW w:w="10116" w:type="dxa"/>
        <w:tblInd w:w="108" w:type="dxa"/>
        <w:tblLook w:val="04A0" w:firstRow="1" w:lastRow="0" w:firstColumn="1" w:lastColumn="0" w:noHBand="0" w:noVBand="1"/>
      </w:tblPr>
      <w:tblGrid>
        <w:gridCol w:w="709"/>
        <w:gridCol w:w="6690"/>
        <w:gridCol w:w="906"/>
        <w:gridCol w:w="906"/>
        <w:gridCol w:w="905"/>
      </w:tblGrid>
      <w:tr w:rsidR="00506B34" w14:paraId="7CBDA0EB" w14:textId="77777777" w:rsidTr="005474C1">
        <w:trPr>
          <w:trHeight w:val="20"/>
        </w:trPr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EBCE0" w14:textId="60E2CC17" w:rsidR="00506B34" w:rsidRPr="00117D9F" w:rsidRDefault="00506B34" w:rsidP="00BD44B6">
            <w:pPr>
              <w:spacing w:line="276" w:lineRule="auto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6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FB0C74" w14:textId="342553C9" w:rsidR="00506B34" w:rsidRPr="00117D9F" w:rsidRDefault="00506B34" w:rsidP="0022144B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99D86" w14:textId="0719220A" w:rsidR="00506B34" w:rsidRPr="006A359A" w:rsidRDefault="00506B3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BD004A" w14:textId="0B64888B" w:rsidR="00506B34" w:rsidRPr="006A359A" w:rsidRDefault="00506B3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C0CBDC" w14:textId="3BEB7E40" w:rsidR="00506B34" w:rsidRPr="006A359A" w:rsidRDefault="00506B3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A359A">
              <w:rPr>
                <w:rFonts w:cs="Times New Roman"/>
                <w:i/>
                <w:szCs w:val="24"/>
                <w:lang w:val="en-US"/>
              </w:rPr>
              <w:t>r</w:t>
            </w:r>
            <w:r w:rsidRPr="006A359A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7771D3" w14:paraId="39D27006" w14:textId="77777777" w:rsidTr="005474C1">
        <w:trPr>
          <w:trHeight w:val="20"/>
        </w:trPr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B40D5" w14:textId="4B1BC3AD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1</w:t>
            </w:r>
          </w:p>
        </w:tc>
        <w:tc>
          <w:tcPr>
            <w:tcW w:w="6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D35375" w14:textId="1B0917EB" w:rsidR="007771D3" w:rsidRPr="00EF6CBC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 xml:space="preserve">I am worried about having to leave my job before I would like to. 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355B2F" w14:textId="26C5D038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82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F8164E" w14:textId="0DD1AC18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32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7C8E78" w14:textId="3BAE3D4A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62</w:t>
            </w:r>
          </w:p>
        </w:tc>
      </w:tr>
      <w:tr w:rsidR="007771D3" w14:paraId="4062C7BE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32FC5EA" w14:textId="10758E9C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2</w:t>
            </w:r>
          </w:p>
        </w:tc>
        <w:tc>
          <w:tcPr>
            <w:tcW w:w="6690" w:type="dxa"/>
            <w:tcBorders>
              <w:top w:val="nil"/>
              <w:left w:val="nil"/>
              <w:bottom w:val="nil"/>
              <w:right w:val="nil"/>
            </w:tcBorders>
          </w:tcPr>
          <w:p w14:paraId="59205D83" w14:textId="46F00E43" w:rsidR="007771D3" w:rsidRPr="005474C1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>There is a risk that I will have to leave my present job in the year to come</w:t>
            </w:r>
            <w:r w:rsidR="005474C1">
              <w:rPr>
                <w:lang w:val="en-US"/>
              </w:rPr>
              <w:t>.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49B0416E" w14:textId="3FC3CD97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36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09CB06CF" w14:textId="55B2EE86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24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4CD0F19D" w14:textId="26720771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85</w:t>
            </w:r>
          </w:p>
        </w:tc>
      </w:tr>
      <w:tr w:rsidR="007771D3" w14:paraId="0A2DDDB6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1361527" w14:textId="08ECA32F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3</w:t>
            </w:r>
          </w:p>
        </w:tc>
        <w:tc>
          <w:tcPr>
            <w:tcW w:w="6690" w:type="dxa"/>
            <w:tcBorders>
              <w:top w:val="nil"/>
              <w:left w:val="nil"/>
              <w:bottom w:val="nil"/>
              <w:right w:val="nil"/>
            </w:tcBorders>
          </w:tcPr>
          <w:p w14:paraId="2895A296" w14:textId="35747935" w:rsidR="007771D3" w:rsidRPr="00EF6CBC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 xml:space="preserve">I feel uneasy about losing my job in the near future. 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0F8B10D0" w14:textId="4C756E42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9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6510B781" w14:textId="5013C32D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39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4D5CB5B1" w14:textId="7F943F6E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71</w:t>
            </w:r>
          </w:p>
        </w:tc>
      </w:tr>
      <w:tr w:rsidR="007771D3" w14:paraId="128B4131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5A94E4D" w14:textId="793CF180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4</w:t>
            </w:r>
          </w:p>
        </w:tc>
        <w:tc>
          <w:tcPr>
            <w:tcW w:w="6690" w:type="dxa"/>
            <w:tcBorders>
              <w:top w:val="nil"/>
              <w:left w:val="nil"/>
              <w:bottom w:val="nil"/>
              <w:right w:val="nil"/>
            </w:tcBorders>
          </w:tcPr>
          <w:p w14:paraId="1C9F4CA3" w14:textId="6A8A78C2" w:rsidR="007771D3" w:rsidRPr="00EF6CBC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 xml:space="preserve">Chances are, I will soon lose my job. 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264BC190" w14:textId="21337017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15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434D7B91" w14:textId="4D5FD48F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1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0E8A43BE" w14:textId="755266CE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88</w:t>
            </w:r>
          </w:p>
        </w:tc>
      </w:tr>
      <w:tr w:rsidR="007771D3" w14:paraId="38624845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9395C68" w14:textId="3209BAE1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5</w:t>
            </w:r>
          </w:p>
        </w:tc>
        <w:tc>
          <w:tcPr>
            <w:tcW w:w="6690" w:type="dxa"/>
            <w:tcBorders>
              <w:top w:val="nil"/>
              <w:left w:val="nil"/>
              <w:bottom w:val="nil"/>
              <w:right w:val="nil"/>
            </w:tcBorders>
          </w:tcPr>
          <w:p w14:paraId="03509DCA" w14:textId="5D47A030" w:rsidR="007771D3" w:rsidRPr="007771D3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</w:rPr>
            </w:pPr>
            <w:r w:rsidRPr="007771D3">
              <w:rPr>
                <w:lang w:val="en-US"/>
              </w:rPr>
              <w:t xml:space="preserve">I am sure I can keep my job. </w:t>
            </w:r>
            <w:r w:rsidRPr="0018275F">
              <w:t xml:space="preserve">(R) 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46C20F92" w14:textId="706A403F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20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1DDC2EEF" w14:textId="372FA9F9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05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2301379B" w14:textId="753ED2CF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78</w:t>
            </w:r>
          </w:p>
        </w:tc>
      </w:tr>
      <w:tr w:rsidR="007771D3" w14:paraId="0A1D377B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B807E93" w14:textId="3A531B7C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6</w:t>
            </w:r>
          </w:p>
        </w:tc>
        <w:tc>
          <w:tcPr>
            <w:tcW w:w="6690" w:type="dxa"/>
            <w:tcBorders>
              <w:top w:val="nil"/>
              <w:left w:val="nil"/>
              <w:bottom w:val="nil"/>
              <w:right w:val="nil"/>
            </w:tcBorders>
          </w:tcPr>
          <w:p w14:paraId="2D7B3FCF" w14:textId="1FD938FE" w:rsidR="007771D3" w:rsidRPr="00EF6CBC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 xml:space="preserve">I feel insecure about the future of my job. 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6C4BA4BD" w14:textId="3A987D50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80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</w:tcPr>
          <w:p w14:paraId="2CFBDDDF" w14:textId="070C4753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28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557B8D8D" w14:textId="062A57A6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67</w:t>
            </w:r>
          </w:p>
        </w:tc>
      </w:tr>
      <w:tr w:rsidR="007771D3" w14:paraId="704709D5" w14:textId="77777777" w:rsidTr="005474C1">
        <w:trPr>
          <w:trHeight w:val="20"/>
        </w:trPr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C4A964" w14:textId="6C1713E2" w:rsidR="007771D3" w:rsidRPr="004E24B7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JI_7</w:t>
            </w:r>
          </w:p>
        </w:tc>
        <w:tc>
          <w:tcPr>
            <w:tcW w:w="6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2F9660" w14:textId="6B6C1CCC" w:rsidR="007771D3" w:rsidRPr="00EF6CBC" w:rsidRDefault="007771D3" w:rsidP="007771D3">
            <w:pPr>
              <w:spacing w:line="276" w:lineRule="auto"/>
              <w:ind w:left="284" w:hanging="284"/>
              <w:rPr>
                <w:rFonts w:cs="Times New Roman"/>
                <w:iCs/>
                <w:szCs w:val="24"/>
                <w:lang w:val="en-US"/>
              </w:rPr>
            </w:pPr>
            <w:r w:rsidRPr="007771D3">
              <w:rPr>
                <w:lang w:val="en-US"/>
              </w:rPr>
              <w:t xml:space="preserve">I think I might lose my job in the near future. 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A8B025" w14:textId="7D18E5C8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2.35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7A8262" w14:textId="3F34376C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FF3E6E">
              <w:t>1.15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E8EF0C" w14:textId="217125F1" w:rsidR="007771D3" w:rsidRPr="00117D9F" w:rsidRDefault="007771D3" w:rsidP="007771D3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0930C3">
              <w:t>.85</w:t>
            </w:r>
          </w:p>
        </w:tc>
      </w:tr>
    </w:tbl>
    <w:p w14:paraId="4DA3E5A0" w14:textId="2286A582" w:rsidR="001D4788" w:rsidRDefault="00F53BEC" w:rsidP="009926AA">
      <w:pPr>
        <w:spacing w:line="360" w:lineRule="auto"/>
        <w:rPr>
          <w:color w:val="000000" w:themeColor="text1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bookmarkStart w:id="2" w:name="_Hlk813879"/>
      <w:r w:rsidR="00A257B5" w:rsidRPr="00A257B5">
        <w:rPr>
          <w:rFonts w:cs="Times New Roman"/>
          <w:i/>
          <w:szCs w:val="24"/>
          <w:lang w:val="en-US"/>
        </w:rPr>
        <w:t>M</w:t>
      </w:r>
      <w:r w:rsidR="00A257B5" w:rsidRPr="00A257B5">
        <w:rPr>
          <w:rFonts w:cs="Times New Roman"/>
          <w:iCs/>
          <w:szCs w:val="24"/>
          <w:lang w:val="en-US"/>
        </w:rPr>
        <w:t xml:space="preserve"> = mean; </w:t>
      </w:r>
      <w:r w:rsidR="00A257B5" w:rsidRPr="00A257B5">
        <w:rPr>
          <w:rFonts w:cs="Times New Roman"/>
          <w:i/>
          <w:szCs w:val="24"/>
          <w:lang w:val="en-US"/>
        </w:rPr>
        <w:t>SD</w:t>
      </w:r>
      <w:r w:rsidR="00A257B5"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="00A257B5" w:rsidRPr="00A257B5">
        <w:rPr>
          <w:rFonts w:cs="Times New Roman"/>
          <w:i/>
          <w:szCs w:val="24"/>
          <w:lang w:val="en-US"/>
        </w:rPr>
        <w:t>r</w:t>
      </w:r>
      <w:r w:rsidR="00A257B5" w:rsidRPr="00A257B5">
        <w:rPr>
          <w:rFonts w:cs="Times New Roman"/>
          <w:i/>
          <w:szCs w:val="24"/>
          <w:vertAlign w:val="subscript"/>
          <w:lang w:val="en-US"/>
        </w:rPr>
        <w:t>tt</w:t>
      </w:r>
      <w:r w:rsidR="00A257B5"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bookmarkEnd w:id="2"/>
      <w:r w:rsidR="00D663FB">
        <w:rPr>
          <w:rFonts w:cs="Times New Roman"/>
          <w:iCs/>
          <w:szCs w:val="24"/>
          <w:lang w:val="en-US"/>
        </w:rPr>
        <w:t>;</w:t>
      </w:r>
      <w:r w:rsidR="00D663FB">
        <w:rPr>
          <w:color w:val="000000" w:themeColor="text1"/>
          <w:lang w:val="en-US"/>
        </w:rPr>
        <w:t xml:space="preserve"> (R) = item reverse</w:t>
      </w:r>
      <w:r w:rsidR="00A257B5">
        <w:rPr>
          <w:rFonts w:cs="Times New Roman"/>
          <w:iCs/>
          <w:szCs w:val="24"/>
          <w:lang w:val="en-US"/>
        </w:rPr>
        <w:t>.</w:t>
      </w:r>
      <w:r w:rsidR="00E51E3B">
        <w:rPr>
          <w:rFonts w:cs="Times New Roman"/>
          <w:iCs/>
          <w:szCs w:val="24"/>
          <w:lang w:val="en-US"/>
        </w:rPr>
        <w:t xml:space="preserve"> </w:t>
      </w:r>
    </w:p>
    <w:p w14:paraId="64E79E41" w14:textId="77777777" w:rsidR="001D4788" w:rsidRDefault="001D4788" w:rsidP="00BD44B6">
      <w:pPr>
        <w:spacing w:line="276" w:lineRule="auto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br w:type="page"/>
      </w:r>
    </w:p>
    <w:p w14:paraId="759DCEC8" w14:textId="4247EA1C" w:rsidR="002E3D9B" w:rsidRPr="002F547A" w:rsidRDefault="002E3D9B" w:rsidP="009926AA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4D7814">
        <w:rPr>
          <w:rFonts w:cs="Times New Roman"/>
          <w:iCs/>
          <w:szCs w:val="24"/>
          <w:lang w:val="en-US"/>
        </w:rPr>
        <w:lastRenderedPageBreak/>
        <w:t xml:space="preserve">Table </w:t>
      </w:r>
      <w:r w:rsidR="00651B66">
        <w:rPr>
          <w:rFonts w:cs="Times New Roman"/>
          <w:iCs/>
          <w:szCs w:val="24"/>
          <w:lang w:val="en-US"/>
        </w:rPr>
        <w:t>S</w:t>
      </w:r>
      <w:r w:rsidR="00646BCE">
        <w:rPr>
          <w:rFonts w:cs="Times New Roman"/>
          <w:iCs/>
          <w:szCs w:val="24"/>
          <w:lang w:val="en-US"/>
        </w:rPr>
        <w:t>7</w:t>
      </w:r>
      <w:r w:rsidR="002F547A">
        <w:rPr>
          <w:rFonts w:cs="Times New Roman"/>
          <w:iCs/>
          <w:szCs w:val="24"/>
          <w:lang w:val="en-US"/>
        </w:rPr>
        <w:t xml:space="preserve">. </w:t>
      </w:r>
      <w:r w:rsidR="00A125EF" w:rsidRPr="002F547A">
        <w:rPr>
          <w:rFonts w:cs="Times New Roman"/>
          <w:iCs/>
          <w:szCs w:val="24"/>
          <w:lang w:val="en-US"/>
        </w:rPr>
        <w:t xml:space="preserve">Psychometric Properties of the </w:t>
      </w:r>
      <w:r w:rsidRPr="002F547A">
        <w:rPr>
          <w:rFonts w:cs="Times New Roman"/>
          <w:iCs/>
          <w:szCs w:val="24"/>
          <w:lang w:val="en-US"/>
        </w:rPr>
        <w:t xml:space="preserve">Generalized Social Trust </w:t>
      </w:r>
      <w:r w:rsidR="00A125EF" w:rsidRPr="002F547A">
        <w:rPr>
          <w:rFonts w:cs="Times New Roman"/>
          <w:iCs/>
          <w:szCs w:val="24"/>
          <w:lang w:val="en-US"/>
        </w:rPr>
        <w:t>Scale</w:t>
      </w:r>
      <w:r w:rsidRPr="002F547A">
        <w:rPr>
          <w:rFonts w:cs="Times New Roman"/>
          <w:iCs/>
          <w:szCs w:val="24"/>
          <w:lang w:val="en-US"/>
        </w:rPr>
        <w:t>.</w:t>
      </w:r>
    </w:p>
    <w:tbl>
      <w:tblPr>
        <w:tblStyle w:val="Grigliatabella"/>
        <w:tblW w:w="10674" w:type="dxa"/>
        <w:tblInd w:w="-34" w:type="dxa"/>
        <w:tblLook w:val="04A0" w:firstRow="1" w:lastRow="0" w:firstColumn="1" w:lastColumn="0" w:noHBand="0" w:noVBand="1"/>
      </w:tblPr>
      <w:tblGrid>
        <w:gridCol w:w="1088"/>
        <w:gridCol w:w="625"/>
        <w:gridCol w:w="6144"/>
        <w:gridCol w:w="936"/>
        <w:gridCol w:w="947"/>
        <w:gridCol w:w="934"/>
      </w:tblGrid>
      <w:tr w:rsidR="00ED2864" w:rsidRPr="00A22B2E" w14:paraId="041CA397" w14:textId="77777777" w:rsidTr="00ED2864">
        <w:trPr>
          <w:trHeight w:val="20"/>
        </w:trPr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E3441B" w14:textId="36FABE9C" w:rsidR="00ED2864" w:rsidRPr="00A22B2E" w:rsidRDefault="009B1150" w:rsidP="00BD44B6">
            <w:pPr>
              <w:spacing w:line="276" w:lineRule="auto"/>
              <w:ind w:left="-426" w:firstLine="426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Item</w:t>
            </w:r>
          </w:p>
        </w:tc>
        <w:tc>
          <w:tcPr>
            <w:tcW w:w="6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12CC76" w14:textId="6224993D" w:rsidR="00ED2864" w:rsidRPr="00A22B2E" w:rsidRDefault="00ED2864" w:rsidP="00415869">
            <w:pPr>
              <w:spacing w:line="276" w:lineRule="auto"/>
              <w:ind w:left="-426" w:firstLine="426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22B2E">
              <w:rPr>
                <w:rFonts w:cs="Times New Roman"/>
                <w:iCs/>
                <w:szCs w:val="24"/>
                <w:lang w:val="en-US"/>
              </w:rPr>
              <w:t>Text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3AA3CE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M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AB06FA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SD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37894D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A22B2E">
              <w:rPr>
                <w:rFonts w:cs="Times New Roman"/>
                <w:i/>
                <w:szCs w:val="24"/>
                <w:lang w:val="en-US"/>
              </w:rPr>
              <w:t>r</w:t>
            </w:r>
            <w:r w:rsidRPr="00A22B2E">
              <w:rPr>
                <w:rFonts w:cs="Times New Roman"/>
                <w:i/>
                <w:szCs w:val="24"/>
                <w:vertAlign w:val="subscript"/>
                <w:lang w:val="en-US"/>
              </w:rPr>
              <w:t>tt</w:t>
            </w:r>
          </w:p>
        </w:tc>
      </w:tr>
      <w:tr w:rsidR="002E0924" w:rsidRPr="00A22B2E" w14:paraId="1C4FD481" w14:textId="77777777" w:rsidTr="00ED2864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BC7C45" w14:textId="00FCE033" w:rsidR="002E0924" w:rsidRPr="00A22B2E" w:rsidRDefault="002E0924" w:rsidP="002E0924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  <w:r w:rsidRPr="00A22B2E">
              <w:rPr>
                <w:i/>
                <w:iCs/>
                <w:lang w:val="en-US"/>
              </w:rPr>
              <w:t xml:space="preserve">Trust in Known Others 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EF8478C" w14:textId="71DF371C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5C6E8D">
              <w:t>3.5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5DD8F98" w14:textId="36148221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5C6E8D">
              <w:t>.6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FDA6382" w14:textId="77777777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4016B6" w:rsidRPr="00A22B2E" w14:paraId="4FC2F603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CF062B" w14:textId="2D4008E7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KO_1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3D9810D6" w14:textId="6A372706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Your family member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DCAAF85" w14:textId="1B1FD238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4.4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3BC49A0" w14:textId="17E701BD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.8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9613D77" w14:textId="7258F38C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EB3F05">
              <w:t>.41</w:t>
            </w:r>
          </w:p>
        </w:tc>
      </w:tr>
      <w:tr w:rsidR="004016B6" w:rsidRPr="00A22B2E" w14:paraId="20065C95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8C31AB" w14:textId="47D3F11B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KO_2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0564A7F0" w14:textId="60E0F0F0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Your friend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18B434F" w14:textId="6787621F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3.8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56A1EC1D" w14:textId="143A5B7F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.8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CEBFA24" w14:textId="26387BFE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EB3F05">
              <w:t>.60</w:t>
            </w:r>
          </w:p>
        </w:tc>
      </w:tr>
      <w:tr w:rsidR="004016B6" w:rsidRPr="00A22B2E" w14:paraId="5849AE58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2F5AB" w14:textId="200C36EF" w:rsidR="004016B6" w:rsidRPr="00A22B2E" w:rsidRDefault="004016B6" w:rsidP="004016B6">
            <w:pPr>
              <w:spacing w:line="276" w:lineRule="auto"/>
              <w:rPr>
                <w:lang w:val="en-US"/>
              </w:rPr>
            </w:pPr>
            <w:r w:rsidRPr="00A22B2E">
              <w:rPr>
                <w:lang w:val="en-US"/>
              </w:rPr>
              <w:t>TRUSTKO_3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3E2BF0A2" w14:textId="30880646" w:rsidR="004016B6" w:rsidRPr="00A22B2E" w:rsidRDefault="004016B6" w:rsidP="004016B6">
            <w:pPr>
              <w:spacing w:line="276" w:lineRule="auto"/>
              <w:rPr>
                <w:lang w:val="en-US"/>
              </w:rPr>
            </w:pPr>
            <w:r w:rsidRPr="00A22B2E">
              <w:rPr>
                <w:lang w:val="en-US"/>
              </w:rPr>
              <w:t>Your neighbor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36BB3B7D" w14:textId="76604CD7" w:rsidR="004016B6" w:rsidRPr="00A22B2E" w:rsidRDefault="004016B6" w:rsidP="004016B6">
            <w:pPr>
              <w:spacing w:line="276" w:lineRule="auto"/>
              <w:jc w:val="center"/>
              <w:rPr>
                <w:lang w:val="en-US"/>
              </w:rPr>
            </w:pPr>
            <w:r w:rsidRPr="001D4906">
              <w:t>2.5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7E5EC92" w14:textId="1DD4D495" w:rsidR="004016B6" w:rsidRPr="00A22B2E" w:rsidRDefault="004016B6" w:rsidP="004016B6">
            <w:pPr>
              <w:spacing w:line="276" w:lineRule="auto"/>
              <w:jc w:val="center"/>
              <w:rPr>
                <w:lang w:val="en-US"/>
              </w:rPr>
            </w:pPr>
            <w:r w:rsidRPr="001D4906">
              <w:t>.9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AB185CA" w14:textId="5FF98541" w:rsidR="004016B6" w:rsidRPr="00A22B2E" w:rsidRDefault="004016B6" w:rsidP="004016B6">
            <w:pPr>
              <w:spacing w:line="276" w:lineRule="auto"/>
              <w:jc w:val="center"/>
              <w:rPr>
                <w:lang w:val="en-US"/>
              </w:rPr>
            </w:pPr>
            <w:r w:rsidRPr="00EB3F05">
              <w:t>.53</w:t>
            </w:r>
          </w:p>
        </w:tc>
      </w:tr>
      <w:tr w:rsidR="004016B6" w:rsidRPr="00A22B2E" w14:paraId="4E87FAEA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A78CE1" w14:textId="2B5C60C0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KO_4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2F1A8F08" w14:textId="6D657229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Your work or study colleagues 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8EDE3A6" w14:textId="3216BD49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3.1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943248E" w14:textId="08EC0983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1D4906">
              <w:t>.8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FDE3FD7" w14:textId="027A017C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EB3F05">
              <w:t>.68</w:t>
            </w:r>
          </w:p>
        </w:tc>
      </w:tr>
      <w:tr w:rsidR="00ED2864" w:rsidRPr="00A22B2E" w14:paraId="5AA9D772" w14:textId="77777777" w:rsidTr="00ED2864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0C52B7" w14:textId="77777777" w:rsidR="00ED2864" w:rsidRPr="00A22B2E" w:rsidRDefault="00ED2864" w:rsidP="00BD44B6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6FCDF6EB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B86774D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09BAE67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A22B2E" w14:paraId="1CD45384" w14:textId="77777777" w:rsidTr="00ED2864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50BA35" w14:textId="755E8947" w:rsidR="002E0924" w:rsidRPr="00A22B2E" w:rsidRDefault="002E0924" w:rsidP="002E0924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  <w:r w:rsidRPr="00A22B2E">
              <w:rPr>
                <w:i/>
                <w:iCs/>
                <w:lang w:val="en-US"/>
              </w:rPr>
              <w:t>Trust in Unknown Others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504480B" w14:textId="19E8DCD7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C049A">
              <w:t>2.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04C77BC" w14:textId="0E93DE67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C049A">
              <w:t>.7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09A2171" w14:textId="77777777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88310F" w:rsidRPr="00A22B2E" w14:paraId="53AC29AB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011085" w14:textId="0569CAA9" w:rsidR="0088310F" w:rsidRPr="00A22B2E" w:rsidRDefault="0088310F" w:rsidP="0088310F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UO_1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1894B431" w14:textId="23B69C41" w:rsidR="0088310F" w:rsidRPr="00A22B2E" w:rsidRDefault="0088310F" w:rsidP="0088310F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People you don't know who are of your nationalit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1BD168FC" w14:textId="13AF8293" w:rsidR="0088310F" w:rsidRPr="00A22B2E" w:rsidRDefault="0088310F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457B">
              <w:t>2.4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BB55354" w14:textId="3BC1F93E" w:rsidR="0088310F" w:rsidRPr="00A22B2E" w:rsidRDefault="0088310F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457B">
              <w:t>.7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64A97CF" w14:textId="539F2826" w:rsidR="0088310F" w:rsidRPr="00A22B2E" w:rsidRDefault="004016B6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81</w:t>
            </w:r>
            <w:r w:rsidRPr="004016B6">
              <w:rPr>
                <w:rFonts w:cs="Times New Roman"/>
                <w:iCs/>
                <w:szCs w:val="24"/>
                <w:vertAlign w:val="superscript"/>
                <w:lang w:val="en-US"/>
              </w:rPr>
              <w:t>#</w:t>
            </w:r>
          </w:p>
        </w:tc>
      </w:tr>
      <w:tr w:rsidR="0088310F" w:rsidRPr="00A22B2E" w14:paraId="4E0F88CC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53A19D" w14:textId="2A3705AA" w:rsidR="0088310F" w:rsidRPr="00A22B2E" w:rsidRDefault="0088310F" w:rsidP="0088310F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UO_2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64C50918" w14:textId="2F951EAA" w:rsidR="0088310F" w:rsidRPr="00A22B2E" w:rsidRDefault="0088310F" w:rsidP="0088310F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People you don't know who are of another nationalit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5FAB78E" w14:textId="01B73BF8" w:rsidR="0088310F" w:rsidRPr="00A22B2E" w:rsidRDefault="0088310F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457B">
              <w:t>2.</w:t>
            </w:r>
            <w:r>
              <w:t>3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2E60BA9F" w14:textId="0CDE2318" w:rsidR="0088310F" w:rsidRPr="00A22B2E" w:rsidRDefault="0088310F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4B457B">
              <w:t>.7</w:t>
            </w:r>
            <w:r>
              <w:t>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FE43F4D" w14:textId="69901635" w:rsidR="0088310F" w:rsidRPr="00A22B2E" w:rsidRDefault="0088310F" w:rsidP="0088310F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ED2864" w:rsidRPr="00A22B2E" w14:paraId="3D4A0594" w14:textId="77777777" w:rsidTr="00ED2864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9E5DC3" w14:textId="77777777" w:rsidR="00ED2864" w:rsidRPr="00A22B2E" w:rsidRDefault="00ED2864" w:rsidP="00BD44B6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477FBAEF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A334C67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D06BC45" w14:textId="77777777" w:rsidR="00ED2864" w:rsidRPr="00A22B2E" w:rsidRDefault="00ED2864" w:rsidP="00BD44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2E0924" w:rsidRPr="00A22B2E" w14:paraId="239812B2" w14:textId="77777777" w:rsidTr="00ED2864">
        <w:trPr>
          <w:trHeight w:val="20"/>
        </w:trPr>
        <w:tc>
          <w:tcPr>
            <w:tcW w:w="7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FFEAF4" w14:textId="520602C5" w:rsidR="002E0924" w:rsidRPr="00A22B2E" w:rsidRDefault="002E0924" w:rsidP="002E0924">
            <w:pPr>
              <w:spacing w:line="276" w:lineRule="auto"/>
              <w:ind w:left="284" w:hanging="284"/>
              <w:rPr>
                <w:i/>
                <w:iCs/>
                <w:lang w:val="en-US"/>
              </w:rPr>
            </w:pPr>
            <w:r w:rsidRPr="00A22B2E">
              <w:rPr>
                <w:i/>
                <w:iCs/>
                <w:lang w:val="en-US"/>
              </w:rPr>
              <w:t>Trust in Government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28E55B3F" w14:textId="25245901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A25EB">
              <w:t>2.8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1EA5A1B" w14:textId="3E3B550B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AA25EB">
              <w:t>.8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68F6599" w14:textId="77777777" w:rsidR="002E0924" w:rsidRPr="00A22B2E" w:rsidRDefault="002E0924" w:rsidP="002E0924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</w:p>
        </w:tc>
      </w:tr>
      <w:tr w:rsidR="004016B6" w:rsidRPr="00A22B2E" w14:paraId="0C7663C2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8021B4" w14:textId="08CA8733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GO_1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1C11E92B" w14:textId="2F375557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he Italian Government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762ADA6E" w14:textId="2FE7156C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2.8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50A968F" w14:textId="4CD244EE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.9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23EDBAA" w14:textId="3A9ACF49" w:rsidR="004016B6" w:rsidRPr="00A22B2E" w:rsidRDefault="003B57CE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81</w:t>
            </w:r>
          </w:p>
        </w:tc>
      </w:tr>
      <w:tr w:rsidR="004016B6" w:rsidRPr="00A22B2E" w14:paraId="540A634D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0E5185" w14:textId="1DF61A9B" w:rsidR="004016B6" w:rsidRPr="00A22B2E" w:rsidRDefault="004016B6" w:rsidP="004016B6">
            <w:pPr>
              <w:spacing w:line="276" w:lineRule="auto"/>
              <w:rPr>
                <w:lang w:val="en-US"/>
              </w:rPr>
            </w:pPr>
            <w:r w:rsidRPr="00A22B2E">
              <w:rPr>
                <w:lang w:val="en-US"/>
              </w:rPr>
              <w:t>TRUSTGO_2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1934313B" w14:textId="78D1B41B" w:rsidR="004016B6" w:rsidRPr="00C82918" w:rsidRDefault="004016B6" w:rsidP="004016B6">
            <w:pPr>
              <w:spacing w:line="276" w:lineRule="auto"/>
            </w:pPr>
            <w:r w:rsidRPr="00C82918">
              <w:t xml:space="preserve">The Prime </w:t>
            </w:r>
            <w:r w:rsidRPr="00434799">
              <w:t>Minister</w:t>
            </w:r>
            <w:r w:rsidRPr="00C82918">
              <w:t xml:space="preserve"> Giuseppe Conte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02515870" w14:textId="234A6A73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3.0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5BA766A" w14:textId="39AB3E72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.9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D5D7D0D" w14:textId="7EEA54A7" w:rsidR="004016B6" w:rsidRPr="00A22B2E" w:rsidRDefault="003B57CE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82</w:t>
            </w:r>
          </w:p>
        </w:tc>
      </w:tr>
      <w:tr w:rsidR="004016B6" w:rsidRPr="00A22B2E" w14:paraId="4AA2AE7B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CA7C62" w14:textId="69E972A8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GO_3</w:t>
            </w:r>
          </w:p>
        </w:tc>
        <w:tc>
          <w:tcPr>
            <w:tcW w:w="6144" w:type="dxa"/>
            <w:tcBorders>
              <w:top w:val="nil"/>
              <w:left w:val="nil"/>
              <w:bottom w:val="nil"/>
              <w:right w:val="nil"/>
            </w:tcBorders>
          </w:tcPr>
          <w:p w14:paraId="34DDB65C" w14:textId="1FF77748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he President of the Italian Republic Sergio Mattarella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14:paraId="38A9B9B2" w14:textId="26BD0722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3.3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245A612" w14:textId="3CC7770C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1.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500FA86" w14:textId="73D7A496" w:rsidR="004016B6" w:rsidRPr="00A22B2E" w:rsidRDefault="003B57CE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78</w:t>
            </w:r>
          </w:p>
        </w:tc>
      </w:tr>
      <w:tr w:rsidR="004016B6" w:rsidRPr="00A22B2E" w14:paraId="0D17D2D3" w14:textId="77777777" w:rsidTr="00ED2864">
        <w:trPr>
          <w:trHeight w:val="20"/>
        </w:trPr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4C110" w14:textId="2D14A426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RUSTGO_4</w:t>
            </w:r>
          </w:p>
        </w:tc>
        <w:tc>
          <w:tcPr>
            <w:tcW w:w="61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345BAE" w14:textId="73A7C837" w:rsidR="004016B6" w:rsidRPr="00A22B2E" w:rsidRDefault="004016B6" w:rsidP="004016B6">
            <w:pPr>
              <w:spacing w:line="276" w:lineRule="auto"/>
              <w:rPr>
                <w:rFonts w:cs="Times New Roman"/>
                <w:szCs w:val="24"/>
                <w:lang w:val="en-US"/>
              </w:rPr>
            </w:pPr>
            <w:r w:rsidRPr="00A22B2E">
              <w:rPr>
                <w:lang w:val="en-US"/>
              </w:rPr>
              <w:t>The European Union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AE0A23" w14:textId="4B2EDD14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2.27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C7B829" w14:textId="79876909" w:rsidR="004016B6" w:rsidRPr="00A22B2E" w:rsidRDefault="004016B6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 w:rsidRPr="0021285C">
              <w:t>.93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F0AF65" w14:textId="349FAFA1" w:rsidR="004016B6" w:rsidRPr="00A22B2E" w:rsidRDefault="003B57CE" w:rsidP="004016B6">
            <w:pPr>
              <w:spacing w:line="276" w:lineRule="auto"/>
              <w:jc w:val="center"/>
              <w:rPr>
                <w:rFonts w:cs="Times New Roman"/>
                <w:iCs/>
                <w:szCs w:val="24"/>
                <w:lang w:val="en-US"/>
              </w:rPr>
            </w:pPr>
            <w:r>
              <w:rPr>
                <w:rFonts w:cs="Times New Roman"/>
                <w:iCs/>
                <w:szCs w:val="24"/>
                <w:lang w:val="en-US"/>
              </w:rPr>
              <w:t>.47</w:t>
            </w:r>
          </w:p>
        </w:tc>
      </w:tr>
    </w:tbl>
    <w:p w14:paraId="65FF9575" w14:textId="72D7E797" w:rsidR="002E3D9B" w:rsidRPr="0042257C" w:rsidRDefault="002E3D9B" w:rsidP="0042257C">
      <w:pPr>
        <w:spacing w:after="0" w:line="360" w:lineRule="auto"/>
        <w:rPr>
          <w:rFonts w:cs="Times New Roman"/>
          <w:iCs/>
          <w:szCs w:val="24"/>
          <w:lang w:val="en-US"/>
        </w:rPr>
      </w:pPr>
      <w:r w:rsidRPr="0019504D">
        <w:rPr>
          <w:rFonts w:cs="Times New Roman"/>
          <w:i/>
          <w:szCs w:val="24"/>
          <w:lang w:val="en-US"/>
        </w:rPr>
        <w:t>Note</w:t>
      </w:r>
      <w:r w:rsidRPr="0019504D">
        <w:rPr>
          <w:rFonts w:cs="Times New Roman"/>
          <w:szCs w:val="24"/>
          <w:lang w:val="en-US"/>
        </w:rPr>
        <w:t xml:space="preserve">. </w:t>
      </w:r>
      <w:r w:rsidRPr="00A257B5">
        <w:rPr>
          <w:rFonts w:cs="Times New Roman"/>
          <w:i/>
          <w:szCs w:val="24"/>
          <w:lang w:val="en-US"/>
        </w:rPr>
        <w:t>M</w:t>
      </w:r>
      <w:r w:rsidRPr="00A257B5">
        <w:rPr>
          <w:rFonts w:cs="Times New Roman"/>
          <w:iCs/>
          <w:szCs w:val="24"/>
          <w:lang w:val="en-US"/>
        </w:rPr>
        <w:t xml:space="preserve"> = mean; </w:t>
      </w:r>
      <w:r w:rsidRPr="00A257B5">
        <w:rPr>
          <w:rFonts w:cs="Times New Roman"/>
          <w:i/>
          <w:szCs w:val="24"/>
          <w:lang w:val="en-US"/>
        </w:rPr>
        <w:t>SD</w:t>
      </w:r>
      <w:r w:rsidRPr="00A257B5">
        <w:rPr>
          <w:rFonts w:cs="Times New Roman"/>
          <w:iCs/>
          <w:szCs w:val="24"/>
          <w:lang w:val="en-US"/>
        </w:rPr>
        <w:t xml:space="preserve"> = standard deviation; </w:t>
      </w:r>
      <w:r w:rsidRPr="00A257B5">
        <w:rPr>
          <w:rFonts w:cs="Times New Roman"/>
          <w:i/>
          <w:szCs w:val="24"/>
          <w:lang w:val="en-US"/>
        </w:rPr>
        <w:t>r</w:t>
      </w:r>
      <w:r w:rsidRPr="00A257B5">
        <w:rPr>
          <w:rFonts w:cs="Times New Roman"/>
          <w:i/>
          <w:szCs w:val="24"/>
          <w:vertAlign w:val="subscript"/>
          <w:lang w:val="en-US"/>
        </w:rPr>
        <w:t>tt</w:t>
      </w:r>
      <w:r w:rsidRPr="00A257B5">
        <w:rPr>
          <w:rFonts w:cs="Times New Roman"/>
          <w:iCs/>
          <w:szCs w:val="24"/>
          <w:lang w:val="en-US"/>
        </w:rPr>
        <w:t xml:space="preserve"> = item-total scale-score-corrected correlation coefficient</w:t>
      </w:r>
      <w:r w:rsidR="0042257C">
        <w:rPr>
          <w:rFonts w:cs="Times New Roman"/>
          <w:iCs/>
          <w:szCs w:val="24"/>
          <w:lang w:val="en-US"/>
        </w:rPr>
        <w:t>;</w:t>
      </w:r>
      <w:r w:rsidR="00B10F07">
        <w:rPr>
          <w:rFonts w:cs="Times New Roman"/>
          <w:iCs/>
          <w:szCs w:val="24"/>
          <w:lang w:val="en-US"/>
        </w:rPr>
        <w:t xml:space="preserve"> #</w:t>
      </w:r>
      <w:r w:rsidR="0042257C">
        <w:rPr>
          <w:rFonts w:cs="Times New Roman"/>
          <w:iCs/>
          <w:szCs w:val="24"/>
          <w:lang w:val="en-US"/>
        </w:rPr>
        <w:t xml:space="preserve"> =</w:t>
      </w:r>
      <w:r w:rsidR="00B10F07">
        <w:rPr>
          <w:rFonts w:cs="Times New Roman"/>
          <w:iCs/>
          <w:szCs w:val="24"/>
          <w:lang w:val="en-US"/>
        </w:rPr>
        <w:t xml:space="preserve"> for Trust in Unknown Other scale </w:t>
      </w:r>
      <w:r w:rsidR="0042257C">
        <w:rPr>
          <w:rFonts w:cs="Times New Roman"/>
          <w:iCs/>
          <w:szCs w:val="24"/>
          <w:lang w:val="en-US"/>
        </w:rPr>
        <w:t>was</w:t>
      </w:r>
      <w:r w:rsidR="00B10F07">
        <w:rPr>
          <w:rFonts w:cs="Times New Roman"/>
          <w:iCs/>
          <w:szCs w:val="24"/>
          <w:lang w:val="en-US"/>
        </w:rPr>
        <w:t xml:space="preserve"> not possible to compute the </w:t>
      </w:r>
      <w:r w:rsidR="00B10F07" w:rsidRPr="00A257B5">
        <w:rPr>
          <w:rFonts w:cs="Times New Roman"/>
          <w:iCs/>
          <w:szCs w:val="24"/>
          <w:lang w:val="en-US"/>
        </w:rPr>
        <w:t>item-total scale-score-corrected correlation coefficient</w:t>
      </w:r>
      <w:r w:rsidR="00B10F07">
        <w:rPr>
          <w:rFonts w:cs="Times New Roman"/>
          <w:iCs/>
          <w:szCs w:val="24"/>
          <w:lang w:val="en-US"/>
        </w:rPr>
        <w:t xml:space="preserve">, </w:t>
      </w:r>
      <w:r w:rsidR="001A20EE">
        <w:rPr>
          <w:rFonts w:cs="Times New Roman"/>
          <w:iCs/>
          <w:szCs w:val="24"/>
          <w:lang w:val="en-US"/>
        </w:rPr>
        <w:t>therefore</w:t>
      </w:r>
      <w:r w:rsidR="00B10F07">
        <w:rPr>
          <w:rFonts w:cs="Times New Roman"/>
          <w:iCs/>
          <w:szCs w:val="24"/>
          <w:lang w:val="en-US"/>
        </w:rPr>
        <w:t xml:space="preserve"> here is reported the correlation between the two items</w:t>
      </w:r>
      <w:r>
        <w:rPr>
          <w:color w:val="000000" w:themeColor="text1"/>
          <w:lang w:val="en-US"/>
        </w:rPr>
        <w:t xml:space="preserve">. </w:t>
      </w:r>
    </w:p>
    <w:p w14:paraId="6EB46771" w14:textId="77777777" w:rsidR="005678F7" w:rsidRDefault="005678F7" w:rsidP="00BD44B6">
      <w:pPr>
        <w:spacing w:line="276" w:lineRule="auto"/>
        <w:rPr>
          <w:color w:val="000000" w:themeColor="text1"/>
          <w:lang w:val="en-US"/>
        </w:rPr>
      </w:pPr>
    </w:p>
    <w:p w14:paraId="10559BFC" w14:textId="3C6866B9" w:rsidR="00B078B7" w:rsidRDefault="00B078B7">
      <w:pPr>
        <w:rPr>
          <w:rFonts w:cs="Times New Roman"/>
          <w:color w:val="000000" w:themeColor="text1"/>
          <w:szCs w:val="24"/>
          <w:lang w:val="en-US"/>
        </w:rPr>
      </w:pPr>
      <w:r>
        <w:rPr>
          <w:rFonts w:cs="Times New Roman"/>
          <w:color w:val="000000" w:themeColor="text1"/>
          <w:szCs w:val="24"/>
          <w:lang w:val="en-US"/>
        </w:rPr>
        <w:br w:type="page"/>
      </w:r>
    </w:p>
    <w:p w14:paraId="4FE1A069" w14:textId="64DDD3B8" w:rsidR="009A4C98" w:rsidRPr="004F6358" w:rsidRDefault="009A4C98" w:rsidP="009A4C98">
      <w:pPr>
        <w:spacing w:after="0" w:line="480" w:lineRule="auto"/>
        <w:jc w:val="center"/>
        <w:rPr>
          <w:rFonts w:cs="Times New Roman"/>
          <w:b/>
          <w:bCs/>
          <w:iCs/>
          <w:szCs w:val="24"/>
          <w:lang w:val="en-US"/>
        </w:rPr>
      </w:pPr>
      <w:r>
        <w:rPr>
          <w:rFonts w:cs="Times New Roman"/>
          <w:b/>
          <w:bCs/>
          <w:iCs/>
          <w:szCs w:val="24"/>
          <w:lang w:val="en-US"/>
        </w:rPr>
        <w:lastRenderedPageBreak/>
        <w:t xml:space="preserve">Additional </w:t>
      </w:r>
      <w:r w:rsidR="00467B8E">
        <w:rPr>
          <w:rFonts w:cs="Times New Roman"/>
          <w:b/>
          <w:bCs/>
          <w:iCs/>
          <w:szCs w:val="24"/>
          <w:lang w:val="en-US"/>
        </w:rPr>
        <w:t>Results</w:t>
      </w:r>
    </w:p>
    <w:p w14:paraId="7742EF4B" w14:textId="338F2C24" w:rsidR="00B804B4" w:rsidRPr="00716FA6" w:rsidRDefault="0035265F" w:rsidP="00BC4B3D">
      <w:pPr>
        <w:spacing w:after="0" w:line="480" w:lineRule="auto"/>
        <w:ind w:firstLine="709"/>
        <w:rPr>
          <w:color w:val="000000"/>
          <w:shd w:val="clear" w:color="auto" w:fill="FFFFFF"/>
          <w:lang w:val="en-AU"/>
        </w:rPr>
      </w:pPr>
      <w:r>
        <w:rPr>
          <w:color w:val="000000"/>
          <w:shd w:val="clear" w:color="auto" w:fill="FFFFFF"/>
          <w:lang w:val="en-US"/>
        </w:rPr>
        <w:t xml:space="preserve">Correlation matrix </w:t>
      </w:r>
      <w:r w:rsidR="00381F7D">
        <w:rPr>
          <w:color w:val="000000"/>
          <w:shd w:val="clear" w:color="auto" w:fill="FFFFFF"/>
          <w:lang w:val="en-US"/>
        </w:rPr>
        <w:t xml:space="preserve">among all variables </w:t>
      </w:r>
      <w:r>
        <w:rPr>
          <w:color w:val="000000"/>
          <w:shd w:val="clear" w:color="auto" w:fill="FFFFFF"/>
          <w:lang w:val="en-US"/>
        </w:rPr>
        <w:t xml:space="preserve">and interactions </w:t>
      </w:r>
      <w:r w:rsidR="00716FA6">
        <w:rPr>
          <w:color w:val="000000"/>
          <w:shd w:val="clear" w:color="auto" w:fill="FFFFFF"/>
          <w:lang w:val="en-US"/>
        </w:rPr>
        <w:t>referred in the main text</w:t>
      </w:r>
      <w:r w:rsidR="00BC4B3D">
        <w:rPr>
          <w:color w:val="000000"/>
          <w:shd w:val="clear" w:color="auto" w:fill="FFFFFF"/>
          <w:lang w:val="en-US"/>
        </w:rPr>
        <w:t xml:space="preserve"> regarding </w:t>
      </w:r>
      <w:r w:rsidR="00397792">
        <w:rPr>
          <w:color w:val="000000"/>
          <w:shd w:val="clear" w:color="auto" w:fill="FFFFFF"/>
          <w:lang w:val="en-US"/>
        </w:rPr>
        <w:t>stressors</w:t>
      </w:r>
      <w:r>
        <w:rPr>
          <w:color w:val="000000"/>
          <w:shd w:val="clear" w:color="auto" w:fill="FFFFFF"/>
          <w:lang w:val="en-US"/>
        </w:rPr>
        <w:t xml:space="preserve"> and resources</w:t>
      </w:r>
      <w:r w:rsidR="00716FA6">
        <w:rPr>
          <w:color w:val="000000"/>
          <w:shd w:val="clear" w:color="auto" w:fill="FFFFFF"/>
          <w:lang w:val="en-US"/>
        </w:rPr>
        <w:t xml:space="preserve"> are presented in</w:t>
      </w:r>
      <w:r w:rsidR="00D7357A">
        <w:rPr>
          <w:color w:val="000000"/>
          <w:shd w:val="clear" w:color="auto" w:fill="FFFFFF"/>
          <w:lang w:val="en-US"/>
        </w:rPr>
        <w:t xml:space="preserve"> the following tables</w:t>
      </w:r>
      <w:r w:rsidR="00716FA6">
        <w:rPr>
          <w:color w:val="000000"/>
          <w:shd w:val="clear" w:color="auto" w:fill="FFFFFF"/>
          <w:lang w:val="en-US"/>
        </w:rPr>
        <w:t xml:space="preserve"> </w:t>
      </w:r>
      <w:r w:rsidR="00D7357A">
        <w:rPr>
          <w:color w:val="000000"/>
          <w:shd w:val="clear" w:color="auto" w:fill="FFFFFF"/>
          <w:lang w:val="en-US"/>
        </w:rPr>
        <w:t>(</w:t>
      </w:r>
      <w:r w:rsidR="00BC4B3D">
        <w:rPr>
          <w:color w:val="000000"/>
          <w:shd w:val="clear" w:color="auto" w:fill="FFFFFF"/>
          <w:lang w:val="en-US"/>
        </w:rPr>
        <w:t>T</w:t>
      </w:r>
      <w:r w:rsidR="00716FA6">
        <w:rPr>
          <w:color w:val="000000"/>
          <w:shd w:val="clear" w:color="auto" w:fill="FFFFFF"/>
          <w:lang w:val="en-US"/>
        </w:rPr>
        <w:t xml:space="preserve">able </w:t>
      </w:r>
      <w:r w:rsidR="00BC4B3D">
        <w:rPr>
          <w:color w:val="000000"/>
          <w:shd w:val="clear" w:color="auto" w:fill="FFFFFF"/>
          <w:lang w:val="en-US"/>
        </w:rPr>
        <w:t>S</w:t>
      </w:r>
      <w:r w:rsidR="00713F36">
        <w:rPr>
          <w:color w:val="000000"/>
          <w:shd w:val="clear" w:color="auto" w:fill="FFFFFF"/>
          <w:lang w:val="en-US"/>
        </w:rPr>
        <w:t>8</w:t>
      </w:r>
      <w:r w:rsidR="00D7357A">
        <w:rPr>
          <w:color w:val="000000"/>
          <w:shd w:val="clear" w:color="auto" w:fill="FFFFFF"/>
          <w:lang w:val="en-US"/>
        </w:rPr>
        <w:t>-S17).</w:t>
      </w:r>
    </w:p>
    <w:p w14:paraId="6BD553B1" w14:textId="77777777" w:rsidR="00B804B4" w:rsidRDefault="00B804B4">
      <w:pPr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br w:type="page"/>
      </w:r>
    </w:p>
    <w:p w14:paraId="7EC5A371" w14:textId="77777777" w:rsidR="00B804B4" w:rsidRPr="00716FA6" w:rsidRDefault="00B804B4">
      <w:pPr>
        <w:rPr>
          <w:rFonts w:ascii="Calibri" w:hAnsi="Calibri" w:cs="Calibri"/>
          <w:color w:val="000000"/>
          <w:lang w:val="en-US"/>
        </w:rPr>
        <w:sectPr w:rsidR="00B804B4" w:rsidRPr="00716FA6" w:rsidSect="003526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276" w:left="1134" w:header="708" w:footer="708" w:gutter="0"/>
          <w:cols w:space="708"/>
          <w:titlePg/>
          <w:docGrid w:linePitch="360"/>
        </w:sectPr>
      </w:pPr>
    </w:p>
    <w:p w14:paraId="66597775" w14:textId="292A5B65" w:rsidR="001F4BA1" w:rsidRDefault="001F4BA1" w:rsidP="001F4BA1">
      <w:pPr>
        <w:spacing w:after="0"/>
        <w:rPr>
          <w:lang w:val="en-US"/>
        </w:rPr>
      </w:pPr>
      <w:r>
        <w:rPr>
          <w:rFonts w:eastAsia="Calibri"/>
          <w:lang w:val="en-US"/>
        </w:rPr>
        <w:lastRenderedPageBreak/>
        <w:t xml:space="preserve">Table </w:t>
      </w:r>
      <w:r w:rsidRPr="00F0544E">
        <w:rPr>
          <w:rFonts w:eastAsia="Calibri"/>
          <w:lang w:val="en-US"/>
        </w:rPr>
        <w:t>S</w:t>
      </w:r>
      <w:r w:rsidR="00810158">
        <w:rPr>
          <w:rFonts w:eastAsia="Calibri"/>
          <w:lang w:val="en-US"/>
        </w:rPr>
        <w:t>8</w:t>
      </w:r>
      <w:r>
        <w:rPr>
          <w:rFonts w:eastAsia="Calibri"/>
          <w:lang w:val="en-US"/>
        </w:rPr>
        <w:t xml:space="preserve">. </w:t>
      </w:r>
      <w:r>
        <w:rPr>
          <w:lang w:val="en-US"/>
        </w:rPr>
        <w:t>Correlation Matrix</w:t>
      </w:r>
    </w:p>
    <w:tbl>
      <w:tblPr>
        <w:tblW w:w="16621" w:type="dxa"/>
        <w:tblInd w:w="-10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0"/>
        <w:gridCol w:w="557"/>
        <w:gridCol w:w="557"/>
        <w:gridCol w:w="557"/>
        <w:gridCol w:w="557"/>
        <w:gridCol w:w="555"/>
        <w:gridCol w:w="558"/>
        <w:gridCol w:w="558"/>
        <w:gridCol w:w="558"/>
        <w:gridCol w:w="660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</w:tblGrid>
      <w:tr w:rsidR="00997B15" w:rsidRPr="00356EE5" w14:paraId="61E520FE" w14:textId="77777777" w:rsidTr="002B6D8D">
        <w:trPr>
          <w:trHeight w:val="300"/>
        </w:trPr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ABABC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E9FE50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CDF0B2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97A7E5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10BDC1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94C6C7A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EA7C95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BA280F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9FAFAD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234CBA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433CFD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8758FA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6D48F5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F94E38E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EA7E80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03CC05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4B69549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89F792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6EB8504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5AB04A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29C572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B8899F4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2870315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08DDD27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69CE34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F1871BD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D0391F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A2C55D2" w14:textId="77777777" w:rsidR="00997B15" w:rsidRPr="00356EE5" w:rsidRDefault="00997B15" w:rsidP="00DB366F">
            <w:pPr>
              <w:jc w:val="center"/>
              <w:rPr>
                <w:b/>
                <w:bCs/>
                <w:sz w:val="16"/>
                <w:szCs w:val="16"/>
              </w:rPr>
            </w:pPr>
            <w:r w:rsidRPr="00356EE5">
              <w:rPr>
                <w:b/>
                <w:bCs/>
                <w:sz w:val="16"/>
                <w:szCs w:val="16"/>
              </w:rPr>
              <w:t>27</w:t>
            </w:r>
          </w:p>
        </w:tc>
      </w:tr>
      <w:tr w:rsidR="00997B15" w:rsidRPr="00356EE5" w14:paraId="20F25CA8" w14:textId="77777777" w:rsidTr="002B6D8D">
        <w:trPr>
          <w:trHeight w:val="288"/>
        </w:trPr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FA9F5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. Sex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7F5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322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9BC7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106F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404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BB72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D434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BEAC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A3C7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E84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2E36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BEEA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EBB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1A99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2BEF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613A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BDCE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68CD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514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7DD5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3C5A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33A9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C7EC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8D87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5E35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04A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BFB3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4530D7DA" w14:textId="77777777" w:rsidTr="002B6D8D">
        <w:trPr>
          <w:trHeight w:val="288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95880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. Age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4D4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7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DC77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96A9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AAD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D12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739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BA5C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331D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BAC4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D931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084A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E558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4323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6A8A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16F6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AAC2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C80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7AD2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ACEF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2C81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356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1AA8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8A5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F2A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B078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CDBD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A0B5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0CAF03B0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8D39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3. WFH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7CB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3067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A0C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2D55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E700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C69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0CC5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C72F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402A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71A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B617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8073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9F77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851E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AB6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7E8B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7B16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CF4F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D6A1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BB21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C365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3F2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BD68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2482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68F6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751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3375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54EC155F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D2CD0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4. Seniority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CF20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E589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8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E6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F810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66E3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F316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7658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EEAD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3610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DB16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C1C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08B1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5F81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C077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72A0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471E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1EA6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A62A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6CC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B4B7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A6D0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618E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67B4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474C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37F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D86C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685E0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52DCFFB0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CCDC0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5. Day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42B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1A1E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DACD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D2A64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8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040A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C358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E828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2C3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A5C2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E31D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BC22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3337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67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C8D1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E771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A7F7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8221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F9E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D25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179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4DFA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3BC7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1013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7428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F7EA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A5E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0D6C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2BFD2D9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E9E5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6. Contract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E995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D32F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4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9ED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B502F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40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FF60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EA4B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2CF0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D671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8702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3C56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A2C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4DF6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52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BCCD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D93A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6D8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A9D0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61FD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FA8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A15A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EBDD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647F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3743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D8C1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5083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9952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BCB3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DB9CC0E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8AED0" w14:textId="19C68D91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 xml:space="preserve">7. </w:t>
            </w:r>
            <w:r w:rsidR="00C948A9">
              <w:rPr>
                <w:sz w:val="16"/>
                <w:szCs w:val="16"/>
              </w:rPr>
              <w:t>EconDis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55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9E2F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979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83362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13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7DA9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8E4B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AC57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79FD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C852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E96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047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210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20DE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D256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08D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094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A56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0F6D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AE22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2237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888B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1BCB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138A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6604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7DA2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8247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CBCF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144621A0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63930" w14:textId="2C2CB7B3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 xml:space="preserve">8. </w:t>
            </w:r>
            <w:r w:rsidR="005C1385">
              <w:rPr>
                <w:sz w:val="16"/>
                <w:szCs w:val="16"/>
              </w:rPr>
              <w:t>Other</w:t>
            </w:r>
            <w:r w:rsidRPr="00356EE5">
              <w:rPr>
                <w:sz w:val="16"/>
                <w:szCs w:val="16"/>
              </w:rPr>
              <w:t xml:space="preserve"> </w:t>
            </w:r>
            <w:r w:rsidR="00E03424">
              <w:rPr>
                <w:sz w:val="16"/>
                <w:szCs w:val="16"/>
              </w:rPr>
              <w:t>Inf</w:t>
            </w:r>
            <w:r w:rsidR="005C1385">
              <w:rPr>
                <w:sz w:val="16"/>
                <w:szCs w:val="16"/>
              </w:rPr>
              <w:t>ected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CA2E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2682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2CA7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EA581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0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0110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9A76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842A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112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AB85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E44F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942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AEE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A44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4227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AE25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9AC1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B1C8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2801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A029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3740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77B2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C40A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8935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960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9C2F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302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B2BA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7F9F5817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4B1F1" w14:textId="234886DA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9. n</w:t>
            </w:r>
            <w:r w:rsidR="00E03424">
              <w:rPr>
                <w:sz w:val="16"/>
                <w:szCs w:val="16"/>
              </w:rPr>
              <w:t>Infected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B5AF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CBB1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1947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9FE96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3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89A7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B404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E4E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247B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70FC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5115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744D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7FC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5C1F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E9B8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2A8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E962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2EF5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4DE0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5C0E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53C9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290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6EC9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E3B9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1ADB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1D10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C85C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2E4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1F344484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35A73" w14:textId="41EDC5A1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 xml:space="preserve">10. Risk </w:t>
            </w:r>
            <w:r w:rsidR="00E03424">
              <w:rPr>
                <w:sz w:val="16"/>
                <w:szCs w:val="16"/>
              </w:rPr>
              <w:t>Inf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1BD6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CDB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3ACC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8F61C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3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66E8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A3F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FD1A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B71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D6A2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E660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E2C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B2B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171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B8CD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6285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7239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E483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4CAA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E773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0C5C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F8D9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7220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180B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4F23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BC3E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72B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4022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9185CF1" w14:textId="77777777" w:rsidTr="002B6D8D">
        <w:trPr>
          <w:trHeight w:val="288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54BB7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1. SelfAcce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67FD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225F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75D4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2DF57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5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EBEF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0993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3AA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DB0F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AF46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E28B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D01D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D987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FAA0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ADEB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E8B8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AFE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438A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EE2F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61E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3EA3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CA36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6AB4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651A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8C1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579E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2C4A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EE87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00BC8911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26962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2. PersonalGrowth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1BAA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281A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45CC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7FCDC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22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C511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0095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43A7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3762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8229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4AB3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930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6339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6679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12B7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CD6E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E67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274D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9AF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0A4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AE68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9B24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9890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B32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9773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FD5C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9BD8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832A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75FD3615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2F477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3. PurpLife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968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232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7EB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9DD9B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24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762D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7C2A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32D6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18CC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194C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4F6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10C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0E1A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EA1F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8145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1FE0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B9F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A56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B558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DD19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DB59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C3CB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32B9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C7FF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642C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DC0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A70D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841B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05CD9F3C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0BD77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4. EnvMastery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13F3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2272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8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4A94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000A3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9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524E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4F0B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40EB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5B26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A52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9D7A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2122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4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05D0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CD79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788B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555B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5F0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A05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E982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10BF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56BE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9875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8CE5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0EE5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480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D583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D19F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A856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09D9F55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28536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5. Autonomy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D2CD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7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F1D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81A0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BC3D5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1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47FD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8730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1C84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D4BD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3879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4A74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34F2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14F9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7DA7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56D1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7AF8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4A3A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73BE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2A90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C02C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483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CAB2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F34E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CBF0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881B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47EE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62E3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74E2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451E2ED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65B38" w14:textId="72342A45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6. PosReations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636E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61C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3004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D694C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01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D5E7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E4E4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ED3F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6651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15D0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AB39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80D0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8C4B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EC3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D08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6ED7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1D17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DA22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205B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2E22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AB86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01C4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9D51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0B28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D3FA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FD17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2CB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2F79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2493F448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B9456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7. PA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672D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0ACE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4D02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1A27B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2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34BB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D394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BF5D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251A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26D3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5E8F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75F3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BA04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FEC6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DF36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EABA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F03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B8A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4C23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CDFD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4766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0115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5CCA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8579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5158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85F9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82BD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717A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5D191ACE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F3CFB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8. NA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3465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D89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3CDE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FC375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18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A288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2D39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CE37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EEC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314E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5206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9FF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1BAD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A020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DAA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3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576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1FE0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A2C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2B68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16CE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AB5A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881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446F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2EEF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611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C6BA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8AD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CEAD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5E8B35A1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64ABF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19. SWL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E492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9D0E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04FC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0E9DE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7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8D76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D01A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659E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50A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2FA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040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4588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4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5773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AF4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F36F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D4F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B941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DB5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562A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3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73F1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D4B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8180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F443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829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CA1D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A343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2CE4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0EDA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07B2E10A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54046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0. Consc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F8E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0729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9B1A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027A1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3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D49E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89A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E9A5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3E31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B70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9957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87B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F8BE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7D89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CFC5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A37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5E08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3733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8969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712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62F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B271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7624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28EE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1A5A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C370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7049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71B6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262A3F06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FECF5" w14:textId="5734FD28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 xml:space="preserve">21. </w:t>
            </w:r>
            <w:r w:rsidR="00372C41">
              <w:rPr>
                <w:sz w:val="16"/>
                <w:szCs w:val="16"/>
              </w:rPr>
              <w:t>Neu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27948" w14:textId="116FF1C1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35F72" w14:textId="0E9A29AC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1A3A2" w14:textId="4B3D5392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F4435" w14:textId="0ABBE8B3" w:rsidR="00997B15" w:rsidRPr="00356EE5" w:rsidRDefault="00372C41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-</w:t>
            </w:r>
            <w:r w:rsidR="00997B15" w:rsidRPr="00356EE5">
              <w:rPr>
                <w:rFonts w:cs="Times New Roman"/>
                <w:sz w:val="16"/>
                <w:szCs w:val="16"/>
              </w:rPr>
              <w:t>.12</w:t>
            </w:r>
            <w:r w:rsidR="00997B15" w:rsidRPr="00356EE5">
              <w:rPr>
                <w:rFonts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89499" w14:textId="65DADAA4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98846" w14:textId="1802A796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DC557" w14:textId="38E3EF72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86144" w14:textId="1B65CCF8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82C31" w14:textId="2B7516CB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4405E" w14:textId="45F83546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65DEC" w14:textId="5E209BDD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4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DDF4F" w14:textId="24085A88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2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C9280" w14:textId="6F85E6CD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CDFD6" w14:textId="7EF426AD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9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3FC72" w14:textId="777CC3BD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863E0" w14:textId="086E2479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8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C66A2" w14:textId="0479DE59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7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A4205" w14:textId="5253AC23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6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3AC9B" w14:textId="6EFF9035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1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19AA4" w14:textId="5D4C24C2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2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641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6B16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098B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00F6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AE71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0119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F4BC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67DB4CB1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09216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2. Psyc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125B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C18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C84E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24764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16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97B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E60D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56F3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7A44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562A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7538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B287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B7A2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AE5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94DA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48FC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CA12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F498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4C3B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43CA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8E82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0080C" w14:textId="4D2B08B5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9E5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3108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E882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A0A1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32BE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7A17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7F5F1258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A0E0C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3. POS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9C3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AF5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628C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6B548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0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548F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D4CA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368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40B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3B7E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1FA2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63B5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4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ECFD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8728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D7B0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5B6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E898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DC6D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4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13F8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4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F04B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6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F4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DC2A0" w14:textId="06F9E69E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42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035B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8784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C1A3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7433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98F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0224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47D72EC0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FA809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4. JobIns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E5B0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8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6FBD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7B73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D034A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22</w:t>
            </w:r>
            <w:r w:rsidRPr="00356EE5">
              <w:rPr>
                <w:rFonts w:cs="Times New Roman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3F1D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1BBA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86A0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96F1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743D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3107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C3C6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680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8DDB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E775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537D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C413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FD75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4189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F39D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B75D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415BD" w14:textId="3C10ED3A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2D7B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9679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3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7A78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1DAA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EFE6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1BFC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5232BE13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96673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5. TrustKO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C166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4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54CD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15D2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03A01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06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DE3B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6F6B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4C77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5F8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A7E5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EF5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FAF9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6EEB5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78C7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4E14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48E5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6202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C9C5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6681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4BDF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92EC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49E5F" w14:textId="70699BE4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4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9C0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B43D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5590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552E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A87B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6485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450F61F5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2B1C5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6. TrustORG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ACEB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9684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3045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9C064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-.01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686E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15BA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6D1F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D91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4958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93DE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882F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3F79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F5EB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9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13EA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EC63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73BE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27D9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8CDD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C9B1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6F5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742DE" w14:textId="1E8E6128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D294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283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3976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3F55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7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85A9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8CF2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</w:p>
        </w:tc>
      </w:tr>
      <w:tr w:rsidR="00997B15" w:rsidRPr="00356EE5" w14:paraId="3E522893" w14:textId="77777777" w:rsidTr="002B6D8D">
        <w:trPr>
          <w:trHeight w:val="384"/>
        </w:trPr>
        <w:tc>
          <w:tcPr>
            <w:tcW w:w="146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A2DD196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7. TrustUO</w:t>
            </w:r>
          </w:p>
        </w:tc>
        <w:tc>
          <w:tcPr>
            <w:tcW w:w="55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ACE62A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AAC520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FD2AAF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FF5547D" w14:textId="77777777" w:rsidR="00997B15" w:rsidRPr="00356EE5" w:rsidRDefault="00997B15" w:rsidP="00DB366F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56EE5">
              <w:rPr>
                <w:rFonts w:cs="Times New Roman"/>
                <w:sz w:val="16"/>
                <w:szCs w:val="16"/>
              </w:rPr>
              <w:t>.12</w:t>
            </w:r>
          </w:p>
        </w:tc>
        <w:tc>
          <w:tcPr>
            <w:tcW w:w="555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1B7376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CD40A0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D90C80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6572C5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94C86A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7D6A35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3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044FEF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1F5688D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EB8AC82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5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DBED56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D0E035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DA33DE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7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A89C4B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4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24B9FF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A45265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9DBCBD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028C057" w14:textId="57320197" w:rsidR="00997B15" w:rsidRPr="00356EE5" w:rsidRDefault="00372C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2</w:t>
            </w:r>
            <w:r w:rsidR="00997B15"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667A8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4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1B3D5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7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B14582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6872A36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3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A6B231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B2F3D5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</w:tr>
      <w:tr w:rsidR="002B6D8D" w:rsidRPr="00356EE5" w14:paraId="0176DCC6" w14:textId="77777777" w:rsidTr="002B6D8D">
        <w:trPr>
          <w:trHeight w:val="396"/>
        </w:trPr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EB58AE" w14:textId="77777777" w:rsidR="00997B15" w:rsidRPr="00356EE5" w:rsidRDefault="00997B15" w:rsidP="00DB366F">
            <w:pPr>
              <w:rPr>
                <w:sz w:val="16"/>
                <w:szCs w:val="16"/>
              </w:rPr>
            </w:pPr>
            <w:r w:rsidRPr="00356EE5">
              <w:rPr>
                <w:sz w:val="16"/>
                <w:szCs w:val="16"/>
              </w:rPr>
              <w:t>28. TrustGO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FB5FD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1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D58AC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8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23A5CD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4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09A9A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4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BE794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3FA48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1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97EC6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7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54A34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2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007AFC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F05EB5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6E1CA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44EC0EF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4C718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6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BAD4189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0B7DC4B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0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8AF394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1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5AF2F70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4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BB97C8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BAA10E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9C1884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6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95DEBD" w14:textId="0850DC4D" w:rsidR="00997B15" w:rsidRPr="00356EE5" w:rsidRDefault="00284941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-</w:t>
            </w:r>
            <w:r w:rsidR="00997B15"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05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8ED56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3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9E6521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15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9A751C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-.16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8B9003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8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E207897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0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BF06DA" w14:textId="77777777" w:rsidR="00997B15" w:rsidRPr="00356EE5" w:rsidRDefault="00997B15" w:rsidP="00DB366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.22</w:t>
            </w:r>
            <w:r w:rsidRPr="00356EE5">
              <w:rPr>
                <w:rFonts w:eastAsia="Times New Roman" w:cs="Times New Roman"/>
                <w:sz w:val="16"/>
                <w:szCs w:val="16"/>
                <w:vertAlign w:val="superscript"/>
                <w:lang w:eastAsia="it-IT"/>
              </w:rPr>
              <w:t>***</w:t>
            </w:r>
          </w:p>
        </w:tc>
      </w:tr>
      <w:tr w:rsidR="002B6D8D" w:rsidRPr="00356EE5" w14:paraId="731BE571" w14:textId="77777777" w:rsidTr="002B6D8D">
        <w:trPr>
          <w:trHeight w:val="396"/>
        </w:trPr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1DE963" w14:textId="4DD85741" w:rsidR="002B6D8D" w:rsidRPr="00BD6C22" w:rsidRDefault="002B6D8D" w:rsidP="002B6D8D">
            <w:pPr>
              <w:rPr>
                <w:sz w:val="16"/>
                <w:szCs w:val="16"/>
              </w:rPr>
            </w:pPr>
            <w:r w:rsidRPr="00BD6C22">
              <w:rPr>
                <w:sz w:val="16"/>
                <w:szCs w:val="16"/>
              </w:rPr>
              <w:t xml:space="preserve">Mean 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8F47B2" w14:textId="477AE32F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BE2B23" w14:textId="42903223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39.46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F89D5C1" w14:textId="2401A4D0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DA004A" w14:textId="59FC58AD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749F30C" w14:textId="56892E4C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FDD6DF" w14:textId="181B03A4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728F5BD" w14:textId="1BB28F35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682D80" w14:textId="7F9B32EE" w:rsidR="002B6D8D" w:rsidRPr="00BD6C22" w:rsidRDefault="00292C15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42.08</w:t>
            </w: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A6592B" w14:textId="117F8936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860B92">
              <w:rPr>
                <w:rFonts w:eastAsia="Times New Roman" w:cs="Times New Roman"/>
                <w:sz w:val="16"/>
                <w:szCs w:val="16"/>
                <w:lang w:eastAsia="it-IT"/>
              </w:rPr>
              <w:t>1448</w:t>
            </w: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.</w:t>
            </w:r>
            <w:r w:rsidRPr="00860B92">
              <w:rPr>
                <w:rFonts w:eastAsia="Times New Roman" w:cs="Times New Roman"/>
                <w:sz w:val="16"/>
                <w:szCs w:val="16"/>
                <w:lang w:eastAsia="it-IT"/>
              </w:rPr>
              <w:t>98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B7C660" w14:textId="035913C6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38.17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9421F2D" w14:textId="50929617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28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B2D411" w14:textId="2294CD6B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44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7E7E65" w14:textId="41994C46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56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C3C9F4" w14:textId="3110016E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02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274045" w14:textId="4E13B74C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17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D9A4D6" w14:textId="656BAC62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4.85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954C55" w14:textId="7CBC30D3" w:rsidR="002B6D8D" w:rsidRPr="003E4E05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E4E05">
              <w:rPr>
                <w:sz w:val="16"/>
                <w:szCs w:val="16"/>
              </w:rPr>
              <w:t>3.5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A9E2143" w14:textId="14F48357" w:rsidR="002B6D8D" w:rsidRPr="003E4E05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E4E05">
              <w:rPr>
                <w:sz w:val="16"/>
                <w:szCs w:val="16"/>
              </w:rPr>
              <w:t>2.26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6ECCA6" w14:textId="1C87EB62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3.99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8ADD6D2" w14:textId="62A9B00A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5.43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016F9F3" w14:textId="50C134B5" w:rsidR="002B6D8D" w:rsidRPr="00BD6C22" w:rsidRDefault="00284941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sz w:val="16"/>
                <w:szCs w:val="16"/>
              </w:rPr>
              <w:t>3</w:t>
            </w:r>
            <w:r w:rsidR="002B6D8D" w:rsidRPr="00BD6C22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3</w:t>
            </w:r>
            <w:r w:rsidR="002B6D8D" w:rsidRPr="00BD6C22">
              <w:rPr>
                <w:sz w:val="16"/>
                <w:szCs w:val="16"/>
              </w:rPr>
              <w:t>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7FB9F0" w14:textId="201AE898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1.8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0D2425" w14:textId="5D27C565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3.84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30984D" w14:textId="308F7C4E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rFonts w:eastAsia="Times New Roman" w:cs="Times New Roman"/>
                <w:sz w:val="16"/>
                <w:szCs w:val="16"/>
                <w:lang w:eastAsia="it-IT"/>
              </w:rPr>
              <w:t>2.52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4F9B5C" w14:textId="432E5A06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2.98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080D02" w14:textId="601FB837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2.40</w:t>
            </w: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E7F7D8" w14:textId="3BEB0819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2.88</w:t>
            </w:r>
          </w:p>
        </w:tc>
      </w:tr>
      <w:tr w:rsidR="002B6D8D" w:rsidRPr="00356EE5" w14:paraId="253854AC" w14:textId="77777777" w:rsidTr="002B6D8D">
        <w:trPr>
          <w:trHeight w:val="396"/>
        </w:trPr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2D27B2" w14:textId="75F8EDBA" w:rsidR="002B6D8D" w:rsidRPr="00BD6C22" w:rsidRDefault="002B6D8D" w:rsidP="002B6D8D">
            <w:pPr>
              <w:rPr>
                <w:sz w:val="16"/>
                <w:szCs w:val="16"/>
              </w:rPr>
            </w:pPr>
            <w:r w:rsidRPr="00BD6C22">
              <w:rPr>
                <w:sz w:val="16"/>
                <w:szCs w:val="16"/>
              </w:rPr>
              <w:t>Standard Deviation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58B45A" w14:textId="506A56F8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0BAE9F" w14:textId="589A086D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13.75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36E002" w14:textId="6E1C97E7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3C62D3" w14:textId="40E2C415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A8180A" w14:textId="67C1FD30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AEF3DF" w14:textId="5F675EF4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CEB3B7" w14:textId="2C2CB28E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56EE5">
              <w:rPr>
                <w:rFonts w:eastAsia="Times New Roman" w:cs="Times New Roman"/>
                <w:sz w:val="16"/>
                <w:szCs w:val="16"/>
                <w:lang w:eastAsia="it-IT"/>
              </w:rPr>
              <w:t>—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D13724" w14:textId="2638AC05" w:rsidR="002B6D8D" w:rsidRPr="00BD6C22" w:rsidRDefault="00346812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25.6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3D3ABE" w14:textId="1C4685B7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860B92">
              <w:rPr>
                <w:rFonts w:eastAsia="Times New Roman" w:cs="Times New Roman"/>
                <w:sz w:val="16"/>
                <w:szCs w:val="16"/>
                <w:lang w:eastAsia="it-IT"/>
              </w:rPr>
              <w:t>1129</w:t>
            </w: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.</w:t>
            </w:r>
            <w:r w:rsidRPr="00860B92">
              <w:rPr>
                <w:rFonts w:eastAsia="Times New Roman" w:cs="Times New Roman"/>
                <w:sz w:val="16"/>
                <w:szCs w:val="16"/>
                <w:lang w:eastAsia="it-IT"/>
              </w:rPr>
              <w:t>3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035C9F" w14:textId="1EB6640B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25.3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05122E" w14:textId="416B547E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.7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97676C" w14:textId="4D953652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.8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6765B0" w14:textId="7051CBBE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.9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B4E768" w14:textId="0D021DB4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.80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1E4BC8" w14:textId="253A489A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.8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4E310B" w14:textId="2A9F6ED3" w:rsidR="002B6D8D" w:rsidRPr="00D73BED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D73BED">
              <w:rPr>
                <w:sz w:val="16"/>
                <w:szCs w:val="16"/>
              </w:rPr>
              <w:t>1.01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BC305C" w14:textId="71B87D6C" w:rsidR="002B6D8D" w:rsidRPr="003E4E05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E4E05">
              <w:rPr>
                <w:sz w:val="16"/>
                <w:szCs w:val="16"/>
              </w:rPr>
              <w:t>.6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983090" w14:textId="0787B876" w:rsidR="002B6D8D" w:rsidRPr="003E4E05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3E4E05">
              <w:rPr>
                <w:sz w:val="16"/>
                <w:szCs w:val="16"/>
              </w:rPr>
              <w:t>.7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8BB099" w14:textId="3120F738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.9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029E78" w14:textId="4359DC52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1.09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8646F8" w14:textId="69660C1B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1.37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5D8F15" w14:textId="62094DDF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.74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46DD30" w14:textId="708ED89D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.67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A05BFF" w14:textId="276A546E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rFonts w:eastAsia="Times New Roman" w:cs="Times New Roman"/>
                <w:sz w:val="16"/>
                <w:szCs w:val="16"/>
                <w:lang w:eastAsia="it-IT"/>
              </w:rPr>
              <w:t>.98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F60C24" w14:textId="49F99405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>
              <w:rPr>
                <w:rFonts w:eastAsia="Times New Roman" w:cs="Times New Roman"/>
                <w:sz w:val="16"/>
                <w:szCs w:val="16"/>
                <w:lang w:eastAsia="it-IT"/>
              </w:rPr>
              <w:t>1.0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3CBE5C" w14:textId="4F0E82B8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.7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5F9DE0" w14:textId="7AB99DFD" w:rsidR="002B6D8D" w:rsidRPr="00BD6C22" w:rsidRDefault="002B6D8D" w:rsidP="002B6D8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it-IT"/>
              </w:rPr>
            </w:pPr>
            <w:r w:rsidRPr="00BD6C22">
              <w:rPr>
                <w:sz w:val="16"/>
                <w:szCs w:val="16"/>
              </w:rPr>
              <w:t>.81</w:t>
            </w:r>
          </w:p>
        </w:tc>
      </w:tr>
    </w:tbl>
    <w:p w14:paraId="66D87632" w14:textId="2BA04357" w:rsidR="00C96692" w:rsidRDefault="001F4BA1" w:rsidP="002B1F3C">
      <w:pPr>
        <w:spacing w:after="0" w:line="360" w:lineRule="auto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 </w:t>
      </w:r>
      <w:r w:rsidR="00DB366F" w:rsidRPr="00DB366F">
        <w:rPr>
          <w:rFonts w:eastAsia="Calibri"/>
          <w:i/>
          <w:iCs/>
          <w:lang w:val="en-US"/>
        </w:rPr>
        <w:t>Note</w:t>
      </w:r>
      <w:r w:rsidR="00DB366F">
        <w:rPr>
          <w:rFonts w:eastAsia="Calibri"/>
          <w:lang w:val="en-US"/>
        </w:rPr>
        <w:t xml:space="preserve">. </w:t>
      </w:r>
      <w:r w:rsidR="00452929" w:rsidRPr="00452929">
        <w:rPr>
          <w:rFonts w:eastAsia="Calibri"/>
          <w:lang w:val="en-US"/>
        </w:rPr>
        <w:t>WFH</w:t>
      </w:r>
      <w:r w:rsidR="00452929">
        <w:rPr>
          <w:rFonts w:eastAsia="Calibri"/>
          <w:lang w:val="en-US"/>
        </w:rPr>
        <w:t xml:space="preserve"> = working from home</w:t>
      </w:r>
      <w:r w:rsidR="00452929" w:rsidRPr="00452929">
        <w:rPr>
          <w:rFonts w:eastAsia="Calibri"/>
          <w:lang w:val="en-US"/>
        </w:rPr>
        <w:t xml:space="preserve">; </w:t>
      </w:r>
      <w:r w:rsidR="00C948A9">
        <w:rPr>
          <w:rFonts w:eastAsia="Calibri"/>
          <w:lang w:val="en-US"/>
        </w:rPr>
        <w:t>EcoDis</w:t>
      </w:r>
      <w:r w:rsidR="00452929">
        <w:rPr>
          <w:rFonts w:eastAsia="Calibri"/>
          <w:lang w:val="en-US"/>
        </w:rPr>
        <w:t xml:space="preserve"> = economic distress</w:t>
      </w:r>
      <w:r w:rsidR="00452929" w:rsidRPr="00452929">
        <w:rPr>
          <w:rFonts w:eastAsia="Calibri"/>
          <w:lang w:val="en-US"/>
        </w:rPr>
        <w:t xml:space="preserve">; </w:t>
      </w:r>
      <w:r w:rsidR="005C1385" w:rsidRPr="007303F8">
        <w:rPr>
          <w:rFonts w:eastAsia="Calibri"/>
          <w:lang w:val="en-US"/>
        </w:rPr>
        <w:t>Other Infected</w:t>
      </w:r>
      <w:r w:rsidR="00452929" w:rsidRPr="007303F8">
        <w:rPr>
          <w:rFonts w:eastAsia="Calibri"/>
          <w:lang w:val="en-US"/>
        </w:rPr>
        <w:t xml:space="preserve"> = </w:t>
      </w:r>
      <w:r w:rsidR="00F919DE">
        <w:rPr>
          <w:rFonts w:eastAsia="Calibri"/>
          <w:lang w:val="en-US"/>
        </w:rPr>
        <w:t>probability of infection of other members of the famility</w:t>
      </w:r>
      <w:r w:rsidR="00452929" w:rsidRPr="00452929">
        <w:rPr>
          <w:rFonts w:eastAsia="Calibri"/>
          <w:lang w:val="en-US"/>
        </w:rPr>
        <w:t xml:space="preserve">; </w:t>
      </w:r>
      <w:r w:rsidR="00E03424">
        <w:rPr>
          <w:rFonts w:eastAsia="Calibri"/>
          <w:lang w:val="en-US"/>
        </w:rPr>
        <w:t>nInf</w:t>
      </w:r>
      <w:r w:rsidR="008F65D2">
        <w:rPr>
          <w:rFonts w:eastAsia="Calibri"/>
          <w:lang w:val="en-US"/>
        </w:rPr>
        <w:t xml:space="preserve"> = number of </w:t>
      </w:r>
      <w:r w:rsidR="00E03424">
        <w:rPr>
          <w:rFonts w:eastAsia="Calibri"/>
          <w:lang w:val="en-US"/>
        </w:rPr>
        <w:t>infected people</w:t>
      </w:r>
      <w:r w:rsidR="008F65D2">
        <w:rPr>
          <w:rFonts w:eastAsia="Calibri"/>
          <w:lang w:val="en-US"/>
        </w:rPr>
        <w:t xml:space="preserve"> in the belonging province</w:t>
      </w:r>
      <w:r w:rsidR="00452929" w:rsidRPr="00452929">
        <w:rPr>
          <w:rFonts w:eastAsia="Calibri"/>
          <w:lang w:val="en-US"/>
        </w:rPr>
        <w:t xml:space="preserve">; Risk </w:t>
      </w:r>
      <w:r w:rsidR="00E03424">
        <w:rPr>
          <w:rFonts w:eastAsia="Calibri"/>
          <w:lang w:val="en-US"/>
        </w:rPr>
        <w:t>Inf</w:t>
      </w:r>
      <w:r w:rsidR="008F65D2">
        <w:rPr>
          <w:rFonts w:eastAsia="Calibri"/>
          <w:lang w:val="en-US"/>
        </w:rPr>
        <w:t xml:space="preserve"> = </w:t>
      </w:r>
      <w:r w:rsidR="00E03424">
        <w:rPr>
          <w:rFonts w:eastAsia="Calibri"/>
          <w:lang w:val="en-US"/>
        </w:rPr>
        <w:t xml:space="preserve">risk or </w:t>
      </w:r>
      <w:r w:rsidR="00582DB1">
        <w:rPr>
          <w:rFonts w:eastAsia="Calibri"/>
          <w:lang w:val="en-US"/>
        </w:rPr>
        <w:t>probability of being infected</w:t>
      </w:r>
      <w:r w:rsidR="00452929" w:rsidRPr="00452929">
        <w:rPr>
          <w:rFonts w:eastAsia="Calibri"/>
          <w:lang w:val="en-US"/>
        </w:rPr>
        <w:t>; SelfAcce</w:t>
      </w:r>
      <w:r w:rsidR="008F65D2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s</w:t>
      </w:r>
      <w:r w:rsidR="008F65D2">
        <w:rPr>
          <w:rFonts w:eastAsia="Calibri"/>
          <w:lang w:val="en-US"/>
        </w:rPr>
        <w:t>elf-</w:t>
      </w:r>
      <w:r w:rsidR="009F685C">
        <w:rPr>
          <w:rFonts w:eastAsia="Calibri"/>
          <w:lang w:val="en-US"/>
        </w:rPr>
        <w:t>a</w:t>
      </w:r>
      <w:r w:rsidR="008F65D2">
        <w:rPr>
          <w:rFonts w:eastAsia="Calibri"/>
          <w:lang w:val="en-US"/>
        </w:rPr>
        <w:t>cceptence</w:t>
      </w:r>
      <w:r w:rsidR="00452929" w:rsidRPr="00452929">
        <w:rPr>
          <w:rFonts w:eastAsia="Calibri"/>
          <w:lang w:val="en-US"/>
        </w:rPr>
        <w:t>; PurpLife</w:t>
      </w:r>
      <w:r w:rsidR="008F65D2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p</w:t>
      </w:r>
      <w:r w:rsidR="008F65D2">
        <w:rPr>
          <w:rFonts w:eastAsia="Calibri"/>
          <w:lang w:val="en-US"/>
        </w:rPr>
        <w:t>urpose in life</w:t>
      </w:r>
      <w:r w:rsidR="00452929" w:rsidRPr="00452929">
        <w:rPr>
          <w:rFonts w:eastAsia="Calibri"/>
          <w:lang w:val="en-US"/>
        </w:rPr>
        <w:t>; EnvMastery</w:t>
      </w:r>
      <w:r w:rsidR="008F65D2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e</w:t>
      </w:r>
      <w:r w:rsidR="008F65D2">
        <w:rPr>
          <w:rFonts w:eastAsia="Calibri"/>
          <w:lang w:val="en-US"/>
        </w:rPr>
        <w:t>nviromental mastery</w:t>
      </w:r>
      <w:r w:rsidR="00452929" w:rsidRPr="00452929">
        <w:rPr>
          <w:rFonts w:eastAsia="Calibri"/>
          <w:lang w:val="en-US"/>
        </w:rPr>
        <w:t>; PosReations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p</w:t>
      </w:r>
      <w:r w:rsidR="000D4F2E">
        <w:rPr>
          <w:rFonts w:eastAsia="Calibri"/>
          <w:lang w:val="en-US"/>
        </w:rPr>
        <w:t>ositive relations</w:t>
      </w:r>
      <w:r w:rsidR="00452929" w:rsidRPr="00452929">
        <w:rPr>
          <w:rFonts w:eastAsia="Calibri"/>
          <w:lang w:val="en-US"/>
        </w:rPr>
        <w:t>; PA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p</w:t>
      </w:r>
      <w:r w:rsidR="000D4F2E">
        <w:rPr>
          <w:rFonts w:eastAsia="Calibri"/>
          <w:lang w:val="en-US"/>
        </w:rPr>
        <w:t>ositive affect</w:t>
      </w:r>
      <w:r w:rsidR="00452929" w:rsidRPr="00452929">
        <w:rPr>
          <w:rFonts w:eastAsia="Calibri"/>
          <w:lang w:val="en-US"/>
        </w:rPr>
        <w:t>; NA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n</w:t>
      </w:r>
      <w:r w:rsidR="000D4F2E">
        <w:rPr>
          <w:rFonts w:eastAsia="Calibri"/>
          <w:lang w:val="en-US"/>
        </w:rPr>
        <w:t>egative affect</w:t>
      </w:r>
      <w:r w:rsidR="00452929" w:rsidRPr="00452929">
        <w:rPr>
          <w:rFonts w:eastAsia="Calibri"/>
          <w:lang w:val="en-US"/>
        </w:rPr>
        <w:t>; SWL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s</w:t>
      </w:r>
      <w:r w:rsidR="000D4F2E">
        <w:rPr>
          <w:rFonts w:eastAsia="Calibri"/>
          <w:lang w:val="en-US"/>
        </w:rPr>
        <w:t>atisfaction with life</w:t>
      </w:r>
      <w:r w:rsidR="00452929" w:rsidRPr="00452929">
        <w:rPr>
          <w:rFonts w:eastAsia="Calibri"/>
          <w:lang w:val="en-US"/>
        </w:rPr>
        <w:t>; Consc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c</w:t>
      </w:r>
      <w:r w:rsidR="000D4F2E">
        <w:rPr>
          <w:rFonts w:eastAsia="Calibri"/>
          <w:lang w:val="en-US"/>
        </w:rPr>
        <w:t xml:space="preserve">onscientiousness </w:t>
      </w:r>
      <w:r w:rsidR="00452929" w:rsidRPr="00452929">
        <w:rPr>
          <w:rFonts w:eastAsia="Calibri"/>
          <w:lang w:val="en-US"/>
        </w:rPr>
        <w:t xml:space="preserve">; </w:t>
      </w:r>
      <w:r w:rsidR="00372C41">
        <w:rPr>
          <w:rFonts w:eastAsia="Calibri"/>
          <w:lang w:val="en-US"/>
        </w:rPr>
        <w:t>Neu</w:t>
      </w:r>
      <w:r w:rsidR="000D4F2E">
        <w:rPr>
          <w:rFonts w:eastAsia="Calibri"/>
          <w:lang w:val="en-US"/>
        </w:rPr>
        <w:t xml:space="preserve"> = </w:t>
      </w:r>
      <w:r w:rsidR="00372C41">
        <w:rPr>
          <w:rFonts w:eastAsia="Calibri"/>
          <w:lang w:val="en-US"/>
        </w:rPr>
        <w:t>neuroticism</w:t>
      </w:r>
      <w:r w:rsidR="00452929" w:rsidRPr="00452929">
        <w:rPr>
          <w:rFonts w:eastAsia="Calibri"/>
          <w:lang w:val="en-US"/>
        </w:rPr>
        <w:t>; Psyc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p</w:t>
      </w:r>
      <w:r w:rsidR="000D4F2E">
        <w:rPr>
          <w:rFonts w:eastAsia="Calibri"/>
          <w:lang w:val="en-US"/>
        </w:rPr>
        <w:t>sychopathy</w:t>
      </w:r>
      <w:r w:rsidR="00452929" w:rsidRPr="00452929">
        <w:rPr>
          <w:rFonts w:eastAsia="Calibri"/>
          <w:lang w:val="en-US"/>
        </w:rPr>
        <w:t>; POS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p</w:t>
      </w:r>
      <w:r w:rsidR="000D4F2E">
        <w:rPr>
          <w:rFonts w:eastAsia="Calibri"/>
          <w:lang w:val="en-US"/>
        </w:rPr>
        <w:t>ositivity</w:t>
      </w:r>
      <w:r w:rsidR="00452929" w:rsidRPr="00452929">
        <w:rPr>
          <w:rFonts w:eastAsia="Calibri"/>
          <w:lang w:val="en-US"/>
        </w:rPr>
        <w:t>; JobIns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j</w:t>
      </w:r>
      <w:r w:rsidR="000D4F2E">
        <w:rPr>
          <w:rFonts w:eastAsia="Calibri"/>
          <w:lang w:val="en-US"/>
        </w:rPr>
        <w:t>ob insecurity</w:t>
      </w:r>
      <w:r w:rsidR="00452929" w:rsidRPr="00452929">
        <w:rPr>
          <w:rFonts w:eastAsia="Calibri"/>
          <w:lang w:val="en-US"/>
        </w:rPr>
        <w:t>; TrustKO</w:t>
      </w:r>
      <w:r w:rsidR="000D4F2E">
        <w:rPr>
          <w:rFonts w:eastAsia="Calibri"/>
          <w:lang w:val="en-US"/>
        </w:rPr>
        <w:t xml:space="preserve"> = </w:t>
      </w:r>
      <w:r w:rsidR="009F685C">
        <w:rPr>
          <w:rFonts w:eastAsia="Calibri"/>
          <w:lang w:val="en-US"/>
        </w:rPr>
        <w:t>t</w:t>
      </w:r>
      <w:r w:rsidR="000D4F2E">
        <w:rPr>
          <w:rFonts w:eastAsia="Calibri"/>
          <w:lang w:val="en-US"/>
        </w:rPr>
        <w:t>rust in known other</w:t>
      </w:r>
      <w:r w:rsidR="00452929" w:rsidRPr="00452929">
        <w:rPr>
          <w:rFonts w:eastAsia="Calibri"/>
          <w:lang w:val="en-US"/>
        </w:rPr>
        <w:t>; TrustORG</w:t>
      </w:r>
      <w:r w:rsidR="000D4F2E">
        <w:rPr>
          <w:rFonts w:eastAsia="Calibri"/>
          <w:lang w:val="en-US"/>
        </w:rPr>
        <w:t xml:space="preserve"> = trust in the organization</w:t>
      </w:r>
      <w:r w:rsidR="00452929" w:rsidRPr="00452929">
        <w:rPr>
          <w:rFonts w:eastAsia="Calibri"/>
          <w:lang w:val="en-US"/>
        </w:rPr>
        <w:t>; TrustUO</w:t>
      </w:r>
      <w:r w:rsidR="000D4F2E">
        <w:rPr>
          <w:rFonts w:eastAsia="Calibri"/>
          <w:lang w:val="en-US"/>
        </w:rPr>
        <w:t xml:space="preserve"> = trust</w:t>
      </w:r>
      <w:r w:rsidR="00C96692">
        <w:rPr>
          <w:rFonts w:eastAsia="Calibri"/>
          <w:lang w:val="en-US"/>
        </w:rPr>
        <w:t xml:space="preserve"> in unknown others</w:t>
      </w:r>
      <w:r w:rsidR="00452929" w:rsidRPr="00452929">
        <w:rPr>
          <w:rFonts w:eastAsia="Calibri"/>
          <w:lang w:val="en-US"/>
        </w:rPr>
        <w:t>; TrustGO</w:t>
      </w:r>
      <w:r w:rsidR="00C96692">
        <w:rPr>
          <w:rFonts w:eastAsia="Calibri"/>
          <w:lang w:val="en-US"/>
        </w:rPr>
        <w:t xml:space="preserve"> = trust in government.</w:t>
      </w:r>
    </w:p>
    <w:p w14:paraId="3A145796" w14:textId="28A0D2E7" w:rsidR="001F4BA1" w:rsidRDefault="00C96692" w:rsidP="002B1F3C">
      <w:pPr>
        <w:spacing w:after="0" w:line="360" w:lineRule="auto"/>
        <w:rPr>
          <w:rFonts w:eastAsia="Calibri"/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  <w:r w:rsidR="00452929" w:rsidRPr="00452929">
        <w:rPr>
          <w:rFonts w:eastAsia="Calibri"/>
          <w:lang w:val="en-US"/>
        </w:rPr>
        <w:t xml:space="preserve"> </w:t>
      </w:r>
      <w:r w:rsidR="00DB366F">
        <w:rPr>
          <w:rFonts w:eastAsia="Calibri"/>
          <w:lang w:val="en-US"/>
        </w:rPr>
        <w:t xml:space="preserve"> </w:t>
      </w:r>
      <w:r w:rsidR="001F4BA1">
        <w:rPr>
          <w:rFonts w:eastAsia="Calibri"/>
          <w:lang w:val="en-US"/>
        </w:rPr>
        <w:br w:type="page"/>
      </w:r>
    </w:p>
    <w:p w14:paraId="7813C1D9" w14:textId="579DD4F0" w:rsidR="003F207B" w:rsidRPr="00EF6CBC" w:rsidRDefault="00F0544E" w:rsidP="00EF6CBC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 w:rsidR="00713F36">
        <w:rPr>
          <w:rFonts w:eastAsia="Calibri"/>
          <w:lang w:val="en-US"/>
        </w:rPr>
        <w:t>9</w:t>
      </w:r>
      <w:r>
        <w:rPr>
          <w:rFonts w:eastAsia="Calibri"/>
          <w:lang w:val="en-US"/>
        </w:rPr>
        <w:t xml:space="preserve">. </w:t>
      </w:r>
      <w:r w:rsidR="007C1375">
        <w:rPr>
          <w:rFonts w:eastAsia="Calibri"/>
          <w:lang w:val="en-US"/>
        </w:rPr>
        <w:t>Predictors of Positive Affect</w:t>
      </w:r>
      <w:r w:rsidR="00103BBF" w:rsidRPr="00EF6CBC">
        <w:rPr>
          <w:rFonts w:eastAsia="Calibri"/>
          <w:lang w:val="en-US"/>
        </w:rPr>
        <w:t xml:space="preserve"> </w:t>
      </w:r>
      <w:r w:rsidR="001B35AD">
        <w:rPr>
          <w:rFonts w:eastAsia="Calibri"/>
          <w:lang w:val="en-US"/>
        </w:rPr>
        <w:t xml:space="preserve">with Interactions </w:t>
      </w:r>
      <w:r w:rsidR="00CC0D97">
        <w:rPr>
          <w:rFonts w:eastAsia="Calibri"/>
          <w:lang w:val="en-US"/>
        </w:rPr>
        <w:t xml:space="preserve">among </w:t>
      </w:r>
      <w:r w:rsidR="00D8395B" w:rsidRPr="00D8395B">
        <w:rPr>
          <w:rFonts w:eastAsia="Calibri"/>
          <w:lang w:val="en-US"/>
        </w:rPr>
        <w:t xml:space="preserve">Job Resources </w:t>
      </w:r>
      <w:r w:rsidR="00D8395B">
        <w:rPr>
          <w:rFonts w:eastAsia="Calibri"/>
          <w:lang w:val="en-US"/>
        </w:rPr>
        <w:t>and</w:t>
      </w:r>
      <w:r w:rsidR="00D8395B" w:rsidRPr="00D8395B">
        <w:rPr>
          <w:rFonts w:eastAsia="Calibri"/>
          <w:lang w:val="en-US"/>
        </w:rPr>
        <w:t xml:space="preserve"> Job Demand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1B35AD" w:rsidRPr="001B35AD" w14:paraId="6D510FCA" w14:textId="77777777" w:rsidTr="002363D3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20122AF7" w14:textId="77777777" w:rsidR="001B35AD" w:rsidRPr="004C77BD" w:rsidRDefault="001B35AD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5ABBAFB8" w14:textId="32984678" w:rsidR="001B35AD" w:rsidRPr="001B35AD" w:rsidRDefault="001B35AD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ositive Affect</w:t>
            </w:r>
          </w:p>
        </w:tc>
      </w:tr>
      <w:tr w:rsidR="00EF6CBC" w:rsidRPr="00EF6CBC" w14:paraId="13D4C118" w14:textId="77777777" w:rsidTr="00E75F11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957843" w14:textId="77777777" w:rsidR="00EF6CBC" w:rsidRPr="004C77BD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1339700" w14:textId="4840EF67" w:rsidR="00EF6CBC" w:rsidRPr="00EF6CBC" w:rsidRDefault="001B35AD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34D416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CB917D9" w14:textId="27735D5A" w:rsidR="00EF6CBC" w:rsidRPr="00EF6CBC" w:rsidRDefault="001B35AD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EF6CBC" w:rsidRPr="00EF6CBC" w14:paraId="1CA0BB17" w14:textId="77777777" w:rsidTr="00EF6CB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006080" w14:textId="777777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D8303D6" w14:textId="77777777" w:rsidR="00EF6CBC" w:rsidRPr="00A33A80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3713D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A000222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5E9795" w14:textId="0CB2FCF5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EA290A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352C6B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CF5B8CC" w14:textId="77777777" w:rsidR="00EF6CBC" w:rsidRPr="00A33A80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9BF3F3C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8E9921A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96B6DB" w14:textId="0BC61B62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F1A70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C47170" w:rsidRPr="00EF6CBC" w14:paraId="4768A756" w14:textId="77777777" w:rsidTr="002363D3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362025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7C0D87" w14:textId="7573B1B4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3.7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1F9E9A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3.4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145A62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4.08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1DC17CF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4.80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38A5D38" w14:textId="38B3FBB4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270D8C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3B3FBCC1" w14:textId="685E8BB3" w:rsidR="00C47170" w:rsidRPr="00C47170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47170">
              <w:rPr>
                <w:b/>
                <w:bCs/>
              </w:rPr>
              <w:t>3.37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7390C8F" w14:textId="6871DEF6" w:rsidR="00C47170" w:rsidRPr="00C47170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47170">
              <w:rPr>
                <w:b/>
                <w:bCs/>
              </w:rPr>
              <w:t>2.96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02A398A1" w14:textId="15502140" w:rsidR="00C47170" w:rsidRPr="00C47170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47170">
              <w:rPr>
                <w:b/>
                <w:bCs/>
              </w:rPr>
              <w:t>3.78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9230153" w14:textId="479DD88C" w:rsidR="00C47170" w:rsidRPr="00C47170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47170">
              <w:rPr>
                <w:b/>
                <w:bCs/>
              </w:rPr>
              <w:t>16.31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EF6A6C5" w14:textId="0B171346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</w:tr>
      <w:tr w:rsidR="00EF6CBC" w:rsidRPr="00EF6CBC" w14:paraId="5EA26208" w14:textId="77777777" w:rsidTr="00EF6CB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4E86AEE" w14:textId="777777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35AFA63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4447E35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AA93B8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F1B2DD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767AAE4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13C82B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4F2DD35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41D0DF4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9ACF8FE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BD920AF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43C7AF7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</w:tr>
      <w:tr w:rsidR="00C47170" w:rsidRPr="00EF6CBC" w14:paraId="7A457C16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97C0E6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6CFF1EC" w14:textId="02B13F2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.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80D7AF" w14:textId="5148154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3DF0C19" w14:textId="2354FE8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EDFE56A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3.8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70E52E" w14:textId="589B64C3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14EF1A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0A2586AD" w14:textId="65F7DA7B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CAC403C" w14:textId="52AFAEB2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2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7293023" w14:textId="472479C7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62288F98" w14:textId="2B52B871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3.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4919B51A" w14:textId="5F1826C3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0</w:t>
            </w:r>
          </w:p>
        </w:tc>
      </w:tr>
      <w:tr w:rsidR="00C47170" w:rsidRPr="00EF6CBC" w14:paraId="32E1A77D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6B6496F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A2C0177" w14:textId="52F4F7C6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540F969" w14:textId="7E0E9F4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8AD2069" w14:textId="6DB63D1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4C1524F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3.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77F6556" w14:textId="33ED354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5F5668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0D82962C" w14:textId="4523C792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65C7C6E9" w14:textId="76FC8B76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3C26C9F0" w14:textId="15009258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371DC83E" w14:textId="31EB742A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3.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0C97B404" w14:textId="23515621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0</w:t>
            </w:r>
          </w:p>
        </w:tc>
      </w:tr>
      <w:tr w:rsidR="00C47170" w:rsidRPr="00EF6CBC" w14:paraId="763CE1D8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5E33C6E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920F84" w14:textId="047F0E72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6A26B4" w14:textId="2547B656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A5B8283" w14:textId="422B640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3AA9B21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8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0E1C08" w14:textId="099B9B4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F56069E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3248BF95" w14:textId="72A2F81E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BEA7BFD" w14:textId="639D7A43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DA36FFA" w14:textId="5C4EA234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620BA635" w14:textId="677180FB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1.9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73F417AB" w14:textId="691DC92B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6</w:t>
            </w:r>
          </w:p>
        </w:tc>
      </w:tr>
      <w:tr w:rsidR="00C47170" w:rsidRPr="00EF6CBC" w14:paraId="4E73E31B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8B11CDF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AD6529" w14:textId="640AFEEA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3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0EC10A" w14:textId="4AF6E75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1109318" w14:textId="4DC8019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5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3E7E039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.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191E91C" w14:textId="3DFF30D7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A8C16B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6111571" w14:textId="048989D7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3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8705549" w14:textId="4366A033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7884A510" w14:textId="0E419350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5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3BD44F6" w14:textId="5F147C08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3.1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F0B4571" w14:textId="650BFD00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0</w:t>
            </w:r>
          </w:p>
        </w:tc>
      </w:tr>
      <w:tr w:rsidR="00C47170" w:rsidRPr="00EF6CBC" w14:paraId="5FEE9D95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DC6198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798D570" w14:textId="4EEF2DD9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4125FE" w14:textId="58B5A65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75B684E" w14:textId="7AAC360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8BD2272" w14:textId="47422F20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4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ADF4C66" w14:textId="71E005AE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6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82CEDB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C466D52" w14:textId="4CF1E5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4DC9A63" w14:textId="5CA315E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E1B9943" w14:textId="7B2DA00A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73D37C40" w14:textId="5CD31FC3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3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3528615" w14:textId="1C1D3F3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73</w:t>
            </w:r>
          </w:p>
        </w:tc>
      </w:tr>
      <w:tr w:rsidR="00C47170" w:rsidRPr="00EF6CBC" w14:paraId="54D64FF7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2041AE" w14:textId="0B35C378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 w:rsidR="004E3A83"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084A745" w14:textId="3DF884A0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C11F3F6" w14:textId="0D89341F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7C8DB71" w14:textId="3A64F5B1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9744EE" w14:textId="7BE84937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3C5838" w14:textId="563D3FB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B113C8E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4F4CCFC1" w14:textId="67C55AC1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0CAF37B" w14:textId="0082F77F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4EBA3C2" w14:textId="0C7F4C7F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1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EF5F66F" w14:textId="2956C0E6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6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CFBD991" w14:textId="41DEA4FC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54</w:t>
            </w:r>
          </w:p>
        </w:tc>
      </w:tr>
      <w:tr w:rsidR="00C47170" w:rsidRPr="00EF6CBC" w14:paraId="35BFF388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C68ABA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4CCCD" w14:textId="72A9C347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F19609" w14:textId="4EAF5536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15AEA3" w14:textId="3132AC74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D9751D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1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6EA178" w14:textId="4EEBB2E8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353A74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106761" w14:textId="57360AF2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5ADC04" w14:textId="1BCB9907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B74EE1" w14:textId="467B8E89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5A0E3E" w14:textId="23D7D2B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1.1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E127C9" w14:textId="6C3AE511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25</w:t>
            </w:r>
          </w:p>
        </w:tc>
      </w:tr>
      <w:tr w:rsidR="00C47170" w:rsidRPr="00EF6CBC" w14:paraId="626E46DE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EE7403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E56C23" w14:textId="4502C04C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72346A" w14:textId="0641E45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5174BD" w14:textId="66DF938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F85347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.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9F6B63" w14:textId="57DF0AA1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E78F54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727111" w14:textId="2B79A6B1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687437" w14:textId="0F0DA543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3F300F" w14:textId="54AABB13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236D43" w14:textId="1E695A8C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2.3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239DED" w14:textId="530DDD89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2</w:t>
            </w:r>
          </w:p>
        </w:tc>
      </w:tr>
      <w:tr w:rsidR="00C47170" w:rsidRPr="00EF6CBC" w14:paraId="4FC291AF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A18E36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D9861C" w14:textId="3F87F66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FAA782" w14:textId="03216D68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F8D6B5" w14:textId="1D8048EE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51A53C" w14:textId="4073F9BB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CD393" w14:textId="0A51A97E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4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8D9414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76AFD7" w14:textId="23AC771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448626" w14:textId="0764C6E4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DB3EBE" w14:textId="5EF0578A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02B7D1" w14:textId="57E5D343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5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52C0FE" w14:textId="75B57289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59</w:t>
            </w:r>
          </w:p>
        </w:tc>
      </w:tr>
      <w:tr w:rsidR="00C47170" w:rsidRPr="00EF6CBC" w14:paraId="49BB6E23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5BD65D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3BAE4A" w14:textId="5E3B3BDA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A1423" w14:textId="1D54C06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4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0378F4" w14:textId="1EC694D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43F43E" w14:textId="7777777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-2.0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FDD2ED" w14:textId="7936E92E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91B739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ED97A" w14:textId="74FCA6DE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9FA01" w14:textId="0577ECE4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4A4C64">
              <w:rPr>
                <w:b/>
                <w:bCs/>
              </w:rPr>
              <w:t>4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D8ECA6" w14:textId="5AF8772B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FB98E8" w14:textId="6FB69F74" w:rsidR="00C47170" w:rsidRPr="004A4C64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-2.0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25FF2F" w14:textId="74640C56" w:rsidR="00C47170" w:rsidRPr="004A4C64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47170" w:rsidRPr="004A4C64">
              <w:rPr>
                <w:b/>
                <w:bCs/>
              </w:rPr>
              <w:t>05</w:t>
            </w:r>
          </w:p>
        </w:tc>
      </w:tr>
      <w:tr w:rsidR="00C47170" w:rsidRPr="00EF6CBC" w14:paraId="68E88FE3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7D1A2B" w14:textId="77777777" w:rsidR="00C47170" w:rsidRPr="00EF6CBC" w:rsidRDefault="00C47170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61BB36" w14:textId="7F8F5F80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57ED6B" w14:textId="1B225D97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3C03CD" w14:textId="47529D4C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6AB8D2" w14:textId="2DCBCF6C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4138F6" w14:textId="21C796B5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4717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4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332C0D" w14:textId="77777777" w:rsidR="00C47170" w:rsidRPr="00EF6CBC" w:rsidRDefault="00C47170" w:rsidP="00C4717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2DE422" w14:textId="2BE1CFA4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95DE65" w14:textId="1ECE9F65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3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18DB3" w14:textId="75030C29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25F108" w14:textId="5C7B658D" w:rsidR="00C47170" w:rsidRPr="00EF6CBC" w:rsidRDefault="00C47170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332BA5">
              <w:t>-</w:t>
            </w:r>
            <w:r w:rsidR="004C77BD">
              <w:t>.</w:t>
            </w:r>
            <w:r w:rsidRPr="00332BA5">
              <w:t>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C940D" w14:textId="14CEBFF6" w:rsidR="00C47170" w:rsidRPr="00EF6CBC" w:rsidRDefault="004C77BD" w:rsidP="00C471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47170" w:rsidRPr="00332BA5">
              <w:t>52</w:t>
            </w:r>
          </w:p>
        </w:tc>
      </w:tr>
      <w:tr w:rsidR="00EF6CBC" w:rsidRPr="00EF6CBC" w14:paraId="0CEC21FA" w14:textId="77777777" w:rsidTr="00EF6CB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E4D726" w14:textId="53C9AA9A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B41B0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1EA4EC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A9BC96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B4B1F0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1B302A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1364FE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644C7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5984B2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448AFC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94DC16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CBF94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261478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</w:tr>
      <w:tr w:rsidR="004A4C64" w:rsidRPr="00EF6CBC" w14:paraId="11B07F8B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E03A40" w14:textId="77777777" w:rsidR="004A4C64" w:rsidRPr="00EF6CBC" w:rsidRDefault="004A4C6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279F91" w14:textId="508F6688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129E3" w14:textId="1C7F76B1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0A362" w14:textId="52453A1B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98D019" w14:textId="6E987446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9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7445B2" w14:textId="5B879892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285D2" w14:textId="77777777" w:rsidR="004A4C64" w:rsidRPr="00EF6CBC" w:rsidRDefault="004A4C64" w:rsidP="004A4C6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F4A00E" w14:textId="7EED3E81" w:rsidR="004A4C64" w:rsidRPr="00CC0D97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vertAlign w:val="superscript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4C64" w:rsidRPr="004A4C64">
              <w:rPr>
                <w:b/>
                <w:bCs/>
              </w:rPr>
              <w:t>3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AD1FF6" w14:textId="035F9C49" w:rsidR="004A4C64" w:rsidRPr="004A4C64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4C64" w:rsidRPr="004A4C64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B00945" w14:textId="155E19A1" w:rsidR="004A4C64" w:rsidRPr="004A4C64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4C64" w:rsidRPr="004A4C64">
              <w:rPr>
                <w:b/>
                <w:bCs/>
              </w:rPr>
              <w:t>5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605AEE" w14:textId="2A775F64" w:rsidR="004A4C64" w:rsidRPr="004A4C64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4C64">
              <w:rPr>
                <w:b/>
                <w:bCs/>
              </w:rPr>
              <w:t>2.8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8D4583" w14:textId="58A21637" w:rsidR="004A4C64" w:rsidRPr="004A4C64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4C64" w:rsidRPr="004A4C64">
              <w:rPr>
                <w:b/>
                <w:bCs/>
              </w:rPr>
              <w:t>00</w:t>
            </w:r>
          </w:p>
        </w:tc>
      </w:tr>
      <w:tr w:rsidR="004A4C64" w:rsidRPr="00EF6CBC" w14:paraId="03E85FD0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9BFE1" w14:textId="77777777" w:rsidR="004A4C64" w:rsidRPr="00EF6CBC" w:rsidRDefault="004A4C6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E2E00C" w14:textId="4147ADDD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BA06DF" w14:textId="0B893654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A68309" w14:textId="59B50E3D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FDCAEF" w14:textId="77777777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1.4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5F046C" w14:textId="42981189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4A4C6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3975A8" w14:textId="77777777" w:rsidR="004A4C64" w:rsidRPr="00EF6CBC" w:rsidRDefault="004A4C64" w:rsidP="004A4C6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638061" w14:textId="2507A617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1461">
              <w:t>-</w:t>
            </w:r>
            <w:r w:rsidR="004C77BD">
              <w:t>.</w:t>
            </w:r>
            <w:r w:rsidRPr="00851461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40D49D" w14:textId="6C16D602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1461">
              <w:t>-</w:t>
            </w:r>
            <w:r w:rsidR="004C77BD">
              <w:t>.</w:t>
            </w:r>
            <w:r w:rsidRPr="00851461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2980E5" w14:textId="4AC36F05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4C64" w:rsidRPr="00851461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42C6AE" w14:textId="41F811C8" w:rsidR="004A4C64" w:rsidRPr="00EF6CBC" w:rsidRDefault="004A4C64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1461">
              <w:t>-</w:t>
            </w:r>
            <w:r w:rsidR="004C77BD">
              <w:t>.</w:t>
            </w:r>
            <w:r w:rsidRPr="00851461">
              <w:t>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CCD3DC" w14:textId="71BCB8DF" w:rsidR="004A4C64" w:rsidRPr="00EF6CBC" w:rsidRDefault="004C77BD" w:rsidP="004A4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4C64" w:rsidRPr="00851461">
              <w:t>71</w:t>
            </w:r>
          </w:p>
        </w:tc>
      </w:tr>
      <w:tr w:rsidR="00EF6CBC" w:rsidRPr="00EF6CBC" w14:paraId="1B0E98F2" w14:textId="77777777" w:rsidTr="004A4C6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B06D95" w14:textId="777777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689763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49BE3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5D3518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CACD8F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3CB9E5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B462F3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44FF89" w14:textId="03075146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0BFCE3" w14:textId="252B23C0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F193AA" w14:textId="0DCDA4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ABCB3" w14:textId="466E3AAC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E5CDA2" w14:textId="4E8B05E6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582DB1" w:rsidRPr="00EF6CBC" w14:paraId="5B5710F0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0E4546" w14:textId="77777777" w:rsidR="00582DB1" w:rsidRPr="00EF6CBC" w:rsidRDefault="00582DB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843B3D" w14:textId="43D07515" w:rsidR="00582DB1" w:rsidRPr="00EF6CBC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E15E76" w14:textId="3D45EAC1" w:rsidR="00582DB1" w:rsidRPr="00EF6CBC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1C3C2" w14:textId="79460FB6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EFE316" w14:textId="12AF6D82" w:rsidR="00582DB1" w:rsidRPr="00EF6CBC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E79557" w14:textId="403826AC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58F5FB" w14:textId="77777777" w:rsidR="00582DB1" w:rsidRPr="00EF6CBC" w:rsidRDefault="00582DB1" w:rsidP="00582DB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E1940C" w14:textId="6F35EA1D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582DB1" w:rsidRPr="00AA493E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F95F8F" w14:textId="365270CA" w:rsidR="00582DB1" w:rsidRPr="00EF6CBC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A493E">
              <w:t>-</w:t>
            </w:r>
            <w:r w:rsidR="004C77BD">
              <w:t>.</w:t>
            </w:r>
            <w:r w:rsidRPr="00AA493E"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D3CA91" w14:textId="743F40D1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582DB1" w:rsidRPr="00AA493E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0ED972" w14:textId="470444F1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582DB1" w:rsidRPr="00AA493E">
              <w:t>0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B8A9CE" w14:textId="645695EC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582DB1" w:rsidRPr="00AA493E">
              <w:t>97</w:t>
            </w:r>
          </w:p>
        </w:tc>
      </w:tr>
      <w:tr w:rsidR="00582DB1" w:rsidRPr="00EF6CBC" w14:paraId="22816413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319D81" w14:textId="77777777" w:rsidR="00582DB1" w:rsidRPr="00EF6CBC" w:rsidRDefault="00582DB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74414B" w14:textId="051A1691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9B583" w14:textId="4071080A" w:rsidR="00582DB1" w:rsidRPr="00EF6CBC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B51F36" w14:textId="13217CEB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7B0C11" w14:textId="5B4447B3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AE3E1" w14:textId="682E99E9" w:rsidR="00582DB1" w:rsidRPr="00EF6CBC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82DB1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552ABE" w14:textId="77777777" w:rsidR="00582DB1" w:rsidRPr="00EF6CBC" w:rsidRDefault="00582DB1" w:rsidP="00582DB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55AC76" w14:textId="503092AF" w:rsidR="00582DB1" w:rsidRPr="00582DB1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582DB1" w:rsidRPr="00582DB1">
              <w:rPr>
                <w:b/>
                <w:bCs/>
              </w:rPr>
              <w:t>4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C62B5F" w14:textId="77964397" w:rsidR="00582DB1" w:rsidRPr="00582DB1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582DB1" w:rsidRPr="00582DB1">
              <w:rPr>
                <w:b/>
                <w:bCs/>
              </w:rPr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7AA2C5" w14:textId="1277C7DA" w:rsidR="00582DB1" w:rsidRPr="00582DB1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582DB1" w:rsidRPr="00582DB1">
              <w:rPr>
                <w:b/>
                <w:bCs/>
              </w:rPr>
              <w:t>8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C32F72" w14:textId="4A4B872A" w:rsidR="00582DB1" w:rsidRPr="00582DB1" w:rsidRDefault="00582DB1" w:rsidP="00582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582DB1">
              <w:rPr>
                <w:b/>
                <w:bCs/>
              </w:rPr>
              <w:t>2.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FFCDA7" w14:textId="1E8611E8" w:rsidR="00582DB1" w:rsidRPr="00582DB1" w:rsidRDefault="004C77BD" w:rsidP="00582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582DB1" w:rsidRPr="00582DB1">
              <w:rPr>
                <w:b/>
                <w:bCs/>
              </w:rPr>
              <w:t>01</w:t>
            </w:r>
          </w:p>
        </w:tc>
      </w:tr>
      <w:tr w:rsidR="00EF6CBC" w:rsidRPr="00EF6CBC" w14:paraId="66E781A7" w14:textId="77777777" w:rsidTr="004A4C6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E8FB20" w14:textId="777777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6ECBD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E5010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643E09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C9B5C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D10C30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D5958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E93884" w14:textId="0CED0572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2A1EF6" w14:textId="42FA070B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F27259" w14:textId="7E9C085E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1995E7" w14:textId="4897B232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988308" w14:textId="416B3331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B1373" w:rsidRPr="00EF6CBC" w14:paraId="5D04E225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65C2E7" w14:textId="77777777" w:rsidR="001B1373" w:rsidRPr="00EF6CBC" w:rsidRDefault="001B1373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F2EC97" w14:textId="58C83271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6B1A12" w14:textId="79EE1619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D40DBD" w14:textId="5572D0C5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1FE666" w14:textId="77777777" w:rsidR="001B1373" w:rsidRPr="00EF6CBC" w:rsidRDefault="001B1373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4.6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D6AF9E" w14:textId="502A851D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1C3510" w14:textId="77777777" w:rsidR="001B1373" w:rsidRPr="00EF6CBC" w:rsidRDefault="001B1373" w:rsidP="001B137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2C799B" w14:textId="4BDB1113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422480" w14:textId="3D7617D9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7EF945" w14:textId="51AA5D40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2DC3CE" w14:textId="156F1F14" w:rsidR="001B1373" w:rsidRPr="00E03424" w:rsidRDefault="001B1373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03424">
              <w:rPr>
                <w:b/>
                <w:bCs/>
              </w:rPr>
              <w:t>4.4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BD7380" w14:textId="0E21A4C6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00</w:t>
            </w:r>
          </w:p>
        </w:tc>
      </w:tr>
      <w:tr w:rsidR="001B1373" w:rsidRPr="00EF6CBC" w14:paraId="105848D5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49C34" w14:textId="77777777" w:rsidR="001B1373" w:rsidRPr="00EF6CBC" w:rsidRDefault="001B1373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C94CE8" w14:textId="24C01003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3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984E33" w14:textId="197AD4F7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3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CE65A" w14:textId="3CCF090F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4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1DCCC7" w14:textId="77777777" w:rsidR="001B1373" w:rsidRPr="00EF6CBC" w:rsidRDefault="001B1373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9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45F671" w14:textId="7CBC4BB5" w:rsidR="001B1373" w:rsidRPr="00EF6CBC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1B1373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0C022C" w14:textId="77777777" w:rsidR="001B1373" w:rsidRPr="00EF6CBC" w:rsidRDefault="001B1373" w:rsidP="001B137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BC49DE" w14:textId="090DCAB9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3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6ABB76" w14:textId="76CCC157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3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A69AB3" w14:textId="42C17327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4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899009" w14:textId="5F6CA5DD" w:rsidR="001B1373" w:rsidRPr="00E03424" w:rsidRDefault="001B1373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03424">
              <w:rPr>
                <w:b/>
                <w:bCs/>
              </w:rPr>
              <w:t>9.6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6755ED" w14:textId="419DA16C" w:rsidR="001B1373" w:rsidRPr="00E03424" w:rsidRDefault="004C77BD" w:rsidP="001B137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B1373" w:rsidRPr="00E03424">
              <w:rPr>
                <w:b/>
                <w:bCs/>
              </w:rPr>
              <w:t>00</w:t>
            </w:r>
          </w:p>
        </w:tc>
      </w:tr>
      <w:tr w:rsidR="00EF6CBC" w:rsidRPr="00EF6CBC" w14:paraId="2DC98714" w14:textId="77777777" w:rsidTr="004A4C6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EBDCA" w14:textId="01DCDE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Personal </w:t>
            </w:r>
            <w:r w:rsidR="00B41B0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F3C0E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3B510D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A14D58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20F8EB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FA21F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4FAD5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47A6E1" w14:textId="65ACA3F6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D9D5FC" w14:textId="5E61B6BF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F312FE" w14:textId="6589467B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2C6A39" w14:textId="3D5AF582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F3DF47" w14:textId="6BB5ED3C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E03424" w:rsidRPr="00EF6CBC" w14:paraId="207C0448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FCD67" w14:textId="0F43E44C" w:rsidR="00E03424" w:rsidRPr="00EF6CBC" w:rsidRDefault="00E0342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87B8AB" w14:textId="47E5B4D3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C44033" w14:textId="6699202B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</w:t>
            </w:r>
            <w:r w:rsidR="00B100C4"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DFDAB0" w14:textId="4CE2B416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</w:t>
            </w:r>
            <w:r w:rsidR="00B100C4"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D57CF0" w14:textId="72B395D3" w:rsidR="00E03424" w:rsidRPr="00EF6CBC" w:rsidRDefault="00B100C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6C55A" w14:textId="47203DBD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DD015" w14:textId="77777777" w:rsidR="00E03424" w:rsidRPr="00EF6CBC" w:rsidRDefault="00E03424" w:rsidP="00E0342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D48CEC" w14:textId="302385C9" w:rsidR="00E03424" w:rsidRPr="00EF6CBC" w:rsidRDefault="00B100C4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4C77BD">
              <w:t>.</w:t>
            </w:r>
            <w:r w:rsidR="00E03424" w:rsidRPr="006303AA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2F04AA" w14:textId="1A8EB005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0</w:t>
            </w:r>
            <w:r w:rsidR="00B100C4">
              <w:t>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D2B9CF" w14:textId="70FF1AAA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0</w:t>
            </w:r>
            <w:r w:rsidR="00B100C4"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2F220D" w14:textId="05AEDE54" w:rsidR="00E03424" w:rsidRPr="00EF6CBC" w:rsidRDefault="00B100C4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4C77BD">
              <w:t>.</w:t>
            </w:r>
            <w:r w:rsidR="00E03424" w:rsidRPr="006303AA">
              <w:t>4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3A1D20" w14:textId="18BCCC5D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68</w:t>
            </w:r>
          </w:p>
        </w:tc>
      </w:tr>
      <w:tr w:rsidR="00E03424" w:rsidRPr="00EF6CBC" w14:paraId="0D1D82F4" w14:textId="77777777" w:rsidTr="00D54B79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BD05B6" w14:textId="77777777" w:rsidR="00E03424" w:rsidRPr="00EF6CBC" w:rsidRDefault="00E0342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9102DC" w14:textId="6E3537D3" w:rsidR="00E03424" w:rsidRPr="00EF6CBC" w:rsidRDefault="004C77BD" w:rsidP="00D54B7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27B9C5" w14:textId="71013D58" w:rsidR="00E03424" w:rsidRPr="00EF6CBC" w:rsidRDefault="00E03424" w:rsidP="00D54B7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0E7A2E" w14:textId="7CAD6AD4" w:rsidR="00E03424" w:rsidRPr="00EF6CBC" w:rsidRDefault="004C77BD" w:rsidP="00D54B7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7218B8" w14:textId="22F80A89" w:rsidR="00E03424" w:rsidRPr="00EF6CBC" w:rsidRDefault="004C77BD" w:rsidP="00D54B7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2B14CC" w14:textId="723A06F5" w:rsidR="00E03424" w:rsidRPr="00EF6CBC" w:rsidRDefault="004C77BD" w:rsidP="00D54B7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9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C9BAAB" w14:textId="77777777" w:rsidR="00E03424" w:rsidRPr="00EF6CBC" w:rsidRDefault="00E03424" w:rsidP="00E0342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0ADC9B" w14:textId="5AEC6F36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BDFFC7" w14:textId="53D902DA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0A241F" w14:textId="4634EDD0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18A741" w14:textId="07AFCEFC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0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D55B54" w14:textId="7D8B0F1C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99</w:t>
            </w:r>
          </w:p>
        </w:tc>
      </w:tr>
      <w:tr w:rsidR="00E03424" w:rsidRPr="00EF6CBC" w14:paraId="0D24415E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359186" w14:textId="77777777" w:rsidR="00E03424" w:rsidRPr="00EF6CBC" w:rsidRDefault="00E0342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1C9513" w14:textId="6BC01D58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8FDA1B" w14:textId="64E8ED7E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AF46B5" w14:textId="3108F40B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383BD5" w14:textId="3D430841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4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5C4F6B" w14:textId="584C9915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6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5F8B12" w14:textId="77777777" w:rsidR="00E03424" w:rsidRPr="00EF6CBC" w:rsidRDefault="00E03424" w:rsidP="00E0342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670B27" w14:textId="5A7F5322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23BA4D" w14:textId="1587E131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AEDB71" w14:textId="04356D4E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252BC1" w14:textId="219EC656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1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0C83AC" w14:textId="18782E0B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87</w:t>
            </w:r>
          </w:p>
        </w:tc>
      </w:tr>
      <w:tr w:rsidR="00E03424" w:rsidRPr="00EF6CBC" w14:paraId="2603276D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EC6B7F" w14:textId="77777777" w:rsidR="00E03424" w:rsidRPr="00EF6CBC" w:rsidRDefault="00E03424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E4B165" w14:textId="5483F39E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62365" w14:textId="77881EC4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3899E8" w14:textId="7E6C8F6B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53D50" w14:textId="77777777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1.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BDEC59" w14:textId="5C2BE8F5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E03424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0D459" w14:textId="77777777" w:rsidR="00E03424" w:rsidRPr="00EF6CBC" w:rsidRDefault="00E03424" w:rsidP="00E0342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7F0EC8" w14:textId="3B2CA72A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66EE31" w14:textId="4C8A1B86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</w:t>
            </w:r>
            <w:r w:rsidR="004C77BD">
              <w:t>.</w:t>
            </w:r>
            <w:r w:rsidRPr="006303AA">
              <w:t>5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CC97FB" w14:textId="0E13FA1F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EF4B48" w14:textId="4ACF8BD2" w:rsidR="00E03424" w:rsidRPr="00EF6CBC" w:rsidRDefault="00E03424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303AA">
              <w:t>-1.5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27CD7E" w14:textId="54ADDE84" w:rsidR="00E03424" w:rsidRPr="00EF6CBC" w:rsidRDefault="004C77BD" w:rsidP="00E0342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03424" w:rsidRPr="006303AA">
              <w:t>12</w:t>
            </w:r>
          </w:p>
        </w:tc>
      </w:tr>
      <w:tr w:rsidR="00EF6CBC" w:rsidRPr="00EF6CBC" w14:paraId="01F74F1D" w14:textId="77777777" w:rsidTr="004A4C6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0C5377" w14:textId="25E225E1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B41B0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EAF864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47C6FC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A95CED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5EF6D2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2FA08B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2ECE8F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B72A86" w14:textId="55D4CA0E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74A12" w14:textId="5D9FC852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1163E4" w14:textId="20043CDE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31E304" w14:textId="758C3CC5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DEEB58" w14:textId="2B870309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A3AD8" w:rsidRPr="00EF6CBC" w14:paraId="0ECA1CBA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A2AB3C" w14:textId="77777777" w:rsidR="00DA3AD8" w:rsidRPr="00EF6CBC" w:rsidRDefault="00DA3AD8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8FC9E9" w14:textId="49C52360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1A116" w14:textId="116C727A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DB571" w14:textId="5B4BB14A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B68AF0" w14:textId="20170E10" w:rsidR="00DA3AD8" w:rsidRPr="00EF6CBC" w:rsidRDefault="00DA3AD8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CFFB1" w14:textId="579D2857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E9EF5B" w14:textId="77777777" w:rsidR="00DA3AD8" w:rsidRPr="00EF6CBC" w:rsidRDefault="00DA3AD8" w:rsidP="00DA3AD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906FE4" w14:textId="75AAB47F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216527" w14:textId="6946007A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327583" w14:textId="6C4A1AB5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D31574" w14:textId="0DCAE0D2" w:rsidR="00DA3AD8" w:rsidRPr="00EF6CBC" w:rsidRDefault="00DA3AD8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31A55">
              <w:t>-</w:t>
            </w:r>
            <w:r w:rsidR="004C77BD">
              <w:t>.</w:t>
            </w:r>
            <w:r w:rsidRPr="00131A55">
              <w:t>6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EAEE70" w14:textId="470A8FCD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55</w:t>
            </w:r>
          </w:p>
        </w:tc>
      </w:tr>
      <w:tr w:rsidR="00DA3AD8" w:rsidRPr="00EF6CBC" w14:paraId="38CF1C53" w14:textId="77777777" w:rsidTr="00570B3B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BCBD78" w14:textId="77777777" w:rsidR="00DA3AD8" w:rsidRPr="00EF6CBC" w:rsidRDefault="00DA3AD8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BDA3BF" w14:textId="3775C8B7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3FB9AB" w14:textId="2A7D1A42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C2A272" w14:textId="6CD7A569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DEDAA3" w14:textId="7CDC095A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76765C" w14:textId="14E08368" w:rsidR="00DA3AD8" w:rsidRPr="00EF6CBC" w:rsidRDefault="004C77BD" w:rsidP="00DA3AD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A3AD8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7646A" w14:textId="77777777" w:rsidR="00DA3AD8" w:rsidRPr="00EF6CBC" w:rsidRDefault="00DA3AD8" w:rsidP="00DA3AD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C40ACE" w14:textId="0881BD8A" w:rsidR="00DA3AD8" w:rsidRPr="00EF6CBC" w:rsidRDefault="004C77BD" w:rsidP="00570B3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DF4193" w14:textId="672D1085" w:rsidR="00DA3AD8" w:rsidRPr="00EF6CBC" w:rsidRDefault="004C77BD" w:rsidP="00570B3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8E37BD8" w14:textId="0C35F8B0" w:rsidR="00DA3AD8" w:rsidRPr="00EF6CBC" w:rsidRDefault="004C77BD" w:rsidP="00570B3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12E656" w14:textId="3C280CB7" w:rsidR="00DA3AD8" w:rsidRPr="00EF6CBC" w:rsidRDefault="004C77BD" w:rsidP="00570B3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4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21B350E" w14:textId="31388ECF" w:rsidR="00DA3AD8" w:rsidRPr="00EF6CBC" w:rsidRDefault="004C77BD" w:rsidP="00570B3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A3AD8" w:rsidRPr="00131A55">
              <w:t>68</w:t>
            </w:r>
          </w:p>
        </w:tc>
      </w:tr>
      <w:tr w:rsidR="00EF6CBC" w:rsidRPr="00EF6CBC" w14:paraId="5F72567D" w14:textId="77777777" w:rsidTr="004A4C6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E6581" w14:textId="77777777" w:rsidR="00EF6CBC" w:rsidRPr="00EF6CBC" w:rsidRDefault="00EF6CBC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08FF66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3AB782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ECCB1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1F93AA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0DA23" w14:textId="77777777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6D7AD0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0D280C" w14:textId="2B076FD3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C62DD3" w14:textId="1C48AC51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D8CCD8" w14:textId="0864C0E4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376877" w14:textId="25A00ECE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AF6995" w14:textId="08685561" w:rsidR="00EF6CBC" w:rsidRPr="00EF6CBC" w:rsidRDefault="00EF6CBC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CF5E45" w:rsidRPr="00EF6CBC" w14:paraId="19CB0705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6CDFB0" w14:textId="77777777" w:rsidR="00CF5E45" w:rsidRPr="00EF6CBC" w:rsidRDefault="00CF5E45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CE3A75" w14:textId="55950F75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553FA" w14:textId="6A633941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935D82" w14:textId="20406735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772D33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0DE9BA" w14:textId="3B17B989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CC4322" w14:textId="77777777" w:rsidR="00CF5E45" w:rsidRPr="00EF6CBC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3862E4" w14:textId="59C5FD04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F5E45" w:rsidRPr="00AF5FF1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36A244" w14:textId="5C4058C6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F5FF1">
              <w:t>-</w:t>
            </w:r>
            <w:r w:rsidR="004C77BD">
              <w:t>.</w:t>
            </w:r>
            <w:r w:rsidRPr="00AF5FF1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FBD196" w14:textId="64755698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F5E45" w:rsidRPr="00AF5FF1">
              <w:t>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A43AE4" w14:textId="767AB334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F5FF1">
              <w:t>1.0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73F6AC" w14:textId="6DCF79BC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F5E45" w:rsidRPr="00AF5FF1">
              <w:t>30</w:t>
            </w:r>
          </w:p>
        </w:tc>
      </w:tr>
      <w:tr w:rsidR="00CF5E45" w:rsidRPr="00EF6CBC" w14:paraId="2A10FBD6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D8F8D3" w14:textId="77777777" w:rsidR="00CF5E45" w:rsidRPr="00EF6CBC" w:rsidRDefault="00CF5E45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CE7E5C" w14:textId="3277E760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D262BD" w14:textId="61EA34B2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2EC44" w14:textId="6C89BE51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1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CEAD12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2.1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D24024" w14:textId="570AB815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  <w:t>0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F36C30" w14:textId="77777777" w:rsidR="00CF5E45" w:rsidRPr="00EF6CBC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8A2F5F" w14:textId="7DA46926" w:rsidR="00CF5E45" w:rsidRPr="00CF5E45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F5E45" w:rsidRPr="00CF5E45">
              <w:rPr>
                <w:b/>
                <w:bCs/>
              </w:rPr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4849B9" w14:textId="70848063" w:rsidR="00CF5E45" w:rsidRPr="00CF5E45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F5E45" w:rsidRPr="00CF5E45">
              <w:rPr>
                <w:b/>
                <w:bCs/>
              </w:rPr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411281" w14:textId="415CB748" w:rsidR="00CF5E45" w:rsidRPr="00CF5E45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F5E45" w:rsidRPr="00CF5E45">
              <w:rPr>
                <w:b/>
                <w:bCs/>
              </w:rPr>
              <w:t>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6F9F9B" w14:textId="151D02E5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F5E45">
              <w:rPr>
                <w:b/>
                <w:bCs/>
              </w:rPr>
              <w:t>2.1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4AAE63" w14:textId="41AE5C26" w:rsidR="00CF5E45" w:rsidRPr="00CF5E45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CF5E45" w:rsidRPr="00CF5E45">
              <w:rPr>
                <w:b/>
                <w:bCs/>
              </w:rPr>
              <w:t>03</w:t>
            </w:r>
          </w:p>
        </w:tc>
      </w:tr>
      <w:tr w:rsidR="00CF5E45" w:rsidRPr="00EF6CBC" w14:paraId="7FE80584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99FB8F" w14:textId="77777777" w:rsidR="00CF5E45" w:rsidRPr="00EF6CBC" w:rsidRDefault="00CF5E45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548D57" w14:textId="1E5C88E3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BF2E21" w14:textId="0BFFF418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974A4" w14:textId="4A26228D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DC8A72" w14:textId="401E4831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-</w:t>
            </w:r>
            <w:r w:rsidR="004C77BD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9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B83393" w14:textId="588ADE76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CF5E45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3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9F410E" w14:textId="77777777" w:rsidR="00CF5E45" w:rsidRPr="00EF6CBC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8F87D5" w14:textId="2ABF6308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F5FF1">
              <w:t>-</w:t>
            </w:r>
            <w:r w:rsidR="004C77BD">
              <w:t>.</w:t>
            </w:r>
            <w:r w:rsidRPr="00AF5FF1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5AD6BC" w14:textId="3A963408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F5FF1">
              <w:t>-</w:t>
            </w:r>
            <w:r w:rsidR="004C77BD">
              <w:t>.</w:t>
            </w:r>
            <w:r w:rsidRPr="00AF5FF1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ECDAC3" w14:textId="32900164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F5E45" w:rsidRPr="00AF5FF1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915D55" w14:textId="57DBD4A3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F5FF1">
              <w:t>-</w:t>
            </w:r>
            <w:r w:rsidR="004C77BD">
              <w:t>.</w:t>
            </w:r>
            <w:r w:rsidRPr="00AF5FF1">
              <w:t>6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B64E56" w14:textId="7699C337" w:rsidR="00CF5E45" w:rsidRPr="00EF6CBC" w:rsidRDefault="004C77BD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CF5E45" w:rsidRPr="00AF5FF1">
              <w:t>50</w:t>
            </w:r>
          </w:p>
        </w:tc>
      </w:tr>
      <w:tr w:rsidR="00CF5E45" w:rsidRPr="00EF6CBC" w14:paraId="10F6103C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D9D6FDA" w14:textId="2DA26121" w:rsidR="00CF5E45" w:rsidRPr="00CF5E45" w:rsidRDefault="00CF5E45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D8E7FE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48E765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6E1EBA8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41A36F6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BB7EA5" w14:textId="77777777" w:rsidR="00CF5E45" w:rsidRPr="00EF6CBC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FF63C69" w14:textId="77777777" w:rsidR="00CF5E45" w:rsidRPr="00EF6CBC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785207" w14:textId="77777777" w:rsidR="00CF5E45" w:rsidRPr="00AF5FF1" w:rsidRDefault="00CF5E45" w:rsidP="00CF5E45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EF8DC3" w14:textId="77777777" w:rsidR="00CF5E45" w:rsidRPr="00AF5FF1" w:rsidRDefault="00CF5E45" w:rsidP="00CF5E45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1E6D06" w14:textId="77777777" w:rsidR="00CF5E45" w:rsidRPr="00AF5FF1" w:rsidRDefault="00CF5E45" w:rsidP="00CF5E45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494A56" w14:textId="77777777" w:rsidR="00CF5E45" w:rsidRPr="00AF5FF1" w:rsidRDefault="00CF5E45" w:rsidP="00CF5E45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B57FD7" w14:textId="77777777" w:rsidR="00CF5E45" w:rsidRPr="00AF5FF1" w:rsidRDefault="00CF5E45" w:rsidP="00CF5E45">
            <w:pPr>
              <w:spacing w:after="0" w:line="240" w:lineRule="auto"/>
              <w:jc w:val="center"/>
            </w:pPr>
          </w:p>
        </w:tc>
      </w:tr>
      <w:tr w:rsidR="00CF5E45" w:rsidRPr="00EF6CBC" w14:paraId="6AA25332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4E0565" w14:textId="6A7CCF88" w:rsidR="00CF5E45" w:rsidRPr="001A0B2A" w:rsidRDefault="00E75F1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="008F5B73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="008F5B73"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="008F5B73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="001C52FA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1A0B2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rus</w:t>
            </w:r>
            <w:r w:rsid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31D492" w14:textId="77777777" w:rsidR="00CF5E45" w:rsidRPr="001A0B2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8B4DFEC" w14:textId="77777777" w:rsidR="00CF5E45" w:rsidRPr="001A0B2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FF3661" w14:textId="77777777" w:rsidR="00CF5E45" w:rsidRPr="001A0B2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2D5F252" w14:textId="77777777" w:rsidR="00CF5E45" w:rsidRPr="001A0B2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BDE76A" w14:textId="77777777" w:rsidR="00CF5E45" w:rsidRPr="001A0B2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463AD1D" w14:textId="77777777" w:rsidR="00CF5E45" w:rsidRPr="001A0B2A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F5290C" w14:textId="398DFF60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348069" w14:textId="429904FA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2F07D3" w14:textId="30ECCA02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1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4BEEAA" w14:textId="53F31056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5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0FAE65" w14:textId="15E7E4B9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56</w:t>
            </w:r>
          </w:p>
        </w:tc>
      </w:tr>
      <w:tr w:rsidR="00CF5E45" w:rsidRPr="00EF6CBC" w14:paraId="70684510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B726C2" w14:textId="37AB0AB9" w:rsidR="00CF5E45" w:rsidRPr="001C52FA" w:rsidRDefault="00E75F1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</w:t>
            </w:r>
            <w:r w:rsid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Job insecurity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1C52FA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rus</w:t>
            </w:r>
            <w:r w:rsid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56A8DC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698C53B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D342F3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CBC27F0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954FCD9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7508CA" w14:textId="77777777" w:rsidR="00CF5E45" w:rsidRPr="001C52FA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DF262B" w14:textId="7A0AF957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C811F7" w14:textId="02AEF0DE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662279" w14:textId="1E789850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454B9A" w14:textId="4AD6278C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1.1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72565E" w14:textId="7C4E12BD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27</w:t>
            </w:r>
          </w:p>
        </w:tc>
      </w:tr>
      <w:tr w:rsidR="00CF5E45" w:rsidRPr="00EF6CBC" w14:paraId="79C3BFB6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C9FB94" w14:textId="4FB8CD5A" w:rsidR="00CF5E45" w:rsidRPr="001C52FA" w:rsidRDefault="00E75F1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="001C52FA"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="001C52FA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C55CE5" w14:textId="58EFD08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899EFA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DA491DF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7CE291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0CA440" w14:textId="77777777" w:rsidR="00CF5E45" w:rsidRPr="001C52FA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060159" w14:textId="77777777" w:rsidR="00CF5E45" w:rsidRPr="001C52FA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6E5B7E" w14:textId="15CDFA41" w:rsidR="00CF5E45" w:rsidRPr="00CF5E45" w:rsidRDefault="00CF5E45" w:rsidP="00CF5E45">
            <w:pPr>
              <w:spacing w:after="0" w:line="240" w:lineRule="auto"/>
              <w:jc w:val="center"/>
              <w:rPr>
                <w:b/>
                <w:bCs/>
              </w:rPr>
            </w:pPr>
            <w:r w:rsidRPr="00CF5E45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CF5E45">
              <w:rPr>
                <w:b/>
                <w:bCs/>
              </w:rPr>
              <w:t>3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B8D866" w14:textId="5658D01D" w:rsidR="00CF5E45" w:rsidRPr="00CF5E45" w:rsidRDefault="00CF5E45" w:rsidP="00CF5E45">
            <w:pPr>
              <w:spacing w:after="0" w:line="240" w:lineRule="auto"/>
              <w:jc w:val="center"/>
              <w:rPr>
                <w:b/>
                <w:bCs/>
              </w:rPr>
            </w:pPr>
            <w:r w:rsidRPr="00CF5E45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CF5E45">
              <w:rPr>
                <w:b/>
                <w:bCs/>
              </w:rPr>
              <w:t>6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52A2FC" w14:textId="0DBDCFC5" w:rsidR="00CF5E45" w:rsidRPr="00CF5E45" w:rsidRDefault="00CF5E45" w:rsidP="00CF5E45">
            <w:pPr>
              <w:spacing w:after="0" w:line="240" w:lineRule="auto"/>
              <w:jc w:val="center"/>
              <w:rPr>
                <w:b/>
                <w:bCs/>
              </w:rPr>
            </w:pPr>
            <w:r w:rsidRPr="00CF5E45">
              <w:rPr>
                <w:b/>
                <w:bCs/>
              </w:rPr>
              <w:t>-</w:t>
            </w:r>
            <w:r w:rsidR="004C77BD">
              <w:rPr>
                <w:b/>
                <w:bCs/>
              </w:rPr>
              <w:t>.</w:t>
            </w:r>
            <w:r w:rsidRPr="00CF5E45">
              <w:rPr>
                <w:b/>
                <w:bCs/>
              </w:rPr>
              <w:t>0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4386E5" w14:textId="3720D80B" w:rsidR="00CF5E45" w:rsidRPr="00CF5E45" w:rsidRDefault="00CF5E45" w:rsidP="00CF5E45">
            <w:pPr>
              <w:spacing w:after="0" w:line="240" w:lineRule="auto"/>
              <w:jc w:val="center"/>
              <w:rPr>
                <w:b/>
                <w:bCs/>
              </w:rPr>
            </w:pPr>
            <w:r w:rsidRPr="00CF5E45">
              <w:rPr>
                <w:b/>
                <w:bCs/>
              </w:rPr>
              <w:t>-2.6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9AE804" w14:textId="1D2297BC" w:rsidR="00CF5E45" w:rsidRPr="00CF5E45" w:rsidRDefault="004C77BD" w:rsidP="00CF5E4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CF5E45" w:rsidRPr="00CF5E45">
              <w:rPr>
                <w:b/>
                <w:bCs/>
              </w:rPr>
              <w:t>01</w:t>
            </w:r>
          </w:p>
        </w:tc>
      </w:tr>
      <w:tr w:rsidR="00CF5E45" w:rsidRPr="00EF6CBC" w14:paraId="6078B679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2F1C43" w14:textId="0BD20DC7" w:rsidR="00CF5E45" w:rsidRPr="00CF5E45" w:rsidRDefault="00E75F11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0. </w:t>
            </w:r>
            <w:r w:rsid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Job insecurity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1C52FA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1C52FA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45C11C1" w14:textId="77777777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B21E3AB" w14:textId="77777777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27E6B1" w14:textId="77777777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CA10C1" w14:textId="77777777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F1B113" w14:textId="77777777" w:rsidR="00CF5E45" w:rsidRPr="00CF5E45" w:rsidRDefault="00CF5E45" w:rsidP="00CF5E4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023147F" w14:textId="77777777" w:rsidR="00CF5E45" w:rsidRPr="00CF5E45" w:rsidRDefault="00CF5E45" w:rsidP="00CF5E4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D629DF" w14:textId="21449B9D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1132C4" w14:textId="46D282FB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D5727A" w14:textId="7BC256B2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95941B" w14:textId="2A1F24D0" w:rsidR="00CF5E45" w:rsidRPr="00AF5FF1" w:rsidRDefault="00CF5E45" w:rsidP="00CF5E45">
            <w:pPr>
              <w:spacing w:after="0" w:line="240" w:lineRule="auto"/>
              <w:jc w:val="center"/>
            </w:pPr>
            <w:r w:rsidRPr="007D6CFE">
              <w:t>-</w:t>
            </w:r>
            <w:r w:rsidR="004C77BD">
              <w:t>.</w:t>
            </w:r>
            <w:r w:rsidRPr="007D6CFE">
              <w:t>4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5F84DB" w14:textId="6BE5985C" w:rsidR="00CF5E45" w:rsidRPr="00AF5FF1" w:rsidRDefault="004C77BD" w:rsidP="00CF5E45">
            <w:pPr>
              <w:spacing w:after="0" w:line="240" w:lineRule="auto"/>
              <w:jc w:val="center"/>
            </w:pPr>
            <w:r>
              <w:t>.</w:t>
            </w:r>
            <w:r w:rsidR="00CF5E45" w:rsidRPr="007D6CFE">
              <w:t>65</w:t>
            </w:r>
          </w:p>
        </w:tc>
      </w:tr>
      <w:tr w:rsidR="00EF6CBC" w:rsidRPr="00EF6CBC" w14:paraId="58F085E1" w14:textId="77777777" w:rsidTr="00BD6219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895B6" w14:textId="65DA557D" w:rsidR="00EF6CBC" w:rsidRPr="00EF6CBC" w:rsidRDefault="00BD6219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042B3A" w14:textId="6A59B071" w:rsidR="00EF6CBC" w:rsidRPr="00EF6CBC" w:rsidRDefault="00963C5E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.3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FB2E30" w14:textId="77777777" w:rsidR="00EF6CBC" w:rsidRPr="00EF6CBC" w:rsidRDefault="00EF6CBC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02790F3" w14:textId="5FE33F83" w:rsidR="00EF6CBC" w:rsidRPr="00EF6CBC" w:rsidRDefault="00A33A80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34</w:t>
            </w:r>
          </w:p>
        </w:tc>
      </w:tr>
      <w:tr w:rsidR="007D2470" w:rsidRPr="00EF6CBC" w14:paraId="4543CFFB" w14:textId="77777777" w:rsidTr="007D2470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F9172E1" w14:textId="040E7FD8" w:rsidR="007D2470" w:rsidRPr="00EF6CBC" w:rsidRDefault="00BD6219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9F0EDB7" w14:textId="0DD2DB23" w:rsidR="007D2470" w:rsidRPr="00EF6CBC" w:rsidRDefault="00963C5E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0.61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ADC665E" w14:textId="77777777" w:rsidR="007D2470" w:rsidRPr="00EF6CBC" w:rsidRDefault="007D2470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44FD24E" w14:textId="568F566E" w:rsidR="007D2470" w:rsidRPr="00A33A80" w:rsidRDefault="00A33A80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color w:val="000000"/>
                <w:szCs w:val="24"/>
                <w:lang w:eastAsia="it-IT"/>
              </w:rPr>
              <w:t>9.60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7D2470" w:rsidRPr="00EF6CBC" w14:paraId="3972C365" w14:textId="77777777" w:rsidTr="007D2470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A2FCBFB" w14:textId="692BA233" w:rsidR="007D2470" w:rsidRPr="00EF6CBC" w:rsidRDefault="00BD6219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6B127DD" w14:textId="32BE3B8A" w:rsidR="007D2470" w:rsidRPr="00EF6CBC" w:rsidRDefault="007D2470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5530E4B" w14:textId="77777777" w:rsidR="007D2470" w:rsidRPr="00EF6CBC" w:rsidRDefault="007D2470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E583840" w14:textId="7EBEEA0B" w:rsidR="007D2470" w:rsidRPr="001C52FA" w:rsidRDefault="001C52FA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1</w:t>
            </w:r>
          </w:p>
        </w:tc>
      </w:tr>
      <w:tr w:rsidR="00E27087" w:rsidRPr="00EF6CBC" w14:paraId="26C58808" w14:textId="77777777" w:rsidTr="007D2470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13F073C" w14:textId="1FAA73DD" w:rsidR="00E27087" w:rsidRPr="00EF6CBC" w:rsidRDefault="00BD6219" w:rsidP="001A0B2A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A055393" w14:textId="77777777" w:rsidR="00E27087" w:rsidRPr="00EF6CBC" w:rsidRDefault="00E27087" w:rsidP="00EF6CB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96412E2" w14:textId="77777777" w:rsidR="00E27087" w:rsidRPr="00EF6CBC" w:rsidRDefault="00E27087" w:rsidP="00EF6C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F3531D5" w14:textId="10076FA4" w:rsidR="00E27087" w:rsidRPr="001C52FA" w:rsidRDefault="008F2F08" w:rsidP="00EF6C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04F4B">
              <w:rPr>
                <w:lang w:val="en-US"/>
              </w:rPr>
              <w:t>2.40</w:t>
            </w:r>
            <w:r>
              <w:rPr>
                <w:lang w:val="en-US"/>
              </w:rPr>
              <w:t>*</w:t>
            </w:r>
          </w:p>
        </w:tc>
      </w:tr>
    </w:tbl>
    <w:p w14:paraId="45A40CC3" w14:textId="42346EC0" w:rsidR="00BD6219" w:rsidRDefault="00BD6219" w:rsidP="00BD6219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</w:t>
      </w:r>
      <w:r w:rsidR="005C5F70">
        <w:rPr>
          <w:rFonts w:eastAsia="Calibri"/>
          <w:lang w:val="en-US"/>
        </w:rPr>
        <w:t xml:space="preserve">LL = </w:t>
      </w:r>
      <w:r w:rsidR="000D29AC">
        <w:rPr>
          <w:rFonts w:eastAsia="Calibri"/>
          <w:lang w:val="en-US"/>
        </w:rPr>
        <w:t>lower limit</w:t>
      </w:r>
      <w:r w:rsidR="005C5F70"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 w:rsidR="005C5F70">
        <w:rPr>
          <w:rFonts w:eastAsia="Calibri"/>
          <w:lang w:val="en-US"/>
        </w:rPr>
        <w:t xml:space="preserve"> of the confidence interval.</w:t>
      </w:r>
      <w:r>
        <w:rPr>
          <w:rFonts w:eastAsia="Calibri"/>
          <w:lang w:val="en-US"/>
        </w:rPr>
        <w:t xml:space="preserve"> </w:t>
      </w:r>
      <w:r w:rsidR="003320B8">
        <w:rPr>
          <w:rFonts w:eastAsia="Calibri"/>
          <w:lang w:val="en-US"/>
        </w:rPr>
        <w:t xml:space="preserve">Significant predictors are depicted in bold. </w:t>
      </w:r>
    </w:p>
    <w:p w14:paraId="6901521B" w14:textId="62287882" w:rsidR="00271D4B" w:rsidRDefault="00BD6219" w:rsidP="00BD6219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109D0E25" w14:textId="743465FF" w:rsidR="00271D4B" w:rsidRDefault="00271D4B" w:rsidP="00BD6219">
      <w:pPr>
        <w:spacing w:after="0" w:line="240" w:lineRule="auto"/>
        <w:rPr>
          <w:lang w:val="en-US"/>
        </w:rPr>
      </w:pPr>
    </w:p>
    <w:p w14:paraId="7F4EA19F" w14:textId="77777777" w:rsidR="00774528" w:rsidRDefault="00774528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52AC6866" w14:textId="0FC004C7" w:rsidR="002363D3" w:rsidRPr="00EF6CBC" w:rsidRDefault="002363D3" w:rsidP="002363D3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0. Predictors of Autonomy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</w:t>
      </w:r>
      <w:r w:rsidR="00D8395B">
        <w:rPr>
          <w:rFonts w:eastAsia="Calibri"/>
          <w:lang w:val="en-US"/>
        </w:rPr>
        <w:t>among Job Resources and Job Demand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2363D3" w:rsidRPr="001B35AD" w14:paraId="57BFCA8B" w14:textId="77777777" w:rsidTr="002363D3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3B2DE0B4" w14:textId="77777777" w:rsidR="002363D3" w:rsidRPr="004C77BD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6A123673" w14:textId="4CD40C0E" w:rsidR="002363D3" w:rsidRPr="001B35AD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Autonomy</w:t>
            </w:r>
          </w:p>
        </w:tc>
      </w:tr>
      <w:tr w:rsidR="002363D3" w:rsidRPr="00EF6CBC" w14:paraId="0DA3A98B" w14:textId="77777777" w:rsidTr="002363D3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3CA1E7E" w14:textId="77777777" w:rsidR="002363D3" w:rsidRPr="004C77BD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C00CC79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5B10BCF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41ED379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2363D3" w:rsidRPr="00EF6CBC" w14:paraId="0228BE00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AABF224" w14:textId="77777777" w:rsidR="002363D3" w:rsidRPr="00EF6CBC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1753535" w14:textId="77777777" w:rsidR="002363D3" w:rsidRPr="00A33A80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886FBD5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D780274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030172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E5B3C11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D1C4738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0E51086" w14:textId="77777777" w:rsidR="002363D3" w:rsidRPr="00A33A80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B7D526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D78DF03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1101F26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87E354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857831" w:rsidRPr="00EF6CBC" w14:paraId="07E92AC4" w14:textId="77777777" w:rsidTr="00760EB7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00DA71E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6D10EAE" w14:textId="42F056C0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3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D2CFF74" w14:textId="193CE8C2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250E19A" w14:textId="50BA0842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77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3EBB054" w14:textId="0BDBA525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19.06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3D8691F" w14:textId="5CD7D293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0045A59B" w14:textId="12122B55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AEEC889" w14:textId="428F4343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4.52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58FDD1B" w14:textId="0D143E1B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3.92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B221289" w14:textId="5C9F4056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5.12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52E1C7D" w14:textId="64741BBA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14.76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507D0FC" w14:textId="1265A47E" w:rsidR="00857831" w:rsidRPr="0085783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57831" w:rsidRPr="00857831">
              <w:rPr>
                <w:b/>
                <w:bCs/>
              </w:rPr>
              <w:t>00</w:t>
            </w:r>
          </w:p>
        </w:tc>
      </w:tr>
      <w:tr w:rsidR="00CD38F9" w:rsidRPr="00EF6CBC" w14:paraId="68FAD609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1A652A" w14:textId="77777777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AA7CC6E" w14:textId="3A2A51F5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25A7F70" w14:textId="0496EEDC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4D7BF9C" w14:textId="2D563302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3DE87F0" w14:textId="5EEF9955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B11A183" w14:textId="28DA4844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E6DCF38" w14:textId="6AD508B7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5B36CC4" w14:textId="3E76B39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F605161" w14:textId="651DACA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1EB63A" w14:textId="10F3695C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E41AD8E" w14:textId="0F036982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8ABFC4D" w14:textId="629BD33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57831" w:rsidRPr="00EF6CBC" w14:paraId="1EEDC593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F1FCB8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3791CCC" w14:textId="00B70996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852A4FC" w14:textId="16E012D5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2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5904072" w14:textId="6BD9D21C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A053AA4" w14:textId="32698F81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5A78EA1" w14:textId="2959363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4817834A" w14:textId="371B8DCC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9148EB1" w14:textId="29FC3D9A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4B2E9DA" w14:textId="7D5BA721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2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EC229F5" w14:textId="4C727F34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9D08D13" w14:textId="1DAD1BAF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1.4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C0C90D" w14:textId="508F43C5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16</w:t>
            </w:r>
          </w:p>
        </w:tc>
      </w:tr>
      <w:tr w:rsidR="00857831" w:rsidRPr="00EF6CBC" w14:paraId="353B285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2C167AE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0B3386D" w14:textId="454B686D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688B2F9" w14:textId="7851D6F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546BA38" w14:textId="74971061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562E649" w14:textId="0CA94CC0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E296699" w14:textId="41229AE4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3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551BA86" w14:textId="5526CCAB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B6D7056" w14:textId="0CEEE171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07B5BEC" w14:textId="3DFB6B73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7824DEB" w14:textId="0662E7EF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CF3FA66" w14:textId="0E3E08C6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8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6DA0694" w14:textId="346B4725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41</w:t>
            </w:r>
          </w:p>
        </w:tc>
      </w:tr>
      <w:tr w:rsidR="00857831" w:rsidRPr="00EF6CBC" w14:paraId="1F6E0961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98783DF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EDADBEE" w14:textId="01727FEF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33EBBD" w14:textId="1B943FAA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BE786ED" w14:textId="4057CF34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C30270F" w14:textId="49F7976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3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E57590B" w14:textId="2A2B76A8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7FFD8BB" w14:textId="52605E82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D2A60B0" w14:textId="55827A53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DCC2937" w14:textId="350F0AAA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C55DE65" w14:textId="62AC7394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541CA78" w14:textId="43DB437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4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8012826" w14:textId="1FF74C7C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63</w:t>
            </w:r>
          </w:p>
        </w:tc>
      </w:tr>
      <w:tr w:rsidR="00857831" w:rsidRPr="00EF6CBC" w14:paraId="261F702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B6AA454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52F1F68" w14:textId="7A46BC6B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D49A0C" w14:textId="409E1ECA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2679DA" w14:textId="3B09C8DA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3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1D8293" w14:textId="08FBD4D0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5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0272E34" w14:textId="24BFD801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5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A242A79" w14:textId="515A320D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87E5CE4" w14:textId="7DBBC48A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BE8580" w14:textId="0964D957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2143DD7" w14:textId="7F7F30F2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3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D953FBE" w14:textId="1D4A756C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1BB3650" w14:textId="05B7B8DD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56</w:t>
            </w:r>
          </w:p>
        </w:tc>
      </w:tr>
      <w:tr w:rsidR="00857831" w:rsidRPr="00EF6CBC" w14:paraId="61F3EB55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1F7BBD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5DAD223" w14:textId="310902B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6BC3F57" w14:textId="0E36C85B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ED6B00A" w14:textId="31A58279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D2C5BC2" w14:textId="382E69B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9C8D925" w14:textId="0DBCC0E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93F5F12" w14:textId="1F158100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F2F0E7A" w14:textId="4838A46B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B4B4F76" w14:textId="21A1E011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334467F" w14:textId="3D2C5F38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2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7814DCE" w14:textId="452F6BC7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6929F3F" w14:textId="7A8D8F6A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49</w:t>
            </w:r>
          </w:p>
        </w:tc>
      </w:tr>
      <w:tr w:rsidR="00857831" w:rsidRPr="00EF6CBC" w14:paraId="78828F45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98059A" w14:textId="0429A0AC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 w:rsidR="004E3A83"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41BCA1A" w14:textId="294C8B7D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925032B" w14:textId="4851E4D9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BF7332E" w14:textId="0F6C8B3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5734C26" w14:textId="7E83AAC3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33CF897" w14:textId="1E13E2DE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5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451987D4" w14:textId="6687070C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F7CBB16" w14:textId="36BD8ACA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F222A7C" w14:textId="3F6C009F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CC4BBAE" w14:textId="70F67E5B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260B396" w14:textId="1537901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5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D6763C" w14:textId="7718B447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58</w:t>
            </w:r>
          </w:p>
        </w:tc>
      </w:tr>
      <w:tr w:rsidR="00857831" w:rsidRPr="00EF6CBC" w14:paraId="4A1977A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F421B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57CFEA" w14:textId="7C312240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D01023" w14:textId="7350E220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07D72B" w14:textId="703594F8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D67F42" w14:textId="01F9E14D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DD03BC" w14:textId="715795D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8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AE50767" w14:textId="2BFAE4E7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59FEE4" w14:textId="66D93D23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94500F" w14:textId="49FDA6CB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D04A7C" w14:textId="1F0D6DCB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C6346A" w14:textId="7E09D820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3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D59749" w14:textId="779046D5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73</w:t>
            </w:r>
          </w:p>
        </w:tc>
      </w:tr>
      <w:tr w:rsidR="00857831" w:rsidRPr="00EF6CBC" w14:paraId="09646EFB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101AFB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E7FCCD" w14:textId="3F3DC9A3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DA3AB6" w14:textId="3CCEFDF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0B23B9" w14:textId="3389F5AA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662E40" w14:textId="41136B9B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091003" w14:textId="1289AB54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6B816DC" w14:textId="12A745BD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51D29C" w14:textId="7C2117D6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097899" w14:textId="37C19506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645BD4" w14:textId="5654B0F2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238A1D" w14:textId="64E894D8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1719">
              <w:t>-</w:t>
            </w:r>
            <w:r w:rsidR="005F7B95">
              <w:t>.</w:t>
            </w:r>
            <w:r w:rsidRPr="00201719">
              <w:t>7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7659EB" w14:textId="0EE0FB6A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201719">
              <w:t>46</w:t>
            </w:r>
          </w:p>
        </w:tc>
      </w:tr>
      <w:tr w:rsidR="00857831" w:rsidRPr="00EF6CBC" w14:paraId="59D8BB4E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024828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97107C" w14:textId="411F584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601287" w14:textId="5C53FF15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5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B3A8B3" w14:textId="157C9F0C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5BA4D4" w14:textId="550D59E2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CF5600" w14:textId="1ADC970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22F094" w14:textId="66D14215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74288B" w14:textId="78F6C600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2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4440F9" w14:textId="3D1C9C56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4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7D808D" w14:textId="424B511F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B970DF" w14:textId="75C7752A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2.0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2BF813" w14:textId="21D6405E" w:rsidR="00857831" w:rsidRPr="0085783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57831" w:rsidRPr="00857831">
              <w:rPr>
                <w:b/>
                <w:bCs/>
              </w:rPr>
              <w:t>04</w:t>
            </w:r>
          </w:p>
        </w:tc>
      </w:tr>
      <w:tr w:rsidR="00857831" w:rsidRPr="00EF6CBC" w14:paraId="7C187676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968756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D2CC94" w14:textId="6E8C9582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3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FF178A" w14:textId="05A88683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7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36F7CD" w14:textId="1A2F8364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CD582E" w14:textId="0F757B23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BC94FB" w14:textId="7304DE4E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5AC4AD6" w14:textId="59689874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BFAB90" w14:textId="21939044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3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259983" w14:textId="1734B134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7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7F2D81" w14:textId="2C606EE6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016B87" w14:textId="35437E19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2.3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8706B0" w14:textId="172899F3" w:rsidR="00857831" w:rsidRPr="0085783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57831" w:rsidRPr="00857831">
              <w:rPr>
                <w:b/>
                <w:bCs/>
              </w:rPr>
              <w:t>02</w:t>
            </w:r>
          </w:p>
        </w:tc>
      </w:tr>
      <w:tr w:rsidR="00857831" w:rsidRPr="00EF6CBC" w14:paraId="0E029F65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5759E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FE05D8" w14:textId="18E19CB9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4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32E1F9" w14:textId="776CD4E3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8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13D145" w14:textId="3F28358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50064E" w14:textId="2C48830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0EA7B0" w14:textId="2CAA55A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440478" w14:textId="06E88399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6C6142" w14:textId="359A2F3A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4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DC0FDE" w14:textId="1F12F2E6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8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59B143" w14:textId="6DA953BB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F20340" w14:textId="72DD3AF8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2.3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7372A9" w14:textId="144820D1" w:rsidR="00857831" w:rsidRPr="0085783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57831" w:rsidRPr="00857831">
              <w:rPr>
                <w:b/>
                <w:bCs/>
              </w:rPr>
              <w:t>02</w:t>
            </w:r>
          </w:p>
        </w:tc>
      </w:tr>
      <w:tr w:rsidR="00CD38F9" w:rsidRPr="00EF6CBC" w14:paraId="4F7EFC64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A9A05D" w14:textId="28B09DA2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79CBE1" w14:textId="064BB44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8F4425" w14:textId="2150EA6E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35E4E8" w14:textId="383E4C7D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9B6B3A" w14:textId="490918AC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46D6CD5" w14:textId="7D046056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F4FC47" w14:textId="195EDB34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7EDB8E" w14:textId="5CD603D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B98D0F" w14:textId="4864C493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65544F" w14:textId="28DD2F1A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604F11" w14:textId="10BFCB0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C5F61A" w14:textId="7678BB8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57831" w:rsidRPr="00EF6CBC" w14:paraId="49B2F79A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A563F7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F8DA30" w14:textId="0FF0C865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74D04" w14:textId="15446DD3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B2434E" w14:textId="17175359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3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CCF1A9" w14:textId="1FCA3DD6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5FB0A5" w14:textId="16AE10F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57831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087206" w14:textId="27DB021C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0B1FFA" w14:textId="1A2577D4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487EE6">
              <w:t>2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D6A4D1" w14:textId="11EBC5F1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87EE6">
              <w:t>-</w:t>
            </w:r>
            <w:r w:rsidR="005F7B95">
              <w:t>.</w:t>
            </w:r>
            <w:r w:rsidRPr="00487EE6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7DCE74" w14:textId="5A865F62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487EE6">
              <w:t>6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65FA99" w14:textId="3C2E63F6" w:rsidR="00857831" w:rsidRPr="004A4C64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87EE6">
              <w:t>1.5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4BC434" w14:textId="352EC4AB" w:rsidR="00857831" w:rsidRPr="004A4C64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487EE6">
              <w:t>12</w:t>
            </w:r>
          </w:p>
        </w:tc>
      </w:tr>
      <w:tr w:rsidR="00857831" w:rsidRPr="00EF6CBC" w14:paraId="49587C49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D19A52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1A31A8" w14:textId="32990786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EFA2DE" w14:textId="44331237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47F843" w14:textId="4329B55F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0C0579" w14:textId="1A6DE0FF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3AB258" w14:textId="0CC8D00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1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AD8CD6F" w14:textId="136FEF56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4DF1A5" w14:textId="6EA62819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3C0403" w14:textId="4E73A510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3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729BFE" w14:textId="474B4C7A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857831">
              <w:rPr>
                <w:b/>
                <w:bCs/>
              </w:rPr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D71BE3" w14:textId="6C8494AF" w:rsidR="00857831" w:rsidRPr="0085783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57831">
              <w:rPr>
                <w:b/>
                <w:bCs/>
              </w:rPr>
              <w:t>-2.8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55D1A4" w14:textId="5C1BA05F" w:rsidR="00857831" w:rsidRPr="0085783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57831" w:rsidRPr="00857831">
              <w:rPr>
                <w:b/>
                <w:bCs/>
              </w:rPr>
              <w:t>00</w:t>
            </w:r>
          </w:p>
        </w:tc>
      </w:tr>
      <w:tr w:rsidR="00CD38F9" w:rsidRPr="00EF6CBC" w14:paraId="783B73BC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A4D229" w14:textId="77777777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1F6055" w14:textId="0E5219C6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BF9D3C" w14:textId="7EB37800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FFC00B" w14:textId="460F853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773725" w14:textId="5C77956E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8B556A" w14:textId="72AC8B1A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D58AE94" w14:textId="29E6B516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2E5355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3FCF8D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0A2EBC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AFCC52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3E4074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57831" w:rsidRPr="00EF6CBC" w14:paraId="50A091F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3EC15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14B3FA" w14:textId="134D469B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494933" w14:textId="3E521691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89F906" w14:textId="0A5CAF02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2350AB" w14:textId="00556615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DA82C4" w14:textId="307E29D9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4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1D78075" w14:textId="570A9161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67C785" w14:textId="055BE9FD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CA7323">
              <w:t>2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5E09F0" w14:textId="653B35CF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A7323">
              <w:t>-</w:t>
            </w:r>
            <w:r w:rsidR="005F7B95">
              <w:t>.</w:t>
            </w:r>
            <w:r w:rsidRPr="00CA7323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B03E1D" w14:textId="3DFFFFE7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CA7323">
              <w:t>5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4BB72C" w14:textId="7E4AC155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A7323">
              <w:t>1.6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BF0E9E" w14:textId="750F5940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CA7323">
              <w:t>09</w:t>
            </w:r>
          </w:p>
        </w:tc>
      </w:tr>
      <w:tr w:rsidR="00857831" w:rsidRPr="00EF6CBC" w14:paraId="6C49A289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0DD23B" w14:textId="77777777" w:rsidR="00857831" w:rsidRPr="00EF6CBC" w:rsidRDefault="00857831" w:rsidP="00857831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46FF2C" w14:textId="6F00CC98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B7F760" w14:textId="38FC56BE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9A0727" w14:textId="4F19DE89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2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111E82" w14:textId="2D2A309C" w:rsidR="00857831" w:rsidRPr="00EF6CBC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CC5C09" w14:textId="3FC32A26" w:rsidR="00857831" w:rsidRPr="00EF6CBC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57831">
              <w:rPr>
                <w:color w:val="000000"/>
              </w:rPr>
              <w:t>1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F393F1" w14:textId="13C2A976" w:rsidR="00857831" w:rsidRPr="00EF6CBC" w:rsidRDefault="00857831" w:rsidP="0085783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7F7A1C" w14:textId="2B973D93" w:rsidR="00857831" w:rsidRPr="00582DB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A7323">
              <w:t>-</w:t>
            </w:r>
            <w:r w:rsidR="005F7B95">
              <w:t>.</w:t>
            </w:r>
            <w:r w:rsidRPr="00CA7323">
              <w:t>2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7C843A" w14:textId="0754B0B1" w:rsidR="00857831" w:rsidRPr="00582DB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A7323">
              <w:t>-</w:t>
            </w:r>
            <w:r w:rsidR="005F7B95">
              <w:t>.</w:t>
            </w:r>
            <w:r w:rsidRPr="00CA7323">
              <w:t>8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E968E1" w14:textId="645111D0" w:rsidR="00857831" w:rsidRPr="00582DB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CA7323">
              <w:t>2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696857" w14:textId="5CF0C51C" w:rsidR="00857831" w:rsidRPr="00582DB1" w:rsidRDefault="00857831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A7323">
              <w:t>-1.0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D49AF5" w14:textId="536998C8" w:rsidR="00857831" w:rsidRPr="00582DB1" w:rsidRDefault="005F7B95" w:rsidP="008578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57831" w:rsidRPr="00CA7323">
              <w:t>31</w:t>
            </w:r>
          </w:p>
        </w:tc>
      </w:tr>
      <w:tr w:rsidR="00CD38F9" w:rsidRPr="00EF6CBC" w14:paraId="6CDFABC0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ED5396" w14:textId="77777777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AC7809" w14:textId="41085132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85C33E" w14:textId="771FCC58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9FF06D" w14:textId="19EF3C5D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D74357" w14:textId="09EB80F3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3F2DDC" w14:textId="2ABE907E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CF0ED0" w14:textId="28A156AF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781CC1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F3CDC3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298DC7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30E042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18436D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4A1B43" w:rsidRPr="00EF6CBC" w14:paraId="680234C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CCC807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22A84E" w14:textId="31228E7D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9FAA86" w14:textId="2E34ECF8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5DCFFD" w14:textId="51DCDBF1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00F9C0" w14:textId="52D6D7F3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79F040" w14:textId="7ADFCDE6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1029541" w14:textId="0E98CC4B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24A352" w14:textId="2FBE21CE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9A7048" w14:textId="70F20009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D25ECA" w14:textId="6534AF3E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1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8B1CB0" w14:textId="40FC218F" w:rsidR="004A1B43" w:rsidRPr="004A1B43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1B43">
              <w:rPr>
                <w:b/>
                <w:bCs/>
              </w:rPr>
              <w:t>2.8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D85358" w14:textId="2919906E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0</w:t>
            </w:r>
          </w:p>
        </w:tc>
      </w:tr>
      <w:tr w:rsidR="004A1B43" w:rsidRPr="00EF6CBC" w14:paraId="518C356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AFA005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9A9E9B" w14:textId="63D09B46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C38264" w14:textId="70415066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6E0740" w14:textId="30F5BD09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1902AE" w14:textId="00EE93C5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88C4A5" w14:textId="68633114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7ECDC76" w14:textId="00E6A78D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D271A2" w14:textId="0D83E40A" w:rsidR="004A1B43" w:rsidRPr="00E03424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B250CD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5E3ABA" w14:textId="23F81FF9" w:rsidR="004A1B43" w:rsidRPr="00E03424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250CD">
              <w:t>-</w:t>
            </w:r>
            <w:r w:rsidR="005F7B95">
              <w:t>.</w:t>
            </w:r>
            <w:r w:rsidRPr="00B250CD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FFDA79" w14:textId="7A274676" w:rsidR="004A1B43" w:rsidRPr="00E03424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B250CD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6D12D2" w14:textId="073598BB" w:rsidR="004A1B43" w:rsidRPr="00E03424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250CD">
              <w:t>1.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77EB56" w14:textId="252333B5" w:rsidR="004A1B43" w:rsidRPr="00E03424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B250CD">
              <w:t>09</w:t>
            </w:r>
          </w:p>
        </w:tc>
      </w:tr>
      <w:tr w:rsidR="00CD38F9" w:rsidRPr="00EF6CBC" w14:paraId="071CBE1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E9B798" w14:textId="79A4E767" w:rsidR="00CD38F9" w:rsidRPr="00EF6CBC" w:rsidRDefault="00397792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34E968" w14:textId="49E16A1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EB148B" w14:textId="67AFCE7E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800990" w14:textId="5E91A551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FBB6D3" w14:textId="148003B3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DA18A81" w14:textId="0E1A9364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94B4623" w14:textId="7C751332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CE8D4C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0F7B9D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064287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32FEB2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61E1B5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4A1B43" w:rsidRPr="00EF6CBC" w14:paraId="04D5AFA2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B529F5" w14:textId="36D27E2A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177F48" w14:textId="2093E5A7" w:rsidR="004A1B43" w:rsidRPr="00EF6CBC" w:rsidRDefault="00B100C4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7AE0EB" w14:textId="7BC61F93" w:rsidR="004A1B43" w:rsidRPr="00EF6CBC" w:rsidRDefault="00B100C4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</w:t>
            </w:r>
            <w:r w:rsidR="004A1B43">
              <w:rPr>
                <w:b/>
                <w:bCs/>
                <w:color w:val="000000"/>
              </w:rPr>
              <w:t>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13898F" w14:textId="4B0D22AE" w:rsidR="004A1B43" w:rsidRPr="00EF6CBC" w:rsidRDefault="00B100C4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</w:t>
            </w:r>
            <w:r w:rsidR="004A1B43">
              <w:rPr>
                <w:b/>
                <w:bCs/>
                <w:color w:val="000000"/>
              </w:rPr>
              <w:t>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912C41" w14:textId="4696BDB1" w:rsidR="004A1B43" w:rsidRPr="00EF6CBC" w:rsidRDefault="00D8062B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4A1B43">
              <w:rPr>
                <w:b/>
                <w:bCs/>
                <w:color w:val="000000"/>
              </w:rPr>
              <w:t>3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5BBCD0" w14:textId="094179BF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675380" w14:textId="2844E3FE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FB2A78" w14:textId="1FF80C5D" w:rsidR="004A1B43" w:rsidRPr="004A1B43" w:rsidRDefault="00D8062B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9916AF" w14:textId="20581850" w:rsidR="004A1B43" w:rsidRPr="004A1B43" w:rsidRDefault="00D8062B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>
              <w:rPr>
                <w:b/>
                <w:bCs/>
              </w:rPr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08104A" w14:textId="744AA219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8062B">
              <w:rPr>
                <w:b/>
                <w:bCs/>
              </w:rPr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65C31F" w14:textId="6E398F17" w:rsidR="004A1B43" w:rsidRPr="004A1B43" w:rsidRDefault="00D8062B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4A1B43" w:rsidRPr="004A1B43">
              <w:rPr>
                <w:b/>
                <w:bCs/>
              </w:rPr>
              <w:t>3.5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FB46BE" w14:textId="240D6937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0</w:t>
            </w:r>
          </w:p>
        </w:tc>
      </w:tr>
      <w:tr w:rsidR="004A1B43" w:rsidRPr="00EF6CBC" w14:paraId="42937BB0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BF8DB4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AC008B" w14:textId="1A1931D7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9D9948" w14:textId="4F756DD2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0E2F41" w14:textId="76C979BC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37B11E" w14:textId="5C6A4364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92CA4E" w14:textId="5CB23962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967D64C" w14:textId="15A83FAD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94F1C8" w14:textId="7146BAE1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0C6D22" w14:textId="55B7F08B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C38546" w14:textId="22B958E7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DC92B0" w14:textId="77C85DC8" w:rsidR="004A1B43" w:rsidRPr="004A1B43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A1B43">
              <w:rPr>
                <w:b/>
                <w:bCs/>
              </w:rPr>
              <w:t>2.1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F455FD" w14:textId="470C289B" w:rsidR="004A1B43" w:rsidRPr="004A1B43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4A1B43">
              <w:rPr>
                <w:b/>
                <w:bCs/>
              </w:rPr>
              <w:t>04</w:t>
            </w:r>
          </w:p>
        </w:tc>
      </w:tr>
      <w:tr w:rsidR="004A1B43" w:rsidRPr="00EF6CBC" w14:paraId="0C8F85D1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FCF24B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E7FB8B" w14:textId="6F0AAF03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A9C43C" w14:textId="11C89B3D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DA093D" w14:textId="695605B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A14207" w14:textId="4FE14239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6ECA5A" w14:textId="614A9E8F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4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55C74B" w14:textId="678C43EB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CB77F7" w14:textId="6945517A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C611E6" w14:textId="58A1FE50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A99638" w14:textId="5861510A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4E0E7D"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F4D151" w14:textId="407856D3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3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0EC459" w14:textId="30CC5715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4E0E7D">
              <w:t>73</w:t>
            </w:r>
          </w:p>
        </w:tc>
      </w:tr>
      <w:tr w:rsidR="004A1B43" w:rsidRPr="00EF6CBC" w14:paraId="674879AB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0D6396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B26855" w14:textId="6121110E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593BA8" w14:textId="050A61E2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5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52470A" w14:textId="6231771E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7C2E83" w14:textId="6C70B1B9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11365F" w14:textId="68E7CE8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4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5FD218" w14:textId="6C956847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0BDF07" w14:textId="7EEEB057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77D036" w14:textId="0183350F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5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7B51B9" w14:textId="3E799640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4E0E7D">
              <w:t>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FB298E" w14:textId="7F08EB64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E0E7D">
              <w:t>-</w:t>
            </w:r>
            <w:r w:rsidR="005F7B95">
              <w:t>.</w:t>
            </w:r>
            <w:r w:rsidRPr="004E0E7D">
              <w:t>6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761675" w14:textId="44FC791A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4E0E7D">
              <w:t>53</w:t>
            </w:r>
          </w:p>
        </w:tc>
      </w:tr>
      <w:tr w:rsidR="00CD38F9" w:rsidRPr="00EF6CBC" w14:paraId="4297D07D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7075ED" w14:textId="52ECDA82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68F904" w14:textId="5613DB04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25C1DB" w14:textId="52C61001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8AB943" w14:textId="1360D141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F21CDB" w14:textId="04486AC2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49A50C" w14:textId="6934342B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4D8CA3" w14:textId="3D41A936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19036F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A59855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D1DB01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CBA561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946947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4A1B43" w:rsidRPr="00EF6CBC" w14:paraId="58DDD393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62373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2ADD07" w14:textId="41149D57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6E1EC0" w14:textId="408EB4BB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9E70FC" w14:textId="616BB055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614718" w14:textId="10C19529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F12B7F" w14:textId="7E7D9B17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1EA7CA" w14:textId="1F6F4598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17C593" w14:textId="10497164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038666" w14:textId="635904D7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47C368" w14:textId="61D71099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204A25" w14:textId="537F2BCC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0544F">
              <w:t>-</w:t>
            </w:r>
            <w:r w:rsidR="005F7B95">
              <w:t>.</w:t>
            </w:r>
            <w:r w:rsidRPr="0080544F">
              <w:t>6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C92D5A" w14:textId="72991C2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50</w:t>
            </w:r>
          </w:p>
        </w:tc>
      </w:tr>
      <w:tr w:rsidR="004A1B43" w:rsidRPr="00EF6CBC" w14:paraId="7D181B9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A8E3C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FF79DA" w14:textId="0AF0AD4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F262CF" w14:textId="2F3B7E6C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C56508" w14:textId="465AACD6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C1C8D7" w14:textId="2595270C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4286EC" w14:textId="51DDC6A2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3EC2A8" w14:textId="2001F717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BE8657" w14:textId="391F520A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34933E" w14:textId="367078DB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0190FC" w14:textId="0FDC0A20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23D6C3" w14:textId="029CBC43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0544F">
              <w:t>-1.2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F2A7B1" w14:textId="696B3196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80544F">
              <w:t>22</w:t>
            </w:r>
          </w:p>
        </w:tc>
      </w:tr>
      <w:tr w:rsidR="00CD38F9" w:rsidRPr="00EF6CBC" w14:paraId="0E08E0D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E8994D" w14:textId="77777777" w:rsidR="00CD38F9" w:rsidRPr="00EF6CBC" w:rsidRDefault="00CD38F9" w:rsidP="00CD38F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4DE03D" w14:textId="4C0B39E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A03FA7" w14:textId="65BA53B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B6CC0C" w14:textId="382BC2FE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BED528" w14:textId="01E466BD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042F7B" w14:textId="324619AF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9E5440" w14:textId="70A4DFE3" w:rsidR="00CD38F9" w:rsidRPr="00EF6CBC" w:rsidRDefault="00CD38F9" w:rsidP="00CD38F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1321E6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0837C4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50316C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84C031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CE0E57" w14:textId="77777777" w:rsidR="00CD38F9" w:rsidRPr="00EF6CBC" w:rsidRDefault="00CD38F9" w:rsidP="00CD38F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4A1B43" w:rsidRPr="00EF6CBC" w14:paraId="253EA289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A78682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DFE53F" w14:textId="2E80D73F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6A6851" w14:textId="4CD67A18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30E1BD" w14:textId="14C4450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50E23C" w14:textId="11BB314F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03D1B8" w14:textId="471E79D2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5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9142FC" w14:textId="175E9FC6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C3676F" w14:textId="29E1C27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63D568" w14:textId="355E5818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A637FF">
              <w:t>-</w:t>
            </w:r>
            <w:r w:rsidR="005F7B95">
              <w:t>.</w:t>
            </w:r>
            <w:r w:rsidRPr="00A637FF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FEC695" w14:textId="149A5E13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1506C4" w14:textId="08BADB88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B14F5E" w14:textId="1056CBE2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54</w:t>
            </w:r>
          </w:p>
        </w:tc>
      </w:tr>
      <w:tr w:rsidR="004A1B43" w:rsidRPr="00EF6CBC" w14:paraId="7D54DB31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EE2859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8EE295" w14:textId="45457515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973889" w14:textId="477878D5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5F7B95">
              <w:rPr>
                <w:color w:val="000000"/>
              </w:rPr>
              <w:t>.</w:t>
            </w:r>
            <w:r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60A168" w14:textId="35DBFDFB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1CF11E" w14:textId="71530F0E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5AD9AC" w14:textId="28C21995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4A1B43">
              <w:rPr>
                <w:color w:val="000000"/>
              </w:rPr>
              <w:t>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5D8A27" w14:textId="4F8990A8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89DEF3" w14:textId="210C7217" w:rsidR="004A1B43" w:rsidRPr="00CF5E45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3ACF84" w14:textId="096BAE0B" w:rsidR="004A1B43" w:rsidRPr="00CF5E45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637FF">
              <w:t>-</w:t>
            </w:r>
            <w:r w:rsidR="005F7B95">
              <w:t>.</w:t>
            </w:r>
            <w:r w:rsidRPr="00A637FF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37E07C" w14:textId="460BB7F5" w:rsidR="004A1B43" w:rsidRPr="00CF5E45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ABAD3F" w14:textId="080FACCD" w:rsidR="004A1B43" w:rsidRPr="00CF5E45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6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220634" w14:textId="24659AFF" w:rsidR="004A1B43" w:rsidRPr="00CF5E45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4A1B43" w:rsidRPr="00A637FF">
              <w:t>52</w:t>
            </w:r>
          </w:p>
        </w:tc>
      </w:tr>
      <w:tr w:rsidR="004A1B43" w:rsidRPr="00EF6CBC" w14:paraId="5CCA932B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69F2FE" w14:textId="77777777" w:rsidR="004A1B43" w:rsidRPr="00EF6CBC" w:rsidRDefault="004A1B43" w:rsidP="004A1B4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9BCE6A" w14:textId="0B700BEC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4AB808" w14:textId="055CA27A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8310F4" w14:textId="03CD7E43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5F7B9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2E38D4" w14:textId="07397CAC" w:rsidR="004A1B43" w:rsidRPr="00EF6CB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471534" w14:textId="07B810A5" w:rsidR="004A1B43" w:rsidRPr="00EF6CB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4A1B43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052CDA" w14:textId="79D7DB8A" w:rsidR="004A1B43" w:rsidRPr="00EF6CBC" w:rsidRDefault="004A1B43" w:rsidP="004A1B4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96938A" w14:textId="679A162A" w:rsidR="004A1B43" w:rsidRPr="00F1571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A70826" w14:textId="4F5CE97E" w:rsidR="004A1B43" w:rsidRPr="00F1571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F06CC0" w14:textId="698AC289" w:rsidR="004A1B43" w:rsidRPr="00F1571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88DE84" w14:textId="7CA9EF4A" w:rsidR="004A1B43" w:rsidRPr="00F1571C" w:rsidRDefault="004A1B43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1571C">
              <w:rPr>
                <w:b/>
                <w:bCs/>
              </w:rPr>
              <w:t>-2.6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CD1C7C" w14:textId="78B6F741" w:rsidR="004A1B43" w:rsidRPr="00F1571C" w:rsidRDefault="005F7B95" w:rsidP="004A1B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4A1B43" w:rsidRPr="00F1571C">
              <w:rPr>
                <w:b/>
                <w:bCs/>
              </w:rPr>
              <w:t>01</w:t>
            </w:r>
          </w:p>
        </w:tc>
      </w:tr>
      <w:tr w:rsidR="002363D3" w:rsidRPr="00EF6CBC" w14:paraId="702A4AA2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7CB575" w14:textId="77777777" w:rsidR="002363D3" w:rsidRPr="00CF5E45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4A255D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8885526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377004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D121CB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0A4881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8C5BF3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B04002" w14:textId="77777777" w:rsidR="002363D3" w:rsidRPr="00AF5FF1" w:rsidRDefault="002363D3" w:rsidP="002363D3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94788D" w14:textId="77777777" w:rsidR="002363D3" w:rsidRPr="00AF5FF1" w:rsidRDefault="002363D3" w:rsidP="002363D3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E17B4F" w14:textId="77777777" w:rsidR="002363D3" w:rsidRPr="00AF5FF1" w:rsidRDefault="002363D3" w:rsidP="002363D3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44677C" w14:textId="77777777" w:rsidR="002363D3" w:rsidRPr="00AF5FF1" w:rsidRDefault="002363D3" w:rsidP="002363D3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42B518" w14:textId="77777777" w:rsidR="002363D3" w:rsidRPr="00AF5FF1" w:rsidRDefault="002363D3" w:rsidP="002363D3">
            <w:pPr>
              <w:spacing w:after="0" w:line="240" w:lineRule="auto"/>
              <w:jc w:val="center"/>
            </w:pPr>
          </w:p>
        </w:tc>
      </w:tr>
      <w:tr w:rsidR="00F1571C" w:rsidRPr="002363D3" w14:paraId="4B89994F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7E1ECA" w14:textId="77777777" w:rsidR="00F1571C" w:rsidRPr="001A0B2A" w:rsidRDefault="00F1571C" w:rsidP="00F1571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rus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70019F" w14:textId="77777777" w:rsidR="00F1571C" w:rsidRPr="001A0B2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9FB3397" w14:textId="77777777" w:rsidR="00F1571C" w:rsidRPr="001A0B2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4F6E107" w14:textId="77777777" w:rsidR="00F1571C" w:rsidRPr="001A0B2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2393B9" w14:textId="77777777" w:rsidR="00F1571C" w:rsidRPr="001A0B2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E6F34E" w14:textId="77777777" w:rsidR="00F1571C" w:rsidRPr="001A0B2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10BBAC" w14:textId="77777777" w:rsidR="00F1571C" w:rsidRPr="001A0B2A" w:rsidRDefault="00F1571C" w:rsidP="00F1571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FC8223" w14:textId="7540D589" w:rsidR="00F1571C" w:rsidRPr="002363D3" w:rsidRDefault="00F1571C" w:rsidP="00F1571C">
            <w:pPr>
              <w:spacing w:after="0" w:line="240" w:lineRule="auto"/>
              <w:jc w:val="center"/>
              <w:rPr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194B97" w14:textId="4695A12B" w:rsidR="00F1571C" w:rsidRPr="002363D3" w:rsidRDefault="00F1571C" w:rsidP="00F1571C">
            <w:pPr>
              <w:spacing w:after="0" w:line="240" w:lineRule="auto"/>
              <w:jc w:val="center"/>
              <w:rPr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758F4A" w14:textId="52B4B05B" w:rsidR="00F1571C" w:rsidRPr="002363D3" w:rsidRDefault="005F7B95" w:rsidP="00F1571C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F1571C" w:rsidRPr="00444425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06BC89" w14:textId="0774CBB2" w:rsidR="00F1571C" w:rsidRPr="002363D3" w:rsidRDefault="00F1571C" w:rsidP="00F1571C">
            <w:pPr>
              <w:spacing w:after="0" w:line="240" w:lineRule="auto"/>
              <w:jc w:val="center"/>
              <w:rPr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7BA584" w14:textId="5C4361F4" w:rsidR="00F1571C" w:rsidRPr="002363D3" w:rsidRDefault="005F7B95" w:rsidP="00F1571C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F1571C" w:rsidRPr="00444425">
              <w:t>56</w:t>
            </w:r>
          </w:p>
        </w:tc>
      </w:tr>
      <w:tr w:rsidR="00F1571C" w:rsidRPr="002363D3" w14:paraId="2AD1F438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CB5C2A" w14:textId="77777777" w:rsidR="00F1571C" w:rsidRPr="001C52FA" w:rsidRDefault="00F1571C" w:rsidP="00F1571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28. Job insecur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rus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9BA9C0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ACBF334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D3E0488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40ABF3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F115B40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7E67526" w14:textId="77777777" w:rsidR="00F1571C" w:rsidRPr="001C52FA" w:rsidRDefault="00F1571C" w:rsidP="00F1571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2916E8" w14:textId="619A9C9C" w:rsidR="00F1571C" w:rsidRPr="00F1571C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60B5E6" w14:textId="07BA501F" w:rsidR="00F1571C" w:rsidRPr="00F1571C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2EF686" w14:textId="52D62136" w:rsidR="00F1571C" w:rsidRPr="00F1571C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1571C">
              <w:rPr>
                <w:b/>
                <w:bCs/>
              </w:rPr>
              <w:t>-</w:t>
            </w:r>
            <w:r w:rsidR="005F7B95">
              <w:rPr>
                <w:b/>
                <w:bCs/>
              </w:rPr>
              <w:t>.</w:t>
            </w:r>
            <w:r w:rsidRPr="00F1571C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B42E78" w14:textId="4479A628" w:rsidR="00F1571C" w:rsidRPr="00F1571C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1571C">
              <w:rPr>
                <w:b/>
                <w:bCs/>
              </w:rPr>
              <w:t>-2.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67AFD9" w14:textId="4B8CE0BB" w:rsidR="00F1571C" w:rsidRPr="00F1571C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F1571C" w:rsidRPr="00F1571C">
              <w:rPr>
                <w:b/>
                <w:bCs/>
              </w:rPr>
              <w:t>03</w:t>
            </w:r>
          </w:p>
        </w:tc>
      </w:tr>
      <w:tr w:rsidR="00F1571C" w:rsidRPr="002363D3" w14:paraId="5ABF2696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92E0C2" w14:textId="77777777" w:rsidR="00F1571C" w:rsidRPr="001C52FA" w:rsidRDefault="00F1571C" w:rsidP="00F1571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4C55934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1FBFADA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D36AAB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BAFE40F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CCE74B" w14:textId="77777777" w:rsidR="00F1571C" w:rsidRPr="001C52FA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D20BE8" w14:textId="77777777" w:rsidR="00F1571C" w:rsidRPr="001C52FA" w:rsidRDefault="00F1571C" w:rsidP="00F1571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1F66BA" w14:textId="7B9DF1AB" w:rsidR="00F1571C" w:rsidRPr="002363D3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B49DD3" w14:textId="2DCD8F85" w:rsidR="00F1571C" w:rsidRPr="002363D3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4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178C18" w14:textId="3C05D1D4" w:rsidR="00F1571C" w:rsidRPr="002363D3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F1571C" w:rsidRPr="00444425">
              <w:t>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664E43" w14:textId="7196062E" w:rsidR="00F1571C" w:rsidRPr="002363D3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444425">
              <w:t>-</w:t>
            </w:r>
            <w:r w:rsidR="005F7B95">
              <w:t>.</w:t>
            </w:r>
            <w:r w:rsidRPr="00444425">
              <w:t>5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D51624" w14:textId="4F9FF695" w:rsidR="00F1571C" w:rsidRPr="002363D3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F1571C" w:rsidRPr="00444425">
              <w:t>59</w:t>
            </w:r>
          </w:p>
        </w:tc>
      </w:tr>
      <w:tr w:rsidR="00F1571C" w:rsidRPr="002363D3" w14:paraId="435A3115" w14:textId="77777777" w:rsidTr="002363D3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383B94" w14:textId="77777777" w:rsidR="00F1571C" w:rsidRPr="00CF5E45" w:rsidRDefault="00F1571C" w:rsidP="00F1571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0. Job insecur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529CF7" w14:textId="77777777" w:rsidR="00F1571C" w:rsidRPr="00CF5E45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65CA7D7" w14:textId="77777777" w:rsidR="00F1571C" w:rsidRPr="00CF5E45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B9FC38B" w14:textId="77777777" w:rsidR="00F1571C" w:rsidRPr="00CF5E45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B1D5635" w14:textId="77777777" w:rsidR="00F1571C" w:rsidRPr="00CF5E45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F80F742" w14:textId="77777777" w:rsidR="00F1571C" w:rsidRPr="00CF5E45" w:rsidRDefault="00F1571C" w:rsidP="00F1571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19A8E2C" w14:textId="77777777" w:rsidR="00F1571C" w:rsidRPr="00CF5E45" w:rsidRDefault="00F1571C" w:rsidP="00F1571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4CF6BD" w14:textId="58C904A6" w:rsidR="00F1571C" w:rsidRPr="00F1571C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F1571C" w:rsidRPr="00F1571C">
              <w:rPr>
                <w:b/>
                <w:bCs/>
              </w:rPr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A298D0" w14:textId="2EBA4A1E" w:rsidR="00F1571C" w:rsidRPr="00F1571C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F1571C" w:rsidRPr="00F1571C">
              <w:rPr>
                <w:b/>
                <w:bCs/>
              </w:rPr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CD299E" w14:textId="720D5A99" w:rsidR="00F1571C" w:rsidRPr="00F1571C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F1571C" w:rsidRPr="00F1571C">
              <w:rPr>
                <w:b/>
                <w:bCs/>
              </w:rPr>
              <w:t>3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C28C3C" w14:textId="49F6775E" w:rsidR="00F1571C" w:rsidRPr="00F1571C" w:rsidRDefault="00F1571C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1571C">
              <w:rPr>
                <w:b/>
                <w:bCs/>
              </w:rPr>
              <w:t>2.7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8A9A9C" w14:textId="57A4B299" w:rsidR="00F1571C" w:rsidRPr="00F1571C" w:rsidRDefault="005F7B95" w:rsidP="00F1571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F1571C" w:rsidRPr="00F1571C">
              <w:rPr>
                <w:b/>
                <w:bCs/>
              </w:rPr>
              <w:t>01</w:t>
            </w:r>
          </w:p>
        </w:tc>
      </w:tr>
      <w:tr w:rsidR="002363D3" w:rsidRPr="00EF6CBC" w14:paraId="117C235C" w14:textId="77777777" w:rsidTr="002363D3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19C75F" w14:textId="77777777" w:rsidR="002363D3" w:rsidRPr="00EF6CBC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602720F" w14:textId="03396DB5" w:rsidR="002363D3" w:rsidRPr="00EF6CBC" w:rsidRDefault="00CD38F9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15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6DE8EAE" w14:textId="6890B022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3146BE6" w14:textId="059E82D0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17</w:t>
            </w:r>
          </w:p>
        </w:tc>
      </w:tr>
      <w:tr w:rsidR="002363D3" w:rsidRPr="00EF6CBC" w14:paraId="150374CA" w14:textId="77777777" w:rsidTr="002363D3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2653ADD" w14:textId="77777777" w:rsidR="002363D3" w:rsidRPr="00EF6CBC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0902433" w14:textId="68D84805" w:rsidR="002363D3" w:rsidRPr="00CD38F9" w:rsidRDefault="00CD38F9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.77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4C9924B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3FE11F4" w14:textId="3C84C369" w:rsidR="002363D3" w:rsidRPr="00A33A80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.81</w:t>
            </w:r>
            <w:r w:rsidR="00CD38F9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2363D3" w:rsidRPr="00EF6CBC" w14:paraId="34976411" w14:textId="77777777" w:rsidTr="002363D3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0A4373C" w14:textId="77777777" w:rsidR="002363D3" w:rsidRPr="00EF6CBC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6E7C811" w14:textId="77777777" w:rsidR="002363D3" w:rsidRPr="00EF6CBC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4F33B1F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22FF358" w14:textId="60003BEA" w:rsidR="002363D3" w:rsidRPr="001C52FA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</w:p>
        </w:tc>
      </w:tr>
      <w:tr w:rsidR="002363D3" w:rsidRPr="00EF6CBC" w14:paraId="5724F398" w14:textId="77777777" w:rsidTr="002363D3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EE6A5A3" w14:textId="77777777" w:rsidR="002363D3" w:rsidRPr="00EF6CBC" w:rsidRDefault="002363D3" w:rsidP="002363D3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 xml:space="preserve"> 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16D204D" w14:textId="44201E58" w:rsidR="002363D3" w:rsidRPr="000A1985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27D0BC1" w14:textId="77777777" w:rsidR="002363D3" w:rsidRPr="00EF6CBC" w:rsidRDefault="002363D3" w:rsidP="002363D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238C688" w14:textId="486ACBFA" w:rsidR="002363D3" w:rsidRPr="001C52FA" w:rsidRDefault="002363D3" w:rsidP="002363D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lang w:val="en-US"/>
              </w:rPr>
              <w:t>3</w:t>
            </w:r>
            <w:r w:rsidRPr="00904F4B">
              <w:rPr>
                <w:lang w:val="en-US"/>
              </w:rPr>
              <w:t>.</w:t>
            </w:r>
            <w:r>
              <w:rPr>
                <w:lang w:val="en-US"/>
              </w:rPr>
              <w:t>6</w:t>
            </w:r>
            <w:r w:rsidRPr="00904F4B">
              <w:rPr>
                <w:lang w:val="en-US"/>
              </w:rPr>
              <w:t>0</w:t>
            </w:r>
            <w:r>
              <w:rPr>
                <w:lang w:val="en-US"/>
              </w:rPr>
              <w:t>**</w:t>
            </w:r>
          </w:p>
        </w:tc>
      </w:tr>
    </w:tbl>
    <w:p w14:paraId="3FA20429" w14:textId="3C4FF096" w:rsidR="002363D3" w:rsidRDefault="002363D3" w:rsidP="002363D3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45865FA0" w14:textId="77777777" w:rsidR="002363D3" w:rsidRDefault="002363D3" w:rsidP="002363D3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327EBAE3" w14:textId="77777777" w:rsidR="00760EB7" w:rsidRDefault="00760EB7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42D45E3F" w14:textId="63916F1C" w:rsidR="00760EB7" w:rsidRPr="00EF6CBC" w:rsidRDefault="00760EB7" w:rsidP="00760EB7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 xml:space="preserve">11. Predictors of </w:t>
      </w:r>
      <w:r w:rsidR="00EC01A8">
        <w:rPr>
          <w:rFonts w:eastAsia="Times New Roman" w:cs="Times New Roman"/>
          <w:color w:val="000000"/>
          <w:szCs w:val="24"/>
          <w:lang w:val="en-US" w:eastAsia="it-IT"/>
        </w:rPr>
        <w:t>Self-Acceptance</w:t>
      </w:r>
      <w:r w:rsidR="00EC01A8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</w:t>
      </w:r>
      <w:r w:rsidR="00D8395B">
        <w:rPr>
          <w:rFonts w:eastAsia="Calibri"/>
          <w:lang w:val="en-US"/>
        </w:rPr>
        <w:t xml:space="preserve">among </w:t>
      </w:r>
      <w:r w:rsidR="00D8395B" w:rsidRPr="00D8395B">
        <w:rPr>
          <w:rFonts w:eastAsia="Calibri"/>
          <w:lang w:val="en-US"/>
        </w:rPr>
        <w:t xml:space="preserve">Personal Resources </w:t>
      </w:r>
      <w:r w:rsidR="00D8395B">
        <w:rPr>
          <w:rFonts w:eastAsia="Calibri"/>
          <w:lang w:val="en-US"/>
        </w:rPr>
        <w:t>and</w:t>
      </w:r>
      <w:r w:rsidR="00D8395B" w:rsidRPr="00D8395B">
        <w:rPr>
          <w:rFonts w:eastAsia="Calibri"/>
          <w:lang w:val="en-US"/>
        </w:rPr>
        <w:t xml:space="preserve"> Job </w:t>
      </w:r>
      <w:r w:rsidR="00397792">
        <w:rPr>
          <w:rFonts w:eastAsia="Calibri"/>
          <w:lang w:val="en-US"/>
        </w:rPr>
        <w:t>Stressor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760EB7" w:rsidRPr="001B35AD" w14:paraId="3982DC42" w14:textId="77777777" w:rsidTr="00760EB7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6830712C" w14:textId="77777777" w:rsidR="00760EB7" w:rsidRPr="004C77BD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2572A078" w14:textId="754DB35D" w:rsidR="00760EB7" w:rsidRPr="001B35AD" w:rsidRDefault="00B87C71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Self-</w:t>
            </w:r>
            <w:r w:rsidR="00D8395B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A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cceptance</w:t>
            </w:r>
          </w:p>
        </w:tc>
      </w:tr>
      <w:tr w:rsidR="00760EB7" w:rsidRPr="00EF6CBC" w14:paraId="30574A18" w14:textId="77777777" w:rsidTr="00760EB7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C48A072" w14:textId="77777777" w:rsidR="00760EB7" w:rsidRPr="004C77BD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94038C4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FCE7AB6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F468B35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760EB7" w:rsidRPr="00EF6CBC" w14:paraId="2D936CAA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C24C65" w14:textId="77777777" w:rsidR="00760EB7" w:rsidRPr="00EF6CBC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BF971B7" w14:textId="77777777" w:rsidR="00760EB7" w:rsidRPr="00A33A80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B8C6E12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567744B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CE52D3A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F04C496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4F6A960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CC9D85" w14:textId="77777777" w:rsidR="00760EB7" w:rsidRPr="00A33A80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5C3C265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0576AE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A6D0D3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8A5D970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8D10C0" w:rsidRPr="00EF6CBC" w14:paraId="3843EC62" w14:textId="77777777" w:rsidTr="00760EB7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BC7A78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8B316B9" w14:textId="587C5F0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1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97B9BD5" w14:textId="3655B209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163869" w14:textId="109BC2BD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55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D7EDB8D" w14:textId="428A7A5E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2.01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6B98E08" w14:textId="2998523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78AB2A1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EF3AFA5" w14:textId="54D96B73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4.16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5A608D0" w14:textId="33FC02C7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3.79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DACCC0F" w14:textId="66036AA0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4.53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91D33A3" w14:textId="2C1E7044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21.96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052EC66" w14:textId="49DB735E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0</w:t>
            </w:r>
          </w:p>
        </w:tc>
      </w:tr>
      <w:tr w:rsidR="00B87C71" w:rsidRPr="00EF6CBC" w14:paraId="45713E8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0D031A9" w14:textId="77777777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E0DF3DD" w14:textId="731C25C5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8514C77" w14:textId="19E1F4AC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1EF295A" w14:textId="0C7438F0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F123D68" w14:textId="61B9097B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9CAA535" w14:textId="12AD99AA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4E30C7B5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06A4258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78010C5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7103780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42DEC7C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0D639B9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5804C4AC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478B675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5FC722E" w14:textId="43B5020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0B53A16" w14:textId="6267927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3821CA2" w14:textId="1282B6A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19146FF" w14:textId="4DC7797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D5D8943" w14:textId="04B3B428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867CD72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1415CDE" w14:textId="62AD0076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3946AF1" w14:textId="34CDA52E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FD78588" w14:textId="406DE10E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A2A7983" w14:textId="395206C6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8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A847EE4" w14:textId="52AB2430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40</w:t>
            </w:r>
          </w:p>
        </w:tc>
      </w:tr>
      <w:tr w:rsidR="008D10C0" w:rsidRPr="00EF6CBC" w14:paraId="21D0306C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F9DE24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1CBD4E3" w14:textId="088D3D20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3B2B8B8" w14:textId="085F08B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A6543CA" w14:textId="7E09A51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9E640CC" w14:textId="193D6420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150B697" w14:textId="1E5D561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0798896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179B224" w14:textId="2CA26B1F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4B3EC24" w14:textId="50AE756E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576EB7B" w14:textId="40E03BBB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E34B5AF" w14:textId="4E8B3E3F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2.5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72AD8E8" w14:textId="08DDA913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1</w:t>
            </w:r>
          </w:p>
        </w:tc>
      </w:tr>
      <w:tr w:rsidR="008D10C0" w:rsidRPr="00EF6CBC" w14:paraId="6A4C6E3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ADE678A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136FDD6" w14:textId="704F73CE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5B4D960" w14:textId="1FA2E7EB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042186" w14:textId="0E42064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3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786EFDE" w14:textId="1027B3B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EACD77C" w14:textId="00069BD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47D3A6F5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DB8E909" w14:textId="04670D76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9D0C48D" w14:textId="34636669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9113D99" w14:textId="5062F74C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3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574F165" w14:textId="53D7B53D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2.5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25D8F39" w14:textId="06AF5B6C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1</w:t>
            </w:r>
          </w:p>
        </w:tc>
      </w:tr>
      <w:tr w:rsidR="008D10C0" w:rsidRPr="00EF6CBC" w14:paraId="42D17DB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12E6059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B32FAAB" w14:textId="59829F9D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DC73EC6" w14:textId="3990AC44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FC004CD" w14:textId="3355EDC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4850245" w14:textId="433C0C90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B4C3B8" w14:textId="27FB0B0C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9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AC53B98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B8BF036" w14:textId="0C3427FB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28B3815" w14:textId="20EE6C62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2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1F37031" w14:textId="7AB1C7C7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323FDAA" w14:textId="62B96A20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0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6C731E2" w14:textId="0CECE59F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99</w:t>
            </w:r>
          </w:p>
        </w:tc>
      </w:tr>
      <w:tr w:rsidR="008D10C0" w:rsidRPr="00EF6CBC" w14:paraId="3C42942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D1EFA2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5E32599" w14:textId="48399C0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62608EA" w14:textId="4D92067D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C30EAE6" w14:textId="543591C5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BB056FD" w14:textId="1BA2CFD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9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7061527" w14:textId="2BB6A62B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3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6F667313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8598E0C" w14:textId="5008BA4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EAB3CCD" w14:textId="6F02715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A484129" w14:textId="721B75E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0F8C70B" w14:textId="209FC1F8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8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2F8C24C" w14:textId="70BD276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41</w:t>
            </w:r>
          </w:p>
        </w:tc>
      </w:tr>
      <w:tr w:rsidR="008D10C0" w:rsidRPr="00EF6CBC" w14:paraId="5C36141A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13AA55C" w14:textId="41DADE4E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 w:rsidR="004E3A83"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1E6AAAB" w14:textId="0E679C3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92E1958" w14:textId="257FA923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88F19C9" w14:textId="636E99F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4DD2589" w14:textId="727D97F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9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2F5D9BA" w14:textId="4145D4C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6CAE900E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FD960F8" w14:textId="5A7D2A3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169FBE9" w14:textId="42DCB21C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9F1F02F" w14:textId="3561FB2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198336A" w14:textId="1DBF9DA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8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6F9120B" w14:textId="5FBF154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38</w:t>
            </w:r>
          </w:p>
        </w:tc>
      </w:tr>
      <w:tr w:rsidR="008D10C0" w:rsidRPr="00EF6CBC" w14:paraId="54C3E6B4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E022A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95BB22" w14:textId="4323E31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38D1D5" w14:textId="13171C31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D6A0FC" w14:textId="5F4AA88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EABDC3" w14:textId="7F126F2C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3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7EAFFD" w14:textId="0327768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1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3326810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CED78C" w14:textId="6F31580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2FF65E" w14:textId="677D13D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0B6331" w14:textId="5663F83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E93022" w14:textId="60C52475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66921">
              <w:t>1.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E86052" w14:textId="26FBC42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17</w:t>
            </w:r>
          </w:p>
        </w:tc>
      </w:tr>
      <w:tr w:rsidR="008D10C0" w:rsidRPr="00EF6CBC" w14:paraId="00842B13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767B14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5C997D" w14:textId="5B0CAE1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79278E" w14:textId="6C7A97CF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EF2F95" w14:textId="58884D4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01150F" w14:textId="76D0C688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91C78D" w14:textId="11DAC69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8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143AA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ADA99F" w14:textId="784C2932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5122F0" w14:textId="3E975E3F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B61380" w14:textId="49037B2A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16E5D3" w14:textId="72B478C3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3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7B9EB3" w14:textId="0E3A31F5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76</w:t>
            </w:r>
          </w:p>
        </w:tc>
      </w:tr>
      <w:tr w:rsidR="008D10C0" w:rsidRPr="00EF6CBC" w14:paraId="59CB87D0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516B2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F49D9B" w14:textId="01C365D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4F1AAE" w14:textId="1CC90895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BF30BF" w14:textId="2A7DF2C1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BDD752" w14:textId="0ED926F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FA3DA8" w14:textId="4378FD81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9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1C19D7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1835B4" w14:textId="4BC7ADD2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D12A1C" w14:textId="0E5585F4" w:rsidR="008D10C0" w:rsidRPr="0085783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49476A" w14:textId="6C346842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45A625" w14:textId="11E03ACB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039DDA" w14:textId="38FFD77A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94</w:t>
            </w:r>
          </w:p>
        </w:tc>
      </w:tr>
      <w:tr w:rsidR="008D10C0" w:rsidRPr="00EF6CBC" w14:paraId="0CD67742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262BAC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666205" w14:textId="1E4B939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CB091A" w14:textId="1D6EE5F9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28CF29" w14:textId="43E42D7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3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A031E2" w14:textId="575925B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A68AB5" w14:textId="4C0CBC0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6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5243944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B5B4AD" w14:textId="41B8291A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E13BEB" w14:textId="10E35309" w:rsidR="008D10C0" w:rsidRPr="0085783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C495DE" w14:textId="087B9BD0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3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B623EA" w14:textId="0D2F4053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4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8C9FAC" w14:textId="2BE5DCBF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62</w:t>
            </w:r>
          </w:p>
        </w:tc>
      </w:tr>
      <w:tr w:rsidR="008D10C0" w:rsidRPr="00EF6CBC" w14:paraId="3247F47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A9D680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96B6D5" w14:textId="6E250935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F0C40D" w14:textId="16308427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5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9DE2D2" w14:textId="6B5D4B1E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1344D5" w14:textId="01C9B7E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4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44537F" w14:textId="2B66174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43DC22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60CDE5" w14:textId="28033B1B" w:rsidR="008D10C0" w:rsidRPr="0085783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2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C79B9A" w14:textId="40E41E11" w:rsidR="008D10C0" w:rsidRPr="0085783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</w:t>
            </w:r>
            <w:r w:rsidR="007D424E">
              <w:t>.</w:t>
            </w:r>
            <w:r w:rsidRPr="00C66921">
              <w:t>5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A9372A" w14:textId="79B473FB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B62663" w14:textId="59056912" w:rsidR="008D10C0" w:rsidRPr="0085783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66921">
              <w:t>-1.5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EBA5E3" w14:textId="14E635C4" w:rsidR="008D10C0" w:rsidRPr="0085783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C66921">
              <w:t>12</w:t>
            </w:r>
          </w:p>
        </w:tc>
      </w:tr>
      <w:tr w:rsidR="00B87C71" w:rsidRPr="00EF6CBC" w14:paraId="4BF9F747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7A74F1" w14:textId="58AD7F48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E4F0C2" w14:textId="3DF03F65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F50696" w14:textId="44BCCA7A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0A869A" w14:textId="19B07A6C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DAA12E" w14:textId="22553B62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663662" w14:textId="3AD3D048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1410AD2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48DD20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57EF5D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869B5A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0299FE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DA9E5C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4A2F645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90400D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F603B8" w14:textId="224C5CC1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9913E" w14:textId="1B2675BA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45EAD7" w14:textId="7E92C92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4F027D" w14:textId="61D0C4D5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1F3AB9" w14:textId="4976C80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1C7F5C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4EB015" w14:textId="2B700E5C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D26FEA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C5F04A" w14:textId="2C89B092" w:rsidR="008D10C0" w:rsidRPr="004A4C64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26FEA">
              <w:t>-</w:t>
            </w:r>
            <w:r w:rsidR="007D424E">
              <w:t>.</w:t>
            </w:r>
            <w:r w:rsidRPr="00D26FEA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A03ED9" w14:textId="08D8C070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D26FEA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97B6E3" w14:textId="0D4DE6DD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D26FEA">
              <w:t>9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501B2E" w14:textId="585EFB68" w:rsidR="008D10C0" w:rsidRPr="004A4C64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D26FEA">
              <w:t>35</w:t>
            </w:r>
          </w:p>
        </w:tc>
      </w:tr>
      <w:tr w:rsidR="008D10C0" w:rsidRPr="00EF6CBC" w14:paraId="2EE455A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293307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9749B8" w14:textId="738A5A4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F3D7D6" w14:textId="57D9B0B4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ABE4DD" w14:textId="65AE7E17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77CDFF" w14:textId="57E9AD63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269611" w14:textId="0A8A8915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57C957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D3ED2B" w14:textId="11C7A2E5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B3E46F1" w14:textId="2BB81CF8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34477F" w14:textId="08EBA4D5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A79299" w14:textId="7F0BB690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2.3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AFF204" w14:textId="70AF390E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2</w:t>
            </w:r>
          </w:p>
        </w:tc>
      </w:tr>
      <w:tr w:rsidR="00B87C71" w:rsidRPr="00EF6CBC" w14:paraId="6E65E615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B6A51D" w14:textId="77777777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E8FAE9" w14:textId="3173F555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EEB162" w14:textId="48978EE0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17D64A" w14:textId="79510EC6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84BEFC" w14:textId="35B0B53F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9F84D0" w14:textId="5725FA5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BB71366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70295D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EFB1A0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7DFCA0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515421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152CD6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6504F472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389363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7B1C33" w14:textId="06863196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F5A533" w14:textId="73080D0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CF52BE" w14:textId="10DF25E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A62C3A" w14:textId="579889F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FB6172" w14:textId="12C75FB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1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5D62AFC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3BC47C" w14:textId="3B7EE009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00000">
              <w:t>-</w:t>
            </w:r>
            <w:r w:rsidR="007D424E">
              <w:t>.</w:t>
            </w:r>
            <w:r w:rsidRPr="00B00000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EDB911" w14:textId="092EB45C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00000">
              <w:t>-</w:t>
            </w:r>
            <w:r w:rsidR="007D424E">
              <w:t>.</w:t>
            </w:r>
            <w:r w:rsidRPr="00B00000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E189EE" w14:textId="617A6A0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B00000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75579D" w14:textId="4EE085C5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00000">
              <w:t>-1.1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AEE7F2" w14:textId="2D3BD0F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B00000">
              <w:t>24</w:t>
            </w:r>
          </w:p>
        </w:tc>
      </w:tr>
      <w:tr w:rsidR="008D10C0" w:rsidRPr="00EF6CBC" w14:paraId="3FCEE41A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22A8D6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B3D109" w14:textId="37030E6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67486D" w14:textId="74AB449C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521E58" w14:textId="22D383D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62D7E7" w14:textId="09F53034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01B321" w14:textId="5C7980D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1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841B649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FAB1F6" w14:textId="0B5A9A86" w:rsidR="008D10C0" w:rsidRPr="00582DB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B00000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8A00FC" w14:textId="0663CF03" w:rsidR="008D10C0" w:rsidRPr="00582DB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0000">
              <w:t>-</w:t>
            </w:r>
            <w:r w:rsidR="007D424E">
              <w:t>.</w:t>
            </w:r>
            <w:r w:rsidRPr="00B00000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549C7D" w14:textId="05931A50" w:rsidR="008D10C0" w:rsidRPr="00582DB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B00000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043231" w14:textId="14E96D29" w:rsidR="008D10C0" w:rsidRPr="00582DB1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0000">
              <w:t>1.5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063FEB" w14:textId="7C4FCC4B" w:rsidR="008D10C0" w:rsidRPr="00582DB1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B00000">
              <w:t>13</w:t>
            </w:r>
          </w:p>
        </w:tc>
      </w:tr>
      <w:tr w:rsidR="00B87C71" w:rsidRPr="00EF6CBC" w14:paraId="04AEA2AD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118917" w14:textId="77777777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C53AC7" w14:textId="24A601A1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6CD536" w14:textId="0F9946D9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3C4832" w14:textId="063F9FA5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AA55E5" w14:textId="51DC21E1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AE00B8" w14:textId="050CA3A3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5E541B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CD71AA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8E6924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645083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71818A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835DB5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5BF8DCE8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A389FD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F16FCA" w14:textId="4642CB3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5A6E79" w14:textId="2F99A13C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4D0CD8" w14:textId="1B2A1B0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F2A218" w14:textId="0FFEA838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2.4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415494" w14:textId="62CD572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D566DC8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BE7E74" w14:textId="4CE8F533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05F817" w14:textId="27FB7FF5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0B5CED" w14:textId="29947978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3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F8D062" w14:textId="0274502D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1.9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5F02BD" w14:textId="1263DB2C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5</w:t>
            </w:r>
          </w:p>
        </w:tc>
      </w:tr>
      <w:tr w:rsidR="008D10C0" w:rsidRPr="00EF6CBC" w14:paraId="31D5E105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3F9EB9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B9155F" w14:textId="5DFC5FA8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3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75A238" w14:textId="1CEC6D8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DD2DD7" w14:textId="58DA049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4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344F5F" w14:textId="798A2466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7.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D5C72E" w14:textId="6B5421DB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346F71D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8317B6" w14:textId="471AADC7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5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31647B" w14:textId="6880129D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E88179" w14:textId="6B45C271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8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BBE10A" w14:textId="51E0D427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3.3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B50D8D" w14:textId="5C842A66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0</w:t>
            </w:r>
          </w:p>
        </w:tc>
      </w:tr>
      <w:tr w:rsidR="00B87C71" w:rsidRPr="00EF6CBC" w14:paraId="2D979E33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264DF6" w14:textId="4498D2B9" w:rsidR="00B87C71" w:rsidRPr="00EF6CBC" w:rsidRDefault="00397792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89CBB4" w14:textId="6D5FFD2B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58A39E" w14:textId="16805641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89951A" w14:textId="5479CA5D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29E2D4" w14:textId="5F5527F3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EFDDCB" w14:textId="60EA9122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1C9B78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854BEC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BE63FD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0ED726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609869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C3B22F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678E07EB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9CDE4C" w14:textId="3BDC7A9E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08E64C" w14:textId="7F7DAA53" w:rsidR="008D10C0" w:rsidRPr="00EF6CBC" w:rsidRDefault="00B100C4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 w:rsidR="008D10C0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77BF8A" w14:textId="2095823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</w:t>
            </w:r>
            <w:r w:rsidR="00B100C4">
              <w:rPr>
                <w:color w:val="000000"/>
              </w:rPr>
              <w:t>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FBC103" w14:textId="24DFA14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</w:t>
            </w:r>
            <w:r w:rsidR="00B100C4">
              <w:rPr>
                <w:color w:val="000000"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286C8E" w14:textId="73910800" w:rsidR="008D10C0" w:rsidRPr="00EF6CBC" w:rsidRDefault="00B100C4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8D10C0">
              <w:rPr>
                <w:color w:val="000000"/>
              </w:rPr>
              <w:t>1.2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D93C9C" w14:textId="2156690B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BF6E8EB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523458" w14:textId="1DECEA27" w:rsidR="008D10C0" w:rsidRPr="004A1B43" w:rsidRDefault="00B100C4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7D424E">
              <w:t>.</w:t>
            </w:r>
            <w:r w:rsidR="008D10C0" w:rsidRPr="0011407A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AEFDEA" w14:textId="1818F3C8" w:rsidR="008D10C0" w:rsidRPr="004A1B43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1407A">
              <w:t>-</w:t>
            </w:r>
            <w:r w:rsidR="007D424E">
              <w:t>.</w:t>
            </w:r>
            <w:r w:rsidRPr="0011407A">
              <w:t>0</w:t>
            </w:r>
            <w:r w:rsidR="00B100C4">
              <w:t>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4FF411" w14:textId="7490C014" w:rsidR="008D10C0" w:rsidRPr="004A1B43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11407A">
              <w:t>0</w:t>
            </w:r>
            <w:r w:rsidR="00B100C4"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5305F7" w14:textId="7025BC3E" w:rsidR="008D10C0" w:rsidRPr="004A1B43" w:rsidRDefault="00B100C4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8D10C0" w:rsidRPr="0011407A">
              <w:t>1.2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18D41C" w14:textId="15AD46CE" w:rsidR="008D10C0" w:rsidRPr="004A1B43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11407A">
              <w:t>22</w:t>
            </w:r>
          </w:p>
        </w:tc>
      </w:tr>
      <w:tr w:rsidR="008D10C0" w:rsidRPr="00EF6CBC" w14:paraId="78B4A48E" w14:textId="77777777" w:rsidTr="003A7FE1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D2A2BA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B9AA0B" w14:textId="2101A451" w:rsidR="008D10C0" w:rsidRPr="00BF02CF" w:rsidRDefault="008D10C0" w:rsidP="003A7FE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rPr>
                <w:color w:val="000000"/>
              </w:rPr>
              <w:t>-</w:t>
            </w:r>
            <w:r w:rsidR="007D424E" w:rsidRPr="00BF02CF">
              <w:rPr>
                <w:color w:val="000000"/>
              </w:rPr>
              <w:t>.</w:t>
            </w:r>
            <w:r w:rsidRPr="00BF02CF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BD0DC2" w14:textId="23AC7FAC" w:rsidR="008D10C0" w:rsidRPr="00BF02CF" w:rsidRDefault="008D10C0" w:rsidP="003A7FE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rPr>
                <w:color w:val="000000"/>
              </w:rPr>
              <w:t>-</w:t>
            </w:r>
            <w:r w:rsidR="007D424E" w:rsidRPr="00BF02CF">
              <w:rPr>
                <w:color w:val="000000"/>
              </w:rPr>
              <w:t>.</w:t>
            </w:r>
            <w:r w:rsidRPr="00BF02CF"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C5BA4C" w14:textId="4E56B861" w:rsidR="008D10C0" w:rsidRPr="00BF02CF" w:rsidRDefault="007D424E" w:rsidP="003A7FE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rPr>
                <w:color w:val="000000"/>
              </w:rPr>
              <w:t>.</w:t>
            </w:r>
            <w:r w:rsidR="008D10C0" w:rsidRPr="00BF02CF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88D8E4" w14:textId="1527062A" w:rsidR="008D10C0" w:rsidRPr="00BF02CF" w:rsidRDefault="008D10C0" w:rsidP="003A7FE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rPr>
                <w:color w:val="000000"/>
              </w:rPr>
              <w:t>-1.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F57029" w14:textId="55C872BF" w:rsidR="008D10C0" w:rsidRPr="00BF02CF" w:rsidRDefault="007D424E" w:rsidP="003A7FE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rPr>
                <w:color w:val="000000"/>
              </w:rPr>
              <w:t>.</w:t>
            </w:r>
            <w:r w:rsidR="008D10C0" w:rsidRPr="00BF02CF">
              <w:rPr>
                <w:color w:val="000000"/>
              </w:rPr>
              <w:t>0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DC7364" w14:textId="77777777" w:rsidR="008D10C0" w:rsidRPr="00BF02CF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439A67" w14:textId="05D5F7AD" w:rsidR="008D10C0" w:rsidRPr="00BF02CF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t>-</w:t>
            </w:r>
            <w:r w:rsidR="007D424E" w:rsidRPr="00BF02CF">
              <w:t>.</w:t>
            </w:r>
            <w:r w:rsidRPr="00BF02CF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870815" w14:textId="0AC7FEFB" w:rsidR="008D10C0" w:rsidRPr="00BF02CF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t>-</w:t>
            </w:r>
            <w:r w:rsidR="007D424E" w:rsidRPr="00BF02CF">
              <w:t>.</w:t>
            </w:r>
            <w:r w:rsidRPr="00BF02CF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4DDCFB" w14:textId="14CB1835" w:rsidR="008D10C0" w:rsidRPr="00BF02CF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t>.</w:t>
            </w:r>
            <w:r w:rsidR="008D10C0" w:rsidRPr="00BF02CF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234A60" w14:textId="74E842B6" w:rsidR="008D10C0" w:rsidRPr="00BF02CF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t>-1.9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E8F967" w14:textId="2DFA85EF" w:rsidR="008D10C0" w:rsidRPr="00BF02CF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F02CF">
              <w:t>.</w:t>
            </w:r>
            <w:r w:rsidR="008D10C0" w:rsidRPr="00BF02CF">
              <w:t>05</w:t>
            </w:r>
          </w:p>
        </w:tc>
      </w:tr>
      <w:tr w:rsidR="008D10C0" w:rsidRPr="00EF6CBC" w14:paraId="173B218D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19C802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1AC846" w14:textId="7D807F99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81ED36" w14:textId="76B62DA0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760AE9" w14:textId="37B65F94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D424E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8D3B66" w14:textId="798B94D8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2C9F14" w14:textId="69E5746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DFB92D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CFD74D" w14:textId="2D21FC68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838ACD" w14:textId="37157B4A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70AE8B" w14:textId="5F52C2F5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D10C0">
              <w:rPr>
                <w:b/>
                <w:bCs/>
              </w:rPr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E4DCB1" w14:textId="4EEA94FF" w:rsidR="008D10C0" w:rsidRPr="008D10C0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D10C0">
              <w:rPr>
                <w:b/>
                <w:bCs/>
              </w:rPr>
              <w:t>-2.5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F3561B" w14:textId="099FD12B" w:rsidR="008D10C0" w:rsidRPr="008D10C0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8D10C0" w:rsidRPr="008D10C0">
              <w:rPr>
                <w:b/>
                <w:bCs/>
              </w:rPr>
              <w:t>01</w:t>
            </w:r>
          </w:p>
        </w:tc>
      </w:tr>
      <w:tr w:rsidR="008D10C0" w:rsidRPr="00EF6CBC" w14:paraId="7AE2CAF4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82EC99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BB8346" w14:textId="40F81586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A7D82A" w14:textId="2FFF441E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3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1CA4E5" w14:textId="620CF88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3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EE8C4E" w14:textId="65A56D3E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895F22" w14:textId="02D2FCAE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8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51375A4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94E9B2" w14:textId="391B7E33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1407A">
              <w:t>-</w:t>
            </w:r>
            <w:r w:rsidR="007D424E">
              <w:t>.</w:t>
            </w:r>
            <w:r w:rsidRPr="0011407A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D638B0" w14:textId="1F5B6D27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1407A">
              <w:t>-</w:t>
            </w:r>
            <w:r w:rsidR="007D424E">
              <w:t>.</w:t>
            </w:r>
            <w:r w:rsidRPr="0011407A">
              <w:t>3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49AEC7" w14:textId="24F9064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11407A">
              <w:t>3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C2BEEA" w14:textId="388E429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1407A">
              <w:t>-</w:t>
            </w:r>
            <w:r w:rsidR="007D424E">
              <w:t>.</w:t>
            </w:r>
            <w:r w:rsidRPr="0011407A">
              <w:t>1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2300CF" w14:textId="430352E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11407A">
              <w:t>91</w:t>
            </w:r>
          </w:p>
        </w:tc>
      </w:tr>
      <w:tr w:rsidR="00B87C71" w:rsidRPr="00EF6CBC" w14:paraId="7C5C84B6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90F6F6" w14:textId="716BEC7F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5F332D" w14:textId="64D8A578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3B3032" w14:textId="6650E11B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B4C8E6" w14:textId="47D8B3F5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8C1E7C" w14:textId="5F7C8E1A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7A497F" w14:textId="48645BF4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626DCC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1AEAB9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AB9D37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BB10EF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858561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5AAAF0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7462D34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5C3DEC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C02754" w14:textId="2C9AC82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B19BE2" w14:textId="295055C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B5E2D3" w14:textId="50317838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CB9B8F" w14:textId="1BCAEDA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1B8DCC" w14:textId="690E64E9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7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91BA494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85709A" w14:textId="50A59A2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3D6538" w14:textId="54CAA17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60BB55" w14:textId="708BF3F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FF893D" w14:textId="53FCD50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F7727">
              <w:t>-</w:t>
            </w:r>
            <w:r w:rsidR="007D424E">
              <w:t>.</w:t>
            </w:r>
            <w:r w:rsidRPr="008F7727">
              <w:t>3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40CF6F" w14:textId="1DFACD4D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73</w:t>
            </w:r>
          </w:p>
        </w:tc>
      </w:tr>
      <w:tr w:rsidR="008D10C0" w:rsidRPr="00EF6CBC" w14:paraId="09C0A0F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5031AC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8E5619" w14:textId="35CD627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89C2EB" w14:textId="6F2CF41F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076FF0" w14:textId="12C62AD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5E175E" w14:textId="730C67A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B32812" w14:textId="617FC27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2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1519D9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8D7579" w14:textId="1E42E589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E05C0D" w14:textId="68785C6A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38484C" w14:textId="427C465C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3A62D4" w14:textId="17816EA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9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EE22FA" w14:textId="09E6D347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F7727">
              <w:t>32</w:t>
            </w:r>
          </w:p>
        </w:tc>
      </w:tr>
      <w:tr w:rsidR="00B87C71" w:rsidRPr="00EF6CBC" w14:paraId="4751069D" w14:textId="77777777" w:rsidTr="007D424E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ED17C0" w14:textId="77777777" w:rsidR="00B87C71" w:rsidRPr="00EF6CBC" w:rsidRDefault="00B87C71" w:rsidP="00B87C71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B4F4AB" w14:textId="4EC4874A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1B2EBE" w14:textId="6486F341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DD1B12" w14:textId="282EE87F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6458AE" w14:textId="2A9A087C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AAEE90" w14:textId="7244474C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8F04F9" w14:textId="77777777" w:rsidR="00B87C71" w:rsidRPr="00EF6CBC" w:rsidRDefault="00B87C71" w:rsidP="00B87C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BE8546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0B867A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32CB11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A50F5C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4B217F" w14:textId="77777777" w:rsidR="00B87C71" w:rsidRPr="00EF6CBC" w:rsidRDefault="00B87C71" w:rsidP="00B87C7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8D10C0" w:rsidRPr="00EF6CBC" w14:paraId="03076C76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778A15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F90153" w14:textId="05F474F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B4A1BF" w14:textId="79BCD0F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ADF8FF" w14:textId="015B1BDC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3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363BF4" w14:textId="78D26A0D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A7005E" w14:textId="399DD776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8D10C0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AC5F23C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EACAB4" w14:textId="2C448AE0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6F2C3E" w14:textId="2EA35E61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00F99F" w14:textId="6193539C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754451" w14:textId="31541542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8034DB">
              <w:t>1.9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CAC57F" w14:textId="26292CA4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6</w:t>
            </w:r>
          </w:p>
        </w:tc>
      </w:tr>
      <w:tr w:rsidR="008D10C0" w:rsidRPr="00EF6CBC" w14:paraId="59A17F6E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D89DBE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2868AD" w14:textId="359C0094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449FD9" w14:textId="6C83611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B509FF" w14:textId="4BAA09E3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4D3E05" w14:textId="1813DAB1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5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514379" w14:textId="029EC97E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5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D9643E2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B72784" w14:textId="64BE866F" w:rsidR="008D10C0" w:rsidRPr="00CF5E45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034DB">
              <w:t>-</w:t>
            </w:r>
            <w:r w:rsidR="007D424E">
              <w:t>.</w:t>
            </w:r>
            <w:r w:rsidRPr="008034DB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73DACE" w14:textId="1290D51B" w:rsidR="008D10C0" w:rsidRPr="00CF5E45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034DB">
              <w:t>-</w:t>
            </w:r>
            <w:r w:rsidR="007D424E">
              <w:t>.</w:t>
            </w:r>
            <w:r w:rsidRPr="008034DB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9DE13C" w14:textId="57826D92" w:rsidR="008D10C0" w:rsidRPr="00CF5E45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D690D1" w14:textId="73D2532E" w:rsidR="008D10C0" w:rsidRPr="00CF5E45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034DB">
              <w:t>-</w:t>
            </w:r>
            <w:r w:rsidR="007D424E">
              <w:t>.</w:t>
            </w:r>
            <w:r w:rsidRPr="008034DB">
              <w:t>5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7E697C" w14:textId="080274E6" w:rsidR="008D10C0" w:rsidRPr="00CF5E45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57</w:t>
            </w:r>
          </w:p>
        </w:tc>
      </w:tr>
      <w:tr w:rsidR="008D10C0" w:rsidRPr="00EF6CBC" w14:paraId="0B2F29AB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A28072" w14:textId="77777777" w:rsidR="008D10C0" w:rsidRPr="00EF6CBC" w:rsidRDefault="008D10C0" w:rsidP="008D10C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2654F4" w14:textId="2188530E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95EFAD" w14:textId="096AFDDB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18B449" w14:textId="63892522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C938B2" w14:textId="21A5C55F" w:rsidR="008D10C0" w:rsidRPr="00EF6CB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7D424E">
              <w:rPr>
                <w:color w:val="000000"/>
              </w:rPr>
              <w:t>.</w:t>
            </w:r>
            <w:r>
              <w:rPr>
                <w:color w:val="000000"/>
              </w:rPr>
              <w:t>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90FF53" w14:textId="4135A039" w:rsidR="008D10C0" w:rsidRPr="00EF6CB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8D10C0">
              <w:rPr>
                <w:color w:val="000000"/>
              </w:rPr>
              <w:t>8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9FD3F7" w14:textId="77777777" w:rsidR="008D10C0" w:rsidRPr="00EF6CBC" w:rsidRDefault="008D10C0" w:rsidP="008D10C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938923" w14:textId="4728157B" w:rsidR="008D10C0" w:rsidRPr="00F1571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00FED2" w14:textId="3D66717D" w:rsidR="008D10C0" w:rsidRPr="00F1571C" w:rsidRDefault="008D10C0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034DB">
              <w:t>-</w:t>
            </w:r>
            <w:r w:rsidR="007D424E">
              <w:t>.</w:t>
            </w:r>
            <w:r w:rsidRPr="008034DB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3CA8E9" w14:textId="48AF23C5" w:rsidR="008D10C0" w:rsidRPr="00F1571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28DEB0" w14:textId="4086D359" w:rsidR="008D10C0" w:rsidRPr="00F1571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0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F4034A" w14:textId="770EDF05" w:rsidR="008D10C0" w:rsidRPr="00F1571C" w:rsidRDefault="007D424E" w:rsidP="008D10C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8D10C0" w:rsidRPr="008034DB">
              <w:t>98</w:t>
            </w:r>
          </w:p>
        </w:tc>
      </w:tr>
      <w:tr w:rsidR="00760EB7" w:rsidRPr="00EF6CBC" w14:paraId="33FF4284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5E3B4C" w14:textId="77777777" w:rsidR="00760EB7" w:rsidRPr="00CF5E45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9159299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A5D611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1225E4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445BE5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861F48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86AE4C0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D65A30" w14:textId="77777777" w:rsidR="00760EB7" w:rsidRPr="00AF5FF1" w:rsidRDefault="00760EB7" w:rsidP="00760EB7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4EC55E" w14:textId="77777777" w:rsidR="00760EB7" w:rsidRPr="00AF5FF1" w:rsidRDefault="00760EB7" w:rsidP="00760EB7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F6907F" w14:textId="77777777" w:rsidR="00760EB7" w:rsidRPr="00AF5FF1" w:rsidRDefault="00760EB7" w:rsidP="00760EB7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1240D1" w14:textId="77777777" w:rsidR="00760EB7" w:rsidRPr="00AF5FF1" w:rsidRDefault="00760EB7" w:rsidP="00760EB7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4D3BE3" w14:textId="77777777" w:rsidR="00760EB7" w:rsidRPr="00AF5FF1" w:rsidRDefault="00760EB7" w:rsidP="00760EB7">
            <w:pPr>
              <w:spacing w:after="0" w:line="240" w:lineRule="auto"/>
              <w:jc w:val="center"/>
            </w:pPr>
          </w:p>
        </w:tc>
      </w:tr>
      <w:tr w:rsidR="00865B3D" w:rsidRPr="002363D3" w14:paraId="10E00EBC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A78DA1" w14:textId="588604C1" w:rsidR="00865B3D" w:rsidRPr="001A0B2A" w:rsidRDefault="00865B3D" w:rsidP="00865B3D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Conscientiousness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F144DC" w14:textId="77777777" w:rsidR="00865B3D" w:rsidRPr="001A0B2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EB90ED" w14:textId="77777777" w:rsidR="00865B3D" w:rsidRPr="001A0B2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23A83E" w14:textId="77777777" w:rsidR="00865B3D" w:rsidRPr="001A0B2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CFA2BB1" w14:textId="77777777" w:rsidR="00865B3D" w:rsidRPr="001A0B2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46ADE9F" w14:textId="77777777" w:rsidR="00865B3D" w:rsidRPr="001A0B2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EB51E0" w14:textId="77777777" w:rsidR="00865B3D" w:rsidRPr="001A0B2A" w:rsidRDefault="00865B3D" w:rsidP="00865B3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B0EF98" w14:textId="4D3EA6C5" w:rsidR="00865B3D" w:rsidRPr="002363D3" w:rsidRDefault="007D424E" w:rsidP="00865B3D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865B3D" w:rsidRPr="00FC702D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E45F4E" w14:textId="0689C73D" w:rsidR="00865B3D" w:rsidRPr="002363D3" w:rsidRDefault="00865B3D" w:rsidP="00865B3D">
            <w:pPr>
              <w:spacing w:after="0" w:line="240" w:lineRule="auto"/>
              <w:jc w:val="center"/>
              <w:rPr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28F8F2" w14:textId="0355D60C" w:rsidR="00865B3D" w:rsidRPr="002363D3" w:rsidRDefault="007D424E" w:rsidP="00865B3D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865B3D" w:rsidRPr="00FC702D">
              <w:t>1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E32BF1" w14:textId="3B86253F" w:rsidR="00865B3D" w:rsidRPr="002363D3" w:rsidRDefault="007D424E" w:rsidP="00865B3D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865B3D" w:rsidRPr="00FC702D">
              <w:t>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196FBA" w14:textId="1FA879DA" w:rsidR="00865B3D" w:rsidRPr="002363D3" w:rsidRDefault="007D424E" w:rsidP="00865B3D">
            <w:pPr>
              <w:spacing w:after="0" w:line="240" w:lineRule="auto"/>
              <w:jc w:val="center"/>
              <w:rPr>
                <w:lang w:val="en-US"/>
              </w:rPr>
            </w:pPr>
            <w:r>
              <w:t>.</w:t>
            </w:r>
            <w:r w:rsidR="00865B3D" w:rsidRPr="00FC702D">
              <w:t>54</w:t>
            </w:r>
          </w:p>
        </w:tc>
      </w:tr>
      <w:tr w:rsidR="00865B3D" w:rsidRPr="002363D3" w14:paraId="7197E0D7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A205CE" w14:textId="3AF989D6" w:rsidR="00865B3D" w:rsidRPr="001C52FA" w:rsidRDefault="00865B3D" w:rsidP="00865B3D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28. Job insecur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C5A2ED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10837F0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356C3DB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A4A84F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1D9D35C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8E6981" w14:textId="77777777" w:rsidR="00865B3D" w:rsidRPr="001C52FA" w:rsidRDefault="00865B3D" w:rsidP="00865B3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726814" w14:textId="3BAD2E16" w:rsidR="00865B3D" w:rsidRPr="00865B3D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65B3D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65B3D">
              <w:rPr>
                <w:b/>
                <w:bCs/>
              </w:rPr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0FCEF7" w14:textId="5C5D98B9" w:rsidR="00865B3D" w:rsidRPr="00865B3D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65B3D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65B3D">
              <w:rPr>
                <w:b/>
                <w:bCs/>
              </w:rPr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838B69" w14:textId="08493AE5" w:rsidR="00865B3D" w:rsidRPr="00865B3D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65B3D">
              <w:rPr>
                <w:b/>
                <w:bCs/>
              </w:rPr>
              <w:t>-</w:t>
            </w:r>
            <w:r w:rsidR="007D424E">
              <w:rPr>
                <w:b/>
                <w:bCs/>
              </w:rPr>
              <w:t>.</w:t>
            </w:r>
            <w:r w:rsidRPr="00865B3D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87FF07" w14:textId="71636436" w:rsidR="00865B3D" w:rsidRPr="00865B3D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65B3D">
              <w:rPr>
                <w:b/>
                <w:bCs/>
              </w:rPr>
              <w:t>-2.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4F9F1D" w14:textId="4B01485D" w:rsidR="00865B3D" w:rsidRPr="00865B3D" w:rsidRDefault="007D424E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865B3D" w:rsidRPr="00865B3D">
              <w:rPr>
                <w:b/>
                <w:bCs/>
              </w:rPr>
              <w:t>01</w:t>
            </w:r>
          </w:p>
        </w:tc>
      </w:tr>
      <w:tr w:rsidR="00865B3D" w:rsidRPr="002363D3" w14:paraId="4BE800BF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9998FB" w14:textId="07D901A1" w:rsidR="00865B3D" w:rsidRPr="001C52FA" w:rsidRDefault="00865B3D" w:rsidP="00865B3D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Pr="001A0B2A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18EBF36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4A2EEA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4F6BEF8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9090297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9B5342B" w14:textId="77777777" w:rsidR="00865B3D" w:rsidRPr="001C52FA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9F433E" w14:textId="77777777" w:rsidR="00865B3D" w:rsidRPr="001C52FA" w:rsidRDefault="00865B3D" w:rsidP="00865B3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E37178" w14:textId="7E29BE69" w:rsidR="00865B3D" w:rsidRPr="002363D3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850186" w14:textId="5AEBDD2A" w:rsidR="00865B3D" w:rsidRPr="002363D3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98787A" w14:textId="315DE0EF" w:rsidR="00865B3D" w:rsidRPr="002363D3" w:rsidRDefault="007D424E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865B3D" w:rsidRPr="00FC702D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52B178" w14:textId="67080336" w:rsidR="00865B3D" w:rsidRPr="002363D3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1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6F1792" w14:textId="1CE6E0D0" w:rsidR="00865B3D" w:rsidRPr="002363D3" w:rsidRDefault="007D424E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865B3D" w:rsidRPr="00FC702D">
              <w:t>92</w:t>
            </w:r>
          </w:p>
        </w:tc>
      </w:tr>
      <w:tr w:rsidR="00865B3D" w:rsidRPr="002363D3" w14:paraId="6B6F6FD4" w14:textId="77777777" w:rsidTr="00760EB7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718EE2" w14:textId="26208F44" w:rsidR="00865B3D" w:rsidRPr="00CF5E45" w:rsidRDefault="00865B3D" w:rsidP="00865B3D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0. Job insecur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583325F" w14:textId="77777777" w:rsidR="00865B3D" w:rsidRPr="00CF5E45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3017D1" w14:textId="77777777" w:rsidR="00865B3D" w:rsidRPr="00CF5E45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0E7454" w14:textId="77777777" w:rsidR="00865B3D" w:rsidRPr="00CF5E45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91BEB0" w14:textId="77777777" w:rsidR="00865B3D" w:rsidRPr="00CF5E45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4D4FA9" w14:textId="77777777" w:rsidR="00865B3D" w:rsidRPr="00CF5E45" w:rsidRDefault="00865B3D" w:rsidP="00865B3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F5EB8B" w14:textId="77777777" w:rsidR="00865B3D" w:rsidRPr="00CF5E45" w:rsidRDefault="00865B3D" w:rsidP="00865B3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5A3BF2" w14:textId="4350A233" w:rsidR="00865B3D" w:rsidRPr="00F1571C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BA5D8B" w14:textId="3BDF232F" w:rsidR="00865B3D" w:rsidRPr="00F1571C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</w:t>
            </w:r>
            <w:r w:rsidR="007D424E">
              <w:t>.</w:t>
            </w:r>
            <w:r w:rsidRPr="00FC702D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A3AB42" w14:textId="4009402A" w:rsidR="00865B3D" w:rsidRPr="00F1571C" w:rsidRDefault="007D424E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865B3D" w:rsidRPr="00FC702D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EE01D5" w14:textId="00DF714C" w:rsidR="00865B3D" w:rsidRPr="00F1571C" w:rsidRDefault="00865B3D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FC702D">
              <w:t>-1.3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C90FC8" w14:textId="2428C034" w:rsidR="00865B3D" w:rsidRPr="00F1571C" w:rsidRDefault="007D424E" w:rsidP="00865B3D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865B3D" w:rsidRPr="00FC702D">
              <w:t>17</w:t>
            </w:r>
          </w:p>
        </w:tc>
      </w:tr>
      <w:tr w:rsidR="00760EB7" w:rsidRPr="00EF6CBC" w14:paraId="52B889EB" w14:textId="77777777" w:rsidTr="00760EB7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201BE" w14:textId="77777777" w:rsidR="00760EB7" w:rsidRPr="00EF6CBC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CA994E4" w14:textId="56914A41" w:rsidR="00760EB7" w:rsidRPr="00EF6CBC" w:rsidRDefault="008D10C0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6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0C1B183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1C3E1C2" w14:textId="4CB1B653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C4F3A">
              <w:rPr>
                <w:rFonts w:eastAsia="Times New Roman" w:cs="Times New Roman"/>
                <w:color w:val="000000"/>
                <w:szCs w:val="24"/>
                <w:lang w:eastAsia="it-IT"/>
              </w:rPr>
              <w:t>27</w:t>
            </w:r>
          </w:p>
        </w:tc>
      </w:tr>
      <w:tr w:rsidR="00760EB7" w:rsidRPr="00EF6CBC" w14:paraId="29DADD72" w14:textId="77777777" w:rsidTr="00760EB7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C8FF04A" w14:textId="77777777" w:rsidR="00760EB7" w:rsidRPr="00EF6CBC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902114A" w14:textId="3EB9E5F3" w:rsidR="00760EB7" w:rsidRPr="00CD38F9" w:rsidRDefault="008D10C0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="00760EB7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4</w:t>
            </w:r>
            <w:r w:rsidR="00760EB7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F5E0585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5069DA7" w14:textId="1D978B65" w:rsidR="00760EB7" w:rsidRPr="00A33A80" w:rsidRDefault="005C4F3A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="00760EB7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03</w:t>
            </w:r>
            <w:r w:rsidR="00760EB7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760EB7" w:rsidRPr="00EF6CBC" w14:paraId="108D866C" w14:textId="77777777" w:rsidTr="00760EB7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C6E26B8" w14:textId="77777777" w:rsidR="00760EB7" w:rsidRPr="00EF6CBC" w:rsidRDefault="00760EB7" w:rsidP="00760EB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8D0458C" w14:textId="77777777" w:rsidR="00760EB7" w:rsidRPr="00EF6CBC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908EA7F" w14:textId="77777777" w:rsidR="00760EB7" w:rsidRPr="00EF6CBC" w:rsidRDefault="00760EB7" w:rsidP="00760EB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618CD6C" w14:textId="6C9C5BBA" w:rsidR="00760EB7" w:rsidRPr="001C52FA" w:rsidRDefault="00760EB7" w:rsidP="00760E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 w:rsidR="005C4F3A">
              <w:rPr>
                <w:rFonts w:eastAsia="Times New Roman" w:cs="Times New Roman"/>
                <w:color w:val="000000"/>
                <w:szCs w:val="24"/>
                <w:lang w:eastAsia="it-IT"/>
              </w:rPr>
              <w:t>1</w:t>
            </w:r>
          </w:p>
        </w:tc>
      </w:tr>
      <w:tr w:rsidR="00760EB7" w:rsidRPr="00EF6CBC" w14:paraId="3EF87D2B" w14:textId="77777777" w:rsidTr="000A1985">
        <w:trPr>
          <w:trHeight w:val="283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206A9D13" w14:textId="4AC3716C" w:rsidR="00760EB7" w:rsidRPr="00EF6CBC" w:rsidRDefault="00760EB7" w:rsidP="000A198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3518B274" w14:textId="7CB783A6" w:rsidR="00760EB7" w:rsidRPr="008D10C0" w:rsidRDefault="00760EB7" w:rsidP="000A1985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0F82C9BC" w14:textId="77777777" w:rsidR="00760EB7" w:rsidRPr="00EF6CBC" w:rsidRDefault="00760EB7" w:rsidP="000A198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2781F09D" w14:textId="78924896" w:rsidR="00760EB7" w:rsidRPr="001C52FA" w:rsidRDefault="005C4F3A" w:rsidP="000A198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lang w:val="en-US"/>
              </w:rPr>
              <w:t>2</w:t>
            </w:r>
            <w:r w:rsidR="00760EB7" w:rsidRPr="00904F4B">
              <w:rPr>
                <w:lang w:val="en-US"/>
              </w:rPr>
              <w:t>.</w:t>
            </w:r>
            <w:r>
              <w:rPr>
                <w:lang w:val="en-US"/>
              </w:rPr>
              <w:t>56</w:t>
            </w:r>
            <w:r w:rsidR="00760EB7">
              <w:rPr>
                <w:lang w:val="en-US"/>
              </w:rPr>
              <w:t>*</w:t>
            </w:r>
          </w:p>
        </w:tc>
      </w:tr>
    </w:tbl>
    <w:p w14:paraId="5DE6B50F" w14:textId="2482C0BE" w:rsidR="00760EB7" w:rsidRDefault="00760EB7" w:rsidP="00760EB7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76BCE380" w14:textId="77777777" w:rsidR="00760EB7" w:rsidRDefault="00760EB7" w:rsidP="00760EB7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735F3B1A" w14:textId="4D2F8143" w:rsidR="003746DE" w:rsidRPr="00EF6CBC" w:rsidRDefault="003746DE" w:rsidP="00774528">
      <w:pPr>
        <w:spacing w:line="360" w:lineRule="auto"/>
        <w:rPr>
          <w:rFonts w:eastAsia="Calibri"/>
          <w:lang w:val="en-US"/>
        </w:rPr>
      </w:pPr>
      <w:r w:rsidRPr="00EF6CBC">
        <w:rPr>
          <w:rFonts w:eastAsia="Calibri"/>
          <w:lang w:val="en-US"/>
        </w:rPr>
        <w:br w:type="page"/>
      </w:r>
    </w:p>
    <w:p w14:paraId="65E1CC67" w14:textId="59A81DEC" w:rsidR="009055A0" w:rsidRPr="00EF6CBC" w:rsidRDefault="009055A0" w:rsidP="009055A0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</w:t>
      </w:r>
      <w:r w:rsidR="009F5A5E">
        <w:rPr>
          <w:rFonts w:eastAsia="Calibri"/>
          <w:lang w:val="en-US"/>
        </w:rPr>
        <w:t>2</w:t>
      </w:r>
      <w:r>
        <w:rPr>
          <w:rFonts w:eastAsia="Calibri"/>
          <w:lang w:val="en-US"/>
        </w:rPr>
        <w:t xml:space="preserve">. Predictors of </w:t>
      </w:r>
      <w:r w:rsidR="00EC01A8">
        <w:rPr>
          <w:rFonts w:eastAsia="Times New Roman" w:cs="Times New Roman"/>
          <w:color w:val="000000"/>
          <w:szCs w:val="24"/>
          <w:lang w:val="en-US" w:eastAsia="it-IT"/>
        </w:rPr>
        <w:t>Environmental Mastery</w:t>
      </w:r>
      <w:r w:rsidR="00EC01A8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</w:t>
      </w:r>
      <w:r w:rsidR="00D8395B">
        <w:rPr>
          <w:rFonts w:eastAsia="Calibri"/>
          <w:lang w:val="en-US"/>
        </w:rPr>
        <w:t xml:space="preserve">among </w:t>
      </w:r>
      <w:r w:rsidR="004009D6" w:rsidRPr="004009D6">
        <w:rPr>
          <w:rFonts w:eastAsia="Calibri"/>
          <w:lang w:val="en-US"/>
        </w:rPr>
        <w:t xml:space="preserve">Personal Resources </w:t>
      </w:r>
      <w:r w:rsidR="004009D6">
        <w:rPr>
          <w:rFonts w:eastAsia="Calibri"/>
          <w:lang w:val="en-US"/>
        </w:rPr>
        <w:t>and</w:t>
      </w:r>
      <w:r w:rsidR="004009D6" w:rsidRPr="004009D6">
        <w:rPr>
          <w:rFonts w:eastAsia="Calibri"/>
          <w:lang w:val="en-US"/>
        </w:rPr>
        <w:t xml:space="preserve"> </w:t>
      </w:r>
      <w:r w:rsidR="00397792">
        <w:rPr>
          <w:rFonts w:eastAsia="Calibri"/>
          <w:lang w:val="en-US"/>
        </w:rPr>
        <w:t>Personal Vulnerabilitie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9055A0" w:rsidRPr="001B35AD" w14:paraId="42AFC8D0" w14:textId="77777777" w:rsidTr="009055A0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226B7392" w14:textId="77777777" w:rsidR="009055A0" w:rsidRPr="004C77BD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0F3D6DF3" w14:textId="77C3B03E" w:rsidR="009055A0" w:rsidRPr="001B35AD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Environmental </w:t>
            </w:r>
            <w:r w:rsidR="004009D6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M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astery</w:t>
            </w:r>
          </w:p>
        </w:tc>
      </w:tr>
      <w:tr w:rsidR="009055A0" w:rsidRPr="00EF6CBC" w14:paraId="613DB1EA" w14:textId="77777777" w:rsidTr="009055A0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CB79C9D" w14:textId="77777777" w:rsidR="009055A0" w:rsidRPr="004C77BD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B00370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4D1663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260A8E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9055A0" w:rsidRPr="00EF6CBC" w14:paraId="1524A722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DF36BA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C433372" w14:textId="77777777" w:rsidR="009055A0" w:rsidRPr="00A33A8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91966E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8D27C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83C975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86194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858A31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13773B" w14:textId="77777777" w:rsidR="009055A0" w:rsidRPr="00A33A8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9D1EEF8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C9867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37A1E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44AD04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9055A0" w:rsidRPr="00EF6CBC" w14:paraId="049DE2CA" w14:textId="77777777" w:rsidTr="009055A0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A2C8271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89500A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23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7467A6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3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5D1BD2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63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A5303F9" w14:textId="265D7B2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83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CC29C5" w14:textId="0EC8F29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C6B3AE4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8BF0BE1" w14:textId="77777777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53FE5">
              <w:t>4.15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437826A" w14:textId="77777777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53FE5">
              <w:t>3.75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9307E2" w14:textId="77777777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53FE5">
              <w:t>4.55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3A227BE" w14:textId="308AFFA2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53FE5">
              <w:t>2</w:t>
            </w:r>
            <w:r w:rsidR="00EC01A8">
              <w:t>.</w:t>
            </w:r>
            <w:r w:rsidRPr="00953FE5">
              <w:t>44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EDB782B" w14:textId="7667735E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953FE5">
              <w:t>00</w:t>
            </w:r>
          </w:p>
        </w:tc>
      </w:tr>
      <w:tr w:rsidR="009055A0" w:rsidRPr="00EF6CBC" w14:paraId="5D424451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81218B4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94A898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8A0B1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9D7E9B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2DD717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8A15D6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1882BC6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0044D7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01C452B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79636E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8C5CD5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763084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4E84F46E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243C92B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D894620" w14:textId="1B44AF3E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653E262" w14:textId="648282C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B20C29D" w14:textId="41FD0A1D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2D6C1E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3DA601D" w14:textId="115CD50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BA6093B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BBD0E54" w14:textId="6B0474DD" w:rsidR="009055A0" w:rsidRPr="008A6CBD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6CBD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8A6CBD">
              <w:rPr>
                <w:b/>
                <w:bCs/>
              </w:rPr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EDB6396" w14:textId="2E7A928A" w:rsidR="009055A0" w:rsidRPr="008A6CBD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6CBD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8A6CBD">
              <w:rPr>
                <w:b/>
                <w:bCs/>
              </w:rPr>
              <w:t>2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1885EBC" w14:textId="58460816" w:rsidR="009055A0" w:rsidRPr="008A6CBD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6CBD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8A6CBD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7A74C35" w14:textId="77777777" w:rsidR="009055A0" w:rsidRPr="008A6CBD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A6CBD">
              <w:rPr>
                <w:b/>
                <w:bCs/>
              </w:rPr>
              <w:t>-2.1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823551D" w14:textId="54912654" w:rsidR="009055A0" w:rsidRPr="008A6CBD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9055A0" w:rsidRPr="008A6CBD">
              <w:rPr>
                <w:b/>
                <w:bCs/>
              </w:rPr>
              <w:t>03</w:t>
            </w:r>
          </w:p>
        </w:tc>
      </w:tr>
      <w:tr w:rsidR="009055A0" w:rsidRPr="00EF6CBC" w14:paraId="06F07164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A1F0F5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8A5CE68" w14:textId="24FF839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BEC38BB" w14:textId="1B9A9FAD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494CAE" w14:textId="29D62B6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70F74AC" w14:textId="09CD9950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6FBAC91" w14:textId="411A0B1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0183ED2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D2ED9C7" w14:textId="0BD93038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96578D0" w14:textId="0CA02DA6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4D8B561" w14:textId="4B883058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8B320C8" w14:textId="78C25DF9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9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AFD6AA1" w14:textId="26B97855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36</w:t>
            </w:r>
          </w:p>
        </w:tc>
      </w:tr>
      <w:tr w:rsidR="009055A0" w:rsidRPr="00EF6CBC" w14:paraId="6AA03476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13AC711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6F3CACA" w14:textId="1B0390A2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1B78BA3" w14:textId="3DCE528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974C767" w14:textId="5D1C8437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012966D" w14:textId="3C4498DA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7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421D5E7" w14:textId="1A91122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4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117AD98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46BA6A4" w14:textId="7BBF579D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E4B653" w14:textId="351B3B1A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1335257" w14:textId="3EC234D4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8EA9252" w14:textId="0DD5504D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7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9FC2EE7" w14:textId="15F03628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45</w:t>
            </w:r>
          </w:p>
        </w:tc>
      </w:tr>
      <w:tr w:rsidR="009055A0" w:rsidRPr="00EF6CBC" w14:paraId="4BBA6E97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09819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ABE2958" w14:textId="1557106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C44EF7B" w14:textId="14410AA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BA42BB4" w14:textId="22C22127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42D997D" w14:textId="703E11BA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4664F6A" w14:textId="2B7FE40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9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4016AC7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56A22E4" w14:textId="26EE8523" w:rsidR="009055A0" w:rsidRPr="004A4C64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3C9736C" w14:textId="04A81F2B" w:rsidR="009055A0" w:rsidRPr="004A4C64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2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25DD3F8" w14:textId="2EE809F5" w:rsidR="009055A0" w:rsidRPr="004A4C64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499B3D9" w14:textId="2D38211F" w:rsidR="009055A0" w:rsidRPr="004A4C64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1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795751B" w14:textId="18CBED98" w:rsidR="009055A0" w:rsidRPr="004A4C64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88</w:t>
            </w:r>
          </w:p>
        </w:tc>
      </w:tr>
      <w:tr w:rsidR="009055A0" w:rsidRPr="00EF6CBC" w14:paraId="4E1F2229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A317245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5F98B9E" w14:textId="183397B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16E2256" w14:textId="0581C5A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9281355" w14:textId="34C7AAC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17A98C4" w14:textId="6F8BAAD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7437ED5" w14:textId="5423F65B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3656CE0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50E8965" w14:textId="08E55D2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9B9AE21" w14:textId="00B4960C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359D193" w14:textId="62FAB39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7C9C6FA" w14:textId="0D74C3E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2E31EBE" w14:textId="40B7963B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57</w:t>
            </w:r>
          </w:p>
        </w:tc>
      </w:tr>
      <w:tr w:rsidR="009055A0" w:rsidRPr="00EF6CBC" w14:paraId="50863E41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6E4F25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1DF0685" w14:textId="6B19450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40A127B" w14:textId="2D89414C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173BD64" w14:textId="1E6DF9F7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3594D3" w14:textId="398A1E4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29B20EC" w14:textId="796DF184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7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644AAF09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29DA0B" w14:textId="254C83D0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09E8F72" w14:textId="0074C8B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DF1CBC6" w14:textId="35E65423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235016" w14:textId="2B92249A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3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5C4232E" w14:textId="4342477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76</w:t>
            </w:r>
          </w:p>
        </w:tc>
      </w:tr>
      <w:tr w:rsidR="009055A0" w:rsidRPr="00EF6CBC" w14:paraId="4BC3E255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0F1356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65AE45" w14:textId="556B564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DB79B6" w14:textId="4D8EC39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D9237F" w14:textId="0BFCC63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3373AA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4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E900E5" w14:textId="438EE2A4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9D43D9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4C8381" w14:textId="2B126F6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5DD30B" w14:textId="3881A94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76050A" w14:textId="214F0A2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AC4BB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030E9">
              <w:t>1.5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E27C35" w14:textId="4E2AF807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12</w:t>
            </w:r>
          </w:p>
        </w:tc>
      </w:tr>
      <w:tr w:rsidR="009055A0" w:rsidRPr="00EF6CBC" w14:paraId="7896D013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CEB1FE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8F3250" w14:textId="201547CB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8A2D7C" w14:textId="41E082B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FC2CA" w14:textId="591F621B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E0A9E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4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E3F48B" w14:textId="353395C1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6292D3E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B99EEE" w14:textId="300088A1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12F084" w14:textId="7CC5783E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A1F2EA" w14:textId="093FD290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F0B154" w14:textId="77777777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2.5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CFD7CF" w14:textId="1D5FD7C5" w:rsidR="009055A0" w:rsidRPr="00453F9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9055A0" w:rsidRPr="00453F91">
              <w:rPr>
                <w:b/>
                <w:bCs/>
              </w:rPr>
              <w:t>01</w:t>
            </w:r>
          </w:p>
        </w:tc>
      </w:tr>
      <w:tr w:rsidR="009055A0" w:rsidRPr="00EF6CBC" w14:paraId="11787790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B96BBA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669E1C" w14:textId="7D5987AD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CC3BFC" w14:textId="7B3774F0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3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262C01" w14:textId="7B16E493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731B87" w14:textId="4DC222A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9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F3B281" w14:textId="03766F6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3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613DBFF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EBBD5F" w14:textId="7C93DB38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CCC98A" w14:textId="7DA486AC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3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5C9FDB" w14:textId="4D721BA7" w:rsidR="009055A0" w:rsidRPr="0085783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6D5D8A" w14:textId="47A90B69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8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AA4DD4" w14:textId="75F35717" w:rsidR="009055A0" w:rsidRPr="0085783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39</w:t>
            </w:r>
          </w:p>
        </w:tc>
      </w:tr>
      <w:tr w:rsidR="009055A0" w:rsidRPr="00EF6CBC" w14:paraId="475F7F6B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8F95F8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792FF4" w14:textId="0C2FA5D6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31437C" w14:textId="79F866B1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3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F6CD75" w14:textId="1745CF9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34C58B" w14:textId="6B8FB236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2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8B1647" w14:textId="66F8DB0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7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8E25ECA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5B1950" w14:textId="73A7A415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E6F92B" w14:textId="40481FA6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3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F197B2" w14:textId="69CC72BD" w:rsidR="009055A0" w:rsidRPr="0085783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5586E4" w14:textId="29968CC5" w:rsidR="009055A0" w:rsidRPr="0085783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030E9">
              <w:t>-</w:t>
            </w:r>
            <w:r w:rsidR="00EC01A8">
              <w:t>.</w:t>
            </w:r>
            <w:r w:rsidRPr="004030E9">
              <w:t>3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24C327" w14:textId="03E5D990" w:rsidR="009055A0" w:rsidRPr="0085783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4030E9">
              <w:t>72</w:t>
            </w:r>
          </w:p>
        </w:tc>
      </w:tr>
      <w:tr w:rsidR="009055A0" w:rsidRPr="00EF6CBC" w14:paraId="34F691EE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7F3F4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46A771" w14:textId="32571FC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4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25EB0" w14:textId="36340E8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7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474819" w14:textId="5430EEC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A5CFD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4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22F5AB" w14:textId="22F4EB0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B379269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F8B890" w14:textId="3554C183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4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CD2DDF" w14:textId="34F5F685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7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65C1BD" w14:textId="0711B91B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C667EB" w14:textId="77777777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2.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8D90BE" w14:textId="17EF1035" w:rsidR="009055A0" w:rsidRPr="00453F9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9055A0" w:rsidRPr="00453F91">
              <w:rPr>
                <w:b/>
                <w:bCs/>
              </w:rPr>
              <w:t>01</w:t>
            </w:r>
          </w:p>
        </w:tc>
      </w:tr>
      <w:tr w:rsidR="009055A0" w:rsidRPr="00EF6CBC" w14:paraId="05C0A0B2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49272F" w14:textId="354155BB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711A1A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03442B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5AEEA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83408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4E970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8043B7C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6AE56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EE923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6BB82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853D63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90CAC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413A3D59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E18310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6DD1B4" w14:textId="3FB14B7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12DEDF" w14:textId="0CE826A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FD1436" w14:textId="227D9353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FD378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49178F" w14:textId="2797BD24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197BAE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AA7490" w14:textId="44ED7CD6" w:rsidR="009055A0" w:rsidRPr="004A4C64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3A26DD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46948C" w14:textId="1E082468" w:rsidR="009055A0" w:rsidRPr="004A4C64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A26DD">
              <w:t>-</w:t>
            </w:r>
            <w:r w:rsidR="00EC01A8">
              <w:t>.</w:t>
            </w:r>
            <w:r w:rsidRPr="003A26DD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BDAFB5" w14:textId="1DD7745C" w:rsidR="009055A0" w:rsidRPr="004A4C64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3A26DD">
              <w:t>2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0A54FE" w14:textId="77777777" w:rsidR="009055A0" w:rsidRPr="004A4C64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A26DD">
              <w:t>1.6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6B94DA" w14:textId="71F81031" w:rsidR="009055A0" w:rsidRPr="004A4C64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3A26DD">
              <w:t>11</w:t>
            </w:r>
          </w:p>
        </w:tc>
      </w:tr>
      <w:tr w:rsidR="009055A0" w:rsidRPr="00EF6CBC" w14:paraId="65966F6D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50441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520300" w14:textId="03E21976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49D138" w14:textId="18F4CDC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EC305A" w14:textId="080F57A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07D2D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2FB23C" w14:textId="10DA36B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D56982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3D8588" w14:textId="07C2E908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387C10" w14:textId="5426429A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FC3A7F" w14:textId="5AB6E0DD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Pr="00453F91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5CD4F4" w14:textId="77777777" w:rsidR="009055A0" w:rsidRPr="00453F9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53F91">
              <w:rPr>
                <w:b/>
                <w:bCs/>
              </w:rPr>
              <w:t>-2.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628509" w14:textId="2C2E426B" w:rsidR="009055A0" w:rsidRPr="00453F9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9055A0" w:rsidRPr="00453F91">
              <w:rPr>
                <w:b/>
                <w:bCs/>
              </w:rPr>
              <w:t>02</w:t>
            </w:r>
          </w:p>
        </w:tc>
      </w:tr>
      <w:tr w:rsidR="009055A0" w:rsidRPr="00EF6CBC" w14:paraId="1A9FA538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3D9B89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84C908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213830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753BB7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80B0C0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09845A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2738E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BFB9D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49032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0A18A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5F93E8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BA06B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33E84823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9224EA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9F2176" w14:textId="4F3EB1D4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D3A0D4" w14:textId="2B1032F9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CDD3AF" w14:textId="7D3AE6C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3EC54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1.7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23136D" w14:textId="5F3FF9C9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4AD2652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A3FD05" w14:textId="26643A3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2E6B93" w14:textId="548D9E13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22B1F">
              <w:t>-</w:t>
            </w:r>
            <w:r w:rsidR="00EC01A8">
              <w:t>.</w:t>
            </w:r>
            <w:r w:rsidRPr="00722B1F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E1E089" w14:textId="1AF7167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6FC49A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22B1F">
              <w:t>1.8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D64A2C" w14:textId="05DD4CA9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07</w:t>
            </w:r>
          </w:p>
        </w:tc>
      </w:tr>
      <w:tr w:rsidR="009055A0" w:rsidRPr="00EF6CBC" w14:paraId="4A8F95B0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2B7F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A59D9A" w14:textId="4E1DC6E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9BD72A" w14:textId="16B3DAB2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9A4545" w14:textId="1446640B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6027D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E4DFF6" w14:textId="1072C35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70A214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06BE92" w14:textId="4B46754E" w:rsidR="009055A0" w:rsidRPr="00582DB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C9B0B2" w14:textId="0012DBB3" w:rsidR="009055A0" w:rsidRPr="00582DB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22B1F">
              <w:t>-</w:t>
            </w:r>
            <w:r w:rsidR="00EC01A8">
              <w:t>.</w:t>
            </w:r>
            <w:r w:rsidRPr="00722B1F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8C6559" w14:textId="3313E79C" w:rsidR="009055A0" w:rsidRPr="00582DB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2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18C227" w14:textId="77777777" w:rsidR="009055A0" w:rsidRPr="00582DB1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22B1F">
              <w:t>1.5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DD1C32" w14:textId="7CFFA509" w:rsidR="009055A0" w:rsidRPr="00582DB1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22B1F">
              <w:t>13</w:t>
            </w:r>
          </w:p>
        </w:tc>
      </w:tr>
      <w:tr w:rsidR="009055A0" w:rsidRPr="00EF6CBC" w14:paraId="5ABC84FE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6E4D98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A36CB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8EF15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CE616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7BF72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C640E7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B4C9AB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A9606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E3A9C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F616A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CF13A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32B0FC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77C8AC5A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46EF20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052D9" w14:textId="0AF86E0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873FD3" w14:textId="086D9B9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A85832" w14:textId="7F7887E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4C482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9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78359D" w14:textId="74CF0611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ADAC24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B1AE55" w14:textId="475A835C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79B0C4" w14:textId="7F6FFA7B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7F50C2" w14:textId="5F17E578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49D81F" w14:textId="77777777" w:rsidR="009055A0" w:rsidRPr="00BF02CF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4.8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F51F91" w14:textId="369F4A00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00</w:t>
            </w:r>
          </w:p>
        </w:tc>
      </w:tr>
      <w:tr w:rsidR="009055A0" w:rsidRPr="00EF6CBC" w14:paraId="3FC9B90A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88FF1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AFF6A4" w14:textId="06BBBB9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95DC1F" w14:textId="7F73984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2A9CB4" w14:textId="1F9A512A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3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CA809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B389C7" w14:textId="706EF4D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9B9733B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867367" w14:textId="4CE0D2FE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060F83" w14:textId="106DD320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8DC6F1" w14:textId="71AF0075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3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15E7C9" w14:textId="77777777" w:rsidR="009055A0" w:rsidRPr="00BF02CF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5.0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69FADD" w14:textId="7388917B" w:rsidR="009055A0" w:rsidRPr="00BF02CF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F02CF">
              <w:rPr>
                <w:b/>
                <w:bCs/>
              </w:rPr>
              <w:t>.</w:t>
            </w:r>
            <w:r w:rsidR="009055A0" w:rsidRPr="00BF02CF">
              <w:rPr>
                <w:b/>
                <w:bCs/>
              </w:rPr>
              <w:t>00</w:t>
            </w:r>
          </w:p>
        </w:tc>
      </w:tr>
      <w:tr w:rsidR="009055A0" w:rsidRPr="00EF6CBC" w14:paraId="65633CC1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CC9CC9" w14:textId="493B78F2" w:rsidR="009055A0" w:rsidRPr="00EF6CBC" w:rsidRDefault="00397792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A790E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6FBFF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2562B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47FDF7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E6A228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E79F91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E138A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46E9E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884C9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EDFDA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284170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5D894F5A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1E9480" w14:textId="2FA40A0F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33CAEA" w14:textId="212011A5" w:rsidR="009055A0" w:rsidRPr="00EF6CBC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FC59BD" w14:textId="5F435205" w:rsidR="009055A0" w:rsidRPr="00EF6CBC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0B5C43" w14:textId="3AF6A629" w:rsidR="009055A0" w:rsidRPr="00EF6CBC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C01A8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DF3D73" w14:textId="34AE65AE" w:rsidR="009055A0" w:rsidRPr="00EF6CBC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9055A0">
              <w:rPr>
                <w:b/>
                <w:bCs/>
                <w:color w:val="000000"/>
              </w:rPr>
              <w:t>5.1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4526B8" w14:textId="4718F854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9055A0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4EB0E53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9169CF" w14:textId="0E4EE7F0" w:rsidR="009055A0" w:rsidRPr="0094573E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EC01A8" w:rsidRPr="0094573E">
              <w:rPr>
                <w:b/>
                <w:bCs/>
              </w:rPr>
              <w:t>.</w:t>
            </w:r>
            <w:r w:rsidR="009055A0" w:rsidRPr="0094573E">
              <w:rPr>
                <w:b/>
                <w:bCs/>
              </w:rPr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94FF77" w14:textId="62FFE707" w:rsidR="009055A0" w:rsidRPr="0094573E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EC01A8" w:rsidRPr="0094573E">
              <w:rPr>
                <w:b/>
                <w:bCs/>
              </w:rPr>
              <w:t>.</w:t>
            </w:r>
            <w:r>
              <w:rPr>
                <w:b/>
                <w:bCs/>
              </w:rPr>
              <w:t>1</w:t>
            </w:r>
            <w:r w:rsidR="009055A0" w:rsidRPr="0094573E">
              <w:rPr>
                <w:b/>
                <w:bCs/>
              </w:rPr>
              <w:t>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196D32" w14:textId="2659EDAE" w:rsidR="009055A0" w:rsidRPr="0094573E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EC01A8" w:rsidRPr="0094573E">
              <w:rPr>
                <w:b/>
                <w:bCs/>
              </w:rPr>
              <w:t>.</w:t>
            </w:r>
            <w:r>
              <w:rPr>
                <w:b/>
                <w:bCs/>
              </w:rPr>
              <w:t>0</w:t>
            </w:r>
            <w:r w:rsidR="009055A0" w:rsidRPr="0094573E">
              <w:rPr>
                <w:b/>
                <w:bCs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7EDF65" w14:textId="77B99A1B" w:rsidR="009055A0" w:rsidRPr="0094573E" w:rsidRDefault="00301D59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9055A0" w:rsidRPr="0094573E">
              <w:rPr>
                <w:b/>
                <w:bCs/>
              </w:rPr>
              <w:t>5.2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4D036E" w14:textId="1AFF7C34" w:rsidR="009055A0" w:rsidRPr="0094573E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4573E">
              <w:rPr>
                <w:b/>
                <w:bCs/>
              </w:rPr>
              <w:t>.</w:t>
            </w:r>
            <w:r w:rsidR="009055A0" w:rsidRPr="0094573E">
              <w:rPr>
                <w:b/>
                <w:bCs/>
              </w:rPr>
              <w:t>00</w:t>
            </w:r>
          </w:p>
        </w:tc>
      </w:tr>
      <w:tr w:rsidR="009055A0" w:rsidRPr="00EF6CBC" w14:paraId="63EE6325" w14:textId="77777777" w:rsidTr="00705F8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618F7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E8C3CD" w14:textId="560B1447" w:rsidR="009055A0" w:rsidRPr="00705F8A" w:rsidRDefault="00EC01A8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.</w:t>
            </w:r>
            <w:r w:rsidR="009055A0" w:rsidRPr="00705F8A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AC63EB" w14:textId="1AA91362" w:rsidR="009055A0" w:rsidRPr="00705F8A" w:rsidRDefault="009055A0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-</w:t>
            </w:r>
            <w:r w:rsidR="00EC01A8" w:rsidRPr="00705F8A">
              <w:rPr>
                <w:color w:val="000000"/>
              </w:rPr>
              <w:t>.</w:t>
            </w:r>
            <w:r w:rsidRPr="00705F8A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81FD0C" w14:textId="7719604B" w:rsidR="009055A0" w:rsidRPr="00705F8A" w:rsidRDefault="00EC01A8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.</w:t>
            </w:r>
            <w:r w:rsidR="009055A0" w:rsidRPr="00705F8A">
              <w:rPr>
                <w:color w:val="000000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D5848F" w14:textId="6BB52BDD" w:rsidR="009055A0" w:rsidRPr="00705F8A" w:rsidRDefault="009055A0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-</w:t>
            </w:r>
            <w:r w:rsidR="00EC01A8" w:rsidRPr="00705F8A">
              <w:rPr>
                <w:color w:val="000000"/>
              </w:rPr>
              <w:t>.</w:t>
            </w:r>
            <w:r w:rsidRPr="00705F8A">
              <w:rPr>
                <w:color w:val="000000"/>
              </w:rPr>
              <w:t>0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4B3B90" w14:textId="37137B9C" w:rsidR="009055A0" w:rsidRPr="00705F8A" w:rsidRDefault="00EC01A8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.</w:t>
            </w:r>
            <w:r w:rsidR="009055A0" w:rsidRPr="00705F8A">
              <w:rPr>
                <w:color w:val="000000"/>
              </w:rPr>
              <w:t>9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38E671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ED62CD" w14:textId="3987E039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F44616" w14:textId="3BD95FF8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319E53" w14:textId="4165DE77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9391F2" w14:textId="30B4C05F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0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52C8CE" w14:textId="66452A5E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95</w:t>
            </w:r>
          </w:p>
        </w:tc>
      </w:tr>
      <w:tr w:rsidR="009055A0" w:rsidRPr="00EF6CBC" w14:paraId="4AD1B9B4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E7A40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84D41A" w14:textId="2B010C51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C99DAC" w14:textId="25FFDC0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B29A1E" w14:textId="6386D2A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CF381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A7468A" w14:textId="502D2053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49C57F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2A56CE" w14:textId="5AB92AC0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50E31E" w14:textId="6F8789C3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25DE47" w14:textId="143D16D6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CCFE3D" w14:textId="77777777" w:rsidR="009055A0" w:rsidRPr="008D10C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545DD">
              <w:t>-1.3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42700E" w14:textId="06D96C5F" w:rsidR="009055A0" w:rsidRPr="008D10C0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19</w:t>
            </w:r>
          </w:p>
        </w:tc>
      </w:tr>
      <w:tr w:rsidR="009055A0" w:rsidRPr="00EF6CBC" w14:paraId="65A93467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887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2A1096" w14:textId="6F7F5CB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CB39E9" w14:textId="1E8A1E62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5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797D60" w14:textId="5BC1D99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CBD4FE" w14:textId="6FB6E56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8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B6FDB3" w14:textId="3769892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3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2F854F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19F3E6" w14:textId="03E519FE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AEB458" w14:textId="5D977E4B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5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495C21" w14:textId="5E29700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600E64" w14:textId="1C5B908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545DD">
              <w:t>-</w:t>
            </w:r>
            <w:r w:rsidR="00EC01A8">
              <w:t>.</w:t>
            </w:r>
            <w:r w:rsidRPr="007545DD">
              <w:t>8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14F934" w14:textId="18A766D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545DD">
              <w:t>40</w:t>
            </w:r>
          </w:p>
        </w:tc>
      </w:tr>
      <w:tr w:rsidR="009055A0" w:rsidRPr="00EF6CBC" w14:paraId="370822E9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C3E91" w14:textId="5F99682B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0910C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D55C6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480CBA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1D25E5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43927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55C123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DF052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D56DC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E2486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FFBB8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CB1C44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7BA85988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0260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309FA9" w14:textId="62A95FB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69CF30" w14:textId="3D0502E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3E5881" w14:textId="447492CA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D60E47" w14:textId="1C908E0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EE8339" w14:textId="3D16DDD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4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B2CFBD9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C67B03" w14:textId="69D61DA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6A115B" w14:textId="15B49407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28C626" w14:textId="40F78CBB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465D78" w14:textId="42DC2C5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6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7CB13D" w14:textId="2F0436E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50</w:t>
            </w:r>
          </w:p>
        </w:tc>
      </w:tr>
      <w:tr w:rsidR="009055A0" w:rsidRPr="00EF6CBC" w14:paraId="497F4B4E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7FB796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B2AEAA" w14:textId="2BD5B920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E379F1" w14:textId="4647087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C9BF49" w14:textId="45172D4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BC17DB" w14:textId="08466B9B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EBF936" w14:textId="1EEB3E78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5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FC45F7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901434" w14:textId="39A5B9D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63E7E8" w14:textId="409DE6CC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C48108" w14:textId="52114E6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96C9E6" w14:textId="4020871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6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CC6D05" w14:textId="1737384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A32AFE">
              <w:t>51</w:t>
            </w:r>
          </w:p>
        </w:tc>
      </w:tr>
      <w:tr w:rsidR="009055A0" w:rsidRPr="00EF6CBC" w14:paraId="7826E57A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8DE28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EF70C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C78B98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430A4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ED36C1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5A847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898E142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068FDE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CA3142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D08353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4AD287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7B7AE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9055A0" w:rsidRPr="00EF6CBC" w14:paraId="3E896E3F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3E794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C03BBE" w14:textId="58B7A8D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C0A76A" w14:textId="716E8BEF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E35A9D" w14:textId="17E4603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17FFFF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7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C48DA3" w14:textId="0895BF5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7A824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E5A6E2" w14:textId="34FC24F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3FD696" w14:textId="0434CAB1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2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1811F4" w14:textId="47247696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75B933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113D0">
              <w:t>-1.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4EA129" w14:textId="0625B88E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09</w:t>
            </w:r>
          </w:p>
        </w:tc>
      </w:tr>
      <w:tr w:rsidR="009055A0" w:rsidRPr="00EF6CBC" w14:paraId="21CA42E7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574440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E20B29" w14:textId="760D9F42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D321C5" w14:textId="3634F9C6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C388C3" w14:textId="3820F345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6286F8" w14:textId="156F378D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E0A1AD" w14:textId="7785D8CA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4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9A72B90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3EF240" w14:textId="32B7028F" w:rsidR="009055A0" w:rsidRPr="00CF5E45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E07145" w14:textId="7790285B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662CD3" w14:textId="0CD5E4B7" w:rsidR="009055A0" w:rsidRPr="00CF5E45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D25C70" w14:textId="06E7CC93" w:rsidR="009055A0" w:rsidRPr="00CF5E45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8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3120F6" w14:textId="625EEC40" w:rsidR="009055A0" w:rsidRPr="00CF5E45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42</w:t>
            </w:r>
          </w:p>
        </w:tc>
      </w:tr>
      <w:tr w:rsidR="009055A0" w:rsidRPr="00EF6CBC" w14:paraId="66C80762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7560F9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160E1F" w14:textId="2E390094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2870AF" w14:textId="05F9C16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77D6F9" w14:textId="3650B71F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EC96D" w14:textId="4D451A30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C01A8">
              <w:rPr>
                <w:color w:val="000000"/>
              </w:rPr>
              <w:t>.</w:t>
            </w:r>
            <w:r>
              <w:rPr>
                <w:color w:val="000000"/>
              </w:rPr>
              <w:t>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023291" w14:textId="016C1359" w:rsidR="009055A0" w:rsidRPr="00EF6CB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9055A0">
              <w:rPr>
                <w:color w:val="000000"/>
              </w:rPr>
              <w:t>5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5AA198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F6118B" w14:textId="6469176D" w:rsidR="009055A0" w:rsidRPr="00F1571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0BECB8" w14:textId="5F67C9E0" w:rsidR="009055A0" w:rsidRPr="00F1571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8525E8" w14:textId="5D9EC0AF" w:rsidR="009055A0" w:rsidRPr="00F1571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0C3808" w14:textId="3F64E30D" w:rsidR="009055A0" w:rsidRPr="00F1571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113D0">
              <w:t>-</w:t>
            </w:r>
            <w:r w:rsidR="00EC01A8">
              <w:t>.</w:t>
            </w:r>
            <w:r w:rsidRPr="007113D0">
              <w:t>5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CE6365" w14:textId="42B424AC" w:rsidR="009055A0" w:rsidRPr="00F1571C" w:rsidRDefault="00EC01A8" w:rsidP="009055A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9055A0" w:rsidRPr="007113D0">
              <w:t>60</w:t>
            </w:r>
          </w:p>
        </w:tc>
      </w:tr>
      <w:tr w:rsidR="009055A0" w:rsidRPr="00EF6CBC" w14:paraId="5873A4F8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2D037CF" w14:textId="77777777" w:rsidR="009055A0" w:rsidRPr="00CF5E45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F9C7AF" w14:textId="2DF9E146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6E42FE" w14:textId="27561F42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0CC983" w14:textId="5BFA2B25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9B8C1E" w14:textId="2DB38B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5B3974" w14:textId="5BF6FF78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BB8202F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B78D75" w14:textId="77777777" w:rsidR="009055A0" w:rsidRPr="00AF5FF1" w:rsidRDefault="009055A0" w:rsidP="009055A0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BA87F0" w14:textId="77777777" w:rsidR="009055A0" w:rsidRPr="00AF5FF1" w:rsidRDefault="009055A0" w:rsidP="009055A0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FDD223" w14:textId="77777777" w:rsidR="009055A0" w:rsidRPr="00AF5FF1" w:rsidRDefault="009055A0" w:rsidP="009055A0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735B49" w14:textId="77777777" w:rsidR="009055A0" w:rsidRPr="00AF5FF1" w:rsidRDefault="009055A0" w:rsidP="009055A0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81DFCD" w14:textId="77777777" w:rsidR="009055A0" w:rsidRPr="00AF5FF1" w:rsidRDefault="009055A0" w:rsidP="009055A0">
            <w:pPr>
              <w:spacing w:after="0" w:line="240" w:lineRule="auto"/>
              <w:jc w:val="center"/>
            </w:pPr>
          </w:p>
        </w:tc>
      </w:tr>
      <w:tr w:rsidR="00C017D5" w:rsidRPr="002363D3" w14:paraId="6440C016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DFC8CD" w14:textId="22B20303" w:rsidR="00C017D5" w:rsidRDefault="00C017D5" w:rsidP="00C017D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273212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B8AEF7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1CE5B7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A568DC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B48F6C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3EEF15C" w14:textId="77777777" w:rsidR="00C017D5" w:rsidRPr="001A0B2A" w:rsidRDefault="00C017D5" w:rsidP="00C017D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AE2912" w14:textId="229D7C5A" w:rsidR="00C017D5" w:rsidRPr="00494DAD" w:rsidRDefault="00024B7E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-</w:t>
            </w:r>
            <w:r w:rsidR="00EC01A8">
              <w:t>.</w:t>
            </w:r>
            <w:r w:rsidR="00C017D5" w:rsidRPr="00A74C56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6A586E" w14:textId="4D7EAEEE" w:rsidR="00C017D5" w:rsidRPr="00494DAD" w:rsidRDefault="00C017D5" w:rsidP="00C017D5">
            <w:pPr>
              <w:spacing w:after="0" w:line="240" w:lineRule="auto"/>
              <w:jc w:val="center"/>
              <w:rPr>
                <w:b/>
                <w:bCs/>
              </w:rPr>
            </w:pPr>
            <w:r w:rsidRPr="00A74C56">
              <w:t>-</w:t>
            </w:r>
            <w:r w:rsidR="00EC01A8">
              <w:t>.</w:t>
            </w:r>
            <w:r w:rsidRPr="00A74C56">
              <w:t>0</w:t>
            </w:r>
            <w:r w:rsidR="00024B7E">
              <w:t>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CF32F9" w14:textId="628D1300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</w:t>
            </w:r>
            <w:r w:rsidR="00024B7E"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E37171" w14:textId="591EE1CE" w:rsidR="00C017D5" w:rsidRPr="00494DAD" w:rsidRDefault="00024B7E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-</w:t>
            </w:r>
            <w:r w:rsidR="00C017D5" w:rsidRPr="00A74C56">
              <w:t>1.5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83E6F9" w14:textId="1A421ACF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13</w:t>
            </w:r>
          </w:p>
        </w:tc>
      </w:tr>
      <w:tr w:rsidR="00C017D5" w:rsidRPr="002363D3" w14:paraId="42215B02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0B02B7" w14:textId="30CE25C5" w:rsidR="00C017D5" w:rsidRDefault="00C017D5" w:rsidP="00C017D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6857A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3E6C5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68E78F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884A8B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A0780F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2AAED1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8159D2" w14:textId="77777777" w:rsidR="00C017D5" w:rsidRPr="001A0B2A" w:rsidRDefault="00C017D5" w:rsidP="00C017D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5FBB96" w14:textId="4ABE4602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AC2B5A" w14:textId="4572526B" w:rsidR="00C017D5" w:rsidRPr="00494DAD" w:rsidRDefault="00C017D5" w:rsidP="00C017D5">
            <w:pPr>
              <w:spacing w:after="0" w:line="240" w:lineRule="auto"/>
              <w:jc w:val="center"/>
              <w:rPr>
                <w:b/>
                <w:bCs/>
              </w:rPr>
            </w:pPr>
            <w:r w:rsidRPr="00A74C56">
              <w:t>-</w:t>
            </w:r>
            <w:r w:rsidR="00EC01A8">
              <w:t>.</w:t>
            </w:r>
            <w:r w:rsidRPr="00A74C56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080EF0" w14:textId="57CF72A7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31CE9A" w14:textId="3D8F1603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5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CFB361" w14:textId="4A4B04FD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61</w:t>
            </w:r>
          </w:p>
        </w:tc>
      </w:tr>
      <w:tr w:rsidR="00C017D5" w:rsidRPr="002363D3" w14:paraId="32492AD5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7EE9F4" w14:textId="6172DD31" w:rsidR="00C017D5" w:rsidRDefault="00C017D5" w:rsidP="00C017D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E20357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A7084E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F68128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C5E027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35257D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1EC06C7" w14:textId="77777777" w:rsidR="00C017D5" w:rsidRPr="001A0B2A" w:rsidRDefault="00C017D5" w:rsidP="00C017D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CCB604" w14:textId="36920781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6F9A5D" w14:textId="1A9C414D" w:rsidR="00C017D5" w:rsidRPr="00494DAD" w:rsidRDefault="00C017D5" w:rsidP="00C017D5">
            <w:pPr>
              <w:spacing w:after="0" w:line="240" w:lineRule="auto"/>
              <w:jc w:val="center"/>
              <w:rPr>
                <w:b/>
                <w:bCs/>
              </w:rPr>
            </w:pPr>
            <w:r w:rsidRPr="00A74C56">
              <w:t>-</w:t>
            </w:r>
            <w:r w:rsidR="00EC01A8">
              <w:t>.</w:t>
            </w:r>
            <w:r w:rsidRPr="00A74C56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81A347" w14:textId="4F12F801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6184D4" w14:textId="7D17C58F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3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318F09" w14:textId="4F4BAC36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72</w:t>
            </w:r>
          </w:p>
        </w:tc>
      </w:tr>
      <w:tr w:rsidR="00C017D5" w:rsidRPr="002363D3" w14:paraId="1B20766B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A08274" w14:textId="17DE51CF" w:rsidR="00C017D5" w:rsidRDefault="00C017D5" w:rsidP="00C017D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0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B98B2F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1D6B41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A88D02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364AE2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E3B30B" w14:textId="77777777" w:rsidR="00C017D5" w:rsidRDefault="00C017D5" w:rsidP="00C017D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95878E5" w14:textId="77777777" w:rsidR="00C017D5" w:rsidRPr="001A0B2A" w:rsidRDefault="00C017D5" w:rsidP="00C017D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22E978" w14:textId="02DA4830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63793C" w14:textId="00FA6821" w:rsidR="00C017D5" w:rsidRPr="00494DAD" w:rsidRDefault="00C017D5" w:rsidP="00C017D5">
            <w:pPr>
              <w:spacing w:after="0" w:line="240" w:lineRule="auto"/>
              <w:jc w:val="center"/>
              <w:rPr>
                <w:b/>
                <w:bCs/>
              </w:rPr>
            </w:pPr>
            <w:r w:rsidRPr="00A74C56">
              <w:t>-</w:t>
            </w:r>
            <w:r w:rsidR="00EC01A8">
              <w:t>.</w:t>
            </w:r>
            <w:r w:rsidRPr="00A74C56">
              <w:t>2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2EC811" w14:textId="472189AF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4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BE02C6" w14:textId="166AE9CA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7D5487" w14:textId="3AE8C313" w:rsidR="00C017D5" w:rsidRPr="00494DAD" w:rsidRDefault="00EC01A8" w:rsidP="00C017D5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C017D5" w:rsidRPr="00A74C56">
              <w:t>64</w:t>
            </w:r>
          </w:p>
        </w:tc>
      </w:tr>
      <w:tr w:rsidR="009055A0" w:rsidRPr="002363D3" w14:paraId="0A4F6DE9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8CB4B4" w14:textId="4A016FEA" w:rsidR="009055A0" w:rsidRPr="001A0B2A" w:rsidRDefault="00266CD9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</w:t>
            </w:r>
            <w:r w:rsidR="009055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. Positivity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055A0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7681E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FD4BD6" w14:textId="154A2AE2" w:rsidR="009055A0" w:rsidRPr="001A0B2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53208A" w14:textId="73E0E1FA" w:rsidR="009055A0" w:rsidRPr="001A0B2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143922" w14:textId="1875A252" w:rsidR="009055A0" w:rsidRPr="001A0B2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E08F84" w14:textId="58DC5A00" w:rsidR="009055A0" w:rsidRPr="001A0B2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EE7D58" w14:textId="6643FA0B" w:rsidR="009055A0" w:rsidRPr="001A0B2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4B49E7" w14:textId="77777777" w:rsidR="009055A0" w:rsidRPr="001A0B2A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5EC77C" w14:textId="77B6EB1B" w:rsidR="009055A0" w:rsidRPr="00494DAD" w:rsidRDefault="00024B7E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 w:rsidR="009055A0" w:rsidRPr="00494DAD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17AC19" w14:textId="526DE029" w:rsidR="009055A0" w:rsidRPr="00494DAD" w:rsidRDefault="00024B7E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>
              <w:rPr>
                <w:b/>
                <w:bCs/>
              </w:rPr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3222EF" w14:textId="21861ECC" w:rsidR="009055A0" w:rsidRPr="00494DAD" w:rsidRDefault="00024B7E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EC01A8">
              <w:rPr>
                <w:b/>
                <w:bCs/>
              </w:rPr>
              <w:t>.</w:t>
            </w:r>
            <w:r>
              <w:rPr>
                <w:b/>
                <w:bCs/>
              </w:rPr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72FB60" w14:textId="315846B6" w:rsidR="009055A0" w:rsidRPr="00494DAD" w:rsidRDefault="00024B7E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9055A0" w:rsidRPr="00494DAD">
              <w:rPr>
                <w:b/>
                <w:bCs/>
              </w:rPr>
              <w:t>2.9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224F77" w14:textId="22F582A1" w:rsidR="009055A0" w:rsidRPr="00494DAD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9055A0" w:rsidRPr="00494DAD">
              <w:rPr>
                <w:b/>
                <w:bCs/>
              </w:rPr>
              <w:t>00</w:t>
            </w:r>
          </w:p>
        </w:tc>
      </w:tr>
      <w:tr w:rsidR="009055A0" w:rsidRPr="002363D3" w14:paraId="73B23AFB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3849C8" w14:textId="6284AEEA" w:rsidR="009055A0" w:rsidRPr="001C52FA" w:rsidRDefault="00266CD9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2</w:t>
            </w:r>
            <w:r w:rsidR="009055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. Positivity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055A0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6857A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7331BC" w14:textId="793B7B57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47B5FD" w14:textId="4B3CDEC8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1D89B3" w14:textId="3E1F20DF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3842E4" w14:textId="366E3CCC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6AD468" w14:textId="595BEBB4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6380BB" w14:textId="77777777" w:rsidR="009055A0" w:rsidRPr="001C52FA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4E75F4" w14:textId="49A6CF16" w:rsidR="009055A0" w:rsidRPr="00865B3D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0FDA65" w14:textId="3F90695B" w:rsidR="009055A0" w:rsidRPr="00865B3D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3A3CD8" w14:textId="3E462FED" w:rsidR="009055A0" w:rsidRPr="00865B3D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3CF061" w14:textId="70A095E2" w:rsidR="009055A0" w:rsidRPr="00865B3D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DE7EC5" w14:textId="146324F4" w:rsidR="009055A0" w:rsidRPr="00865B3D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48</w:t>
            </w:r>
          </w:p>
        </w:tc>
      </w:tr>
      <w:tr w:rsidR="009055A0" w:rsidRPr="002363D3" w14:paraId="1F140F2C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8DB349" w14:textId="4A882D2C" w:rsidR="009055A0" w:rsidRPr="001C52FA" w:rsidRDefault="00266CD9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3</w:t>
            </w:r>
            <w:r w:rsidR="009055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. Positivity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055A0"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="009055A0"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9055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23B3FD" w14:textId="18AE1F11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BCBACB" w14:textId="3A9F9F46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56B4F8" w14:textId="6C7AB5DC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6962EA" w14:textId="2DB0A36F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047629" w14:textId="79F7ACE4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35E3DA" w14:textId="77777777" w:rsidR="009055A0" w:rsidRPr="001C52FA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72FDAF" w14:textId="414A5108" w:rsidR="009055A0" w:rsidRPr="002363D3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7AF418" w14:textId="123008B9" w:rsidR="009055A0" w:rsidRPr="002363D3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F32E89" w14:textId="2D34DDFE" w:rsidR="009055A0" w:rsidRPr="002363D3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4D1451" w14:textId="6F8FE3E6" w:rsidR="009055A0" w:rsidRPr="002363D3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6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111308" w14:textId="373213C2" w:rsidR="009055A0" w:rsidRPr="002363D3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51</w:t>
            </w:r>
          </w:p>
        </w:tc>
      </w:tr>
      <w:tr w:rsidR="009055A0" w:rsidRPr="002363D3" w14:paraId="78735592" w14:textId="77777777" w:rsidTr="009055A0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96C8CC" w14:textId="6E09E9C3" w:rsidR="009055A0" w:rsidRPr="00CF5E45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</w:t>
            </w:r>
            <w:r w:rsidR="00266CD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4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. Positiv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A234B1" w14:textId="799216C9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CC4A70" w14:textId="5E623B84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505FE3" w14:textId="0C0CB401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7B5FF4" w14:textId="4401970D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1D0157" w14:textId="6AEA9276" w:rsidR="009055A0" w:rsidRPr="00CF5E45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C91715" w14:textId="77777777" w:rsidR="009055A0" w:rsidRPr="00CF5E45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876E79" w14:textId="632440DF" w:rsidR="009055A0" w:rsidRPr="00F1571C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4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A60833" w14:textId="350C6262" w:rsidR="009055A0" w:rsidRPr="00F1571C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-</w:t>
            </w:r>
            <w:r w:rsidR="00EC01A8">
              <w:t>.</w:t>
            </w:r>
            <w:r w:rsidRPr="00B57F91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956A1C" w14:textId="77777777" w:rsidR="009055A0" w:rsidRPr="00F1571C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1.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14AF5B" w14:textId="77777777" w:rsidR="009055A0" w:rsidRPr="00F1571C" w:rsidRDefault="009055A0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B57F91">
              <w:t>1.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980137" w14:textId="73484611" w:rsidR="009055A0" w:rsidRPr="00F1571C" w:rsidRDefault="00EC01A8" w:rsidP="009055A0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9055A0" w:rsidRPr="00B57F91">
              <w:t>11</w:t>
            </w:r>
          </w:p>
        </w:tc>
      </w:tr>
      <w:tr w:rsidR="009055A0" w:rsidRPr="00EF6CBC" w14:paraId="65C51186" w14:textId="77777777" w:rsidTr="009055A0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6C3E3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7B5D36D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8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57CCF18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021A509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31</w:t>
            </w:r>
          </w:p>
        </w:tc>
      </w:tr>
      <w:tr w:rsidR="009055A0" w:rsidRPr="00EF6CBC" w14:paraId="5F5A2221" w14:textId="77777777" w:rsidTr="009055A0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43E37EA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1F3FDF9" w14:textId="77777777" w:rsidR="009055A0" w:rsidRPr="00CD38F9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.66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8631DD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D7D6A0C" w14:textId="77777777" w:rsidR="009055A0" w:rsidRPr="00A33A80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.28***</w:t>
            </w:r>
          </w:p>
        </w:tc>
      </w:tr>
      <w:tr w:rsidR="009055A0" w:rsidRPr="00EF6CBC" w14:paraId="36A774CC" w14:textId="77777777" w:rsidTr="009055A0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FDC28AD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C1142C6" w14:textId="77777777" w:rsidR="009055A0" w:rsidRPr="00EF6CBC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D3B7C2D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E178073" w14:textId="77777777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</w:p>
        </w:tc>
      </w:tr>
      <w:tr w:rsidR="009055A0" w:rsidRPr="00EF6CBC" w14:paraId="78CF1E42" w14:textId="77777777" w:rsidTr="009055A0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13898B7" w14:textId="77777777" w:rsidR="009055A0" w:rsidRPr="00EF6CBC" w:rsidRDefault="009055A0" w:rsidP="009055A0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3477FD2" w14:textId="77777777" w:rsidR="009055A0" w:rsidRPr="008D10C0" w:rsidRDefault="009055A0" w:rsidP="009055A0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8FF5EDF" w14:textId="77777777" w:rsidR="009055A0" w:rsidRPr="00EF6CBC" w:rsidRDefault="009055A0" w:rsidP="009055A0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7E78B13" w14:textId="77777777" w:rsidR="009055A0" w:rsidRPr="001C52FA" w:rsidRDefault="009055A0" w:rsidP="009055A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lang w:val="en-US"/>
              </w:rPr>
              <w:t>2</w:t>
            </w:r>
            <w:r w:rsidRPr="00904F4B">
              <w:rPr>
                <w:lang w:val="en-US"/>
              </w:rPr>
              <w:t>.</w:t>
            </w:r>
            <w:r>
              <w:rPr>
                <w:lang w:val="en-US"/>
              </w:rPr>
              <w:t>28*</w:t>
            </w:r>
          </w:p>
        </w:tc>
      </w:tr>
    </w:tbl>
    <w:p w14:paraId="3CC8B952" w14:textId="0ACE9C1A" w:rsidR="009055A0" w:rsidRDefault="009055A0" w:rsidP="009055A0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7B7A55A1" w14:textId="77777777" w:rsidR="009055A0" w:rsidRDefault="009055A0" w:rsidP="009055A0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745419F8" w14:textId="77777777" w:rsidR="00EC01A8" w:rsidRDefault="00EC01A8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597544FD" w14:textId="34E926AD" w:rsidR="00EC01A8" w:rsidRPr="00EF6CBC" w:rsidRDefault="00EC01A8" w:rsidP="00EC01A8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4. Predictors of Autonomy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</w:t>
      </w:r>
      <w:r w:rsidR="00D34A3E">
        <w:rPr>
          <w:rFonts w:eastAsia="Calibri"/>
          <w:lang w:val="en-US"/>
        </w:rPr>
        <w:t xml:space="preserve">among </w:t>
      </w:r>
      <w:r w:rsidR="00D34A3E" w:rsidRPr="004009D6">
        <w:rPr>
          <w:rFonts w:eastAsia="Calibri"/>
          <w:lang w:val="en-US"/>
        </w:rPr>
        <w:t xml:space="preserve">Personal Resources </w:t>
      </w:r>
      <w:r w:rsidR="00D34A3E">
        <w:rPr>
          <w:rFonts w:eastAsia="Calibri"/>
          <w:lang w:val="en-US"/>
        </w:rPr>
        <w:t>and</w:t>
      </w:r>
      <w:r w:rsidR="00D34A3E" w:rsidRPr="004009D6">
        <w:rPr>
          <w:rFonts w:eastAsia="Calibri"/>
          <w:lang w:val="en-US"/>
        </w:rPr>
        <w:t xml:space="preserve"> </w:t>
      </w:r>
      <w:r w:rsidR="00397792">
        <w:rPr>
          <w:rFonts w:eastAsia="Calibri"/>
          <w:lang w:val="en-US"/>
        </w:rPr>
        <w:t>Personal Vulnerabilitie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EC01A8" w:rsidRPr="001B35AD" w14:paraId="537D1163" w14:textId="77777777" w:rsidTr="00EC01A8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02E48E88" w14:textId="77777777" w:rsidR="00EC01A8" w:rsidRPr="004C77BD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153CAB1C" w14:textId="029ADD80" w:rsidR="00EC01A8" w:rsidRPr="001B35AD" w:rsidRDefault="009F5A5E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Autonomy</w:t>
            </w:r>
          </w:p>
        </w:tc>
      </w:tr>
      <w:tr w:rsidR="00EC01A8" w:rsidRPr="00EF6CBC" w14:paraId="4F2D0786" w14:textId="77777777" w:rsidTr="00EC01A8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10E700" w14:textId="77777777" w:rsidR="00EC01A8" w:rsidRPr="004C77BD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37A8AEC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3041C0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95724D6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EC01A8" w:rsidRPr="00EF6CBC" w14:paraId="719C091C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D867B18" w14:textId="77777777" w:rsidR="00EC01A8" w:rsidRPr="00EF6CBC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B2D1245" w14:textId="77777777" w:rsidR="00EC01A8" w:rsidRPr="00A33A80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22D702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29F179B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5971C5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6E71F3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1659E1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A830E71" w14:textId="77777777" w:rsidR="00EC01A8" w:rsidRPr="00A33A80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0CDC8B6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199C8C9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B87242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603FA09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DC4517" w:rsidRPr="00EF6CBC" w14:paraId="613445FF" w14:textId="77777777" w:rsidTr="00EC01A8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A166FF6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9D1DC5A" w14:textId="1C3E09D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3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2FF3413" w14:textId="130D34E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37D8C67" w14:textId="7CB2948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77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2801A8A" w14:textId="69F8AB0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19.06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7871925" w14:textId="70897CF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4DC6167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59198C4" w14:textId="12DED0F0" w:rsidR="00DC4517" w:rsidRPr="00931C9E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31C9E">
              <w:rPr>
                <w:b/>
                <w:bCs/>
              </w:rPr>
              <w:t>4.22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D9E63B4" w14:textId="09024263" w:rsidR="00DC4517" w:rsidRPr="00931C9E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31C9E">
              <w:rPr>
                <w:b/>
                <w:bCs/>
              </w:rPr>
              <w:t>3.78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063DBB1" w14:textId="36B97B9D" w:rsidR="00DC4517" w:rsidRPr="00931C9E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31C9E">
              <w:rPr>
                <w:b/>
                <w:bCs/>
              </w:rPr>
              <w:t>4.66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1EFCCF9" w14:textId="04C7F53E" w:rsidR="00DC4517" w:rsidRPr="00931C9E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31C9E">
              <w:rPr>
                <w:b/>
                <w:bCs/>
              </w:rPr>
              <w:t>18.72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79744B9" w14:textId="08392491" w:rsidR="00DC4517" w:rsidRPr="00931C9E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31C9E">
              <w:rPr>
                <w:b/>
                <w:bCs/>
              </w:rPr>
              <w:t>.01</w:t>
            </w:r>
          </w:p>
        </w:tc>
      </w:tr>
      <w:tr w:rsidR="00DC4517" w:rsidRPr="00EF6CBC" w14:paraId="647F703A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6E2AD8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66E66D3" w14:textId="5CA16B1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46B9C00" w14:textId="3796B5D0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F4C5C7B" w14:textId="2BC9BF9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F84A22B" w14:textId="75C79AD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E4E0A09" w14:textId="058CBAB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2E3E0DF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B36B08B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C1F7CB1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EFF74FB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937A37D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87D83D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5530C5B0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80159A2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6D8594B" w14:textId="469474D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4E669FD" w14:textId="647BDC1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2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67CDD49" w14:textId="5521D14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F421335" w14:textId="517681A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4E7C25A" w14:textId="2C1E65A6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A17D853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FD2DBFD" w14:textId="7C5EEF53" w:rsidR="00DC4517" w:rsidRPr="008A6CBD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74E7212" w14:textId="453D2B1A" w:rsidR="00DC4517" w:rsidRPr="008A6CBD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77AEB5D" w14:textId="08413D34" w:rsidR="00DC4517" w:rsidRPr="008A6CBD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1A42BEC" w14:textId="113B8023" w:rsidR="00DC4517" w:rsidRPr="008A6CBD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1.0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235CE1C" w14:textId="23B0BC43" w:rsidR="00DC4517" w:rsidRPr="008A6CBD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31</w:t>
            </w:r>
          </w:p>
        </w:tc>
      </w:tr>
      <w:tr w:rsidR="00DC4517" w:rsidRPr="00EF6CBC" w14:paraId="758676B4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B1CCFA6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56DD8F" w14:textId="1BD211A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E7E9103" w14:textId="19CBDADC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88E06AB" w14:textId="2CA49ABB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A29B26" w14:textId="02AD8EE0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826D027" w14:textId="047FADC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3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40C4FB9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75B20BC" w14:textId="2E9369B2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E038C70" w14:textId="114C6070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92F6ABF" w14:textId="6EF132F1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B1EF4DC" w14:textId="40071AF7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9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DA45CBD" w14:textId="4E06F7DF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37</w:t>
            </w:r>
          </w:p>
        </w:tc>
      </w:tr>
      <w:tr w:rsidR="00DC4517" w:rsidRPr="00EF6CBC" w14:paraId="5DABDC80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284D27F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C8C3CC2" w14:textId="0CC13F06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03CA86" w14:textId="22551E5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B7D4DD2" w14:textId="17C80BCE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11F54A5" w14:textId="04EAA32B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3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9FF123C" w14:textId="79A718A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96B6EE6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98A4500" w14:textId="14E3E45E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885C381" w14:textId="33A98A40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EA9EFAC" w14:textId="75F4626F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1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85C8216" w14:textId="7EE75E58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FF74F59" w14:textId="6E32B761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94</w:t>
            </w:r>
          </w:p>
        </w:tc>
      </w:tr>
      <w:tr w:rsidR="00DC4517" w:rsidRPr="00EF6CBC" w14:paraId="2E29491E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370C2B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BDA9627" w14:textId="08B4E82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BF296A" w14:textId="2564BF6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FA499C8" w14:textId="3EF7CB4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3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8AC5211" w14:textId="61734471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5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5D529CC" w14:textId="3A14609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5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DB145DD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4D1DF17" w14:textId="1F45E86D" w:rsidR="00DC4517" w:rsidRPr="004A4C64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2684AD9" w14:textId="064DF561" w:rsidR="00DC4517" w:rsidRPr="004A4C64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60C4A57" w14:textId="4BF9FC6B" w:rsidR="00DC4517" w:rsidRPr="004A4C64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3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08CA779" w14:textId="78F248DF" w:rsidR="00DC4517" w:rsidRPr="004A4C64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1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F01ABD0" w14:textId="6BAC7CEF" w:rsidR="00DC4517" w:rsidRPr="004A4C64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85</w:t>
            </w:r>
          </w:p>
        </w:tc>
      </w:tr>
      <w:tr w:rsidR="00DC4517" w:rsidRPr="00EF6CBC" w14:paraId="7757DB70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E6D5CD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2A4BB0B" w14:textId="1CE98AE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4A856DB" w14:textId="26C8551C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9190E4C" w14:textId="391BAB6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1467012" w14:textId="10E67CF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6464320" w14:textId="43EAA30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089DB46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3ADCC31" w14:textId="120F1C7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D7F63BF" w14:textId="1E6130A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B225819" w14:textId="7D860F1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F9A9C63" w14:textId="0074CF8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4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96E4B9E" w14:textId="7C6EF78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62</w:t>
            </w:r>
          </w:p>
        </w:tc>
      </w:tr>
      <w:tr w:rsidR="00DC4517" w:rsidRPr="00EF6CBC" w14:paraId="3850B5E4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8A5F3D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7744AE6" w14:textId="678AE37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36A4C0C" w14:textId="2FC4F7E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FF43C48" w14:textId="526E2CA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7B95A6B" w14:textId="06428D1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CCE808E" w14:textId="255AC55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5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9269E94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99E692F" w14:textId="0EFB173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D360C9D" w14:textId="64EE93F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D8EA305" w14:textId="54169E1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410FBAB" w14:textId="5A0DD81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A93848B" w14:textId="09A5DA9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54</w:t>
            </w:r>
          </w:p>
        </w:tc>
      </w:tr>
      <w:tr w:rsidR="00DC4517" w:rsidRPr="00EF6CBC" w14:paraId="3069F860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ECD2A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F175DC" w14:textId="4B5870F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435C34" w14:textId="7784240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350437" w14:textId="471DC89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EF9D34" w14:textId="52262E9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6EAAF6" w14:textId="51B1A106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8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A15564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55B5BF" w14:textId="6020232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2A20BF" w14:textId="0867571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3740B6" w14:textId="49E59BE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BA73BC" w14:textId="344957D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4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F6E989" w14:textId="4542E47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69</w:t>
            </w:r>
          </w:p>
        </w:tc>
      </w:tr>
      <w:tr w:rsidR="00DC4517" w:rsidRPr="00EF6CBC" w14:paraId="55C74A10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6A38EA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165222" w14:textId="66E4EEB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59B632" w14:textId="5E46A0B4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AF7FD2" w14:textId="6BC36C7B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C7653E" w14:textId="16FCD982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83E013" w14:textId="5DCF31E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382FF8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94E255" w14:textId="2CA8F755" w:rsidR="00DC4517" w:rsidRPr="00453F9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BBBB49" w14:textId="580D4DE5" w:rsidR="00DC4517" w:rsidRPr="00453F9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0CB948" w14:textId="62C059DF" w:rsidR="00DC4517" w:rsidRPr="00453F9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2CF03A" w14:textId="4B2B0DBA" w:rsidR="00DC4517" w:rsidRPr="00453F9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0D294B">
              <w:t>-</w:t>
            </w:r>
            <w:r w:rsidR="00642D76">
              <w:t>.</w:t>
            </w:r>
            <w:r w:rsidRPr="000D294B">
              <w:t>2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08984B" w14:textId="07EE935A" w:rsidR="00DC4517" w:rsidRPr="00453F9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0D294B">
              <w:t>84</w:t>
            </w:r>
          </w:p>
        </w:tc>
      </w:tr>
      <w:tr w:rsidR="00DC4517" w:rsidRPr="00EF6CBC" w14:paraId="410437A5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713954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B12C79" w14:textId="5ECED8D4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03F973" w14:textId="6C00AFD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5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855BF0" w14:textId="784E736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24D1A5" w14:textId="4144A3F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8B570B" w14:textId="5EC211D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97325D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73ECCE" w14:textId="120F1C55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26</w:t>
            </w:r>
            <w:r>
              <w:rPr>
                <w:b/>
                <w:bCs/>
              </w:rPr>
              <w:t>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507E91" w14:textId="7524CDD9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4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145173" w14:textId="50941F0E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857B46" w14:textId="61CE2524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2.1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D705BE" w14:textId="6A181B7B" w:rsidR="00DC4517" w:rsidRPr="00372E3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372E38">
              <w:rPr>
                <w:b/>
                <w:bCs/>
              </w:rPr>
              <w:t>03</w:t>
            </w:r>
          </w:p>
        </w:tc>
      </w:tr>
      <w:tr w:rsidR="00DC4517" w:rsidRPr="00EF6CBC" w14:paraId="205254B2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D784D0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0F1187" w14:textId="59E48C0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3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204C73" w14:textId="2D9F12A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7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219A8A" w14:textId="66DC439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3273E7" w14:textId="3B1ACDC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95419C" w14:textId="47EDE9B6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02A53C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89C50A" w14:textId="61E52B8C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44</w:t>
            </w:r>
            <w:r>
              <w:rPr>
                <w:b/>
                <w:bCs/>
              </w:rPr>
              <w:t>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58ED19" w14:textId="208E7512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7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8C911B" w14:textId="411B2995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A7750E" w14:textId="23983B39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2.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426610" w14:textId="6FC44258" w:rsidR="00DC4517" w:rsidRPr="00372E3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372E38">
              <w:rPr>
                <w:b/>
                <w:bCs/>
              </w:rPr>
              <w:t>01</w:t>
            </w:r>
          </w:p>
        </w:tc>
      </w:tr>
      <w:tr w:rsidR="00DC4517" w:rsidRPr="00EF6CBC" w14:paraId="308ED28F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880530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3BB1B8" w14:textId="38F91DA2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4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1DAAEC" w14:textId="42EEE24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8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32F9B9" w14:textId="7426FBB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A30DD0" w14:textId="6000735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55DC13" w14:textId="5C8E52D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8E893F5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80C351" w14:textId="2BBFD9DC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50</w:t>
            </w:r>
            <w:r>
              <w:rPr>
                <w:b/>
                <w:bCs/>
              </w:rPr>
              <w:t>**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D1E5CD" w14:textId="2BC53759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8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69A81D" w14:textId="574C871A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Pr="00372E38">
              <w:rPr>
                <w:b/>
                <w:bCs/>
              </w:rPr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6334AE" w14:textId="773CEE16" w:rsidR="00DC4517" w:rsidRPr="00372E3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72E38">
              <w:rPr>
                <w:b/>
                <w:bCs/>
              </w:rPr>
              <w:t>-2.6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E8D060" w14:textId="344D35E5" w:rsidR="00DC4517" w:rsidRPr="00372E3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372E38">
              <w:rPr>
                <w:b/>
                <w:bCs/>
              </w:rPr>
              <w:t>01</w:t>
            </w:r>
          </w:p>
        </w:tc>
      </w:tr>
      <w:tr w:rsidR="00DC4517" w:rsidRPr="00EF6CBC" w14:paraId="0AEBBE2B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309010" w14:textId="463A2A16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13A707" w14:textId="6640ABA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FBA311" w14:textId="5A066F1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AB8FC0" w14:textId="43E00F5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B6AB04" w14:textId="05B90B2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2CB925F" w14:textId="26ED470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6BAF8C9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E732A6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8EFF6B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E9821C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316EFF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7C0C2C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2D61D821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EB245B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DE7B65" w14:textId="14A05F9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309E58" w14:textId="5B1F671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3768D6" w14:textId="72CC1ED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3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BDD5E7" w14:textId="3F76EB7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C3B1A4" w14:textId="06AA649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82DFA8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CB2345" w14:textId="623B8C5F" w:rsidR="00DC4517" w:rsidRPr="00506D07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506D07">
              <w:rPr>
                <w:b/>
                <w:bCs/>
              </w:rPr>
              <w:t>2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14F5FD" w14:textId="08E423BC" w:rsidR="00DC4517" w:rsidRPr="00506D07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506D07">
              <w:rPr>
                <w:b/>
                <w:bCs/>
              </w:rPr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2DE8A3" w14:textId="119DC9E3" w:rsidR="00DC4517" w:rsidRPr="00506D07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506D07">
              <w:rPr>
                <w:b/>
                <w:bCs/>
              </w:rPr>
              <w:t>4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42ADA0" w14:textId="3405685B" w:rsidR="00DC4517" w:rsidRPr="00506D07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506D07">
              <w:rPr>
                <w:b/>
                <w:bCs/>
              </w:rPr>
              <w:t>2.5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0BA911" w14:textId="352AC93F" w:rsidR="00DC4517" w:rsidRPr="00506D07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506D07">
              <w:rPr>
                <w:b/>
                <w:bCs/>
              </w:rPr>
              <w:t>01</w:t>
            </w:r>
          </w:p>
        </w:tc>
      </w:tr>
      <w:tr w:rsidR="00DC4517" w:rsidRPr="00EF6CBC" w14:paraId="6BE7B966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AD33A5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A309A0" w14:textId="0D90A05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B4F9F2" w14:textId="390A805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E582F1" w14:textId="31C541C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DD4313" w14:textId="0AE64A94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62FC7A" w14:textId="05F9CC5E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7CC696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DB427B" w14:textId="3F9DEF59" w:rsidR="00DC4517" w:rsidRPr="00453F9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459A6">
              <w:t>-</w:t>
            </w:r>
            <w:r w:rsidR="00642D76">
              <w:t>.</w:t>
            </w:r>
            <w:r w:rsidRPr="009459A6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92484A" w14:textId="331C4CD0" w:rsidR="00DC4517" w:rsidRPr="00453F9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459A6">
              <w:t>-</w:t>
            </w:r>
            <w:r w:rsidR="00642D76">
              <w:t>.</w:t>
            </w:r>
            <w:r w:rsidRPr="009459A6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EC3665" w14:textId="3CAA3866" w:rsidR="00DC4517" w:rsidRPr="00453F9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9459A6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EF8FBE" w14:textId="7B7A4D63" w:rsidR="00DC4517" w:rsidRPr="00453F9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9459A6">
              <w:t>-1.3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6A37B4" w14:textId="37F2A389" w:rsidR="00DC4517" w:rsidRPr="00453F9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9459A6">
              <w:t>19</w:t>
            </w:r>
          </w:p>
        </w:tc>
      </w:tr>
      <w:tr w:rsidR="00DC4517" w:rsidRPr="00EF6CBC" w14:paraId="19EB80F6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C0630F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A50A97" w14:textId="70DB8DB0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944262" w14:textId="31D792D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C38970" w14:textId="362956B0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7C4D61" w14:textId="6AEF7F3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9B144D9" w14:textId="00EF722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AB2507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B86278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A68922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E7BAA4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EFDE85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389651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5BAF23AC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BF278B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5CF8F5" w14:textId="152D853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C7936B" w14:textId="345AAC3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6F1D20" w14:textId="709E114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BD49BD" w14:textId="52FCDC1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C2ADD4" w14:textId="4F23F99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4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A937381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C325BC" w14:textId="16C9646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3003A">
              <w:t>-</w:t>
            </w:r>
            <w:r w:rsidR="00642D76">
              <w:t>.</w:t>
            </w:r>
            <w:r w:rsidRPr="0013003A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8B592B" w14:textId="7C5F866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3003A">
              <w:t>-</w:t>
            </w:r>
            <w:r w:rsidR="00642D76">
              <w:t>.</w:t>
            </w:r>
            <w:r w:rsidRPr="0013003A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E87F1E" w14:textId="6CBD502E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3003A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617A16" w14:textId="3629F27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3003A">
              <w:t>-</w:t>
            </w:r>
            <w:r w:rsidR="00642D76">
              <w:t>.</w:t>
            </w:r>
            <w:r w:rsidRPr="0013003A">
              <w:t>7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95962D" w14:textId="1288598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3003A">
              <w:t>48</w:t>
            </w:r>
          </w:p>
        </w:tc>
      </w:tr>
      <w:tr w:rsidR="00DC4517" w:rsidRPr="00EF6CBC" w14:paraId="6AB213B5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F869D4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00DCE2" w14:textId="7B0821A1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268F09" w14:textId="3298E742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4A2A4D" w14:textId="44358F3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45CA99" w14:textId="0EF60D6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7A4EE3" w14:textId="618BB62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6312551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717FDF" w14:textId="4A8DD60D" w:rsidR="00DC4517" w:rsidRPr="00582DB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3003A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437A22" w14:textId="0EB4EA80" w:rsidR="00DC4517" w:rsidRPr="00582DB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3003A">
              <w:t>-</w:t>
            </w:r>
            <w:r w:rsidR="00642D76">
              <w:t>.</w:t>
            </w:r>
            <w:r w:rsidRPr="0013003A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B14850" w14:textId="66D4DEA4" w:rsidR="00DC4517" w:rsidRPr="00582DB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3003A">
              <w:t>2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2FF65D" w14:textId="631A49AD" w:rsidR="00DC4517" w:rsidRPr="00582DB1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3003A">
              <w:t>1.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0B0455" w14:textId="10F692FD" w:rsidR="00DC4517" w:rsidRPr="00582DB1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3003A">
              <w:t>14</w:t>
            </w:r>
          </w:p>
        </w:tc>
      </w:tr>
      <w:tr w:rsidR="00DC4517" w:rsidRPr="00EF6CBC" w14:paraId="046FB470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AAF6FF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D27239" w14:textId="6B70E6A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74C988" w14:textId="654E014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640B32" w14:textId="7C9465B2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0E5E1F" w14:textId="640E5A7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33DA6E7" w14:textId="15B2854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38A504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1F4DAB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F349F9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69BFC7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EF2BD4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714BA4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1B46F105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69E8B4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112E30" w14:textId="4B00FDA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25B763" w14:textId="2A0E996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F92389" w14:textId="7C81042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51F0E" w14:textId="09C6AF5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151F39" w14:textId="1E652B3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5B9DF4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C78817" w14:textId="633AA3F3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BC83CB" w14:textId="1E97E6BE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18C761" w14:textId="5BC53A1E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1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A5BCC3" w14:textId="17C492F6" w:rsidR="00DC4517" w:rsidRPr="00CF5202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F5202">
              <w:rPr>
                <w:b/>
                <w:bCs/>
              </w:rPr>
              <w:t>2.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476DAA" w14:textId="733E25D0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01</w:t>
            </w:r>
          </w:p>
        </w:tc>
      </w:tr>
      <w:tr w:rsidR="00DC4517" w:rsidRPr="00EF6CBC" w14:paraId="39B22242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9913A1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92AD8E" w14:textId="7E2A3A2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18DE8D" w14:textId="5E4E077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1EA961" w14:textId="0D17CCF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54C622" w14:textId="563738B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41BC4D" w14:textId="799F7CE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E1A76C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E09EB8" w14:textId="3252F303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73746C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35D36F" w14:textId="75C963A6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3746C">
              <w:t>-</w:t>
            </w:r>
            <w:r w:rsidR="00642D76">
              <w:t>.</w:t>
            </w:r>
            <w:r w:rsidRPr="0073746C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FD13F4" w14:textId="19FFCE84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73746C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F34E2F" w14:textId="3F05DF8C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3746C">
              <w:t>1.8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0B330C" w14:textId="40260E9B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73746C">
              <w:t>06</w:t>
            </w:r>
          </w:p>
        </w:tc>
      </w:tr>
      <w:tr w:rsidR="00DC4517" w:rsidRPr="00EF6CBC" w14:paraId="17AEA613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D92216" w14:textId="3D1A7400" w:rsidR="00DC4517" w:rsidRPr="00EF6CBC" w:rsidRDefault="00397792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FD4CE2" w14:textId="3893C81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7B37FE" w14:textId="187037B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1FFD76" w14:textId="2415DF5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4B6353" w14:textId="7624E19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82E1742" w14:textId="7FF05744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3F09FA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6EB535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2A6F9E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08F789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0D1543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F5AB05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16692FD5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5F6C7" w14:textId="1C4A6B02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D8062B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78FBE6" w14:textId="6DF7F035" w:rsidR="00DC4517" w:rsidRPr="00EF6CBC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646499" w14:textId="76EF3583" w:rsidR="00DC4517" w:rsidRPr="00EF6CBC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</w:t>
            </w:r>
            <w:r w:rsidR="00DC4517">
              <w:rPr>
                <w:b/>
                <w:bCs/>
                <w:color w:val="000000"/>
              </w:rPr>
              <w:t>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740457" w14:textId="531177B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8062B">
              <w:rPr>
                <w:b/>
                <w:bCs/>
                <w:color w:val="000000"/>
              </w:rPr>
              <w:t>0</w:t>
            </w:r>
            <w:r w:rsidR="00DC4517">
              <w:rPr>
                <w:b/>
                <w:bCs/>
                <w:color w:val="000000"/>
              </w:rPr>
              <w:t>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D777BE" w14:textId="602ADAB5" w:rsidR="00DC4517" w:rsidRPr="00EF6CBC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DC4517">
              <w:rPr>
                <w:b/>
                <w:bCs/>
                <w:color w:val="000000"/>
              </w:rPr>
              <w:t>3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196A80" w14:textId="65CCAF9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B176600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B0DC01" w14:textId="67153E2C" w:rsidR="00DC4517" w:rsidRPr="00CF5202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F4C937" w14:textId="3459C186" w:rsidR="00DC4517" w:rsidRPr="00CF5202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>
              <w:rPr>
                <w:b/>
                <w:bCs/>
              </w:rPr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D7F4F5" w14:textId="3BCCF3CC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8062B">
              <w:rPr>
                <w:b/>
                <w:bCs/>
              </w:rPr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DD3AC3" w14:textId="40B1ADB4" w:rsidR="00DC4517" w:rsidRPr="00CF5202" w:rsidRDefault="00D8062B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DC4517" w:rsidRPr="00CF5202">
              <w:rPr>
                <w:b/>
                <w:bCs/>
              </w:rPr>
              <w:t>3.6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02429EC" w14:textId="1D070FA1" w:rsidR="00DC4517" w:rsidRPr="00CF5202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DC4517" w:rsidRPr="00CF5202">
              <w:rPr>
                <w:b/>
                <w:bCs/>
              </w:rPr>
              <w:t>00</w:t>
            </w:r>
          </w:p>
        </w:tc>
      </w:tr>
      <w:tr w:rsidR="00DC4517" w:rsidRPr="00EF6CBC" w14:paraId="69C458BD" w14:textId="77777777" w:rsidTr="00705F8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5CC3D6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D1D131" w14:textId="2578CA3E" w:rsidR="00DC4517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532696" w14:textId="07A2100D" w:rsidR="00DC4517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FBFD9F" w14:textId="306F9052" w:rsidR="00DC4517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3D67EC" w14:textId="661ABBD3" w:rsidR="00DC4517" w:rsidRPr="00EF6CBC" w:rsidRDefault="00DC4517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C89431" w14:textId="0207C8AF" w:rsidR="00DC4517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E9E2E8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B2C694" w14:textId="4D72AD6A" w:rsidR="00DC4517" w:rsidRPr="002724E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724E8">
              <w:rPr>
                <w:b/>
                <w:bCs/>
              </w:rPr>
              <w:t>.</w:t>
            </w:r>
            <w:r w:rsidR="00DC4517" w:rsidRPr="002724E8">
              <w:rPr>
                <w:b/>
                <w:bCs/>
              </w:rPr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7915F9" w14:textId="45A53873" w:rsidR="00DC4517" w:rsidRPr="002724E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724E8">
              <w:rPr>
                <w:b/>
                <w:bCs/>
              </w:rPr>
              <w:t>.</w:t>
            </w:r>
            <w:r w:rsidR="00DC4517" w:rsidRPr="002724E8">
              <w:rPr>
                <w:b/>
                <w:bCs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4CD530" w14:textId="5E9FC84A" w:rsidR="00DC4517" w:rsidRPr="002724E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724E8">
              <w:rPr>
                <w:b/>
                <w:bCs/>
              </w:rPr>
              <w:t>.</w:t>
            </w:r>
            <w:r w:rsidR="00DC4517" w:rsidRPr="002724E8">
              <w:rPr>
                <w:b/>
                <w:bCs/>
              </w:rPr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9B6349" w14:textId="4AE770F0" w:rsidR="00DC4517" w:rsidRPr="002724E8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724E8">
              <w:rPr>
                <w:b/>
                <w:bCs/>
              </w:rPr>
              <w:t>1.9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3CC0FC" w14:textId="7FAA086C" w:rsidR="00DC4517" w:rsidRPr="002724E8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724E8">
              <w:rPr>
                <w:b/>
                <w:bCs/>
              </w:rPr>
              <w:t>.</w:t>
            </w:r>
            <w:r w:rsidR="00DC4517" w:rsidRPr="002724E8">
              <w:rPr>
                <w:b/>
                <w:bCs/>
              </w:rPr>
              <w:t>05</w:t>
            </w:r>
          </w:p>
        </w:tc>
      </w:tr>
      <w:tr w:rsidR="00DC4517" w:rsidRPr="00EF6CBC" w14:paraId="31B8D0D8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8D38A8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C35162" w14:textId="02D85AF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15F9F7" w14:textId="58FABFE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2338A6" w14:textId="60AD6C7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40E976" w14:textId="2D7EB44C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490D57" w14:textId="1BB58650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4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91824B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406039" w14:textId="5FDE0113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4BB">
              <w:t>-</w:t>
            </w:r>
            <w:r w:rsidR="00642D76">
              <w:t>.</w:t>
            </w:r>
            <w:r w:rsidRPr="00EA44BB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B8309D" w14:textId="3217DDE2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4BB">
              <w:t>-</w:t>
            </w:r>
            <w:r w:rsidR="00642D76">
              <w:t>.</w:t>
            </w:r>
            <w:r w:rsidRPr="00EA44BB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2DE2EE" w14:textId="3DB50C31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EA44BB"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67B3E1" w14:textId="020E5AE4" w:rsidR="00DC4517" w:rsidRPr="008D10C0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4BB">
              <w:t>-</w:t>
            </w:r>
            <w:r w:rsidR="00642D76">
              <w:t>.</w:t>
            </w:r>
            <w:r w:rsidRPr="00EA44BB">
              <w:t>3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6C9C67" w14:textId="4CE94514" w:rsidR="00DC4517" w:rsidRPr="008D10C0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EA44BB">
              <w:t>71</w:t>
            </w:r>
          </w:p>
        </w:tc>
      </w:tr>
      <w:tr w:rsidR="00DC4517" w:rsidRPr="00EF6CBC" w14:paraId="7449B5A6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30B581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AFD0D5" w14:textId="5F40A99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EB5358" w14:textId="384E7650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5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E93A41" w14:textId="4E81214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6C7694" w14:textId="25E2069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0DD0A0" w14:textId="7C605EC6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4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5096131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E27130" w14:textId="3E35B39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A44BB">
              <w:t>-</w:t>
            </w:r>
            <w:r w:rsidR="00642D76">
              <w:t>.</w:t>
            </w:r>
            <w:r w:rsidRPr="00EA44BB">
              <w:t>2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1D16DA" w14:textId="387990F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A44BB">
              <w:t>-</w:t>
            </w:r>
            <w:r w:rsidR="00642D76">
              <w:t>.</w:t>
            </w:r>
            <w:r w:rsidRPr="00EA44BB">
              <w:t>6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028FEC" w14:textId="6B65597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EA44BB">
              <w:t>1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582BB2" w14:textId="5505E37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A44BB">
              <w:t>-1.1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913923" w14:textId="1FCD5C32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EA44BB">
              <w:t>26</w:t>
            </w:r>
          </w:p>
        </w:tc>
      </w:tr>
      <w:tr w:rsidR="00DC4517" w:rsidRPr="00EF6CBC" w14:paraId="2EF19CCC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CA9B83" w14:textId="6E041816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BCD451" w14:textId="397A90F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2A1E90" w14:textId="2E18FFF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E34CCF" w14:textId="1020A09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067A83" w14:textId="4EBC9B7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896E136" w14:textId="34A5E8D2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4AA47D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954161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F9E45C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BA40C9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54550A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4F07F8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00F63CCA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190093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37BF4D" w14:textId="2A380AC3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B2B3C7" w14:textId="2E3EE54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A7CC16" w14:textId="0991644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4D25F5" w14:textId="1057F4C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B60A29" w14:textId="273D3E9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BB09EC9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C86156" w14:textId="033EDBA0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4ACB53" w14:textId="40A6C33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671A00" w14:textId="66C89754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55D63AA" w14:textId="1D49B638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0690">
              <w:t>-1.1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C55FB9" w14:textId="2EBDCA8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24</w:t>
            </w:r>
          </w:p>
        </w:tc>
      </w:tr>
      <w:tr w:rsidR="00DC4517" w:rsidRPr="00EF6CBC" w14:paraId="3A866D9F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86B92D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7A91C5" w14:textId="05230AC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370E2B" w14:textId="26E91A9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273969" w14:textId="611A666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D252AA" w14:textId="08F9DDD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BA2577" w14:textId="354B1608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3C1AAC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D82D87" w14:textId="330DB7CA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573D08" w14:textId="1C53AFB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CD1D18" w14:textId="364EF267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E1FC9C" w14:textId="1DEB29E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0690">
              <w:t>-</w:t>
            </w:r>
            <w:r w:rsidR="00642D76">
              <w:t>.</w:t>
            </w:r>
            <w:r w:rsidRPr="001C0690">
              <w:t>9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A4ACD0" w14:textId="47D824E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1C0690">
              <w:t>36</w:t>
            </w:r>
          </w:p>
        </w:tc>
      </w:tr>
      <w:tr w:rsidR="00DC4517" w:rsidRPr="00EF6CBC" w14:paraId="26516650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28403B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34FE9B" w14:textId="341B3E1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188515" w14:textId="142A2BB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B64B60" w14:textId="30DC9F4B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76660F" w14:textId="1AD7CB7A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363288" w14:textId="63A5C8E1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33D4027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D31394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A2CE89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DA3956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D64A5F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EFE5D7" w14:textId="77777777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DC4517" w:rsidRPr="00EF6CBC" w14:paraId="63F4F34D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CED29F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72E325" w14:textId="79BA67D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80E3ED" w14:textId="474554CF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B4BAA3" w14:textId="4DA2474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68DA40" w14:textId="204E7C6B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89BDB0" w14:textId="10C81484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5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D3EED45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212BDC" w14:textId="1B5A8A5B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9C6ED0" w14:textId="2588A4C5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83FAD">
              <w:t>-</w:t>
            </w:r>
            <w:r w:rsidR="00642D76">
              <w:t>.</w:t>
            </w:r>
            <w:r w:rsidRPr="00683FAD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53FDDF" w14:textId="75DE5225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3F4BD2" w14:textId="0B85C4B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5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4CA223" w14:textId="25F7D3D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57</w:t>
            </w:r>
          </w:p>
        </w:tc>
      </w:tr>
      <w:tr w:rsidR="00DC4517" w:rsidRPr="00EF6CBC" w14:paraId="7059ECB5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26C1F7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EBF746" w14:textId="0A30F5BC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7A0A66" w14:textId="7D267E4D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642D76">
              <w:rPr>
                <w:color w:val="000000"/>
              </w:rPr>
              <w:t>.</w:t>
            </w:r>
            <w:r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EDE051" w14:textId="47AD209D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C36789" w14:textId="52E61D8F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6799A8" w14:textId="2A4D0669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C4517">
              <w:rPr>
                <w:color w:val="000000"/>
              </w:rPr>
              <w:t>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7EA64A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BE19DB" w14:textId="3D72B08F" w:rsidR="00DC4517" w:rsidRPr="00CF5E45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F2D082" w14:textId="4924E68B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83FAD">
              <w:t>-</w:t>
            </w:r>
            <w:r w:rsidR="00642D76">
              <w:t>.</w:t>
            </w:r>
            <w:r w:rsidRPr="00683FAD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35DF12" w14:textId="3E68E476" w:rsidR="00DC4517" w:rsidRPr="00CF5E45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BB9932" w14:textId="0C2985E4" w:rsidR="00DC4517" w:rsidRPr="00CF5E45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4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F0DCF7" w14:textId="61617809" w:rsidR="00DC4517" w:rsidRPr="00CF5E45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65</w:t>
            </w:r>
          </w:p>
        </w:tc>
      </w:tr>
      <w:tr w:rsidR="00DC4517" w:rsidRPr="00EF6CBC" w14:paraId="13807C98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ADB0F" w14:textId="77777777" w:rsidR="00DC4517" w:rsidRPr="00EF6CBC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12994E" w14:textId="033D458C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900A6C" w14:textId="389D934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EC96D8" w14:textId="4CE0E7E0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63AC7F" w14:textId="276901F4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DD3750" w14:textId="20F6D681" w:rsidR="00DC4517" w:rsidRPr="00EF6CB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DC4517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9FD43A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9D7895" w14:textId="0319D6D8" w:rsidR="00DC4517" w:rsidRPr="00F1571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83FAD">
              <w:t>-</w:t>
            </w:r>
            <w:r w:rsidR="00642D76">
              <w:t>.</w:t>
            </w:r>
            <w:r w:rsidRPr="00683FAD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27B8DB" w14:textId="57E74261" w:rsidR="00DC4517" w:rsidRPr="00F1571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83FAD">
              <w:t>-</w:t>
            </w:r>
            <w:r w:rsidR="00642D76">
              <w:t>.</w:t>
            </w:r>
            <w:r w:rsidRPr="00683FAD"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EB8366" w14:textId="057CDD5C" w:rsidR="00DC4517" w:rsidRPr="00F1571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83FAD">
              <w:t>-</w:t>
            </w:r>
            <w:r w:rsidR="00642D76">
              <w:t>.</w:t>
            </w:r>
            <w:r w:rsidRPr="00683FAD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1CB1BA" w14:textId="48F6181E" w:rsidR="00DC4517" w:rsidRPr="00F1571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83FAD">
              <w:t>-2.3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DB05F5" w14:textId="44D5E9CD" w:rsidR="00DC4517" w:rsidRPr="00F1571C" w:rsidRDefault="00642D76" w:rsidP="00DC451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DC4517" w:rsidRPr="00683FAD">
              <w:t>02</w:t>
            </w:r>
          </w:p>
        </w:tc>
      </w:tr>
      <w:tr w:rsidR="00DC4517" w:rsidRPr="00EF6CBC" w14:paraId="0B6B9766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3389EF9" w14:textId="77777777" w:rsidR="00DC4517" w:rsidRPr="00CF5E45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37826F" w14:textId="0122E399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93BD34" w14:textId="5549893E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CE6ED9" w14:textId="1344E67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7F5773" w14:textId="727F2896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4A775E" w14:textId="0538E393" w:rsidR="00DC4517" w:rsidRPr="00EF6CBC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D251E1" w14:textId="77777777" w:rsidR="00DC4517" w:rsidRPr="00EF6CBC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9BF177" w14:textId="77777777" w:rsidR="00DC4517" w:rsidRPr="00AF5FF1" w:rsidRDefault="00DC4517" w:rsidP="00DC4517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8B3C11" w14:textId="77777777" w:rsidR="00DC4517" w:rsidRPr="00AF5FF1" w:rsidRDefault="00DC4517" w:rsidP="00DC4517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8C5037" w14:textId="77777777" w:rsidR="00DC4517" w:rsidRPr="00AF5FF1" w:rsidRDefault="00DC4517" w:rsidP="00DC4517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EE0102" w14:textId="77777777" w:rsidR="00DC4517" w:rsidRPr="00AF5FF1" w:rsidRDefault="00DC4517" w:rsidP="00DC4517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A977F5" w14:textId="77777777" w:rsidR="00DC4517" w:rsidRPr="00AF5FF1" w:rsidRDefault="00DC4517" w:rsidP="00DC4517">
            <w:pPr>
              <w:spacing w:after="0" w:line="240" w:lineRule="auto"/>
              <w:jc w:val="center"/>
            </w:pPr>
          </w:p>
        </w:tc>
      </w:tr>
      <w:tr w:rsidR="00DC4517" w:rsidRPr="002363D3" w14:paraId="73B47506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9BC9AB" w14:textId="6D838051" w:rsidR="00DC4517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D8062B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948601" w14:textId="20BC1A76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E5A8E1" w14:textId="2F31B366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8CBBBE" w14:textId="57DF5E4E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0B5978" w14:textId="42BC9650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740438" w14:textId="3282106B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D2B7F4" w14:textId="77777777" w:rsidR="00DC4517" w:rsidRPr="001A0B2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E7DCC9" w14:textId="37C61248" w:rsidR="00DC4517" w:rsidRPr="00494DAD" w:rsidRDefault="00D8062B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-</w:t>
            </w:r>
            <w:r w:rsidR="00642D76">
              <w:t>.</w:t>
            </w:r>
            <w:r w:rsidR="00DC4517" w:rsidRPr="00832374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0E005B" w14:textId="66E0B74B" w:rsidR="00DC4517" w:rsidRPr="00494DAD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832374">
              <w:t>-</w:t>
            </w:r>
            <w:r w:rsidR="00642D76">
              <w:t>.</w:t>
            </w:r>
            <w:r w:rsidRPr="00832374">
              <w:t>0</w:t>
            </w:r>
            <w:r w:rsidR="00D8062B">
              <w:t>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E308E49" w14:textId="15C47028" w:rsidR="00DC4517" w:rsidRPr="00494DAD" w:rsidRDefault="00D8062B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-</w:t>
            </w:r>
            <w:r w:rsidR="00642D76">
              <w:t>.</w:t>
            </w:r>
            <w:r w:rsidR="00DC4517" w:rsidRPr="00832374">
              <w:t>0</w:t>
            </w:r>
            <w: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CF374C" w14:textId="2C0F5FFC" w:rsidR="00DC4517" w:rsidRPr="00494DAD" w:rsidRDefault="00D8062B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-</w:t>
            </w:r>
            <w:r w:rsidR="00642D76">
              <w:t>.</w:t>
            </w:r>
            <w:r w:rsidR="00DC4517" w:rsidRPr="00832374">
              <w:t>8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8941F6" w14:textId="722D3B11" w:rsidR="00DC4517" w:rsidRPr="00494DAD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C4517" w:rsidRPr="00832374">
              <w:t>41</w:t>
            </w:r>
          </w:p>
        </w:tc>
      </w:tr>
      <w:tr w:rsidR="00DC4517" w:rsidRPr="002363D3" w14:paraId="2C92EB73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FA4E5B" w14:textId="18BBF1D9" w:rsidR="00DC4517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6857A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9CD78B" w14:textId="24F85D0C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05CB48" w14:textId="60833796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54768E" w14:textId="16EB6B61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54E08D" w14:textId="72B14D32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377F8D" w14:textId="6B4FE281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C2527A7" w14:textId="77777777" w:rsidR="00DC4517" w:rsidRPr="001A0B2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6F0CEE" w14:textId="7EBFC096" w:rsidR="00DC4517" w:rsidRPr="00494DAD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C4517" w:rsidRPr="00832374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4FE970" w14:textId="128298D2" w:rsidR="00DC4517" w:rsidRPr="00494DAD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832374">
              <w:t>-</w:t>
            </w:r>
            <w:r w:rsidR="00642D76">
              <w:t>.</w:t>
            </w:r>
            <w:r w:rsidRPr="00832374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BB6BDD" w14:textId="675599F6" w:rsidR="00DC4517" w:rsidRPr="00494DAD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C4517" w:rsidRPr="00832374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25F8FE" w14:textId="5D608669" w:rsidR="00DC4517" w:rsidRPr="00494DAD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C4517" w:rsidRPr="00832374">
              <w:t>6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CDFDEA" w14:textId="40AC093F" w:rsidR="00DC4517" w:rsidRPr="00494DAD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C4517" w:rsidRPr="00832374">
              <w:t>51</w:t>
            </w:r>
          </w:p>
        </w:tc>
      </w:tr>
      <w:tr w:rsidR="00DC4517" w:rsidRPr="002363D3" w14:paraId="1524C95F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5F74C5" w14:textId="77777777" w:rsidR="00DC4517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0F62D0" w14:textId="335FA693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4E96B6" w14:textId="01123A9F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F89317" w14:textId="479D855E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2FC46E" w14:textId="5D1D499A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8F792B" w14:textId="671649E2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282BDA" w14:textId="77777777" w:rsidR="00DC4517" w:rsidRPr="001A0B2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27441B" w14:textId="3FC291DE" w:rsidR="00DC4517" w:rsidRPr="0016685F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C4517" w:rsidRPr="0016685F">
              <w:rPr>
                <w:b/>
                <w:bCs/>
              </w:rPr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6C8798" w14:textId="38A39AE2" w:rsidR="00DC4517" w:rsidRPr="0016685F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C4517" w:rsidRPr="0016685F">
              <w:rPr>
                <w:b/>
                <w:bCs/>
              </w:rPr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9A8625" w14:textId="0FC18803" w:rsidR="00DC4517" w:rsidRPr="0016685F" w:rsidRDefault="00642D76" w:rsidP="00DC4517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C4517" w:rsidRPr="0016685F">
              <w:rPr>
                <w:b/>
                <w:bCs/>
              </w:rPr>
              <w:t>1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190E8F" w14:textId="23A58DEE" w:rsidR="00DC4517" w:rsidRPr="0016685F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16685F">
              <w:rPr>
                <w:b/>
                <w:bCs/>
              </w:rPr>
              <w:t>2.0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506AFA" w14:textId="06134002" w:rsidR="00DC4517" w:rsidRPr="0016685F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16685F">
              <w:rPr>
                <w:b/>
                <w:bCs/>
              </w:rPr>
              <w:t>.05</w:t>
            </w:r>
          </w:p>
        </w:tc>
      </w:tr>
      <w:tr w:rsidR="00DC4517" w:rsidRPr="002363D3" w14:paraId="04208719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4DFF1A" w14:textId="488EC170" w:rsidR="00DC4517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0. Conscientiousness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406E20" w14:textId="7CA4B9BA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CD87C1" w14:textId="413A8247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DDF7E9" w14:textId="7CD2E224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7CAF24" w14:textId="727E92CE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57B78B" w14:textId="778633CF" w:rsidR="00DC4517" w:rsidRDefault="00DC4517" w:rsidP="00DC4517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B292391" w14:textId="77777777" w:rsidR="00DC4517" w:rsidRPr="001A0B2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464F60" w14:textId="37D1E079" w:rsidR="00DC4517" w:rsidRPr="003749AA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3749AA">
              <w:rPr>
                <w:b/>
                <w:bCs/>
              </w:rPr>
              <w:t>-</w:t>
            </w:r>
            <w:r w:rsidR="00642D76" w:rsidRPr="003749AA">
              <w:rPr>
                <w:b/>
                <w:bCs/>
              </w:rPr>
              <w:t>.</w:t>
            </w:r>
            <w:r w:rsidRPr="003749AA">
              <w:rPr>
                <w:b/>
                <w:bCs/>
              </w:rPr>
              <w:t>3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5FE214" w14:textId="74367A05" w:rsidR="00DC4517" w:rsidRPr="003749AA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3749AA">
              <w:rPr>
                <w:b/>
                <w:bCs/>
              </w:rPr>
              <w:t>-</w:t>
            </w:r>
            <w:r w:rsidR="00642D76" w:rsidRPr="003749AA">
              <w:rPr>
                <w:b/>
                <w:bCs/>
              </w:rPr>
              <w:t>.</w:t>
            </w:r>
            <w:r w:rsidRPr="003749AA">
              <w:rPr>
                <w:b/>
                <w:bCs/>
              </w:rPr>
              <w:t>7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70E8B0" w14:textId="7669DB4D" w:rsidR="00DC4517" w:rsidRPr="003749AA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3749AA">
              <w:rPr>
                <w:b/>
                <w:bCs/>
              </w:rPr>
              <w:t>-</w:t>
            </w:r>
            <w:r w:rsidR="00642D76" w:rsidRPr="003749AA">
              <w:rPr>
                <w:b/>
                <w:bCs/>
              </w:rPr>
              <w:t>.</w:t>
            </w:r>
            <w:r w:rsidRPr="003749AA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9B9674" w14:textId="4A397E95" w:rsidR="00DC4517" w:rsidRPr="003749AA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3749AA">
              <w:rPr>
                <w:b/>
                <w:bCs/>
              </w:rPr>
              <w:t>-2.0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2E7DD46" w14:textId="198A44C1" w:rsidR="00DC4517" w:rsidRPr="003749AA" w:rsidRDefault="00DC4517" w:rsidP="00DC4517">
            <w:pPr>
              <w:spacing w:after="0" w:line="240" w:lineRule="auto"/>
              <w:jc w:val="center"/>
              <w:rPr>
                <w:b/>
                <w:bCs/>
              </w:rPr>
            </w:pPr>
            <w:r w:rsidRPr="003749AA">
              <w:rPr>
                <w:b/>
                <w:bCs/>
              </w:rPr>
              <w:t>.05</w:t>
            </w:r>
          </w:p>
        </w:tc>
      </w:tr>
      <w:tr w:rsidR="00DC4517" w:rsidRPr="002363D3" w14:paraId="0037DE8A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EB7430" w14:textId="404F2833" w:rsidR="00DC4517" w:rsidRPr="001A0B2A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. Positiv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D8062B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D558C9" w14:textId="1C98DFC5" w:rsidR="00DC4517" w:rsidRPr="001A0B2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BC00E4" w14:textId="3414CA12" w:rsidR="00DC4517" w:rsidRPr="001A0B2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7B1DEC" w14:textId="43BFE72F" w:rsidR="00DC4517" w:rsidRPr="001A0B2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379A37" w14:textId="0A4CEA29" w:rsidR="00DC4517" w:rsidRPr="001A0B2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23DB4A" w14:textId="56760FE7" w:rsidR="00DC4517" w:rsidRPr="001A0B2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3A07F45" w14:textId="77777777" w:rsidR="00DC4517" w:rsidRPr="001A0B2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3F7A1E" w14:textId="60E44460" w:rsidR="00DC4517" w:rsidRPr="0016685F" w:rsidRDefault="005D7BB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="00DC4517" w:rsidRPr="0016685F">
              <w:rPr>
                <w:b/>
                <w:bCs/>
              </w:rPr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3CBB12" w14:textId="06D74CB8" w:rsidR="00DC4517" w:rsidRPr="0016685F" w:rsidRDefault="005D7BB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>
              <w:rPr>
                <w:b/>
                <w:bCs/>
              </w:rPr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E18A37" w14:textId="32001BF6" w:rsidR="00DC4517" w:rsidRPr="0016685F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5D7BB7">
              <w:rPr>
                <w:b/>
                <w:bCs/>
              </w:rPr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803062" w14:textId="493D695C" w:rsidR="00DC4517" w:rsidRPr="0016685F" w:rsidRDefault="005D7BB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-</w:t>
            </w:r>
            <w:r w:rsidR="00DC4517" w:rsidRPr="0016685F">
              <w:rPr>
                <w:b/>
                <w:bCs/>
              </w:rPr>
              <w:t>3.3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CCCF42" w14:textId="480917F9" w:rsidR="00DC4517" w:rsidRPr="0016685F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="00DC4517" w:rsidRPr="0016685F">
              <w:rPr>
                <w:b/>
                <w:bCs/>
              </w:rPr>
              <w:t>00</w:t>
            </w:r>
          </w:p>
        </w:tc>
      </w:tr>
      <w:tr w:rsidR="00DC4517" w:rsidRPr="002363D3" w14:paraId="0FB47B2F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60F326" w14:textId="41137B17" w:rsidR="00DC4517" w:rsidRPr="001C52FA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2. Positiv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6857A0"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5D00A6" w14:textId="270BC9EC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EED4AB" w14:textId="0933E603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618169" w14:textId="623793F4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AE5218" w14:textId="71A1AB5A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9017FE" w14:textId="2FCD4A21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AF54ABB" w14:textId="77777777" w:rsidR="00DC4517" w:rsidRPr="001C52F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40D182" w14:textId="6B0467F3" w:rsidR="00DC4517" w:rsidRPr="00865B3D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B23F84" w14:textId="6F351989" w:rsidR="00DC4517" w:rsidRPr="00865B3D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3B9C3F" w14:textId="1BFFE93D" w:rsidR="00DC4517" w:rsidRPr="00865B3D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E5E8F0" w14:textId="4E533F9D" w:rsidR="00DC4517" w:rsidRPr="00865B3D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1.6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262709" w14:textId="72DFE026" w:rsidR="00DC4517" w:rsidRPr="00865B3D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10</w:t>
            </w:r>
          </w:p>
        </w:tc>
      </w:tr>
      <w:tr w:rsidR="00DC4517" w:rsidRPr="002363D3" w14:paraId="2B4401C9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E677AB" w14:textId="77777777" w:rsidR="00DC4517" w:rsidRPr="001C52FA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3. Positiv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899A70" w14:textId="4135F773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F680D1" w14:textId="0A38D452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B8D2BB" w14:textId="09F15439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790CB4" w14:textId="73E7428F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E914C9" w14:textId="0A4E2B7E" w:rsidR="00DC4517" w:rsidRPr="001C52FA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8CF20C4" w14:textId="77777777" w:rsidR="00DC4517" w:rsidRPr="001C52FA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28A618" w14:textId="0A50214E" w:rsidR="00DC4517" w:rsidRPr="002363D3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78B01C" w14:textId="737C4C29" w:rsidR="00DC4517" w:rsidRPr="002363D3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090C03" w14:textId="6C1CFA80" w:rsidR="00DC4517" w:rsidRPr="002363D3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1E8543" w14:textId="08415631" w:rsidR="00DC4517" w:rsidRPr="002363D3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4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BEB41B2" w14:textId="4A67B603" w:rsidR="00DC4517" w:rsidRPr="002363D3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66</w:t>
            </w:r>
          </w:p>
        </w:tc>
      </w:tr>
      <w:tr w:rsidR="00DC4517" w:rsidRPr="002363D3" w14:paraId="348F4B81" w14:textId="77777777" w:rsidTr="00EC01A8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0557BB" w14:textId="35781BBE" w:rsidR="00DC4517" w:rsidRPr="00CF5E45" w:rsidRDefault="00DC4517" w:rsidP="00DC4517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4. Positivity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03875C" w14:textId="792CD436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6CB9F2" w14:textId="5E1F7DE0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267DD5" w14:textId="5837575D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65D94" w14:textId="3FDE8F97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309A5C" w14:textId="4E62D051" w:rsidR="00DC4517" w:rsidRPr="00CF5E45" w:rsidRDefault="00DC4517" w:rsidP="00DC451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9E799D" w14:textId="77777777" w:rsidR="00DC4517" w:rsidRPr="00CF5E45" w:rsidRDefault="00DC4517" w:rsidP="00DC4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AC63BD" w14:textId="01264C7A" w:rsidR="00DC4517" w:rsidRPr="00F1571C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5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7B0C20" w14:textId="711B506D" w:rsidR="00DC4517" w:rsidRPr="00F1571C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-</w:t>
            </w:r>
            <w:r w:rsidR="00642D76">
              <w:t>.</w:t>
            </w:r>
            <w:r w:rsidRPr="00832374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8CDF86" w14:textId="1EB0B513" w:rsidR="00DC4517" w:rsidRPr="00F1571C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1.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67F57E" w14:textId="7C1F56F7" w:rsidR="00DC4517" w:rsidRPr="00F1571C" w:rsidRDefault="00DC4517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32374">
              <w:t>1.5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41A623" w14:textId="744B9546" w:rsidR="00DC4517" w:rsidRPr="00F1571C" w:rsidRDefault="00642D76" w:rsidP="00DC4517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C4517" w:rsidRPr="00832374">
              <w:t>11</w:t>
            </w:r>
          </w:p>
        </w:tc>
      </w:tr>
      <w:tr w:rsidR="00EC01A8" w:rsidRPr="00EF6CBC" w14:paraId="7FBDD563" w14:textId="77777777" w:rsidTr="00EC01A8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5075F1" w14:textId="77777777" w:rsidR="00EC01A8" w:rsidRPr="00EF6CBC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1C995D6" w14:textId="2482D07F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D06E6D">
              <w:rPr>
                <w:color w:val="000000"/>
              </w:rPr>
              <w:t>15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D86132C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B9A766B" w14:textId="627263EE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06E6D">
              <w:rPr>
                <w:rFonts w:eastAsia="Times New Roman" w:cs="Times New Roman"/>
                <w:color w:val="000000"/>
                <w:szCs w:val="24"/>
                <w:lang w:eastAsia="it-IT"/>
              </w:rPr>
              <w:t>18</w:t>
            </w:r>
          </w:p>
        </w:tc>
      </w:tr>
      <w:tr w:rsidR="00EC01A8" w:rsidRPr="00EF6CBC" w14:paraId="401F87E6" w14:textId="77777777" w:rsidTr="00EC01A8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0B03419" w14:textId="77777777" w:rsidR="00EC01A8" w:rsidRPr="00EF6CBC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2CB63BE" w14:textId="779811F9" w:rsidR="00EC01A8" w:rsidRPr="00CD38F9" w:rsidRDefault="00D06E6D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="00EC01A8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7</w:t>
            </w:r>
            <w:r w:rsidR="00EC01A8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FBE66DB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67CE30F" w14:textId="229F38C4" w:rsidR="00EC01A8" w:rsidRPr="00A33A80" w:rsidRDefault="00D06E6D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="00EC01A8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="00EC01A8">
              <w:rPr>
                <w:rFonts w:eastAsia="Times New Roman" w:cs="Times New Roman"/>
                <w:color w:val="000000"/>
                <w:szCs w:val="24"/>
                <w:lang w:eastAsia="it-IT"/>
              </w:rPr>
              <w:t>8***</w:t>
            </w:r>
          </w:p>
        </w:tc>
      </w:tr>
      <w:tr w:rsidR="00EC01A8" w:rsidRPr="00EF6CBC" w14:paraId="18199BFE" w14:textId="77777777" w:rsidTr="00EC01A8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4AD470B" w14:textId="77777777" w:rsidR="00EC01A8" w:rsidRPr="00EF6CBC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68B2538" w14:textId="77777777" w:rsidR="00EC01A8" w:rsidRPr="00EF6CBC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31FC656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508A7C8" w14:textId="5788A926" w:rsidR="00EC01A8" w:rsidRPr="001C52FA" w:rsidRDefault="00EC01A8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 w:rsidR="00D06E6D">
              <w:rPr>
                <w:rFonts w:eastAsia="Times New Roman" w:cs="Times New Roman"/>
                <w:color w:val="000000"/>
                <w:szCs w:val="24"/>
                <w:lang w:eastAsia="it-IT"/>
              </w:rPr>
              <w:t>4</w:t>
            </w:r>
          </w:p>
        </w:tc>
      </w:tr>
      <w:tr w:rsidR="00EC01A8" w:rsidRPr="00EF6CBC" w14:paraId="0B04DD82" w14:textId="77777777" w:rsidTr="00EC01A8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9822E2D" w14:textId="77777777" w:rsidR="00EC01A8" w:rsidRPr="00EF6CBC" w:rsidRDefault="00EC01A8" w:rsidP="00EC01A8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2323218" w14:textId="77777777" w:rsidR="00EC01A8" w:rsidRPr="008D10C0" w:rsidRDefault="00EC01A8" w:rsidP="00EC01A8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AB8699B" w14:textId="77777777" w:rsidR="00EC01A8" w:rsidRPr="00EF6CBC" w:rsidRDefault="00EC01A8" w:rsidP="00EC01A8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FB84390" w14:textId="7FCDFF24" w:rsidR="00EC01A8" w:rsidRPr="001C52FA" w:rsidRDefault="00D06E6D" w:rsidP="00EC01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.04*</w:t>
            </w:r>
            <w:r w:rsidR="00EC01A8">
              <w:rPr>
                <w:lang w:val="en-US"/>
              </w:rPr>
              <w:t>*</w:t>
            </w:r>
          </w:p>
        </w:tc>
      </w:tr>
    </w:tbl>
    <w:p w14:paraId="54B270CF" w14:textId="522B8C63" w:rsidR="00EC01A8" w:rsidRDefault="00EC01A8" w:rsidP="00EC01A8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5C9E91F6" w14:textId="77777777" w:rsidR="00EC01A8" w:rsidRDefault="00EC01A8" w:rsidP="00EC01A8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3B7270CD" w14:textId="77777777" w:rsidR="00373534" w:rsidRDefault="00373534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305E4576" w14:textId="65CFE342" w:rsidR="00373534" w:rsidRPr="00EF6CBC" w:rsidRDefault="00373534" w:rsidP="00373534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5. Predictors of Personal Growth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</w:t>
      </w:r>
      <w:r w:rsidR="00D34A3E">
        <w:rPr>
          <w:rFonts w:eastAsia="Calibri"/>
          <w:lang w:val="en-US"/>
        </w:rPr>
        <w:t xml:space="preserve">among </w:t>
      </w:r>
      <w:r w:rsidR="00397792">
        <w:rPr>
          <w:rFonts w:eastAsia="Calibri"/>
          <w:lang w:val="en-US"/>
        </w:rPr>
        <w:t>Personal Vulnerabilitie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373534" w:rsidRPr="001B35AD" w14:paraId="5E482FAD" w14:textId="77777777" w:rsidTr="00373534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2B9B834E" w14:textId="77777777" w:rsidR="00373534" w:rsidRPr="004C77BD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08090D19" w14:textId="1802A6C7" w:rsidR="00373534" w:rsidRPr="001B35AD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Personal Growth</w:t>
            </w:r>
          </w:p>
        </w:tc>
      </w:tr>
      <w:tr w:rsidR="00373534" w:rsidRPr="00EF6CBC" w14:paraId="1E53AC3F" w14:textId="77777777" w:rsidTr="00373534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59F783" w14:textId="77777777" w:rsidR="00373534" w:rsidRPr="004C77BD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0791324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E0088B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0B4ACBD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373534" w:rsidRPr="00EF6CBC" w14:paraId="45059D23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03C1B6" w14:textId="77777777" w:rsidR="00373534" w:rsidRPr="00EF6CBC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A2B07E9" w14:textId="77777777" w:rsidR="00373534" w:rsidRPr="00A33A80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FDB303D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D66FA6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8604D5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740478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DC4610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D789ED0" w14:textId="77777777" w:rsidR="00373534" w:rsidRPr="00A33A80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718AF2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9EC49A4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8D20FB7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DB1B1FB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642D76" w:rsidRPr="00EF6CBC" w14:paraId="36C5F038" w14:textId="77777777" w:rsidTr="00373534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6A0EFA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6CD3655" w14:textId="40D0886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6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9AA267B" w14:textId="1B0D92C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2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F932116" w14:textId="72C4174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5.11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A69321D" w14:textId="67BE1A3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2.06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B47CBF" w14:textId="1DE95A6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72268C1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E1984E3" w14:textId="473171C2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4.70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40BCAF6" w14:textId="4EE5F592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4.28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37618AE" w14:textId="670AB090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5.12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49DB8D5" w14:textId="20246BF1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22.04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1C89340" w14:textId="21C8C1C2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0</w:t>
            </w:r>
          </w:p>
        </w:tc>
      </w:tr>
      <w:tr w:rsidR="00642D76" w:rsidRPr="00EF6CBC" w14:paraId="1847D08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29D5275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8714299" w14:textId="2862EC2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C14B73B" w14:textId="7609FBF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1C62F80" w14:textId="7814303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18E58B" w14:textId="398B513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52AC722" w14:textId="30B7F96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052658B1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254329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F8E52F6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21183C2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4F85B8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6DC30C6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4B5A402C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17B884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70E61E4" w14:textId="6950D57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DCE3BAC" w14:textId="4219E51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D41924" w14:textId="5BD61AE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2D54409" w14:textId="3975464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4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A9FCB76" w14:textId="4BCEC43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F4D3E91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1660C33" w14:textId="7DE0AB36" w:rsidR="00642D76" w:rsidRPr="008A6CBD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2EF0453" w14:textId="5D82D569" w:rsidR="00642D76" w:rsidRPr="008A6CBD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685D179" w14:textId="24B4E4CB" w:rsidR="00642D76" w:rsidRPr="008A6CBD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6C1E965" w14:textId="2E91F045" w:rsidR="00642D76" w:rsidRPr="008A6CBD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1.3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823AABF" w14:textId="5D27472F" w:rsidR="00642D76" w:rsidRPr="008A6CBD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19</w:t>
            </w:r>
          </w:p>
        </w:tc>
      </w:tr>
      <w:tr w:rsidR="00642D76" w:rsidRPr="00EF6CBC" w14:paraId="2F648A53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5CA934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DD42C32" w14:textId="04CACFE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FB0611E" w14:textId="0AF2F66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C8A8568" w14:textId="0618F95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92CA187" w14:textId="7713B2F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3.4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03D7B1B" w14:textId="2BB30F2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1A88417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8E0328E" w14:textId="628464C0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C006760" w14:textId="5FBBBED0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68A9608" w14:textId="0BC8319C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DAA87AD" w14:textId="38F87299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3.3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23B85D" w14:textId="6D420352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0</w:t>
            </w:r>
          </w:p>
        </w:tc>
      </w:tr>
      <w:tr w:rsidR="00642D76" w:rsidRPr="00EF6CBC" w14:paraId="04A49F00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F1B5105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6000682" w14:textId="72896CF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A066CF7" w14:textId="4D3BF74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2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38EFB01" w14:textId="2A312E5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F3FFC7A" w14:textId="6391423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1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4C5A71D" w14:textId="31E6B0A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DA8F8B9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65AAE58" w14:textId="7635B8F7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FDF3757" w14:textId="2B3D6147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15AE87C" w14:textId="0FF022B6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795BBC1" w14:textId="32C18CD4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1.0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650CBBB" w14:textId="12B6BAB8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29</w:t>
            </w:r>
          </w:p>
        </w:tc>
      </w:tr>
      <w:tr w:rsidR="00642D76" w:rsidRPr="00EF6CBC" w14:paraId="3FAAAAC6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A748337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2DAA202" w14:textId="55E225A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885F614" w14:textId="3E076CF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63E1E75" w14:textId="3D65F5C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4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8232308" w14:textId="00C5645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1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703AA0C" w14:textId="347958E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029F546C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5766058" w14:textId="05006504" w:rsidR="00642D76" w:rsidRPr="004A4C64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95AD0C9" w14:textId="78E2FF83" w:rsidR="00642D76" w:rsidRPr="004A4C64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C087E12" w14:textId="0EDEF7B4" w:rsidR="00642D76" w:rsidRPr="004A4C64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4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CD94437" w14:textId="5C19ED16" w:rsidR="00642D76" w:rsidRPr="004A4C64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1.1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61ADD5B" w14:textId="706A8BB8" w:rsidR="00642D76" w:rsidRPr="004A4C64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25</w:t>
            </w:r>
          </w:p>
        </w:tc>
      </w:tr>
      <w:tr w:rsidR="00642D76" w:rsidRPr="00EF6CBC" w14:paraId="24738B59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166490C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C0D000B" w14:textId="202C04C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9C75FB1" w14:textId="2B19CAE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AEDDE5" w14:textId="206502C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F8376CE" w14:textId="4B763F7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7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17183CB" w14:textId="14DC3C6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4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6AD9DD1B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3045742" w14:textId="7F09C40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89461F6" w14:textId="201806A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2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F7ECBD3" w14:textId="7A93C64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E5E0CA3" w14:textId="002DDA8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6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917786B" w14:textId="57C2B11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54</w:t>
            </w:r>
          </w:p>
        </w:tc>
      </w:tr>
      <w:tr w:rsidR="00642D76" w:rsidRPr="00EF6CBC" w14:paraId="3B6C66FC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B58D13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2F2177F" w14:textId="20C3562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C7C5E3E" w14:textId="6FC1ED9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A385B25" w14:textId="048C306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F0D867D" w14:textId="0511948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4ED4068" w14:textId="6189E83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9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1CCC84D7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D10E247" w14:textId="7078416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BC5A425" w14:textId="55B0F9B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836FE14" w14:textId="4B152C4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0BE088D" w14:textId="7E08C6D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1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55AE768" w14:textId="55192DC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86</w:t>
            </w:r>
          </w:p>
        </w:tc>
      </w:tr>
      <w:tr w:rsidR="00642D76" w:rsidRPr="00EF6CBC" w14:paraId="060B32DB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B7A218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D256AC" w14:textId="66AE063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53EA29" w14:textId="59A96B8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4B1365" w14:textId="54FA57F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33BDC5" w14:textId="44B4FB9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03EB43" w14:textId="758AAEF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9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6521C3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CD0710" w14:textId="7D7E963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94C6C1" w14:textId="76EEF2A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99C110" w14:textId="0079EA6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9072AF" w14:textId="184A5E3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2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8C5E51" w14:textId="4E23CCB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83</w:t>
            </w:r>
          </w:p>
        </w:tc>
      </w:tr>
      <w:tr w:rsidR="00642D76" w:rsidRPr="00EF6CBC" w14:paraId="3269D952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AA9E79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8E7A87" w14:textId="028D525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FF362E" w14:textId="74405B4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CE51D6" w14:textId="07296D1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265164" w14:textId="4549BA4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0D2A37" w14:textId="78AFF7F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8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19655C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524B0C" w14:textId="790AC930" w:rsidR="00642D76" w:rsidRPr="00453F9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15CFEA" w14:textId="6642330C" w:rsidR="00642D76" w:rsidRPr="00453F9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D64BEE" w14:textId="54AE580D" w:rsidR="00642D76" w:rsidRPr="00453F9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2BB01F" w14:textId="7C4409E3" w:rsidR="00642D76" w:rsidRPr="00453F9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1053C0" w14:textId="7A0B099E" w:rsidR="00642D76" w:rsidRPr="00453F9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71</w:t>
            </w:r>
          </w:p>
        </w:tc>
      </w:tr>
      <w:tr w:rsidR="00642D76" w:rsidRPr="00EF6CBC" w14:paraId="4D700E04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C30033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EB5D19" w14:textId="1A1A5CC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5F673D" w14:textId="48732A3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4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08833A" w14:textId="35D7CDF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F097C" w14:textId="28070C8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3BA37A" w14:textId="5306D10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FB5975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A3CB0E" w14:textId="49DBF633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2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B17AA1" w14:textId="68A6F2EA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4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BA4236" w14:textId="136B2ADC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8AF5A5" w14:textId="77CC9BB0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2.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FEA797" w14:textId="752CD45F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3</w:t>
            </w:r>
          </w:p>
        </w:tc>
      </w:tr>
      <w:tr w:rsidR="00642D76" w:rsidRPr="00EF6CBC" w14:paraId="36E69E9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D69834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99DA2E" w14:textId="40F0FD9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3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540801" w14:textId="556E55E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6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C3DA6B" w14:textId="7A1DA00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9EFC5B" w14:textId="79F31D7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4425D2" w14:textId="20E5216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36BBF50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970141" w14:textId="243D2B4E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4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18065C" w14:textId="47AFE6FF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7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B8D8E7" w14:textId="507FA54B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65FBD3" w14:textId="76E332AC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A4573">
              <w:rPr>
                <w:b/>
                <w:bCs/>
              </w:rPr>
              <w:t>-2.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7A8254" w14:textId="1485CBAC" w:rsidR="00642D76" w:rsidRPr="00EA4573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EA4573">
              <w:rPr>
                <w:b/>
                <w:bCs/>
              </w:rPr>
              <w:t>01</w:t>
            </w:r>
          </w:p>
        </w:tc>
      </w:tr>
      <w:tr w:rsidR="00642D76" w:rsidRPr="00EF6CBC" w14:paraId="71C4532E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5EF680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2358B3" w14:textId="09548CC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2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0EC0D1" w14:textId="0E66017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6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07DA15" w14:textId="3623B6F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462E66" w14:textId="2C9A3B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4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6EBF91" w14:textId="0101E5A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B80693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E11AA1" w14:textId="77E8A6A1" w:rsidR="00642D76" w:rsidRPr="00372E38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3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CC77B89" w14:textId="3A1B4AD0" w:rsidR="00642D76" w:rsidRPr="00372E38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</w:t>
            </w:r>
            <w:r>
              <w:t>.</w:t>
            </w:r>
            <w:r w:rsidRPr="00FD65FC">
              <w:t>6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DB29EF" w14:textId="7D93CFD6" w:rsidR="00642D76" w:rsidRPr="00372E38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E496A1" w14:textId="56659E23" w:rsidR="00642D76" w:rsidRPr="00372E38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D65FC">
              <w:t>-1.7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739267" w14:textId="558F22BB" w:rsidR="00642D76" w:rsidRPr="00372E38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FD65FC">
              <w:t>07</w:t>
            </w:r>
          </w:p>
        </w:tc>
      </w:tr>
      <w:tr w:rsidR="00642D76" w:rsidRPr="00EF6CBC" w14:paraId="63A9883A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B7FCC8" w14:textId="49FBEB0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693BE2" w14:textId="6A830DF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2AFB8F" w14:textId="40BB742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01681B" w14:textId="7264CC1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038E66" w14:textId="1FF5B3B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7AE0E8" w14:textId="2FFB6F8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12F5E0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6F8B2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3A763E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D6F3F9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5A944A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F7A60A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107D5A25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DBF48E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41E37A" w14:textId="434B3F1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C06469" w14:textId="278D3AF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D8E69C" w14:textId="6D54A06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4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13E00A" w14:textId="2FF1386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0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86B2BB" w14:textId="3EB806C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A837445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01047B7" w14:textId="49826D5D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2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9C30B6" w14:textId="405A5F88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05B246" w14:textId="071BD061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4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950086" w14:textId="4FB73155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3.2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41C708" w14:textId="4BC8C0BF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0</w:t>
            </w:r>
          </w:p>
        </w:tc>
      </w:tr>
      <w:tr w:rsidR="00642D76" w:rsidRPr="00EF6CBC" w14:paraId="18281CA1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F807EC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54B157" w14:textId="1A2A38D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2430D2" w14:textId="1FE66A1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71B671" w14:textId="74934E8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70D1D5" w14:textId="5ED2868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2ECED7" w14:textId="6F0978C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AC1EE9D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CEBD514" w14:textId="7377B26E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5A2427" w14:textId="29AD158E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29B560" w14:textId="341D3DC7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1FE91D" w14:textId="61A9259E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2.9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3EAAB7" w14:textId="539C8513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0</w:t>
            </w:r>
          </w:p>
        </w:tc>
      </w:tr>
      <w:tr w:rsidR="00642D76" w:rsidRPr="00EF6CBC" w14:paraId="17C10604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DF0090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25775E" w14:textId="10FDBB1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612FEF" w14:textId="70FF27B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78B50B" w14:textId="07A360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C6634D" w14:textId="21B865B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DC67ED" w14:textId="3A22BE9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68BB89A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35CD0E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085526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B75C16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548433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604196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718AFD1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077DB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D2F370" w14:textId="33A35E9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D1D238" w14:textId="072D432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7AB9F0" w14:textId="663B39A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3BEEF3" w14:textId="52055C5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0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4AB40D" w14:textId="238813E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9EA0D0B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035349" w14:textId="7A38C443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19EEDC3" w14:textId="77C6BD50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142E4D" w14:textId="6C91FB62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411F5A" w14:textId="2C0DBC96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-2.2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5CC8AA" w14:textId="592D01A6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2</w:t>
            </w:r>
          </w:p>
        </w:tc>
      </w:tr>
      <w:tr w:rsidR="00642D76" w:rsidRPr="00EF6CBC" w14:paraId="45DB8F0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1C6BAA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5B52F7" w14:textId="113BB82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8AB175" w14:textId="379BF96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C6CCA4" w14:textId="44021C2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A5823A" w14:textId="2B1C23D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3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81ABF4" w14:textId="0B42365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AEBB62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576F4D" w14:textId="2E2E335F" w:rsidR="00642D76" w:rsidRPr="00582DB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6255DC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55A881" w14:textId="648412F8" w:rsidR="00642D76" w:rsidRPr="00582DB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255DC">
              <w:t>-</w:t>
            </w:r>
            <w:r>
              <w:t>.</w:t>
            </w:r>
            <w:r w:rsidRPr="006255DC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2E13F0" w14:textId="45B84541" w:rsidR="00642D76" w:rsidRPr="00582DB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6255DC">
              <w:t>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BFA513" w14:textId="398881C8" w:rsidR="00642D76" w:rsidRPr="00582DB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6255DC">
              <w:t>1.4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2C76EE" w14:textId="0D8D9C26" w:rsidR="00642D76" w:rsidRPr="00582DB1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6255DC">
              <w:t>16</w:t>
            </w:r>
          </w:p>
        </w:tc>
      </w:tr>
      <w:tr w:rsidR="00642D76" w:rsidRPr="00EF6CBC" w14:paraId="0748FDB5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0B0871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4F850F" w14:textId="5743D30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B05827" w14:textId="6003A85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32C9DB" w14:textId="075E8BB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76896F" w14:textId="5122D17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834DFA" w14:textId="3FCA578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F5343D0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5D7427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3DE41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644417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94D1E4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44DFC2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0521B441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39AF45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05AB7B" w14:textId="3F39D32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90571C" w14:textId="1988C1C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6ACDAD" w14:textId="5C53EC2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1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612D1B" w14:textId="43E730C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0C34AE" w14:textId="347CC6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4DE92D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F747C0" w14:textId="0FCD9ECD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8879E0" w14:textId="075FC161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B85A25" w14:textId="7A4D0B64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671A21" w14:textId="3238D87D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3.1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6231EA" w14:textId="35B58028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0</w:t>
            </w:r>
          </w:p>
        </w:tc>
      </w:tr>
      <w:tr w:rsidR="00642D76" w:rsidRPr="00EF6CBC" w14:paraId="7AD55EB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0CD7B5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BC407F" w14:textId="688EFFF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2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03512E" w14:textId="5EDF373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1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4E3417" w14:textId="3E2C14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3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314327" w14:textId="3A6162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5.2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E9FF1D" w14:textId="47D72A8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ECF478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6B7FE1" w14:textId="5A4739E2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2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159DDF" w14:textId="6773F54F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566AA0" w14:textId="4042347E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3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454434" w14:textId="6E0D4566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D82865">
              <w:rPr>
                <w:b/>
                <w:bCs/>
              </w:rPr>
              <w:t>5.2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56750D" w14:textId="4A9B696A" w:rsidR="00642D76" w:rsidRPr="00D8286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Pr="00D82865">
              <w:rPr>
                <w:b/>
                <w:bCs/>
              </w:rPr>
              <w:t>00</w:t>
            </w:r>
          </w:p>
        </w:tc>
      </w:tr>
      <w:tr w:rsidR="00642D76" w:rsidRPr="00EF6CBC" w14:paraId="2A5771C4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9FA15E" w14:textId="1ADCC122" w:rsidR="00642D76" w:rsidRPr="00EF6CBC" w:rsidRDefault="00397792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FE7BFA" w14:textId="5C2D32A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E6DDB9" w14:textId="4CFD03F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D4A2A7" w14:textId="218EDA2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70AD19" w14:textId="0053CA7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AD6D0D" w14:textId="298ABE8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93D64D1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51584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B4780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6D9562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08BF93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AA1E41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60816C10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430FC" w14:textId="15DDCD96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5D7BB7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C82A02" w14:textId="7924A491" w:rsidR="00642D76" w:rsidRPr="00EF6CBC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006F4F" w14:textId="5D48EBFF" w:rsidR="00642D76" w:rsidRPr="00EF6CBC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BB08B6" w14:textId="0CBAB9D4" w:rsidR="00642D76" w:rsidRPr="00EF6CBC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49EDE1" w14:textId="7277B5E1" w:rsidR="00642D76" w:rsidRPr="00EF6CBC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642D76">
              <w:rPr>
                <w:b/>
                <w:bCs/>
                <w:color w:val="000000"/>
              </w:rPr>
              <w:t>2.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37C0AF" w14:textId="380791A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9E7BB49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08C4D2" w14:textId="75897DF5" w:rsidR="00642D76" w:rsidRPr="00CF5202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642D76">
              <w:t>.</w:t>
            </w:r>
            <w:r w:rsidR="00642D76" w:rsidRPr="00336EB1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739C4F" w14:textId="07944F51" w:rsidR="00642D76" w:rsidRPr="00CF5202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642D76">
              <w:t>.</w:t>
            </w:r>
            <w:r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404B75" w14:textId="665818AB" w:rsidR="00642D76" w:rsidRPr="00CF5202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5D7BB7">
              <w:t>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9B894B" w14:textId="5CB755C6" w:rsidR="00642D76" w:rsidRPr="00CF5202" w:rsidRDefault="005D7BB7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642D76">
              <w:t>.</w:t>
            </w:r>
            <w:r w:rsidR="00642D76" w:rsidRPr="00336EB1">
              <w:t>4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EEC828" w14:textId="08D7FCDF" w:rsidR="00642D76" w:rsidRPr="00CF5202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65</w:t>
            </w:r>
          </w:p>
        </w:tc>
      </w:tr>
      <w:tr w:rsidR="00642D76" w:rsidRPr="00EF6CBC" w14:paraId="39DA3B4C" w14:textId="77777777" w:rsidTr="00705F8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1B913B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9F6219" w14:textId="40EF0CD0" w:rsidR="00642D76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830E82" w14:textId="6BA43DC6" w:rsidR="00642D76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D05843" w14:textId="131AD8F0" w:rsidR="00642D76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D6BD50" w14:textId="2F50BD49" w:rsidR="00642D76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2957AA" w14:textId="3B2D75B2" w:rsidR="00642D76" w:rsidRPr="00EF6CBC" w:rsidRDefault="00642D76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8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14F80A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7C6509" w14:textId="26945B7F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3CD619" w14:textId="63960981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36EB1">
              <w:t>-</w:t>
            </w:r>
            <w:r>
              <w:t>.</w:t>
            </w:r>
            <w:r w:rsidRPr="00336EB1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EE5006" w14:textId="6D2683A2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80F94E" w14:textId="5BC796E8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9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E8FA61" w14:textId="642CF5ED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36</w:t>
            </w:r>
          </w:p>
        </w:tc>
      </w:tr>
      <w:tr w:rsidR="00642D76" w:rsidRPr="00EF6CBC" w14:paraId="607DB95D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21A735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185281" w14:textId="503906C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21E5D2" w14:textId="5202B52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7A83A7" w14:textId="1B881E3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1979C1" w14:textId="7E59F8B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60C406" w14:textId="6ADE6D4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34CC4AB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218739" w14:textId="40FBCB51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36EB1">
              <w:t>-</w:t>
            </w:r>
            <w:r>
              <w:t>.</w:t>
            </w:r>
            <w:r w:rsidRPr="00336EB1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4D6AE8" w14:textId="06EB9E28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36EB1">
              <w:t>-</w:t>
            </w:r>
            <w:r>
              <w:t>.</w:t>
            </w:r>
            <w:r w:rsidRPr="00336EB1">
              <w:t>3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0AFE8E" w14:textId="7C72D030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2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D450DF" w14:textId="197F4D73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336EB1">
              <w:t>-</w:t>
            </w:r>
            <w:r>
              <w:t>.</w:t>
            </w:r>
            <w:r w:rsidRPr="00336EB1">
              <w:t>4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2F5933" w14:textId="5C959C41" w:rsidR="00642D76" w:rsidRPr="008D10C0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336EB1">
              <w:t>63</w:t>
            </w:r>
          </w:p>
        </w:tc>
      </w:tr>
      <w:tr w:rsidR="00642D76" w:rsidRPr="00EF6CBC" w14:paraId="1B84A0C7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3D1BB2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5C5F9F" w14:textId="5977073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3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CD1614" w14:textId="1B72348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7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D4C365" w14:textId="5BD9C6D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58FA7D" w14:textId="3DD75A3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8E96E8" w14:textId="757B86A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4001C0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8FD076" w14:textId="2EB5C118" w:rsidR="00642D76" w:rsidRPr="0060087A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0087A">
              <w:t>-1.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3CEAB3" w14:textId="0DBD8080" w:rsidR="00642D76" w:rsidRPr="0060087A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0087A">
              <w:t>-2.5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04B8D4" w14:textId="2BAC780E" w:rsidR="00642D76" w:rsidRPr="0060087A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0087A">
              <w:t>.1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339B1F" w14:textId="640EB320" w:rsidR="00642D76" w:rsidRPr="0060087A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0087A">
              <w:t>-1.7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D2C2B6" w14:textId="4B143FBB" w:rsidR="00642D76" w:rsidRPr="0060087A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60087A">
              <w:t>.08</w:t>
            </w:r>
          </w:p>
        </w:tc>
      </w:tr>
      <w:tr w:rsidR="00642D76" w:rsidRPr="00EF6CBC" w14:paraId="7AB48FB4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18B1E8" w14:textId="1F9C42E3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6DF34A" w14:textId="466AFC1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1B27D7" w14:textId="115570C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D4214B" w14:textId="15D4FA4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0E314E" w14:textId="2693650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866F4E" w14:textId="7F972CC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D68C160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CF68FF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FBF8D8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865A21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3C476D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8D1D95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3099773C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F9DD88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B4A5F7" w14:textId="71914B9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4FBC70" w14:textId="0897DC7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FCE802" w14:textId="11FCB043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5D6DF8" w14:textId="2C78978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508362" w14:textId="537C127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0CD1A98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822AD0" w14:textId="6E770AC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B12F21" w14:textId="6CC38F1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69B5FF" w14:textId="31888D6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77A32C" w14:textId="5EDC318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81B82">
              <w:t>-1.3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BB96EA" w14:textId="62E3861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19</w:t>
            </w:r>
          </w:p>
        </w:tc>
      </w:tr>
      <w:tr w:rsidR="00642D76" w:rsidRPr="00EF6CBC" w14:paraId="3AE762C4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8005AD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667F42" w14:textId="6475332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2CF6C5" w14:textId="1B34A89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03BDB4" w14:textId="46D5DC6F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918FF0" w14:textId="520583F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0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4BB318" w14:textId="7B4A5C2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7226F72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1A2614" w14:textId="75C16248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33B9E9" w14:textId="50784B5C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70082C" w14:textId="5E292F1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F6425F" w14:textId="37C6716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981B82">
              <w:t>1.1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5D0DCF" w14:textId="3A944BF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981B82">
              <w:t>26</w:t>
            </w:r>
          </w:p>
        </w:tc>
      </w:tr>
      <w:tr w:rsidR="00642D76" w:rsidRPr="00EF6CBC" w14:paraId="6AAD64CF" w14:textId="77777777" w:rsidTr="00642D76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4C541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D03676" w14:textId="758EE48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C643A2" w14:textId="05E185D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1D4D94" w14:textId="37D7E2D1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361BA7" w14:textId="70254CB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CFBD4C" w14:textId="61FD95D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9DC81A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126FD3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58DE72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5AB1B9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60FF37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2BC83B" w14:textId="777777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642D76" w:rsidRPr="00EF6CBC" w14:paraId="3DA873DE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15030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6E05FF" w14:textId="2F632BBE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8E932" w14:textId="1AAB0BF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46E9AC" w14:textId="468E456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7F4266" w14:textId="06F6D97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3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2337DF" w14:textId="11F1DC75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7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9232062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9E162E" w14:textId="3EA2FE7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C5E6F6" w14:textId="61AC867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4F2642">
              <w:t>-</w:t>
            </w:r>
            <w:r>
              <w:t>.</w:t>
            </w:r>
            <w:r w:rsidRPr="004F2642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3A35C5" w14:textId="300DB48B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1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2DAE91" w14:textId="18241DB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3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8ECF02" w14:textId="1494370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70</w:t>
            </w:r>
          </w:p>
        </w:tc>
      </w:tr>
      <w:tr w:rsidR="00642D76" w:rsidRPr="00EF6CBC" w14:paraId="095E01DF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71D41C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E2DC15" w14:textId="1489E2E4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220E64" w14:textId="7D6B74C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8EC700" w14:textId="12683F99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753F71" w14:textId="2E6DCC2A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8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0F8FDE" w14:textId="7C0CFF06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3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30F0BDE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4723C8" w14:textId="3E47ABD6" w:rsidR="00642D76" w:rsidRPr="00CF5E4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348B38" w14:textId="079901CD" w:rsidR="00642D76" w:rsidRPr="00CF5E4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F2642">
              <w:t>-</w:t>
            </w:r>
            <w:r>
              <w:t>.</w:t>
            </w:r>
            <w:r w:rsidRPr="004F2642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CDBBD5" w14:textId="154DDFC2" w:rsidR="00642D76" w:rsidRPr="00CF5E4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ABC814" w14:textId="45DEA4C0" w:rsidR="00642D76" w:rsidRPr="00CF5E4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2757BF" w14:textId="3FDE4116" w:rsidR="00642D76" w:rsidRPr="00CF5E45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49</w:t>
            </w:r>
          </w:p>
        </w:tc>
      </w:tr>
      <w:tr w:rsidR="00642D76" w:rsidRPr="00EF6CBC" w14:paraId="41E326A9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A866D" w14:textId="77777777" w:rsidR="00642D76" w:rsidRPr="00EF6CBC" w:rsidRDefault="00642D76" w:rsidP="00642D7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83E933" w14:textId="0E376BE0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962F0E" w14:textId="4337011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980AA5" w14:textId="21148C22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DD3E9F" w14:textId="42F2592D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B83C11" w14:textId="2E7F7377" w:rsidR="00642D76" w:rsidRPr="00EF6CB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E53E01" w14:textId="77777777" w:rsidR="00642D76" w:rsidRPr="00EF6CBC" w:rsidRDefault="00642D76" w:rsidP="00642D7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888081" w14:textId="6564990B" w:rsidR="00642D76" w:rsidRPr="00F1571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F2642">
              <w:t>-</w:t>
            </w:r>
            <w:r>
              <w:t>.</w:t>
            </w:r>
            <w:r w:rsidRPr="004F2642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B6D464" w14:textId="214FC3FB" w:rsidR="00642D76" w:rsidRPr="00F1571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F2642">
              <w:t>-</w:t>
            </w:r>
            <w:r>
              <w:t>.</w:t>
            </w:r>
            <w:r w:rsidRPr="004F2642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FEE029" w14:textId="7F14AB56" w:rsidR="00642D76" w:rsidRPr="00F1571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EA6AF2" w14:textId="1D7956C1" w:rsidR="00642D76" w:rsidRPr="00F1571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F2642">
              <w:t>-1.1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15AEE4" w14:textId="66B4038F" w:rsidR="00642D76" w:rsidRPr="00F1571C" w:rsidRDefault="00642D76" w:rsidP="00642D7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4F2642">
              <w:t>26</w:t>
            </w:r>
          </w:p>
        </w:tc>
      </w:tr>
      <w:tr w:rsidR="00373534" w:rsidRPr="00EF6CBC" w14:paraId="44E102EB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24F0653" w14:textId="77777777" w:rsidR="00373534" w:rsidRPr="00CF5E45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B26B53" w14:textId="70B667A2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CC52CE" w14:textId="016A93D8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9161DC" w14:textId="1948301D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63F12B" w14:textId="60DCFFA4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27B399" w14:textId="442BD6D2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321B82B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FA31D51" w14:textId="77777777" w:rsidR="00373534" w:rsidRPr="00AF5FF1" w:rsidRDefault="00373534" w:rsidP="00373534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A88225" w14:textId="77777777" w:rsidR="00373534" w:rsidRPr="00AF5FF1" w:rsidRDefault="00373534" w:rsidP="00373534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95977D" w14:textId="77777777" w:rsidR="00373534" w:rsidRPr="00AF5FF1" w:rsidRDefault="00373534" w:rsidP="00373534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E16C48" w14:textId="77777777" w:rsidR="00373534" w:rsidRPr="00AF5FF1" w:rsidRDefault="00373534" w:rsidP="00373534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03BFC6" w14:textId="77777777" w:rsidR="00373534" w:rsidRPr="00AF5FF1" w:rsidRDefault="00373534" w:rsidP="00373534">
            <w:pPr>
              <w:spacing w:after="0" w:line="240" w:lineRule="auto"/>
              <w:jc w:val="center"/>
            </w:pPr>
          </w:p>
        </w:tc>
      </w:tr>
      <w:tr w:rsidR="00D80086" w:rsidRPr="002363D3" w14:paraId="1C74C23E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39D21B" w14:textId="5D911CC2" w:rsidR="00D80086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5D7BB7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3E1C64" w14:textId="6434FC69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D40636" w14:textId="69866747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FF364F" w14:textId="64FA1862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D355BB" w14:textId="5D38BEBC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8CC963" w14:textId="1305B68B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16CEBB" w14:textId="77777777" w:rsidR="00D80086" w:rsidRPr="001A0B2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05A7C4" w14:textId="23092655" w:rsidR="00D80086" w:rsidRPr="00D80086" w:rsidRDefault="005D7BB7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 w:rsidR="00D80086" w:rsidRPr="00D80086">
              <w:rPr>
                <w:b/>
                <w:bCs/>
              </w:rPr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01B6C9" w14:textId="6E055A58" w:rsidR="00D80086" w:rsidRPr="00D80086" w:rsidRDefault="005D7BB7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  <w:r w:rsidR="00642D76">
              <w:rPr>
                <w:b/>
                <w:bCs/>
              </w:rPr>
              <w:t>.</w:t>
            </w:r>
            <w:r>
              <w:rPr>
                <w:b/>
                <w:bCs/>
              </w:rPr>
              <w:t>2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CE19C9" w14:textId="6A07BC67" w:rsidR="00D80086" w:rsidRPr="00D80086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5D7BB7">
              <w:rPr>
                <w:b/>
                <w:bCs/>
              </w:rPr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BFF98F" w14:textId="45D3AE22" w:rsidR="00D80086" w:rsidRPr="00D80086" w:rsidRDefault="005D7BB7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  <w:r w:rsidR="00D80086" w:rsidRPr="00D80086">
              <w:rPr>
                <w:b/>
                <w:bCs/>
              </w:rPr>
              <w:t>2.1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D585A4" w14:textId="21F9A5AE" w:rsidR="00D80086" w:rsidRPr="00D80086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80086" w:rsidRPr="00D80086">
              <w:rPr>
                <w:b/>
                <w:bCs/>
              </w:rPr>
              <w:t>03</w:t>
            </w:r>
          </w:p>
        </w:tc>
      </w:tr>
      <w:tr w:rsidR="00D80086" w:rsidRPr="002363D3" w14:paraId="3EFA947B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4C7A19" w14:textId="6A0BB7B0" w:rsidR="00D80086" w:rsidRPr="006857A0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</w:t>
            </w:r>
            <w:r w:rsidRPr="006857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Indefinite </w:t>
            </w:r>
            <w:r w:rsidRPr="006857A0">
              <w:rPr>
                <w:rFonts w:eastAsia="Times New Roman" w:cs="Times New Roman"/>
                <w:i/>
                <w:iCs/>
                <w:color w:val="000000"/>
                <w:szCs w:val="24"/>
                <w:lang w:val="en-US" w:eastAsia="it-IT"/>
              </w:rPr>
              <w:t>vs</w:t>
            </w:r>
            <w:r w:rsidRPr="006857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temporar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6857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F4E60C" w14:textId="0A4C44E8" w:rsidR="00D80086" w:rsidRPr="006857A0" w:rsidRDefault="00D80086" w:rsidP="00D80086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2A59D1" w14:textId="0B34F94A" w:rsidR="00D80086" w:rsidRPr="006857A0" w:rsidRDefault="00D80086" w:rsidP="00D80086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C4595A" w14:textId="35B8BCEF" w:rsidR="00D80086" w:rsidRPr="006857A0" w:rsidRDefault="00D80086" w:rsidP="00D80086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A4B4E8" w14:textId="113B9466" w:rsidR="00D80086" w:rsidRPr="006857A0" w:rsidRDefault="00D80086" w:rsidP="00D80086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BCC848" w14:textId="539188D7" w:rsidR="00D80086" w:rsidRPr="006857A0" w:rsidRDefault="00D80086" w:rsidP="00D80086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5C14C6" w14:textId="77777777" w:rsidR="00D80086" w:rsidRPr="001A0B2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95DD9D" w14:textId="5476DE70" w:rsidR="00D80086" w:rsidRPr="006857A0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63BE1B" w14:textId="13D735E4" w:rsidR="00D80086" w:rsidRPr="006857A0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80E535" w14:textId="74F2998D" w:rsidR="00D80086" w:rsidRPr="006857A0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E5DC19" w14:textId="585E64BB" w:rsidR="00D80086" w:rsidRPr="006857A0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1.2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398D9D" w14:textId="1B3D0C55" w:rsidR="00D80086" w:rsidRPr="006857A0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20</w:t>
            </w:r>
          </w:p>
        </w:tc>
      </w:tr>
      <w:tr w:rsidR="00D80086" w:rsidRPr="002363D3" w14:paraId="0A3F0AFC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1F015C" w14:textId="2C9FD833" w:rsidR="00D80086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83F59E" w14:textId="0A1229F6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72AE60" w14:textId="127ABF86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987C02" w14:textId="734AAA78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DA181E" w14:textId="5646C043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DC0400" w14:textId="6F8B83A8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924A52" w14:textId="77777777" w:rsidR="00D80086" w:rsidRPr="001A0B2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39E8DB" w14:textId="229772AC" w:rsidR="00D80086" w:rsidRPr="0016685F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960778">
              <w:t>-</w:t>
            </w:r>
            <w:r w:rsidR="00642D76">
              <w:t>.</w:t>
            </w:r>
            <w:r w:rsidRPr="00960778"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A6F4D3" w14:textId="37A69E56" w:rsidR="00D80086" w:rsidRPr="0016685F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960778">
              <w:t>-</w:t>
            </w:r>
            <w:r w:rsidR="00642D76">
              <w:t>.</w:t>
            </w:r>
            <w:r w:rsidRPr="00960778">
              <w:t>3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0AFF46" w14:textId="5BFE0DA7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80086" w:rsidRPr="00960778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EFD1E2" w14:textId="3E709396" w:rsidR="00D80086" w:rsidRPr="0016685F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960778">
              <w:t>-1.8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53A073" w14:textId="16CBE407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t>.</w:t>
            </w:r>
            <w:r w:rsidR="00D80086" w:rsidRPr="00960778">
              <w:t>07</w:t>
            </w:r>
          </w:p>
        </w:tc>
      </w:tr>
      <w:tr w:rsidR="00D80086" w:rsidRPr="002363D3" w14:paraId="107C9168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9529A8" w14:textId="67794E61" w:rsidR="00D80086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0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6BF025" w14:textId="56953AA3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E87450" w14:textId="323FD9D9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C2F5BC" w14:textId="21AAD87C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59EA83" w14:textId="1A67F83C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868CCA" w14:textId="08720CF6" w:rsidR="00D80086" w:rsidRDefault="00D80086" w:rsidP="00D80086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9D3FC1E" w14:textId="77777777" w:rsidR="00D80086" w:rsidRPr="001A0B2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7C09D3" w14:textId="02D35A44" w:rsidR="00D80086" w:rsidRPr="00D80086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D80086">
              <w:rPr>
                <w:b/>
                <w:bCs/>
              </w:rPr>
              <w:t>1.3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91D877" w14:textId="03F629FB" w:rsidR="00D80086" w:rsidRPr="00D80086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80086" w:rsidRPr="00D80086">
              <w:rPr>
                <w:b/>
                <w:bCs/>
              </w:rPr>
              <w:t>4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2A2DE4" w14:textId="3EAEBF40" w:rsidR="00D80086" w:rsidRPr="00D80086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D80086">
              <w:rPr>
                <w:b/>
                <w:bCs/>
              </w:rPr>
              <w:t>2.2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2F4371" w14:textId="50EBC52C" w:rsidR="00D80086" w:rsidRPr="00D80086" w:rsidRDefault="00D8008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 w:rsidRPr="00D80086">
              <w:rPr>
                <w:b/>
                <w:bCs/>
              </w:rPr>
              <w:t>2.8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3B280E" w14:textId="664DE9BE" w:rsidR="00D80086" w:rsidRPr="00D80086" w:rsidRDefault="00642D76" w:rsidP="00D80086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  <w:r w:rsidR="00D80086" w:rsidRPr="00D80086">
              <w:rPr>
                <w:b/>
                <w:bCs/>
              </w:rPr>
              <w:t>00</w:t>
            </w:r>
          </w:p>
        </w:tc>
      </w:tr>
      <w:tr w:rsidR="00D80086" w:rsidRPr="002363D3" w14:paraId="346DF0F7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E3010D" w14:textId="54F60616" w:rsidR="00D80086" w:rsidRPr="001A0B2A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1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Job insecurit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 w:rsidR="005D7BB7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5D7BB7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AC0107" w14:textId="23241918" w:rsidR="00D80086" w:rsidRPr="001A0B2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B030F4" w14:textId="26EB1227" w:rsidR="00D80086" w:rsidRPr="001A0B2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52B816" w14:textId="73F2065D" w:rsidR="00D80086" w:rsidRPr="001A0B2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6D0DB8" w14:textId="17640A76" w:rsidR="00D80086" w:rsidRPr="001A0B2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B40AB6" w14:textId="678FEC2B" w:rsidR="00D80086" w:rsidRPr="001A0B2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B0BAACD" w14:textId="77777777" w:rsidR="00D80086" w:rsidRPr="001A0B2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A46DA4" w14:textId="264CE567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0EE71A" w14:textId="67A35646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</w:t>
            </w:r>
            <w:r w:rsidR="00DE5877">
              <w:t>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C47E9A" w14:textId="0DB33624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</w:t>
            </w:r>
            <w:r w:rsidR="00DE5877"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39AF96" w14:textId="77C79CA6" w:rsidR="00D80086" w:rsidRPr="0016685F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1.9</w:t>
            </w:r>
            <w:r w:rsidR="008757D6">
              <w:t>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311FEF0" w14:textId="3A80CC50" w:rsidR="00D80086" w:rsidRPr="0016685F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5</w:t>
            </w:r>
          </w:p>
        </w:tc>
      </w:tr>
      <w:tr w:rsidR="00D80086" w:rsidRPr="002363D3" w14:paraId="21A03954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C1FAE9" w14:textId="751046C5" w:rsidR="00D80086" w:rsidRPr="006857A0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2. </w:t>
            </w:r>
            <w:r w:rsidRPr="006857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Job insecurit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6857A0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C3ABEA" w14:textId="1D9EC53B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A6FFCF" w14:textId="1F5F1469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B06CD6" w14:textId="5C0DFAE5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4C0FE7" w14:textId="1AE4F169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0AF9AC" w14:textId="4462BC77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18EC90" w14:textId="77777777" w:rsidR="00D80086" w:rsidRPr="001C52F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38292E" w14:textId="595CC021" w:rsidR="00D80086" w:rsidRPr="00865B3D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908D86" w14:textId="785815AF" w:rsidR="00D80086" w:rsidRPr="00865B3D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2920FEB" w14:textId="7A7896D0" w:rsidR="00D80086" w:rsidRPr="00865B3D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7973BB" w14:textId="20F2822A" w:rsidR="00D80086" w:rsidRPr="00865B3D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5979BE" w14:textId="2A44C90A" w:rsidR="00D80086" w:rsidRPr="00865B3D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64</w:t>
            </w:r>
          </w:p>
        </w:tc>
      </w:tr>
      <w:tr w:rsidR="00D80086" w:rsidRPr="002363D3" w14:paraId="5EC3EAD4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C4140C" w14:textId="277010B8" w:rsidR="00D80086" w:rsidRPr="001C52FA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3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Job insecurit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41E39A" w14:textId="03921E50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C58394" w14:textId="2D5DD3C6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55AFB1" w14:textId="0D8E7652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41D47E" w14:textId="4BD38B29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81D2A5" w14:textId="03F0E6D1" w:rsidR="00D80086" w:rsidRPr="001C52FA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7ADADD" w14:textId="77777777" w:rsidR="00D80086" w:rsidRPr="001C52FA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2AF860" w14:textId="7B9C8B8C" w:rsidR="00D80086" w:rsidRPr="002363D3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87352B" w14:textId="540CADC5" w:rsidR="00D80086" w:rsidRPr="002363D3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0F989A" w14:textId="31B4CF08" w:rsidR="00D80086" w:rsidRPr="002363D3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5E0796" w14:textId="48CE0C11" w:rsidR="00D80086" w:rsidRPr="002363D3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1.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A55F5CF" w14:textId="76125F61" w:rsidR="00D80086" w:rsidRPr="002363D3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10</w:t>
            </w:r>
          </w:p>
        </w:tc>
      </w:tr>
      <w:tr w:rsidR="00D80086" w:rsidRPr="002363D3" w14:paraId="52BB63D3" w14:textId="77777777" w:rsidTr="00373534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149EAF" w14:textId="04831AB1" w:rsidR="00D80086" w:rsidRPr="00CF5E45" w:rsidRDefault="00D80086" w:rsidP="00D80086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34. 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Job insecurity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 w:rsidRPr="001A0B2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="00C948A9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1866FB" w14:textId="6E588C73" w:rsidR="00D80086" w:rsidRPr="00CF5E45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3388FF" w14:textId="0B95011E" w:rsidR="00D80086" w:rsidRPr="00CF5E45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1B61FE" w14:textId="1032E557" w:rsidR="00D80086" w:rsidRPr="00CF5E45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8B58C9" w14:textId="196D4669" w:rsidR="00D80086" w:rsidRPr="00CF5E45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DA1F9E" w14:textId="3D2D99AD" w:rsidR="00D80086" w:rsidRPr="00CF5E45" w:rsidRDefault="00D80086" w:rsidP="00D8008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9FBA8F8" w14:textId="77777777" w:rsidR="00D80086" w:rsidRPr="00CF5E45" w:rsidRDefault="00D80086" w:rsidP="00D8008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68E1140" w14:textId="2FDEC9F2" w:rsidR="00D80086" w:rsidRPr="00F1571C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2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38B850" w14:textId="49EE6255" w:rsidR="00D80086" w:rsidRPr="00F1571C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</w:t>
            </w:r>
            <w:r w:rsidR="00642D76">
              <w:t>.</w:t>
            </w:r>
            <w:r w:rsidRPr="00960778">
              <w:t>7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03BCD6" w14:textId="6A229EA8" w:rsidR="00D80086" w:rsidRPr="00F1571C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704D8A" w14:textId="3C4B0A40" w:rsidR="00D80086" w:rsidRPr="00F1571C" w:rsidRDefault="00D8008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960778">
              <w:t>-1.3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5B5AE9" w14:textId="6781E176" w:rsidR="00D80086" w:rsidRPr="00F1571C" w:rsidRDefault="00642D76" w:rsidP="00D80086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="00D80086" w:rsidRPr="00960778">
              <w:t>18</w:t>
            </w:r>
          </w:p>
        </w:tc>
      </w:tr>
      <w:tr w:rsidR="00373534" w:rsidRPr="00EF6CBC" w14:paraId="38BCA219" w14:textId="77777777" w:rsidTr="00373534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F184EB" w14:textId="77777777" w:rsidR="00373534" w:rsidRPr="00EF6CBC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1852175" w14:textId="0F988FC6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5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B616989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31A730D" w14:textId="1B326451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D80086"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8</w:t>
            </w:r>
          </w:p>
        </w:tc>
      </w:tr>
      <w:tr w:rsidR="00373534" w:rsidRPr="00EF6CBC" w14:paraId="19AD052B" w14:textId="77777777" w:rsidTr="00373534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7A373E5" w14:textId="77777777" w:rsidR="00373534" w:rsidRPr="00EF6CBC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4A1F7BA" w14:textId="2A4E99F8" w:rsidR="00373534" w:rsidRPr="00CD38F9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.38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4A964C0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18AECD9" w14:textId="00C7B509" w:rsidR="00373534" w:rsidRPr="00A33A80" w:rsidRDefault="00D80086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</w:t>
            </w:r>
            <w:r w:rsidR="00373534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7</w:t>
            </w:r>
            <w:r w:rsidR="00373534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373534" w:rsidRPr="00EF6CBC" w14:paraId="6479D409" w14:textId="77777777" w:rsidTr="00373534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DAC0F46" w14:textId="77777777" w:rsidR="00373534" w:rsidRPr="00EF6CBC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CD2C34C" w14:textId="77777777" w:rsidR="00373534" w:rsidRPr="00EF6CBC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C9B36C3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990D64C" w14:textId="68850CBC" w:rsidR="00373534" w:rsidRPr="001C52FA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</w:p>
        </w:tc>
      </w:tr>
      <w:tr w:rsidR="00373534" w:rsidRPr="00EF6CBC" w14:paraId="4FFEB9C2" w14:textId="77777777" w:rsidTr="00373534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0C8407A" w14:textId="77777777" w:rsidR="00373534" w:rsidRPr="00EF6CBC" w:rsidRDefault="00373534" w:rsidP="0037353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D5E4EAE" w14:textId="77777777" w:rsidR="00373534" w:rsidRPr="008D10C0" w:rsidRDefault="00373534" w:rsidP="00373534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5FD3230" w14:textId="77777777" w:rsidR="00373534" w:rsidRPr="00EF6CBC" w:rsidRDefault="00373534" w:rsidP="0037353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D7B587F" w14:textId="324D20EA" w:rsidR="00373534" w:rsidRPr="001C52FA" w:rsidRDefault="00373534" w:rsidP="0037353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.25*</w:t>
            </w:r>
            <w:r>
              <w:rPr>
                <w:lang w:val="en-US"/>
              </w:rPr>
              <w:t>*</w:t>
            </w:r>
          </w:p>
        </w:tc>
      </w:tr>
    </w:tbl>
    <w:p w14:paraId="7A291519" w14:textId="2DFDB84E" w:rsidR="00373534" w:rsidRDefault="00373534" w:rsidP="00373534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151B672E" w14:textId="77777777" w:rsidR="00373534" w:rsidRDefault="00373534" w:rsidP="00373534">
      <w:pPr>
        <w:spacing w:after="0" w:line="240" w:lineRule="auto"/>
        <w:rPr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7217367A" w14:textId="581A461D" w:rsidR="00D34A3E" w:rsidRPr="00EF6CBC" w:rsidRDefault="00D34A3E" w:rsidP="00D34A3E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6. Predictors of Self-Acceptance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 xml:space="preserve">with Interactions among </w:t>
      </w:r>
      <w:r w:rsidR="00D05FA8">
        <w:rPr>
          <w:rFonts w:eastAsia="Calibri"/>
          <w:lang w:val="en-US"/>
        </w:rPr>
        <w:t>Social</w:t>
      </w:r>
      <w:r w:rsidR="009B0326" w:rsidRPr="009B0326">
        <w:rPr>
          <w:rFonts w:eastAsia="Calibri"/>
          <w:lang w:val="en-US"/>
        </w:rPr>
        <w:t xml:space="preserve"> Resources </w:t>
      </w:r>
      <w:r w:rsidR="009B0326">
        <w:rPr>
          <w:rFonts w:eastAsia="Calibri"/>
          <w:lang w:val="en-US"/>
        </w:rPr>
        <w:t>and</w:t>
      </w:r>
      <w:r w:rsidR="009B0326" w:rsidRPr="009B0326">
        <w:rPr>
          <w:rFonts w:eastAsia="Calibri"/>
          <w:lang w:val="en-US"/>
        </w:rPr>
        <w:t xml:space="preserve"> Job Resource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D34A3E" w:rsidRPr="001B35AD" w14:paraId="0A3F91F6" w14:textId="77777777" w:rsidTr="00B74D95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7F91D0A4" w14:textId="77777777" w:rsidR="00D34A3E" w:rsidRPr="004C77BD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17FE1A31" w14:textId="2BAC4257" w:rsidR="00D34A3E" w:rsidRPr="001B35AD" w:rsidRDefault="00D05FA8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Self-Acceptance</w:t>
            </w:r>
          </w:p>
        </w:tc>
      </w:tr>
      <w:tr w:rsidR="00D34A3E" w:rsidRPr="00EF6CBC" w14:paraId="35A5438D" w14:textId="77777777" w:rsidTr="00B74D95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3CF3AC5" w14:textId="77777777" w:rsidR="00D34A3E" w:rsidRPr="004C77BD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00E7E72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159DF3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3595882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D34A3E" w:rsidRPr="00EF6CBC" w14:paraId="6E204D5B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01D4746" w14:textId="77777777" w:rsidR="00D34A3E" w:rsidRPr="00EF6CBC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44141C" w14:textId="77777777" w:rsidR="00D34A3E" w:rsidRPr="00A33A80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C43B2F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71F38B6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3CF98A0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E1F0B4A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800F591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7D993CA" w14:textId="77777777" w:rsidR="00D34A3E" w:rsidRPr="00A33A80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1079D9A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35E208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2D1283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2C21FA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BF202E" w:rsidRPr="00EF6CBC" w14:paraId="64C2BACC" w14:textId="77777777" w:rsidTr="00B74D95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8449E95" w14:textId="77777777" w:rsidR="00BF202E" w:rsidRPr="00EF6CBC" w:rsidRDefault="00BF202E" w:rsidP="00BF202E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84A427" w14:textId="70A96193" w:rsidR="00BF202E" w:rsidRPr="00EF6CBC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1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A9A46D5" w14:textId="0B28788F" w:rsidR="00BF202E" w:rsidRPr="00EF6CBC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1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B9C2AFA" w14:textId="326E4048" w:rsidR="00BF202E" w:rsidRPr="00EF6CBC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55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1298B3E" w14:textId="2EE04C72" w:rsidR="00BF202E" w:rsidRPr="00EF6CBC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2.01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1CF9BDE" w14:textId="7846161C" w:rsidR="00BF202E" w:rsidRPr="00EF6CBC" w:rsidRDefault="00E96E25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BF202E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49B8564" w14:textId="77777777" w:rsidR="00BF202E" w:rsidRPr="00EF6CBC" w:rsidRDefault="00BF202E" w:rsidP="00BF202E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D591CD3" w14:textId="4D8EAB21" w:rsidR="00BF202E" w:rsidRPr="00161144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4.18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EB3C023" w14:textId="7547FFBB" w:rsidR="00BF202E" w:rsidRPr="00161144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3.81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0DEF7BA" w14:textId="662A949B" w:rsidR="00BF202E" w:rsidRPr="00161144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4.55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4D25B75" w14:textId="0A93D8E7" w:rsidR="00BF202E" w:rsidRPr="00161144" w:rsidRDefault="00BF202E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22.20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50B7CE2" w14:textId="168FB33E" w:rsidR="00BF202E" w:rsidRPr="00161144" w:rsidRDefault="00E96E25" w:rsidP="00BF202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BF202E" w:rsidRPr="00161144">
              <w:rPr>
                <w:b/>
                <w:bCs/>
              </w:rPr>
              <w:t>00</w:t>
            </w:r>
          </w:p>
        </w:tc>
      </w:tr>
      <w:tr w:rsidR="00333819" w:rsidRPr="00EF6CBC" w14:paraId="44AAB95B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D851601" w14:textId="77777777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5A9DB70" w14:textId="125DF5AE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541E92" w14:textId="4F868E41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6259A70" w14:textId="0697688C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BA27489" w14:textId="0561F56F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25D67EF" w14:textId="235BE941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04693690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35ED3CE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7F0671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CAFD4B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08057F4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6BB25ED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61144" w:rsidRPr="00EF6CBC" w14:paraId="5848E85C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95C41A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09116CC" w14:textId="0FDB4CA2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9248BE4" w14:textId="046D34FE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A17865D" w14:textId="68F95614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8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38A8424" w14:textId="7622A345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3FC1132" w14:textId="56672874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82CAD3E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4FEE396" w14:textId="4DD4738C" w:rsidR="00161144" w:rsidRPr="008A6CBD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16DD6F2" w14:textId="3EC70661" w:rsidR="00161144" w:rsidRPr="008A6CBD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DDBD980" w14:textId="37F662FB" w:rsidR="00161144" w:rsidRPr="008A6CBD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63410A9" w14:textId="6FE258F3" w:rsidR="00161144" w:rsidRPr="008A6CBD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8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6702BB0" w14:textId="6E192A5F" w:rsidR="00161144" w:rsidRPr="008A6CBD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40</w:t>
            </w:r>
          </w:p>
        </w:tc>
      </w:tr>
      <w:tr w:rsidR="00161144" w:rsidRPr="00EF6CBC" w14:paraId="2A261DCA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070112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7C0B561" w14:textId="5A712789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6FB19AA" w14:textId="1083ABE4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A14648E" w14:textId="3165CE80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B624E3D" w14:textId="03049A85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5604BE9" w14:textId="5A4DA8A6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A4CE3A4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2C5D4AE" w14:textId="2607AFBE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A7D09B3" w14:textId="33D4A9C1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9EA06DA" w14:textId="72491320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2157F1B" w14:textId="52942FF6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2.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DBA2B91" w14:textId="6F745493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1</w:t>
            </w:r>
          </w:p>
        </w:tc>
      </w:tr>
      <w:tr w:rsidR="00161144" w:rsidRPr="00EF6CBC" w14:paraId="51DDD2B1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518622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9937F39" w14:textId="3A5E49C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A848260" w14:textId="1F94998C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88A8074" w14:textId="21F57BF0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3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46ECB56" w14:textId="0A30A41A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5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97BA358" w14:textId="6062F781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7363F9B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73318F0" w14:textId="470B69E9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E50A44C" w14:textId="1FC3D7EF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6BBF436" w14:textId="21FC9A0C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3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394BE85" w14:textId="3E2AAE7F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2.3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C5DB462" w14:textId="2CB3297D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2</w:t>
            </w:r>
          </w:p>
        </w:tc>
      </w:tr>
      <w:tr w:rsidR="00161144" w:rsidRPr="00EF6CBC" w14:paraId="7654E3FD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5E8A7E4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97DBCA2" w14:textId="18A3D1B0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7BA4E6C" w14:textId="7D773AE7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2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15F4839" w14:textId="58CDC33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F627505" w14:textId="1F2701E5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F301124" w14:textId="79F2A377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9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20E6C98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E68C6E0" w14:textId="07CAAFDF" w:rsidR="00161144" w:rsidRPr="004A4C6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4A28067" w14:textId="24FE61D8" w:rsidR="00161144" w:rsidRPr="004A4C6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924C12B" w14:textId="65EB8EE0" w:rsidR="00161144" w:rsidRPr="004A4C6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2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213489F" w14:textId="3F6B6357" w:rsidR="00161144" w:rsidRPr="004A4C6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1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8D59F81" w14:textId="3D14C846" w:rsidR="00161144" w:rsidRPr="004A4C6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89</w:t>
            </w:r>
          </w:p>
        </w:tc>
      </w:tr>
      <w:tr w:rsidR="00161144" w:rsidRPr="00EF6CBC" w14:paraId="5D0CBB91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1BB66BC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D60FDA7" w14:textId="6E974A2F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CEFFB30" w14:textId="25B1E275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D841C4E" w14:textId="008D80A8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03EBB33" w14:textId="7C775B8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9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1A04582" w14:textId="0784138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3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C97459F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256D238" w14:textId="623895D7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7CB8B54" w14:textId="3E2795AF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6ACFF51" w14:textId="7743CC0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5CB8C2F" w14:textId="5EC284CE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9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CCDC508" w14:textId="769A2E1A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33</w:t>
            </w:r>
          </w:p>
        </w:tc>
      </w:tr>
      <w:tr w:rsidR="00161144" w:rsidRPr="00EF6CBC" w14:paraId="3C1AB099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C848696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32C0B53" w14:textId="356DD68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BBB3909" w14:textId="07E95E14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887C57D" w14:textId="663A6A9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BB04799" w14:textId="2CE2CAF2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9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4B75D60" w14:textId="2518339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0985E679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0E76514" w14:textId="63BA62AE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81DA826" w14:textId="49254073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0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4C8AB9F" w14:textId="1AA6CED9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1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16CC94E" w14:textId="76F4D21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6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5738750" w14:textId="278BFE68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50</w:t>
            </w:r>
          </w:p>
        </w:tc>
      </w:tr>
      <w:tr w:rsidR="00161144" w:rsidRPr="00EF6CBC" w14:paraId="35673887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5C1AF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144A2F" w14:textId="15E20C42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6EF7B2" w14:textId="510EE69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211CA3" w14:textId="6CCC1A69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548329" w14:textId="798BBC00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3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38B5F4" w14:textId="39D0BEE9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1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A9275C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57C678" w14:textId="544159CA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65BF75" w14:textId="2E54B542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6EF1D9" w14:textId="462FFA27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4105E6" w14:textId="6C687CDA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27D76">
              <w:t>1.4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8C09F8" w14:textId="42FFFABB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16</w:t>
            </w:r>
          </w:p>
        </w:tc>
      </w:tr>
      <w:tr w:rsidR="00161144" w:rsidRPr="00EF6CBC" w14:paraId="09C579B4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F05248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9179AF" w14:textId="278260E7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F60D21" w14:textId="6CEDC38B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62B409" w14:textId="067DDB9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A17949" w14:textId="068C128D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6D251" w14:textId="79A06E81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8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AF3D60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D25E71" w14:textId="42203960" w:rsidR="00161144" w:rsidRPr="00453F9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7E1BB3" w14:textId="3A347837" w:rsidR="00161144" w:rsidRPr="00453F91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F9653D" w14:textId="0A1B47B3" w:rsidR="00161144" w:rsidRPr="00453F9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ADAC60" w14:textId="61A8B9DF" w:rsidR="00161144" w:rsidRPr="00453F91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4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BAC933" w14:textId="1F954130" w:rsidR="00161144" w:rsidRPr="00453F9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69</w:t>
            </w:r>
          </w:p>
        </w:tc>
      </w:tr>
      <w:tr w:rsidR="00161144" w:rsidRPr="00EF6CBC" w14:paraId="44D05F93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DAAF80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8BBBC9" w14:textId="622F570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AFD247" w14:textId="603F92C1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22D9D7" w14:textId="1E15955F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0BE419" w14:textId="2F066474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3A6880" w14:textId="30303439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9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C7D30A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F7E6A0" w14:textId="52A0A6B5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57403F" w14:textId="402677A9" w:rsidR="00161144" w:rsidRPr="00EA4573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B488C9A" w14:textId="312086EB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46BB79" w14:textId="29273EBA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2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92EE64" w14:textId="0E46F894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79</w:t>
            </w:r>
          </w:p>
        </w:tc>
      </w:tr>
      <w:tr w:rsidR="00161144" w:rsidRPr="00EF6CBC" w14:paraId="7899436C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EF5DCD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EE3B51" w14:textId="4976B47C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6674F6" w14:textId="3DD416D3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A1AF5F" w14:textId="1F5040A3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3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D1BD94" w14:textId="0FC8B66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62D085" w14:textId="1F2C297E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6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FE684F7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87BAF1" w14:textId="53AC97BF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1B86C5" w14:textId="66CC95BE" w:rsidR="00161144" w:rsidRPr="00EA4573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0DF786" w14:textId="0993D937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3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DDC637" w14:textId="2268358E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8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0A1376" w14:textId="0298A116" w:rsidR="00161144" w:rsidRPr="00EA4573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41</w:t>
            </w:r>
          </w:p>
        </w:tc>
      </w:tr>
      <w:tr w:rsidR="00161144" w:rsidRPr="00EF6CBC" w14:paraId="2FDEC47B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BC70DC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426DAF" w14:textId="29DD3DDA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2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768A2D" w14:textId="73024D39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5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9F8B48" w14:textId="1842E6AA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AF2611" w14:textId="29B25ECC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4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544878" w14:textId="3115AF02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6D0BD1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6B442B" w14:textId="7D45BE2F" w:rsidR="00161144" w:rsidRPr="00372E38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22E730" w14:textId="05B6465E" w:rsidR="00161144" w:rsidRPr="00372E38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</w:t>
            </w:r>
            <w:r w:rsidR="00E96E25">
              <w:t>.</w:t>
            </w:r>
            <w:r w:rsidRPr="00C27D76">
              <w:t>5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0BCD71" w14:textId="3832A7C2" w:rsidR="00161144" w:rsidRPr="00372E38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D539F2" w14:textId="3E79E3E4" w:rsidR="00161144" w:rsidRPr="00372E38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C27D76">
              <w:t>-1.2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1CE735" w14:textId="519C8263" w:rsidR="00161144" w:rsidRPr="00372E38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C27D76">
              <w:t>20</w:t>
            </w:r>
          </w:p>
        </w:tc>
      </w:tr>
      <w:tr w:rsidR="00333819" w:rsidRPr="00EF6CBC" w14:paraId="27F8C573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246F90" w14:textId="56EE1A06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D8A8B9" w14:textId="66EE688D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CDB0FF" w14:textId="737AAB1A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0C2723" w14:textId="42F5C4B4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465755" w14:textId="238448DB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914E1D" w14:textId="040BB966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6EA081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1032E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7DB10A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FDC6D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C209D6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002784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61144" w:rsidRPr="00EF6CBC" w14:paraId="6E2CC7B1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BBA618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DFADF9" w14:textId="3185ADA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221FB3" w14:textId="5EC4FAD1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26BB6A" w14:textId="64AC900B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F0C3DA" w14:textId="7CD51FD6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963CB7" w14:textId="2554B06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BA40D01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938EA4" w14:textId="69D03A87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2045E4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D41B05" w14:textId="791228E0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045E4">
              <w:t>-</w:t>
            </w:r>
            <w:r w:rsidR="00E96E25">
              <w:t>.</w:t>
            </w:r>
            <w:r w:rsidRPr="002045E4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1D68F5" w14:textId="33AD90E4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2045E4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504631" w14:textId="1D578B10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2045E4">
              <w:t>6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A16857" w14:textId="0E0F7BC6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2045E4">
              <w:t>53</w:t>
            </w:r>
          </w:p>
        </w:tc>
      </w:tr>
      <w:tr w:rsidR="00161144" w:rsidRPr="00EF6CBC" w14:paraId="24618BEE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F5C0DE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F4F052" w14:textId="00A59C8D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B4544E" w14:textId="27790C0D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12F800" w14:textId="6D6C9F20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C0CC4D" w14:textId="708D4012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6A7791" w14:textId="50577970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79EE77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BDF736" w14:textId="49393BA1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C1C45C" w14:textId="3B306A03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296CCEC" w14:textId="343F2165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4048DD" w14:textId="5C4DF203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2.0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37F291" w14:textId="59B33E52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4</w:t>
            </w:r>
          </w:p>
        </w:tc>
      </w:tr>
      <w:tr w:rsidR="00333819" w:rsidRPr="00EF6CBC" w14:paraId="781E3A2D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1E87A" w14:textId="77777777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8060F1" w14:textId="3C3651A1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13E878" w14:textId="40DAF86F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CA4B97" w14:textId="71C8A5D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C2AD68" w14:textId="449808CA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83488B" w14:textId="735D7355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82ED90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E08AD3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3A8E80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79BA22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E6B173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324F6F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61144" w:rsidRPr="00EF6CBC" w14:paraId="21E9864E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AABD12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242498" w14:textId="35AC381F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9CB8E1" w14:textId="1C068469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6D6B88" w14:textId="7CF9F499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C2E114" w14:textId="67F18132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5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41773C" w14:textId="013AE43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1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8810C4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F7EC1E" w14:textId="3AEBDC48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23016">
              <w:t>-</w:t>
            </w:r>
            <w:r w:rsidR="00E96E25">
              <w:t>.</w:t>
            </w:r>
            <w:r w:rsidRPr="00823016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2A2E97" w14:textId="7AE51A58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23016">
              <w:t>-</w:t>
            </w:r>
            <w:r w:rsidR="00E96E25">
              <w:t>.</w:t>
            </w:r>
            <w:r w:rsidRPr="00823016">
              <w:t>1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4A1BB7" w14:textId="5D7712FD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823016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16128D" w14:textId="495FD06A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23016">
              <w:t>-1.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D26140" w14:textId="4330386D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823016">
              <w:t>09</w:t>
            </w:r>
          </w:p>
        </w:tc>
      </w:tr>
      <w:tr w:rsidR="00161144" w:rsidRPr="00EF6CBC" w14:paraId="5886DD58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D235B3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62D2C8" w14:textId="68E06825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3D0E11" w14:textId="4DD41A3E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51AEB4" w14:textId="561849DC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A80FAD" w14:textId="34B0812C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6E22FC" w14:textId="46132547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1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40EDCC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EF7330" w14:textId="3354FA5A" w:rsidR="00161144" w:rsidRPr="00582DB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823016">
              <w:t>0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22EE9A" w14:textId="68545465" w:rsidR="00161144" w:rsidRPr="00582DB1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23016">
              <w:t>-</w:t>
            </w:r>
            <w:r w:rsidR="00E96E25">
              <w:t>.</w:t>
            </w:r>
            <w:r w:rsidRPr="00823016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284EA8" w14:textId="75B99E62" w:rsidR="00161144" w:rsidRPr="00582DB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823016">
              <w:t>2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5E4C29" w14:textId="162CDB83" w:rsidR="00161144" w:rsidRPr="00582DB1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23016">
              <w:t>1.3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49CA587" w14:textId="69721EC6" w:rsidR="00161144" w:rsidRPr="00582DB1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823016">
              <w:t>17</w:t>
            </w:r>
          </w:p>
        </w:tc>
      </w:tr>
      <w:tr w:rsidR="00333819" w:rsidRPr="00EF6CBC" w14:paraId="1C5E2DDF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E666BD" w14:textId="77777777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003E78" w14:textId="1788000C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696B52" w14:textId="790FFB08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46E795" w14:textId="26FA7CB3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2EFAD8" w14:textId="66D5BFA6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5A27C2" w14:textId="206C4CC5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AB3F78C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2C86EE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4146D5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47224A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FB1A3E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2AA08E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61144" w:rsidRPr="00EF6CBC" w14:paraId="7B6B2A58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128606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AC6EFE" w14:textId="36D7EDB4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 w:rsidRPr="00161144">
              <w:rPr>
                <w:b/>
                <w:bCs/>
                <w:color w:val="000000"/>
              </w:rPr>
              <w:t>0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2AE5CF" w14:textId="2DCBEBD5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 w:rsidRPr="00161144">
              <w:rPr>
                <w:b/>
                <w:bCs/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BF0062" w14:textId="73BEA635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 w:rsidRPr="00161144">
              <w:rPr>
                <w:b/>
                <w:bCs/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7E5C56" w14:textId="0AEE7ED1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  <w:color w:val="000000"/>
              </w:rPr>
              <w:t>2.4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A91393" w14:textId="05547B7F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 w:rsidRPr="00161144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860E16A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7B498BD" w14:textId="00EC7F8E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5486D2" w14:textId="12D4C340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C4D8F1" w14:textId="1F0612DB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C3674B" w14:textId="0A1D26CE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2.3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5EAEF7" w14:textId="03F75044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2</w:t>
            </w:r>
          </w:p>
        </w:tc>
      </w:tr>
      <w:tr w:rsidR="00161144" w:rsidRPr="00EF6CBC" w14:paraId="0876273B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447278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85337" w14:textId="3A860560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3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CD34DB" w14:textId="1F8F4F44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2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71812A" w14:textId="6095948B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4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74E64D" w14:textId="42D8F1D6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7.0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B3DABC" w14:textId="260FFCB8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DB3212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1C92DD" w14:textId="27A5FABB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3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3AF637" w14:textId="35AB6808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044BDC" w14:textId="4C7C9427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4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DF1361" w14:textId="3634D739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7.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F775FC" w14:textId="2BB3CCC0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0</w:t>
            </w:r>
          </w:p>
        </w:tc>
      </w:tr>
      <w:tr w:rsidR="00333819" w:rsidRPr="00EF6CBC" w14:paraId="4B615583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CBBE61" w14:textId="292235D2" w:rsidR="00333819" w:rsidRPr="00EF6CBC" w:rsidRDefault="00397792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534EB4" w14:textId="3A57E8A1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FF2375" w14:textId="43A64E88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003810" w14:textId="7A1FC60F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73A1B2" w14:textId="4352C6A0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0EE202" w14:textId="1FD6A080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015759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80A509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480A7C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C70413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F41C40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ECAACE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161144" w:rsidRPr="00EF6CBC" w14:paraId="39525F2D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1A50AA" w14:textId="61567398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8757D6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56DF0" w14:textId="4C9D82A8" w:rsidR="00161144" w:rsidRPr="00EF6CBC" w:rsidRDefault="008757D6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 w:rsidR="00161144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A7647B" w14:textId="241EF3F0" w:rsidR="00161144" w:rsidRPr="00EF6CBC" w:rsidRDefault="008757D6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 w:rsidR="00161144">
              <w:rPr>
                <w:color w:val="000000"/>
              </w:rPr>
              <w:t>0</w:t>
            </w:r>
            <w:r>
              <w:rPr>
                <w:color w:val="000000"/>
              </w:rPr>
              <w:t>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C6A9C8" w14:textId="3D4FD88B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0</w:t>
            </w:r>
            <w:r w:rsidR="008757D6">
              <w:rPr>
                <w:color w:val="000000"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6C5B76" w14:textId="3B332357" w:rsidR="00161144" w:rsidRPr="00EF6CBC" w:rsidRDefault="008757D6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161144">
              <w:rPr>
                <w:color w:val="000000"/>
              </w:rPr>
              <w:t>1.2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FD96CE" w14:textId="688E7CD4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2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18F4DFA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AF544D" w14:textId="33DF8817" w:rsidR="00161144" w:rsidRPr="00CF5202" w:rsidRDefault="008757D6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E96E25">
              <w:t>.</w:t>
            </w:r>
            <w:r w:rsidR="00161144" w:rsidRPr="00B072E9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41D7B4" w14:textId="1115A32C" w:rsidR="00161144" w:rsidRPr="00CF5202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72E9">
              <w:t>-</w:t>
            </w:r>
            <w:r w:rsidR="00E96E25">
              <w:t>.</w:t>
            </w:r>
            <w:r w:rsidRPr="00B072E9">
              <w:t>0</w:t>
            </w:r>
            <w:r w:rsidR="008757D6">
              <w:t>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FCE40A" w14:textId="5057265D" w:rsidR="00161144" w:rsidRPr="00CF5202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B072E9">
              <w:t>0</w:t>
            </w:r>
            <w:r w:rsidR="008757D6"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C530B2" w14:textId="3A67A077" w:rsidR="00161144" w:rsidRPr="00CF5202" w:rsidRDefault="008757D6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-</w:t>
            </w:r>
            <w:r w:rsidR="00161144" w:rsidRPr="00B072E9">
              <w:t>1.3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E9E711" w14:textId="09947B4D" w:rsidR="00161144" w:rsidRPr="00CF5202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B072E9">
              <w:t>19</w:t>
            </w:r>
          </w:p>
        </w:tc>
      </w:tr>
      <w:tr w:rsidR="00161144" w:rsidRPr="00EF6CBC" w14:paraId="7925C5AA" w14:textId="77777777" w:rsidTr="00705F8A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1A1FAF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3E4A5A" w14:textId="755809B4" w:rsidR="00161144" w:rsidRPr="00705F8A" w:rsidRDefault="00161144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 w:rsidRPr="00705F8A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B72701" w14:textId="408E1184" w:rsidR="00161144" w:rsidRPr="00705F8A" w:rsidRDefault="00161144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 w:rsidRPr="00705F8A"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600FB3" w14:textId="0F01338D" w:rsidR="00161144" w:rsidRPr="00705F8A" w:rsidRDefault="00E96E25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 w:rsidRPr="00705F8A">
              <w:rPr>
                <w:color w:val="000000"/>
              </w:rPr>
              <w:t>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474B06" w14:textId="3FF5C5E7" w:rsidR="00161144" w:rsidRPr="00705F8A" w:rsidRDefault="00161144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05F8A">
              <w:rPr>
                <w:color w:val="000000"/>
              </w:rPr>
              <w:t>-1.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160EE7" w14:textId="340E8D5D" w:rsidR="00161144" w:rsidRPr="00705F8A" w:rsidRDefault="00E96E25" w:rsidP="00705F8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 w:rsidRPr="00705F8A">
              <w:rPr>
                <w:color w:val="000000"/>
              </w:rPr>
              <w:t>0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5469913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6B29A0" w14:textId="3CA63808" w:rsidR="00161144" w:rsidRPr="00C759B7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9B7">
              <w:t>-</w:t>
            </w:r>
            <w:r w:rsidR="00E96E25" w:rsidRPr="00C759B7">
              <w:t>.</w:t>
            </w:r>
            <w:r w:rsidRPr="00C759B7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2889B0" w14:textId="23AC1C23" w:rsidR="00161144" w:rsidRPr="00C759B7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9B7">
              <w:t>-</w:t>
            </w:r>
            <w:r w:rsidR="00E96E25" w:rsidRPr="00C759B7">
              <w:t>.</w:t>
            </w:r>
            <w:r w:rsidRPr="00C759B7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36DF01" w14:textId="14A30953" w:rsidR="00161144" w:rsidRPr="00C759B7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9B7">
              <w:t>.</w:t>
            </w:r>
            <w:r w:rsidR="00161144" w:rsidRPr="00C759B7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162C4E" w14:textId="0DA319D4" w:rsidR="00161144" w:rsidRPr="00C759B7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9B7">
              <w:t>-1.9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AE5CAA" w14:textId="78D7865F" w:rsidR="00161144" w:rsidRPr="00C759B7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C759B7">
              <w:t>.</w:t>
            </w:r>
            <w:r w:rsidR="00161144" w:rsidRPr="00C759B7">
              <w:t>05</w:t>
            </w:r>
          </w:p>
        </w:tc>
      </w:tr>
      <w:tr w:rsidR="00161144" w:rsidRPr="00EF6CBC" w14:paraId="307D2439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CF7C7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5A7239" w14:textId="7588FDEA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DCC1E2" w14:textId="4C23BE78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06D863" w14:textId="74D233AD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E96E25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A82D46" w14:textId="7090291F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DDB212" w14:textId="342ED29D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161144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60515A2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1BD16D" w14:textId="126CE7D7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23E19D0" w14:textId="5BB9626F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712AE4" w14:textId="55A314B9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</w:t>
            </w:r>
            <w:r w:rsidR="00E96E25">
              <w:rPr>
                <w:b/>
                <w:bCs/>
              </w:rPr>
              <w:t>.</w:t>
            </w:r>
            <w:r w:rsidRPr="00161144">
              <w:rPr>
                <w:b/>
                <w:bCs/>
              </w:rPr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8716A4" w14:textId="527883D3" w:rsidR="00161144" w:rsidRPr="00161144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161144">
              <w:rPr>
                <w:b/>
                <w:bCs/>
              </w:rPr>
              <w:t>-2.7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7C52B2" w14:textId="0C7B43E6" w:rsidR="00161144" w:rsidRPr="00161144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161144" w:rsidRPr="00161144">
              <w:rPr>
                <w:b/>
                <w:bCs/>
              </w:rPr>
              <w:t>01</w:t>
            </w:r>
          </w:p>
        </w:tc>
      </w:tr>
      <w:tr w:rsidR="00161144" w:rsidRPr="00EF6CBC" w14:paraId="08BB53B2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E362F7" w14:textId="77777777" w:rsidR="00161144" w:rsidRPr="00EF6CBC" w:rsidRDefault="00161144" w:rsidP="00161144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5889C6" w14:textId="45E83D8B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AA6E48" w14:textId="524E471E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3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55BC03" w14:textId="6A5AADCF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3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1AA2AC" w14:textId="0405DDAB" w:rsidR="00161144" w:rsidRPr="00EF6CBC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E96E25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DF6353" w14:textId="09FCD60C" w:rsidR="00161144" w:rsidRPr="00EF6CBC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161144">
              <w:rPr>
                <w:color w:val="000000"/>
              </w:rPr>
              <w:t>8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1F21B88" w14:textId="77777777" w:rsidR="00161144" w:rsidRPr="00EF6CBC" w:rsidRDefault="00161144" w:rsidP="00161144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16E29D" w14:textId="43F4F395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72E9">
              <w:t>-</w:t>
            </w:r>
            <w:r w:rsidR="00E96E25">
              <w:t>.</w:t>
            </w:r>
            <w:r w:rsidRPr="00B072E9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0048F9" w14:textId="3177C7B6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72E9">
              <w:t>-</w:t>
            </w:r>
            <w:r w:rsidR="00E96E25">
              <w:t>.</w:t>
            </w:r>
            <w:r w:rsidRPr="00B072E9">
              <w:t>3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FC4B2D" w14:textId="2B608A29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B072E9">
              <w:t>3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BDCEB91" w14:textId="0AE7FB33" w:rsidR="00161144" w:rsidRPr="00D82865" w:rsidRDefault="00161144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B072E9">
              <w:t>-</w:t>
            </w:r>
            <w:r w:rsidR="00E96E25">
              <w:t>.</w:t>
            </w:r>
            <w:r w:rsidRPr="00B072E9">
              <w:t>2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45FB02" w14:textId="117AF173" w:rsidR="00161144" w:rsidRPr="00D82865" w:rsidRDefault="00E96E25" w:rsidP="001611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161144" w:rsidRPr="00B072E9">
              <w:t>84</w:t>
            </w:r>
          </w:p>
        </w:tc>
      </w:tr>
      <w:tr w:rsidR="00333819" w:rsidRPr="00EF6CBC" w14:paraId="4E862436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869095" w14:textId="322C1E87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657174" w14:textId="149A704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BE5A5D" w14:textId="2D257FF4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9D78DB" w14:textId="317036F9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321F94" w14:textId="5F275891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26F8C" w14:textId="06476A4E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AE0E3A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647BAB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E93C9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C65527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BDB361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974D88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E96E25" w:rsidRPr="00EF6CBC" w14:paraId="4FB32F1A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28023D" w14:textId="77777777" w:rsidR="00E96E25" w:rsidRPr="00EF6CBC" w:rsidRDefault="00E96E25" w:rsidP="00E96E2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EA90BD" w14:textId="35124DB3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BF6D6F" w14:textId="7AA3B66B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D6462B" w14:textId="37B59049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4EA96E" w14:textId="30A22F3D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C69137" w14:textId="2F07E9DE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7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BDC3EC" w14:textId="77777777" w:rsidR="00E96E25" w:rsidRPr="00EF6CBC" w:rsidRDefault="00E96E25" w:rsidP="00E96E2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11FF82" w14:textId="115D066E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842912" w14:textId="16EC580A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286159" w14:textId="2F5782B7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32B4396" w14:textId="371E435A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530BE0">
              <w:t>-</w:t>
            </w:r>
            <w:r w:rsidR="00510A6F">
              <w:t>.</w:t>
            </w:r>
            <w:r w:rsidRPr="00530BE0">
              <w:t>2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CCAA6F" w14:textId="750CB0D4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78</w:t>
            </w:r>
          </w:p>
        </w:tc>
      </w:tr>
      <w:tr w:rsidR="00E96E25" w:rsidRPr="00EF6CBC" w14:paraId="736AC01F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2DCED" w14:textId="77777777" w:rsidR="00E96E25" w:rsidRPr="00EF6CBC" w:rsidRDefault="00E96E25" w:rsidP="00E96E2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8239D3" w14:textId="6DCBECE0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F149AB" w14:textId="36DB6754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A3DBD1" w14:textId="209A5FFB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34D1B1" w14:textId="06C8072C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5D5B4D" w14:textId="6BA9B241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84774F" w14:textId="77777777" w:rsidR="00E96E25" w:rsidRPr="00EF6CBC" w:rsidRDefault="00E96E25" w:rsidP="00E96E2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BE1DF79" w14:textId="35D307C7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34713A1" w14:textId="147AB89C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8C8C5D4" w14:textId="4B2C9EE3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5A34A7" w14:textId="3C985EC7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530BE0">
              <w:t>1.2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A2C4F6" w14:textId="48487B70" w:rsidR="00E96E25" w:rsidRPr="00EF6CB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530BE0">
              <w:t>21</w:t>
            </w:r>
          </w:p>
        </w:tc>
      </w:tr>
      <w:tr w:rsidR="00333819" w:rsidRPr="00EF6CBC" w14:paraId="5AA9B1E7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594C49" w14:textId="77777777" w:rsidR="00333819" w:rsidRPr="00EF6CBC" w:rsidRDefault="00333819" w:rsidP="00333819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D0836E" w14:textId="768BFAAB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4EF6EB" w14:textId="221BFCBE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6354AF" w14:textId="0AAD57A8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B4AA11" w14:textId="5EAD16E9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ED4EFA" w14:textId="1D3CCF22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FBAFF4" w14:textId="77777777" w:rsidR="00333819" w:rsidRPr="00EF6CBC" w:rsidRDefault="00333819" w:rsidP="00333819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99E308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A77703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8D5E0B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5DAF6D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1FC3DD" w14:textId="77777777" w:rsidR="00333819" w:rsidRPr="00EF6CBC" w:rsidRDefault="00333819" w:rsidP="003338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E96E25" w:rsidRPr="00EF6CBC" w14:paraId="684DC516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AC2BC" w14:textId="77777777" w:rsidR="00E96E25" w:rsidRPr="00EF6CBC" w:rsidRDefault="00E96E25" w:rsidP="00E96E2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AD7BA5" w14:textId="70F87089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6D1825" w14:textId="1BDCD7CB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442DEA" w14:textId="369E75AE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3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A24832" w14:textId="79138BE0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2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B86601" w14:textId="6620D471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2E04E9" w14:textId="77777777" w:rsidR="00E96E25" w:rsidRPr="00EF6CBC" w:rsidRDefault="00E96E25" w:rsidP="00E96E2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7F429A" w14:textId="6688589B" w:rsidR="00E96E25" w:rsidRPr="00E96E25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E96E25" w:rsidRPr="00E96E25">
              <w:rPr>
                <w:b/>
                <w:bCs/>
              </w:rPr>
              <w:t>3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2ACD6A" w14:textId="26F97F26" w:rsidR="00E96E25" w:rsidRPr="00E96E25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E96E25" w:rsidRPr="00E96E25">
              <w:rPr>
                <w:b/>
                <w:bCs/>
              </w:rPr>
              <w:t>1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170938" w14:textId="3A2F7B09" w:rsidR="00E96E25" w:rsidRPr="00E96E25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E96E25" w:rsidRPr="00E96E25">
              <w:rPr>
                <w:b/>
                <w:bCs/>
              </w:rPr>
              <w:t>5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C960AE" w14:textId="5010AAC5" w:rsidR="00E96E25" w:rsidRPr="00E96E25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96E25">
              <w:rPr>
                <w:b/>
                <w:bCs/>
              </w:rPr>
              <w:t>3.9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8EBF4C" w14:textId="0B1072CC" w:rsidR="00E96E25" w:rsidRPr="00E96E25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E96E25" w:rsidRPr="00E96E25">
              <w:rPr>
                <w:b/>
                <w:bCs/>
              </w:rPr>
              <w:t>00</w:t>
            </w:r>
          </w:p>
        </w:tc>
      </w:tr>
      <w:tr w:rsidR="00E96E25" w:rsidRPr="00EF6CBC" w14:paraId="078049B1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8ECE36" w14:textId="77777777" w:rsidR="00E96E25" w:rsidRPr="00EF6CBC" w:rsidRDefault="00E96E25" w:rsidP="00E96E2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89B2B4" w14:textId="7DF75F13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9968FF" w14:textId="35147628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5DF506" w14:textId="0F858870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8DC0B7" w14:textId="11B8F936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5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272F02" w14:textId="48077371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5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432363" w14:textId="77777777" w:rsidR="00E96E25" w:rsidRPr="00EF6CBC" w:rsidRDefault="00E96E25" w:rsidP="00E96E2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B167A1" w14:textId="4A6BC54C" w:rsidR="00E96E25" w:rsidRPr="00E96E25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96E25">
              <w:rPr>
                <w:b/>
                <w:bCs/>
              </w:rPr>
              <w:t>-</w:t>
            </w:r>
            <w:r w:rsidR="00510A6F">
              <w:rPr>
                <w:b/>
                <w:bCs/>
              </w:rPr>
              <w:t>.</w:t>
            </w:r>
            <w:r w:rsidRPr="00E96E25">
              <w:rPr>
                <w:b/>
                <w:bCs/>
              </w:rPr>
              <w:t>1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E15D15" w14:textId="08EE8216" w:rsidR="00E96E25" w:rsidRPr="00E96E25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96E25">
              <w:rPr>
                <w:b/>
                <w:bCs/>
              </w:rPr>
              <w:t>-</w:t>
            </w:r>
            <w:r w:rsidR="00510A6F">
              <w:rPr>
                <w:b/>
                <w:bCs/>
              </w:rPr>
              <w:t>.</w:t>
            </w:r>
            <w:r w:rsidRPr="00E96E25">
              <w:rPr>
                <w:b/>
                <w:bCs/>
              </w:rPr>
              <w:t>3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4BCE76A" w14:textId="6898F028" w:rsidR="00E96E25" w:rsidRPr="00E96E25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96E25">
              <w:rPr>
                <w:b/>
                <w:bCs/>
              </w:rPr>
              <w:t>-</w:t>
            </w:r>
            <w:r w:rsidR="00510A6F">
              <w:rPr>
                <w:b/>
                <w:bCs/>
              </w:rPr>
              <w:t>.</w:t>
            </w:r>
            <w:r w:rsidRPr="00E96E25">
              <w:rPr>
                <w:b/>
                <w:bCs/>
              </w:rPr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069FDA" w14:textId="7132760F" w:rsidR="00E96E25" w:rsidRPr="00E96E25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E96E25">
              <w:rPr>
                <w:b/>
                <w:bCs/>
              </w:rPr>
              <w:t>-2.6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2F5FEF" w14:textId="5BBCF754" w:rsidR="00E96E25" w:rsidRPr="00E96E25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E96E25" w:rsidRPr="00E96E25">
              <w:rPr>
                <w:b/>
                <w:bCs/>
              </w:rPr>
              <w:t>01</w:t>
            </w:r>
          </w:p>
        </w:tc>
      </w:tr>
      <w:tr w:rsidR="00E96E25" w:rsidRPr="00EF6CBC" w14:paraId="40420299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97B423" w14:textId="77777777" w:rsidR="00E96E25" w:rsidRPr="00EF6CBC" w:rsidRDefault="00E96E25" w:rsidP="00E96E2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E67C54" w14:textId="3E5C5C43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3C85A4" w14:textId="224B0AC8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DFF0B1" w14:textId="1C16159B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21A9EA" w14:textId="569314C5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805A56" w14:textId="41DBFBCB" w:rsidR="00E96E25" w:rsidRPr="00EF6CB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8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16777A" w14:textId="77777777" w:rsidR="00E96E25" w:rsidRPr="00EF6CBC" w:rsidRDefault="00E96E25" w:rsidP="00E96E2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9F23BD2" w14:textId="112EE001" w:rsidR="00E96E25" w:rsidRPr="00F1571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E5512">
              <w:t>-</w:t>
            </w:r>
            <w:r w:rsidR="00510A6F">
              <w:t>.</w:t>
            </w:r>
            <w:r w:rsidRPr="00FE5512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ED991D" w14:textId="105E3D3B" w:rsidR="00E96E25" w:rsidRPr="00F1571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E5512">
              <w:t>-</w:t>
            </w:r>
            <w:r w:rsidR="00510A6F">
              <w:t>.</w:t>
            </w:r>
            <w:r w:rsidRPr="00FE5512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17E5B8" w14:textId="12CB173C" w:rsidR="00E96E25" w:rsidRPr="00F1571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FE5512"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D4AB2C" w14:textId="07BC87EE" w:rsidR="00E96E25" w:rsidRPr="00F1571C" w:rsidRDefault="00E96E25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FE5512">
              <w:t>-</w:t>
            </w:r>
            <w:r w:rsidR="00510A6F">
              <w:t>.</w:t>
            </w:r>
            <w:r w:rsidRPr="00FE5512">
              <w:t>2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B77CF7" w14:textId="23EE601F" w:rsidR="00E96E25" w:rsidRPr="00F1571C" w:rsidRDefault="00510A6F" w:rsidP="00E96E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E96E25" w:rsidRPr="00FE5512">
              <w:t>84</w:t>
            </w:r>
          </w:p>
        </w:tc>
      </w:tr>
      <w:tr w:rsidR="00D34A3E" w:rsidRPr="00EF6CBC" w14:paraId="0AE3BF13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6A6C84" w14:textId="77777777" w:rsidR="00D34A3E" w:rsidRPr="00CF5E45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D1E1FC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D77F2D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36BA49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9573AA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82FF06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67E60D9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562C3E" w14:textId="77777777" w:rsidR="00D34A3E" w:rsidRPr="00AF5FF1" w:rsidRDefault="00D34A3E" w:rsidP="00B74D95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EBFDF8" w14:textId="77777777" w:rsidR="00D34A3E" w:rsidRPr="00AF5FF1" w:rsidRDefault="00D34A3E" w:rsidP="00B74D95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7AFCD0" w14:textId="77777777" w:rsidR="00D34A3E" w:rsidRPr="00AF5FF1" w:rsidRDefault="00D34A3E" w:rsidP="00B74D95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41C314" w14:textId="77777777" w:rsidR="00D34A3E" w:rsidRPr="00AF5FF1" w:rsidRDefault="00D34A3E" w:rsidP="00B74D95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E5B87F" w14:textId="77777777" w:rsidR="00D34A3E" w:rsidRPr="00AF5FF1" w:rsidRDefault="00D34A3E" w:rsidP="00B74D95">
            <w:pPr>
              <w:spacing w:after="0" w:line="240" w:lineRule="auto"/>
              <w:jc w:val="center"/>
            </w:pPr>
          </w:p>
        </w:tc>
      </w:tr>
      <w:tr w:rsidR="00510A6F" w:rsidRPr="002363D3" w14:paraId="472CFF68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E25F4B2" w14:textId="596502BE" w:rsidR="00510A6F" w:rsidRPr="00E96E25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2944BA" w14:textId="77777777" w:rsidR="00510A6F" w:rsidRPr="00E96E25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3E7B45" w14:textId="77777777" w:rsidR="00510A6F" w:rsidRPr="00E96E25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0BEEE5" w14:textId="77777777" w:rsidR="00510A6F" w:rsidRPr="00E96E25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D87F16" w14:textId="77777777" w:rsidR="00510A6F" w:rsidRPr="00E96E25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905C2A" w14:textId="77777777" w:rsidR="00510A6F" w:rsidRPr="00E96E25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2C83AE" w14:textId="77777777" w:rsidR="00510A6F" w:rsidRPr="001A0B2A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C4B4E7" w14:textId="5A60D05C" w:rsidR="00510A6F" w:rsidRPr="00E96E25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5CE426" w14:textId="0A35843C" w:rsidR="00510A6F" w:rsidRPr="00E96E25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A964AB" w14:textId="2F24242B" w:rsidR="00510A6F" w:rsidRPr="00E96E25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87A5F3" w14:textId="5AFAD1C3" w:rsidR="00510A6F" w:rsidRPr="00E96E25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7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8F62D19" w14:textId="46F6D29A" w:rsidR="00510A6F" w:rsidRPr="00E96E25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45</w:t>
            </w:r>
          </w:p>
        </w:tc>
      </w:tr>
      <w:tr w:rsidR="00510A6F" w:rsidRPr="002363D3" w14:paraId="4ABBAFEC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4F2521" w14:textId="54E7A4D4" w:rsidR="00510A6F" w:rsidRPr="006857A0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un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502F7E" w14:textId="77777777" w:rsidR="00510A6F" w:rsidRPr="006857A0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3AB9B6" w14:textId="77777777" w:rsidR="00510A6F" w:rsidRPr="006857A0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F332CA" w14:textId="77777777" w:rsidR="00510A6F" w:rsidRPr="006857A0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F047A7" w14:textId="77777777" w:rsidR="00510A6F" w:rsidRPr="006857A0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F98418" w14:textId="77777777" w:rsidR="00510A6F" w:rsidRPr="006857A0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84D6FED" w14:textId="77777777" w:rsidR="00510A6F" w:rsidRPr="001A0B2A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CB9D74" w14:textId="69AE3D89" w:rsidR="00510A6F" w:rsidRPr="006857A0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645A7C" w14:textId="0F2D1E8C" w:rsidR="00510A6F" w:rsidRPr="006857A0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FF01DE4" w14:textId="13772500" w:rsidR="00510A6F" w:rsidRPr="006857A0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B77B4F" w14:textId="0258CF9D" w:rsidR="00510A6F" w:rsidRPr="006857A0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1.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026A7A" w14:textId="2DBA9082" w:rsidR="00510A6F" w:rsidRPr="006857A0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14</w:t>
            </w:r>
          </w:p>
        </w:tc>
      </w:tr>
      <w:tr w:rsidR="00510A6F" w:rsidRPr="002363D3" w14:paraId="407D1D34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D58D644" w14:textId="0427B63D" w:rsidR="00510A6F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20A6E6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AFA83D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D5E82E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38F325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D4A264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66A8E7" w14:textId="77777777" w:rsidR="00510A6F" w:rsidRPr="001A0B2A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6A5FD6" w14:textId="5351B036" w:rsidR="00510A6F" w:rsidRPr="005C3AA2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EB7E3E" w14:textId="1B9DE89F" w:rsidR="00510A6F" w:rsidRPr="005C3AA2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56E0C5" w14:textId="407F939F" w:rsidR="00510A6F" w:rsidRPr="005C3AA2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F9D403" w14:textId="6BF8510B" w:rsidR="00510A6F" w:rsidRPr="005C3AA2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9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3474709" w14:textId="22627936" w:rsidR="00510A6F" w:rsidRPr="005C3AA2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33</w:t>
            </w:r>
          </w:p>
        </w:tc>
      </w:tr>
      <w:tr w:rsidR="00510A6F" w:rsidRPr="002363D3" w14:paraId="05F005E6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D6342D" w14:textId="7C32DAF4" w:rsidR="00510A6F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0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9C657C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EE164B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DA29B1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7E3B1A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AE1914" w14:textId="77777777" w:rsidR="00510A6F" w:rsidRPr="005C3AA2" w:rsidRDefault="00510A6F" w:rsidP="00510A6F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04FCCA" w14:textId="77777777" w:rsidR="00510A6F" w:rsidRPr="001A0B2A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62BA22" w14:textId="038B31B2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510A6F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3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F8B81CB" w14:textId="680B92CC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510A6F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5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FF219C" w14:textId="164B565B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510A6F">
              <w:rPr>
                <w:b/>
                <w:bCs/>
              </w:rPr>
              <w:t>-</w:t>
            </w: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1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B947D9" w14:textId="2CFAFDCF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510A6F">
              <w:rPr>
                <w:b/>
                <w:bCs/>
              </w:rPr>
              <w:t>-3.2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061211" w14:textId="29095BB0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00</w:t>
            </w:r>
          </w:p>
        </w:tc>
      </w:tr>
      <w:tr w:rsidR="00510A6F" w:rsidRPr="002363D3" w14:paraId="45AEBC96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41EF55C" w14:textId="356477AC" w:rsidR="00510A6F" w:rsidRPr="001A0B2A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un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B7BC17" w14:textId="77777777" w:rsidR="00510A6F" w:rsidRPr="001A0B2A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B786E3" w14:textId="77777777" w:rsidR="00510A6F" w:rsidRPr="001A0B2A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BE85B5" w14:textId="77777777" w:rsidR="00510A6F" w:rsidRPr="001A0B2A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1C6963" w14:textId="77777777" w:rsidR="00510A6F" w:rsidRPr="001A0B2A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03E5E2" w14:textId="77777777" w:rsidR="00510A6F" w:rsidRPr="001A0B2A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971706" w14:textId="77777777" w:rsidR="00510A6F" w:rsidRPr="001A0B2A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5B07D7" w14:textId="501FEF33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2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488199" w14:textId="47E64A6B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BA090CB" w14:textId="6C3CD071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4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DF76CB" w14:textId="13C409D3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510A6F">
              <w:rPr>
                <w:b/>
                <w:bCs/>
              </w:rPr>
              <w:t>3.1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CDD0250" w14:textId="76EAFBED" w:rsidR="00510A6F" w:rsidRPr="00510A6F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510A6F">
              <w:rPr>
                <w:b/>
                <w:bCs/>
              </w:rPr>
              <w:t>00</w:t>
            </w:r>
          </w:p>
        </w:tc>
      </w:tr>
      <w:tr w:rsidR="00510A6F" w:rsidRPr="002363D3" w14:paraId="7A84534A" w14:textId="77777777" w:rsidTr="00B74D95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8F2D74" w14:textId="15784700" w:rsidR="00510A6F" w:rsidRPr="00CF5E45" w:rsidRDefault="00510A6F" w:rsidP="00510A6F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CFBCC4" w14:textId="77777777" w:rsidR="00510A6F" w:rsidRPr="00CF5E45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898E56" w14:textId="77777777" w:rsidR="00510A6F" w:rsidRPr="00CF5E45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2638A1" w14:textId="77777777" w:rsidR="00510A6F" w:rsidRPr="00CF5E45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576BF5" w14:textId="77777777" w:rsidR="00510A6F" w:rsidRPr="00CF5E45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D54609" w14:textId="77777777" w:rsidR="00510A6F" w:rsidRPr="00CF5E45" w:rsidRDefault="00510A6F" w:rsidP="00510A6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8EC8B4F" w14:textId="77777777" w:rsidR="00510A6F" w:rsidRPr="00CF5E45" w:rsidRDefault="00510A6F" w:rsidP="00510A6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A9067A" w14:textId="4ED09AB3" w:rsidR="00510A6F" w:rsidRPr="00F1571C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6A59AE" w14:textId="2888BA91" w:rsidR="00510A6F" w:rsidRPr="00F1571C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CE125C">
              <w:t>-</w:t>
            </w:r>
            <w:r>
              <w:t>.</w:t>
            </w:r>
            <w:r w:rsidRPr="00CE125C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FF1625" w14:textId="230C8ADC" w:rsidR="00510A6F" w:rsidRPr="00F1571C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1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014A2D" w14:textId="02AF471D" w:rsidR="00510A6F" w:rsidRPr="00F1571C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87A9A8" w14:textId="73A6048C" w:rsidR="00510A6F" w:rsidRPr="00F1571C" w:rsidRDefault="00510A6F" w:rsidP="00510A6F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CE125C">
              <w:t>78</w:t>
            </w:r>
          </w:p>
        </w:tc>
      </w:tr>
      <w:tr w:rsidR="00D34A3E" w:rsidRPr="00EF6CBC" w14:paraId="3D507D8C" w14:textId="77777777" w:rsidTr="00B74D95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7C461A" w14:textId="77777777" w:rsidR="00D34A3E" w:rsidRPr="00EF6CBC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79A35FA" w14:textId="7DEA8F6A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</w:t>
            </w:r>
            <w:r w:rsidR="00BF202E">
              <w:rPr>
                <w:color w:val="000000"/>
              </w:rPr>
              <w:t>6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2158C30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FAFFB82" w14:textId="66E66C76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2</w:t>
            </w:r>
            <w:r w:rsidR="00BF202E">
              <w:rPr>
                <w:rFonts w:eastAsia="Times New Roman" w:cs="Times New Roman"/>
                <w:color w:val="000000"/>
                <w:szCs w:val="24"/>
                <w:lang w:eastAsia="it-IT"/>
              </w:rPr>
              <w:t>9</w:t>
            </w:r>
          </w:p>
        </w:tc>
      </w:tr>
      <w:tr w:rsidR="00D34A3E" w:rsidRPr="00EF6CBC" w14:paraId="3BAFF7E2" w14:textId="77777777" w:rsidTr="00B74D95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3ED3D19" w14:textId="77777777" w:rsidR="00D34A3E" w:rsidRPr="00EF6CBC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F4DCEBC" w14:textId="0C87C280" w:rsidR="00D34A3E" w:rsidRPr="00CD38F9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.</w:t>
            </w:r>
            <w:r w:rsidR="00BF202E">
              <w:rPr>
                <w:rFonts w:eastAsia="Times New Roman" w:cs="Times New Roman"/>
                <w:color w:val="000000"/>
                <w:szCs w:val="24"/>
                <w:lang w:eastAsia="it-IT"/>
              </w:rPr>
              <w:t>64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700D64A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629C679" w14:textId="6E93BC11" w:rsidR="00D34A3E" w:rsidRPr="00A33A80" w:rsidRDefault="00BF202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</w:t>
            </w:r>
            <w:r w:rsidR="00D34A3E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06</w:t>
            </w:r>
            <w:r w:rsidR="00D34A3E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D34A3E" w:rsidRPr="00EF6CBC" w14:paraId="354E1084" w14:textId="77777777" w:rsidTr="00B74D95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8C5708A" w14:textId="77777777" w:rsidR="00D34A3E" w:rsidRPr="00EF6CBC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97B5D5C" w14:textId="77777777" w:rsidR="00D34A3E" w:rsidRPr="00EF6CBC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CB97C99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2EDBBE5" w14:textId="158CFBC1" w:rsidR="00D34A3E" w:rsidRPr="001C52FA" w:rsidRDefault="00D34A3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 w:rsidR="00BF202E"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</w:p>
        </w:tc>
      </w:tr>
      <w:tr w:rsidR="00D34A3E" w:rsidRPr="00EF6CBC" w14:paraId="607CBD4B" w14:textId="77777777" w:rsidTr="00B74D95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EDC6701" w14:textId="77777777" w:rsidR="00D34A3E" w:rsidRPr="00EF6CBC" w:rsidRDefault="00D34A3E" w:rsidP="00B74D95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8685D0B" w14:textId="77777777" w:rsidR="00D34A3E" w:rsidRPr="008D10C0" w:rsidRDefault="00D34A3E" w:rsidP="00B74D95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6C63402" w14:textId="77777777" w:rsidR="00D34A3E" w:rsidRPr="00EF6CBC" w:rsidRDefault="00D34A3E" w:rsidP="00B74D95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4CC5EF5E" w14:textId="0FDACFC1" w:rsidR="00D34A3E" w:rsidRPr="001C52FA" w:rsidRDefault="00BF202E" w:rsidP="00B74D9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="00D34A3E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65</w:t>
            </w:r>
            <w:r w:rsidR="00D34A3E">
              <w:rPr>
                <w:rFonts w:eastAsia="Times New Roman" w:cs="Times New Roman"/>
                <w:color w:val="000000"/>
                <w:szCs w:val="24"/>
                <w:lang w:eastAsia="it-IT"/>
              </w:rPr>
              <w:t>*</w:t>
            </w:r>
            <w:r w:rsidR="00D34A3E">
              <w:rPr>
                <w:lang w:val="en-US"/>
              </w:rPr>
              <w:t>*</w:t>
            </w:r>
          </w:p>
        </w:tc>
      </w:tr>
    </w:tbl>
    <w:p w14:paraId="2C76BF6A" w14:textId="487C5894" w:rsidR="00D34A3E" w:rsidRDefault="00D34A3E" w:rsidP="00D34A3E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6299FED4" w14:textId="4CF372A1" w:rsidR="00BF202E" w:rsidRDefault="00D34A3E" w:rsidP="00D34A3E">
      <w:pPr>
        <w:spacing w:after="0" w:line="240" w:lineRule="auto"/>
        <w:rPr>
          <w:rFonts w:eastAsia="Calibri"/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328158B7" w14:textId="10EED02E" w:rsidR="00D05FA8" w:rsidRDefault="00D05FA8">
      <w:pPr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14:paraId="435927EB" w14:textId="3A1A1E04" w:rsidR="00D05FA8" w:rsidRPr="00EF6CBC" w:rsidRDefault="00D05FA8" w:rsidP="00D05FA8">
      <w:pPr>
        <w:spacing w:after="0"/>
        <w:rPr>
          <w:rFonts w:eastAsia="Calibri"/>
          <w:lang w:val="en-US"/>
        </w:rPr>
      </w:pPr>
      <w:r>
        <w:rPr>
          <w:rFonts w:eastAsia="Calibri"/>
          <w:lang w:val="en-US"/>
        </w:rPr>
        <w:t xml:space="preserve">Table </w:t>
      </w:r>
      <w:r w:rsidRPr="00F0544E">
        <w:rPr>
          <w:rFonts w:eastAsia="Calibri"/>
          <w:lang w:val="en-US"/>
        </w:rPr>
        <w:t>S</w:t>
      </w:r>
      <w:r>
        <w:rPr>
          <w:rFonts w:eastAsia="Calibri"/>
          <w:lang w:val="en-US"/>
        </w:rPr>
        <w:t>17. Predictors of Autonomy</w:t>
      </w:r>
      <w:r w:rsidRPr="00EF6CB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with Interactions among Social</w:t>
      </w:r>
      <w:r w:rsidRPr="009B0326">
        <w:rPr>
          <w:rFonts w:eastAsia="Calibri"/>
          <w:lang w:val="en-US"/>
        </w:rPr>
        <w:t xml:space="preserve"> Resources </w:t>
      </w:r>
      <w:r>
        <w:rPr>
          <w:rFonts w:eastAsia="Calibri"/>
          <w:lang w:val="en-US"/>
        </w:rPr>
        <w:t>and</w:t>
      </w:r>
      <w:r w:rsidRPr="009B0326">
        <w:rPr>
          <w:rFonts w:eastAsia="Calibri"/>
          <w:lang w:val="en-US"/>
        </w:rPr>
        <w:t xml:space="preserve"> Job Resources</w:t>
      </w:r>
    </w:p>
    <w:tbl>
      <w:tblPr>
        <w:tblW w:w="1494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3"/>
        <w:gridCol w:w="1149"/>
        <w:gridCol w:w="1149"/>
        <w:gridCol w:w="1149"/>
        <w:gridCol w:w="1279"/>
        <w:gridCol w:w="975"/>
        <w:gridCol w:w="400"/>
        <w:gridCol w:w="1123"/>
        <w:gridCol w:w="1123"/>
        <w:gridCol w:w="1123"/>
        <w:gridCol w:w="1377"/>
        <w:gridCol w:w="954"/>
      </w:tblGrid>
      <w:tr w:rsidR="00D05FA8" w:rsidRPr="001B35AD" w14:paraId="36492598" w14:textId="77777777" w:rsidTr="005D407C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FFFFFF" w:fill="FFFFFF"/>
            <w:noWrap/>
            <w:vAlign w:val="bottom"/>
          </w:tcPr>
          <w:p w14:paraId="4E5D49B2" w14:textId="77777777" w:rsidR="00D05FA8" w:rsidRPr="004C77BD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80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</w:tcPr>
          <w:p w14:paraId="6BE11E02" w14:textId="5D05FCB2" w:rsidR="00D05FA8" w:rsidRPr="001B35AD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Calibri"/>
                <w:lang w:val="en-US"/>
              </w:rPr>
              <w:t>Autonomy</w:t>
            </w:r>
          </w:p>
        </w:tc>
      </w:tr>
      <w:tr w:rsidR="00D05FA8" w:rsidRPr="00EF6CBC" w14:paraId="1BD4153D" w14:textId="77777777" w:rsidTr="005D407C">
        <w:trPr>
          <w:trHeight w:val="312"/>
        </w:trPr>
        <w:tc>
          <w:tcPr>
            <w:tcW w:w="3143" w:type="dxa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33FD3B" w14:textId="77777777" w:rsidR="00D05FA8" w:rsidRPr="004C77BD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 w:rsidRPr="004C77BD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 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8867F12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AC5D00C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1CB3599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Model 2</w:t>
            </w:r>
          </w:p>
        </w:tc>
      </w:tr>
      <w:tr w:rsidR="00D05FA8" w:rsidRPr="00EF6CBC" w14:paraId="5B67A3DF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3F72F1" w14:textId="77777777" w:rsidR="00D05FA8" w:rsidRPr="00EF6CBC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2960B7" w14:textId="77777777" w:rsidR="00D05FA8" w:rsidRPr="00A33A80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9702C2B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5B1F5F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CF70BA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2247B17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C93144C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17E7384" w14:textId="77777777" w:rsidR="00D05FA8" w:rsidRPr="00A33A80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A33A80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B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224282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L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5E2781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UL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1E5523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C137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T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B4C7F4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</w:t>
            </w:r>
          </w:p>
        </w:tc>
      </w:tr>
      <w:tr w:rsidR="007A13DC" w:rsidRPr="00EF6CBC" w14:paraId="5FA5478F" w14:textId="77777777" w:rsidTr="005D407C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0696C0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Intercept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1D21D70" w14:textId="0FFF29D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3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4C03BC9" w14:textId="4AF43DDF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3.8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DC26FA7" w14:textId="16F67306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4.77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7422725" w14:textId="07A76CF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19.06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FE4893C" w14:textId="1F62A52C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D71B7F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EAC1BB0" w14:textId="5FBA8B8B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4.30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BAEDA05" w14:textId="128836DB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3.86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DEEDCA9" w14:textId="0EAD1D7E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4.75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F94407F" w14:textId="22512B83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18.97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57B20C8" w14:textId="640B2F91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0</w:t>
            </w:r>
          </w:p>
        </w:tc>
      </w:tr>
      <w:tr w:rsidR="005D407C" w:rsidRPr="00EF6CBC" w14:paraId="75FAC727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2B72DE9" w14:textId="77777777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Covariat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869323E" w14:textId="750F4ED9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6B92BE5" w14:textId="6750C022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8D5D2F2" w14:textId="1FE7C85F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E0A7730" w14:textId="19FEAD32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28B4E25" w14:textId="5A4711FB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5541B5E2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4EB9423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C9EF846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9A79569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D1B99EA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EC6566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7A13DC" w:rsidRPr="00EF6CBC" w14:paraId="75F6E0A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0B71FDA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. Sex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C4DAB42" w14:textId="7D75C752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AB0049A" w14:textId="2304215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2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DAD6B13" w14:textId="190E45C1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4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0F19DA7" w14:textId="79B14C9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03A0322" w14:textId="58F58C0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C9705A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8C1548E" w14:textId="106829D5" w:rsidR="007A13DC" w:rsidRPr="008A6CBD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BD5807B" w14:textId="7CAFCE84" w:rsidR="007A13DC" w:rsidRPr="008A6CBD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2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8AEF807" w14:textId="34F2CB7D" w:rsidR="007A13DC" w:rsidRPr="008A6CBD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B6DFC6E" w14:textId="75AF686B" w:rsidR="007A13DC" w:rsidRPr="008A6CBD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1.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57A0AA3" w14:textId="6BF77AE3" w:rsidR="007A13DC" w:rsidRPr="008A6CBD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14</w:t>
            </w:r>
          </w:p>
        </w:tc>
      </w:tr>
      <w:tr w:rsidR="007A13DC" w:rsidRPr="00EF6CBC" w14:paraId="7BAEB99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159E3F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. Ag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7648B43" w14:textId="73D80B0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73F61E7" w14:textId="277C2440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59BCF95" w14:textId="4993BA54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57759DA" w14:textId="5788F4BC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EBEC80D" w14:textId="74D05821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3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380D7BF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85A1D2E" w14:textId="4C1D7F72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41E551D" w14:textId="315C1949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AB4067D" w14:textId="616E5ED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769B1CB" w14:textId="7405972D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9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CD67E0D" w14:textId="426EBBD0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34</w:t>
            </w:r>
          </w:p>
        </w:tc>
      </w:tr>
      <w:tr w:rsidR="007A13DC" w:rsidRPr="00EF6CBC" w14:paraId="3ACC7022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130C9A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3. Marri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AD7710B" w14:textId="7142404D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618B1FF" w14:textId="2DD21144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C717F58" w14:textId="1B2B5BAF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092F288A" w14:textId="7BAB8F9D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3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132FA3D" w14:textId="58A5312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4BB6FAA2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5B9F816" w14:textId="4B2BB43D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A6F38AA" w14:textId="4D201295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7DD8EF9" w14:textId="59F9ECF0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9C2CFA8" w14:textId="764362DA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2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1A53AC6" w14:textId="785D428F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79</w:t>
            </w:r>
          </w:p>
        </w:tc>
      </w:tr>
      <w:tr w:rsidR="007A13DC" w:rsidRPr="00EF6CBC" w14:paraId="27104864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FF696A7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4. Divorced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single 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1FE62DA" w14:textId="2C4B8CF3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57232B65" w14:textId="48EAC80D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2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B44B899" w14:textId="7033E53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3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66ACFE7" w14:textId="402779DC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5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AB69063" w14:textId="13F103F4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5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68CDD3A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B3E3FAE" w14:textId="1FFA45A7" w:rsidR="007A13DC" w:rsidRPr="004A4C6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E1DDA04" w14:textId="6D0AB9A7" w:rsidR="007A13DC" w:rsidRPr="004A4C6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A41A332" w14:textId="2B950F2D" w:rsidR="007A13DC" w:rsidRPr="004A4C6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3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031E838B" w14:textId="4E3A297B" w:rsidR="007A13DC" w:rsidRPr="004A4C6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4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4A91ED2" w14:textId="0DC117FC" w:rsidR="007A13DC" w:rsidRPr="004A4C6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64</w:t>
            </w:r>
          </w:p>
        </w:tc>
      </w:tr>
      <w:tr w:rsidR="007A13DC" w:rsidRPr="00EF6CBC" w14:paraId="7BACC9A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B5F69A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5. Public vs privat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7DC2365A" w14:textId="7CDCAAC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1EAC14AE" w14:textId="146B67BB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AA225F6" w14:textId="308BC404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9972489" w14:textId="766F861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6617143" w14:textId="1245A51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5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2342FAD9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B9E12B3" w14:textId="2B14C220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A403BE3" w14:textId="71446427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6D464BA7" w14:textId="445C37EA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3CD13DDA" w14:textId="60343FF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6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23EBB86" w14:textId="64840A83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52</w:t>
            </w:r>
          </w:p>
        </w:tc>
      </w:tr>
      <w:tr w:rsidR="007A13DC" w:rsidRPr="00EF6CBC" w14:paraId="468BCC5F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C14B43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6. 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elf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public employ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48710E59" w14:textId="2ADFB595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4405156" w14:textId="0CAB54B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227D2464" w14:textId="33C971C8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35E9C321" w14:textId="03F84DC1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14:paraId="63EFA8AB" w14:textId="0902C68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5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</w:tcPr>
          <w:p w14:paraId="7C26A699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71D22CCC" w14:textId="2B0FE4D6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0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270D79A2" w14:textId="4AEB36E6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2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4B000881" w14:textId="43203B69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5B530FBC" w14:textId="357C4125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8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</w:tcPr>
          <w:p w14:paraId="1C8F7518" w14:textId="64843F0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42</w:t>
            </w:r>
          </w:p>
        </w:tc>
      </w:tr>
      <w:tr w:rsidR="007A13DC" w:rsidRPr="00EF6CBC" w14:paraId="2318340C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2C2A41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7. Work experienc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5E0656" w14:textId="7572287A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25DB7F" w14:textId="7096B394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627134" w14:textId="64044C91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9D981B" w14:textId="03B90060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E110D5" w14:textId="78DB3EDC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8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64FB118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49A6E8" w14:textId="4CC40E4F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694ED2B" w14:textId="128A18CD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5B711F" w14:textId="56AD4B0F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0F9EAF" w14:textId="2339E3B8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1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47731E" w14:textId="3559A243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92</w:t>
            </w:r>
          </w:p>
        </w:tc>
      </w:tr>
      <w:tr w:rsidR="007A13DC" w:rsidRPr="00EF6CBC" w14:paraId="1EE1B280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91646F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8. Da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C6D961" w14:textId="4728318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8E3D2C" w14:textId="6D333387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CDA025" w14:textId="7B51C1CE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857925" w14:textId="27B520C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8541C8" w14:textId="7C174438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939581E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7F65529" w14:textId="7490F78A" w:rsidR="007A13DC" w:rsidRPr="00453F9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2DCCB5" w14:textId="4A1208AD" w:rsidR="007A13DC" w:rsidRPr="00453F91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12E1D0" w14:textId="2C85C705" w:rsidR="007A13DC" w:rsidRPr="00453F9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0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76DF343" w14:textId="25481823" w:rsidR="007A13DC" w:rsidRPr="00453F91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D47D7">
              <w:t>-</w:t>
            </w:r>
            <w:r w:rsidR="00A817BC">
              <w:t>.</w:t>
            </w:r>
            <w:r w:rsidRPr="007D47D7">
              <w:t>3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19F53C" w14:textId="04B7CA5F" w:rsidR="007A13DC" w:rsidRPr="00453F9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7D47D7">
              <w:t>70</w:t>
            </w:r>
          </w:p>
        </w:tc>
      </w:tr>
      <w:tr w:rsidR="007A13DC" w:rsidRPr="00EF6CBC" w14:paraId="100FF9F4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998B6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9. Center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B47181" w14:textId="0AF40A78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2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735794" w14:textId="3EF0686B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5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F389F4" w14:textId="3BEA2EB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003086" w14:textId="7453DCF6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52918B" w14:textId="58B0004E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2A66DE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5D3A3D8" w14:textId="2C8F50A8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2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415649" w14:textId="134AEACC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5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97E692" w14:textId="70625A86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A751D6C" w14:textId="6B679A79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2.2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F67C6B" w14:textId="5D93AC55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2</w:t>
            </w:r>
          </w:p>
        </w:tc>
      </w:tr>
      <w:tr w:rsidR="007A13DC" w:rsidRPr="00EF6CBC" w14:paraId="36F6A737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F4BA64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0. South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9F635E" w14:textId="13CE013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3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B41392" w14:textId="588C9E14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7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5F9CC8" w14:textId="041C54B7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0E8F34" w14:textId="3CE170AA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3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98A2F8" w14:textId="3EDA1194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8B0DF36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6FC94C" w14:textId="3246FD7D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3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8A48AA" w14:textId="490E279F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7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129CB7" w14:textId="53F4DC1F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05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012F519" w14:textId="356A17F7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2.2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5160AC" w14:textId="5FE6EB1F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2</w:t>
            </w:r>
          </w:p>
        </w:tc>
      </w:tr>
      <w:tr w:rsidR="007A13DC" w:rsidRPr="00EF6CBC" w14:paraId="6D2CAAD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79AC7E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1. Islands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s north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DB2A7F" w14:textId="2B042437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4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FA4A57" w14:textId="427BBB5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8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02BD46" w14:textId="46D1A9E9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24262F" w14:textId="27812F1B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5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D9A760" w14:textId="0C0BA1B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5F6E09A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B131570" w14:textId="0D4DA88E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4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2A4AF2" w14:textId="2208FEB5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8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89F710" w14:textId="458803A6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Pr="007A13DC">
              <w:rPr>
                <w:b/>
                <w:bCs/>
              </w:rPr>
              <w:t>0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AD7EFC9" w14:textId="5F9623B6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-2.4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16DD18" w14:textId="52E26D67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2</w:t>
            </w:r>
          </w:p>
        </w:tc>
      </w:tr>
      <w:tr w:rsidR="005D407C" w:rsidRPr="00EF6CBC" w14:paraId="1E58CAB4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A32B75" w14:textId="380B80BD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Job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C7259C" w14:textId="63E6F253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FAA00C" w14:textId="2DEB4753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DAC60D" w14:textId="361C0795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ECA476" w14:textId="6C5B9D18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6DFE22" w14:textId="11A683E1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BB5231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4CF499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506068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8F52EB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6CD2BE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DDA6E7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7A13DC" w:rsidRPr="00EF6CBC" w14:paraId="357D6E6D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652C9D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2. Indefinite </w:t>
            </w: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vs</w:t>
            </w: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 temporar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6D58FA" w14:textId="3942C65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2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FB55C6" w14:textId="4288C57D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165696" w14:textId="57A3B55E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39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04812B" w14:textId="0CABB9D0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3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DC562B" w14:textId="2EA4BD49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E279BA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E64A0B2" w14:textId="39EA8122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2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575BB7B" w14:textId="728E3732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A65066" w14:textId="7265C0D8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3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67367D" w14:textId="4D35C169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2.3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A246A7" w14:textId="676A5BF5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2</w:t>
            </w:r>
          </w:p>
        </w:tc>
      </w:tr>
      <w:tr w:rsidR="007A13DC" w:rsidRPr="00EF6CBC" w14:paraId="76A851F4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022BCF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3. Job insecur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57605D" w14:textId="752D8867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18CA85" w14:textId="4387FB98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1E182B" w14:textId="707DDB2B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92313E" w14:textId="343205D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1.3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77E8AC" w14:textId="76C76D4B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A25DD75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ADBC93" w14:textId="5AAF06A0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5747E2">
              <w:t>-</w:t>
            </w:r>
            <w:r w:rsidR="00A817BC">
              <w:t>.</w:t>
            </w:r>
            <w:r w:rsidRPr="005747E2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2842E6" w14:textId="585B9D40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5747E2">
              <w:t>-</w:t>
            </w:r>
            <w:r w:rsidR="00A817BC">
              <w:t>.</w:t>
            </w:r>
            <w:r w:rsidRPr="005747E2"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9B2FD3" w14:textId="6BE600C2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5747E2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8662F5" w14:textId="724A63D2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5747E2">
              <w:t>-1.3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28F1868" w14:textId="3D24955F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5747E2">
              <w:t>19</w:t>
            </w:r>
          </w:p>
        </w:tc>
      </w:tr>
      <w:tr w:rsidR="005D407C" w:rsidRPr="00EF6CBC" w14:paraId="02BAD672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5CE75E" w14:textId="77777777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Job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24C004" w14:textId="75E6F01E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E71C23" w14:textId="379694BA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2F5DE1" w14:textId="26D477B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31618C" w14:textId="400180A5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7780569" w14:textId="14B119A1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7466E9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9CC359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F0AD8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4FCE5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AAEF1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A2198C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7A13DC" w:rsidRPr="00EF6CBC" w14:paraId="15A980DB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C18AEF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4. Trust in organization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FBE385" w14:textId="25BBE2B8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5436FE" w14:textId="67BC389D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CE614D" w14:textId="115D11AA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779534" w14:textId="2CC818DD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7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A39148" w14:textId="14233E7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4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094322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461673D" w14:textId="76089F2C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30D40">
              <w:t>-</w:t>
            </w:r>
            <w:r w:rsidR="00A817BC">
              <w:t>.</w:t>
            </w:r>
            <w:r w:rsidRPr="00230D40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7C25A9D" w14:textId="02213243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30D40">
              <w:t>-</w:t>
            </w:r>
            <w:r w:rsidR="00A817BC">
              <w:t>.</w:t>
            </w:r>
            <w:r w:rsidRPr="00230D40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1B0F82" w14:textId="4D603B25" w:rsidR="007A13DC" w:rsidRPr="00D82865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230D40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2E92DE" w14:textId="7CED1F4F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30D40">
              <w:t>-</w:t>
            </w:r>
            <w:r w:rsidR="00A817BC">
              <w:t>.</w:t>
            </w:r>
            <w:r w:rsidRPr="00230D40">
              <w:t>7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0C521AC" w14:textId="6785A1A2" w:rsidR="007A13DC" w:rsidRPr="00D82865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230D40">
              <w:t>48</w:t>
            </w:r>
          </w:p>
        </w:tc>
      </w:tr>
      <w:tr w:rsidR="007A13DC" w:rsidRPr="00EF6CBC" w14:paraId="2E0C1562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C0FBF8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5. Working from home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8F2B97" w14:textId="0A82719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88192B" w14:textId="0DACE031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3A743E" w14:textId="677107BB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8A3E7A" w14:textId="10E40A7E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8B7A87" w14:textId="72BE1DC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E86D53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2B6F2A7" w14:textId="60D4589F" w:rsidR="007A13DC" w:rsidRPr="00582DB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230D40">
              <w:t>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87C0EA" w14:textId="5CBC0EC8" w:rsidR="007A13DC" w:rsidRPr="00582DB1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30D40">
              <w:t>-</w:t>
            </w:r>
            <w:r w:rsidR="00A817BC">
              <w:t>.</w:t>
            </w:r>
            <w:r w:rsidRPr="00230D40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00BF74" w14:textId="70F8F237" w:rsidR="007A13DC" w:rsidRPr="00582DB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230D40">
              <w:t>2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BD9517" w14:textId="31879789" w:rsidR="007A13DC" w:rsidRPr="00582DB1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230D40">
              <w:t>1.5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0D65ED" w14:textId="220048C7" w:rsidR="007A13DC" w:rsidRPr="00582DB1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230D40">
              <w:t>13</w:t>
            </w:r>
          </w:p>
        </w:tc>
      </w:tr>
      <w:tr w:rsidR="005D407C" w:rsidRPr="00EF6CBC" w14:paraId="616141E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D13BD" w14:textId="77777777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0B09E9" w14:textId="3B26B7E5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87F7BA" w14:textId="5769A5F4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376A5F" w14:textId="0B1072B6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F88325" w14:textId="110D6745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CC0AF7" w14:textId="4A3F698E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CD8E7A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DFDBFB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06D0D3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8601AC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FB12B6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09D5F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7A13DC" w:rsidRPr="00EF6CBC" w14:paraId="5C74BC60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2A6CCC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6. Conscientiousn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9CB031" w14:textId="68EC0E0A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2018CC" w14:textId="2B29BBC4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643183" w14:textId="757A41F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1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CC3B8B" w14:textId="20CA7716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2.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150BE1" w14:textId="0E92F83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7757C0C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24B2DF" w14:textId="32ECB0A2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7EEFF09" w14:textId="055ADA45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BAD6F0" w14:textId="48F90C8D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16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8D4606C" w14:textId="3F87C65C" w:rsidR="007A13DC" w:rsidRPr="007A13D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7A13DC">
              <w:rPr>
                <w:b/>
                <w:bCs/>
              </w:rPr>
              <w:t>3.1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83E1A9" w14:textId="1E8018F4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0</w:t>
            </w:r>
          </w:p>
        </w:tc>
      </w:tr>
      <w:tr w:rsidR="007A13DC" w:rsidRPr="00EF6CBC" w14:paraId="40D6892A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6BA09F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7. Positivit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FD9CE7" w14:textId="3A6AC4C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78F2AD" w14:textId="372A3D7F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02CFDB" w14:textId="31E47B90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ECEBE3" w14:textId="1F39788B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6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222972" w14:textId="341367B8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A9CED48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147A82B" w14:textId="06B536C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844EE1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50B3843" w14:textId="473D1010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44EE1">
              <w:t>-</w:t>
            </w:r>
            <w:r w:rsidR="00A817BC">
              <w:t>.</w:t>
            </w:r>
            <w:r w:rsidRPr="00844EE1">
              <w:t>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7A367C" w14:textId="28FEB1F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844EE1"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890C35" w14:textId="02F07574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844EE1">
              <w:t>1.7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A6534E" w14:textId="5290699A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844EE1">
              <w:t>08</w:t>
            </w:r>
          </w:p>
        </w:tc>
      </w:tr>
      <w:tr w:rsidR="005D407C" w:rsidRPr="00EF6CBC" w14:paraId="647DA919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58E215" w14:textId="269367D1" w:rsidR="005D407C" w:rsidRPr="00EF6CBC" w:rsidRDefault="00397792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Personal Vulnerabiliti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E60097" w14:textId="6E9F3165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B18D35" w14:textId="6C36F0CA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82DBDC" w14:textId="12C07464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3943D6" w14:textId="7C3DCF4E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3EC5C6F" w14:textId="6A46DF44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A2D330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8C8925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760677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E2DBA5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112FAB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5E8E16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7A13DC" w:rsidRPr="00EF6CBC" w14:paraId="1586A60C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CD0C62" w14:textId="20D302B2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18. </w:t>
            </w:r>
            <w:r w:rsidR="00AC2F9A">
              <w:rPr>
                <w:rFonts w:eastAsia="Times New Roman" w:cs="Times New Roman"/>
                <w:color w:val="000000"/>
                <w:szCs w:val="24"/>
                <w:lang w:eastAsia="it-IT"/>
              </w:rPr>
              <w:t>Neuroticism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60DF73" w14:textId="5A1B30EB" w:rsidR="007A13DC" w:rsidRPr="00EF6CB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1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68FC12" w14:textId="6B6C1BF1" w:rsidR="007A13DC" w:rsidRPr="00EF6CB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1</w:t>
            </w:r>
            <w:r w:rsidR="007A13DC">
              <w:rPr>
                <w:b/>
                <w:bCs/>
                <w:color w:val="000000"/>
              </w:rPr>
              <w:t>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9B0858" w14:textId="6B10E496" w:rsidR="007A13DC" w:rsidRPr="00EF6CB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A817BC">
              <w:rPr>
                <w:b/>
                <w:bCs/>
                <w:color w:val="000000"/>
              </w:rPr>
              <w:t>.</w:t>
            </w:r>
            <w:r>
              <w:rPr>
                <w:b/>
                <w:bCs/>
                <w:color w:val="000000"/>
              </w:rPr>
              <w:t>0</w:t>
            </w:r>
            <w:r w:rsidR="007A13DC">
              <w:rPr>
                <w:b/>
                <w:bCs/>
                <w:color w:val="000000"/>
              </w:rPr>
              <w:t>5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9BEE96" w14:textId="021E30E1" w:rsidR="007A13DC" w:rsidRPr="00EF6CB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</w:t>
            </w:r>
            <w:r w:rsidR="007A13DC">
              <w:rPr>
                <w:b/>
                <w:bCs/>
                <w:color w:val="000000"/>
              </w:rPr>
              <w:t>3.66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1CC96F" w14:textId="32434DAC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</w:t>
            </w:r>
            <w:r w:rsidR="007A13DC">
              <w:rPr>
                <w:b/>
                <w:bCs/>
                <w:color w:val="000000"/>
              </w:rPr>
              <w:t>0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68721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4EE33EE" w14:textId="5B45C7E2" w:rsidR="007A13DC" w:rsidRPr="007A13D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4AD4D4" w14:textId="1DDB0B50" w:rsidR="007A13DC" w:rsidRPr="007A13D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>
              <w:rPr>
                <w:b/>
                <w:bCs/>
              </w:rPr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ED398A9" w14:textId="2DDFD4C4" w:rsidR="007A13DC" w:rsidRPr="007A13D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A817BC">
              <w:rPr>
                <w:b/>
                <w:bCs/>
              </w:rPr>
              <w:t>.</w:t>
            </w:r>
            <w:r>
              <w:rPr>
                <w:b/>
                <w:bCs/>
              </w:rPr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948ED2" w14:textId="7EF23698" w:rsidR="007A13DC" w:rsidRPr="007A13DC" w:rsidRDefault="00AC2F9A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-</w:t>
            </w:r>
            <w:r w:rsidR="007A13DC" w:rsidRPr="007A13DC">
              <w:rPr>
                <w:b/>
                <w:bCs/>
              </w:rPr>
              <w:t>3.5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C37D8D8" w14:textId="4F5B2CFC" w:rsidR="007A13DC" w:rsidRPr="007A13D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b/>
                <w:bCs/>
              </w:rPr>
              <w:t>.</w:t>
            </w:r>
            <w:r w:rsidR="007A13DC" w:rsidRPr="007A13DC">
              <w:rPr>
                <w:b/>
                <w:bCs/>
              </w:rPr>
              <w:t>00</w:t>
            </w:r>
          </w:p>
        </w:tc>
      </w:tr>
      <w:tr w:rsidR="007A13DC" w:rsidRPr="00EF6CBC" w14:paraId="2EE68C98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9CCA16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19. Probability of being 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01A2E1" w14:textId="716B41CF" w:rsidR="007A13DC" w:rsidRPr="00705F8A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D2795D" w14:textId="39F4CA3D" w:rsidR="007A13DC" w:rsidRPr="00705F8A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86C6A4" w14:textId="27A23FB3" w:rsidR="007A13DC" w:rsidRPr="00705F8A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1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7F63F5" w14:textId="639C5735" w:rsidR="007A13DC" w:rsidRPr="00705F8A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1.8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2A9ADF" w14:textId="3E9C87A8" w:rsidR="007A13DC" w:rsidRPr="00705F8A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845A4B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D88BDB2" w14:textId="0D1A7935" w:rsidR="007A13DC" w:rsidRPr="002724E8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0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1E23652" w14:textId="1D6C34A0" w:rsidR="007A13DC" w:rsidRPr="002724E8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4ACDC4" w14:textId="3537E7AF" w:rsidR="007A13DC" w:rsidRPr="002724E8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C4BA35" w14:textId="60CB57C0" w:rsidR="007A13DC" w:rsidRPr="002724E8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1.8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287392" w14:textId="28AD66EE" w:rsidR="007A13DC" w:rsidRPr="002724E8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07</w:t>
            </w:r>
          </w:p>
        </w:tc>
      </w:tr>
      <w:tr w:rsidR="007A13DC" w:rsidRPr="00EF6CBC" w14:paraId="730E99C2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C73EA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0. Psychopathy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E7C9E6" w14:textId="38E99D84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0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3959FD" w14:textId="15C5E783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3E2C28" w14:textId="51030AB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0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30CDED" w14:textId="37E821F1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6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58DD4F" w14:textId="25736EE6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4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2EDBDE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CB5A804" w14:textId="2FC5A66C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FB8F87" w14:textId="0867EB57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0BDDB13" w14:textId="6E994BC3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8A481C" w14:textId="325A34FD" w:rsidR="007A13DC" w:rsidRPr="00161144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57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FD3CB4" w14:textId="73615B4E" w:rsidR="007A13DC" w:rsidRPr="00161144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57</w:t>
            </w:r>
          </w:p>
        </w:tc>
      </w:tr>
      <w:tr w:rsidR="007A13DC" w:rsidRPr="00EF6CBC" w14:paraId="00BF163D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D958D" w14:textId="77777777" w:rsidR="007A13DC" w:rsidRPr="00EF6CBC" w:rsidRDefault="007A13DC" w:rsidP="007A13D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1. Economic distres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CEEF40" w14:textId="7A4EBD80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1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BD70D3" w14:textId="66A6818D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5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9E0AD3" w14:textId="4C0E1105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11EEA9" w14:textId="3CFD45D9" w:rsidR="007A13DC" w:rsidRPr="00EF6CBC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</w:t>
            </w:r>
            <w:r w:rsidR="00A817BC">
              <w:rPr>
                <w:color w:val="000000"/>
              </w:rPr>
              <w:t>.</w:t>
            </w:r>
            <w:r>
              <w:rPr>
                <w:color w:val="000000"/>
              </w:rPr>
              <w:t>7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FD9119" w14:textId="1213F7A2" w:rsidR="007A13DC" w:rsidRPr="00EF6CBC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7A13DC">
              <w:rPr>
                <w:color w:val="000000"/>
              </w:rPr>
              <w:t>4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EB465C4" w14:textId="77777777" w:rsidR="007A13DC" w:rsidRPr="00EF6CBC" w:rsidRDefault="007A13DC" w:rsidP="007A13D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B0E972" w14:textId="2B561894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2F87AB5" w14:textId="26E81E1D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5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1881F63" w14:textId="479F69E7" w:rsidR="007A13DC" w:rsidRPr="00D82865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2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28E432" w14:textId="4CE59772" w:rsidR="007A13DC" w:rsidRPr="00D82865" w:rsidRDefault="007A13D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421508">
              <w:t>-</w:t>
            </w:r>
            <w:r w:rsidR="00A817BC">
              <w:t>.</w:t>
            </w:r>
            <w:r w:rsidRPr="00421508">
              <w:t>6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1C72ABA" w14:textId="72E3B21D" w:rsidR="007A13DC" w:rsidRPr="00D82865" w:rsidRDefault="00A817BC" w:rsidP="007A13D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="007A13DC" w:rsidRPr="00421508">
              <w:t>52</w:t>
            </w:r>
          </w:p>
        </w:tc>
      </w:tr>
      <w:tr w:rsidR="005D407C" w:rsidRPr="00EF6CBC" w14:paraId="7FE95FB5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4CE98" w14:textId="71CF477B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 xml:space="preserve">Social </w:t>
            </w:r>
            <w:r w:rsidR="00397792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tresso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366C0B" w14:textId="391B978E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DBCA99" w14:textId="72920198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F818F0" w14:textId="66540A58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E1825D" w14:textId="411DC1FD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52CEBA" w14:textId="2DA7CF98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7D17E1A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DF7EB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0C1E92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FDB1D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9B4C43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C955B3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A817BC" w:rsidRPr="00EF6CBC" w14:paraId="53CD4E87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099EFC" w14:textId="77777777" w:rsidR="00A817BC" w:rsidRPr="00EF6C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2. N-infected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2509AF" w14:textId="214977E3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F133C6" w14:textId="17E1BF6B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5C0B6B" w14:textId="23894CF2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2EF590" w14:textId="3BEAAD4C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8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8F9284" w14:textId="6C036ACD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4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AF4BFCC" w14:textId="77777777" w:rsidR="00A817BC" w:rsidRPr="00EF6CBC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A6EDA09" w14:textId="5E211502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AF7ED0" w14:textId="651E53C8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A0A8A3" w14:textId="0C829132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A723C19" w14:textId="598E1183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1A09">
              <w:t>-</w:t>
            </w:r>
            <w:r>
              <w:t>.</w:t>
            </w:r>
            <w:r w:rsidRPr="00FD1A09">
              <w:t>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B785E79" w14:textId="2DC80D28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56</w:t>
            </w:r>
          </w:p>
        </w:tc>
      </w:tr>
      <w:tr w:rsidR="00A817BC" w:rsidRPr="00EF6CBC" w14:paraId="283C55E0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4A7394" w14:textId="77777777" w:rsidR="00A817BC" w:rsidRPr="00EF6C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3. Other infected (probability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40A2C5" w14:textId="10088538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B14DA3" w14:textId="2E91586E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FC399C" w14:textId="51D8AD90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3AF5E2" w14:textId="62092618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9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F79B46" w14:textId="7988D9F0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0C7A70" w14:textId="77777777" w:rsidR="00A817BC" w:rsidRPr="00EF6CBC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1C1E266" w14:textId="1BFA8CDE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171004" w14:textId="36269914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DCE1C55" w14:textId="71E4AF27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0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21C02A" w14:textId="0FA185BE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FD1A09">
              <w:t>-</w:t>
            </w:r>
            <w:r>
              <w:t>.</w:t>
            </w:r>
            <w:r w:rsidRPr="00FD1A09">
              <w:t>9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D5C6E6" w14:textId="55DEA653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t>.</w:t>
            </w:r>
            <w:r w:rsidRPr="00FD1A09">
              <w:t>36</w:t>
            </w:r>
          </w:p>
        </w:tc>
      </w:tr>
      <w:tr w:rsidR="005D407C" w:rsidRPr="00EF6CBC" w14:paraId="62B985E0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B73091" w14:textId="77777777" w:rsidR="005D407C" w:rsidRPr="00EF6CBC" w:rsidRDefault="005D407C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Social Resource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CEFB5F" w14:textId="0C13D45B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8E5D68" w14:textId="6FC66552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A215DB" w14:textId="2929F8D2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2D3970" w14:textId="4A3B57D8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5017772" w14:textId="61A5E53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45030B3" w14:textId="77777777" w:rsidR="005D407C" w:rsidRPr="00EF6CBC" w:rsidRDefault="005D407C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690629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1E4981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6C84E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6F4E80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234923" w14:textId="77777777" w:rsidR="005D407C" w:rsidRPr="00EF6CBC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</w:tr>
      <w:tr w:rsidR="00A817BC" w:rsidRPr="00EF6CBC" w14:paraId="1DFDA665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51CB21" w14:textId="77777777" w:rsidR="00A817BC" w:rsidRPr="00EF6C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4. 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EA61EB" w14:textId="5E2E938F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BB3F4D" w14:textId="12C7E473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785008" w14:textId="5631D537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A2FB53" w14:textId="74872EA2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60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9096BD" w14:textId="1A73F3E8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5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F3BD9C" w14:textId="77777777" w:rsidR="00A817BC" w:rsidRPr="00EF6CBC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DBDC157" w14:textId="382BDFFB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AF253B" w14:textId="57F1578F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14532">
              <w:t>-</w:t>
            </w:r>
            <w:r>
              <w:t>.</w:t>
            </w:r>
            <w:r w:rsidRPr="00A14532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3447BD" w14:textId="3209183A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3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B0E883" w14:textId="08B1A07B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8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D4D50A" w14:textId="6B10700C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41</w:t>
            </w:r>
          </w:p>
        </w:tc>
      </w:tr>
      <w:tr w:rsidR="00A817BC" w:rsidRPr="00EF6CBC" w14:paraId="6C30BAFE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E5284A" w14:textId="77777777" w:rsidR="00A817BC" w:rsidRPr="00EF6C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5. Trust in un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47702E" w14:textId="61D8CF49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0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A771A0" w14:textId="525DA659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-.0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BEC398" w14:textId="016A1D0A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1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62681A" w14:textId="1EC7EF67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2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4064AB" w14:textId="3BBE22E3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62C8F1" w14:textId="77777777" w:rsidR="00A817BC" w:rsidRPr="00EF6CBC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C390B4" w14:textId="1325B4A7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E932A59" w14:textId="3C8DBB5B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14532">
              <w:t>-</w:t>
            </w:r>
            <w:r>
              <w:t>.</w:t>
            </w:r>
            <w:r w:rsidRPr="00A14532">
              <w:t>1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ECC73D2" w14:textId="12EC867E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48410CF" w14:textId="1B08B7A6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85C705" w14:textId="3E3C98D4" w:rsidR="00A817BC" w:rsidRPr="00E96E2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75</w:t>
            </w:r>
          </w:p>
        </w:tc>
      </w:tr>
      <w:tr w:rsidR="00A817BC" w:rsidRPr="00EF6CBC" w14:paraId="223B777E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829A9C" w14:textId="77777777" w:rsidR="00A817BC" w:rsidRPr="00EF6C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color w:val="000000"/>
                <w:szCs w:val="24"/>
                <w:lang w:eastAsia="it-IT"/>
              </w:rPr>
              <w:t>26. Trust in 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7221B9" w14:textId="1A3DF145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1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8481E2" w14:textId="0451ACBD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2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77A679" w14:textId="1410495B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.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3A54F6" w14:textId="17AD74C1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-2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DA3583" w14:textId="1AE29FE9" w:rsidR="00A817BC" w:rsidRPr="00EF6CB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b/>
                <w:bCs/>
                <w:color w:val="000000"/>
              </w:rPr>
              <w:t>.0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743BBC2" w14:textId="77777777" w:rsidR="00A817BC" w:rsidRPr="00EF6CBC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C86BACD" w14:textId="188E3AA9" w:rsidR="00A817BC" w:rsidRPr="00F1571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14532">
              <w:t>-</w:t>
            </w:r>
            <w:r>
              <w:t>.</w:t>
            </w:r>
            <w:r w:rsidRPr="00A14532">
              <w:t>0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7B8FC39" w14:textId="2EAD25AB" w:rsidR="00A817BC" w:rsidRPr="00F1571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14532">
              <w:t>-</w:t>
            </w:r>
            <w:r>
              <w:t>.</w:t>
            </w:r>
            <w:r w:rsidRPr="00A14532">
              <w:t>1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B107ED" w14:textId="3E9F0801" w:rsidR="00A817BC" w:rsidRPr="00F1571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89D442" w14:textId="6684DC3A" w:rsidR="00A817BC" w:rsidRPr="00F1571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 w:rsidRPr="00A14532">
              <w:t>-</w:t>
            </w:r>
            <w:r>
              <w:t>.</w:t>
            </w:r>
            <w:r w:rsidRPr="00A14532">
              <w:t>2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AA0B48E" w14:textId="60F5EF61" w:rsidR="00A817BC" w:rsidRPr="00F1571C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it-IT"/>
              </w:rPr>
            </w:pPr>
            <w:r>
              <w:t>.</w:t>
            </w:r>
            <w:r w:rsidRPr="00A14532">
              <w:t>79</w:t>
            </w:r>
          </w:p>
        </w:tc>
      </w:tr>
      <w:tr w:rsidR="00D05FA8" w:rsidRPr="00EF6CBC" w14:paraId="027239FD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63D053" w14:textId="77777777" w:rsidR="00D05FA8" w:rsidRPr="00CF5E45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CF5E45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Interaction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3BD8CB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F8B904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DE9D0D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3BEA52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99032A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91B1EA7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73AF95" w14:textId="77777777" w:rsidR="00D05FA8" w:rsidRPr="00AF5FF1" w:rsidRDefault="00D05FA8" w:rsidP="005D407C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123A279" w14:textId="77777777" w:rsidR="00D05FA8" w:rsidRPr="00AF5FF1" w:rsidRDefault="00D05FA8" w:rsidP="005D407C">
            <w:pPr>
              <w:spacing w:after="0" w:line="240" w:lineRule="auto"/>
              <w:jc w:val="center"/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F1CD068" w14:textId="77777777" w:rsidR="00D05FA8" w:rsidRPr="00AF5FF1" w:rsidRDefault="00D05FA8" w:rsidP="005D407C">
            <w:pPr>
              <w:spacing w:after="0" w:line="240" w:lineRule="auto"/>
              <w:jc w:val="center"/>
            </w:pP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73CE17" w14:textId="77777777" w:rsidR="00D05FA8" w:rsidRPr="00AF5FF1" w:rsidRDefault="00D05FA8" w:rsidP="005D407C">
            <w:pPr>
              <w:spacing w:after="0" w:line="240" w:lineRule="auto"/>
              <w:jc w:val="center"/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8B63DEA" w14:textId="77777777" w:rsidR="00D05FA8" w:rsidRPr="00AF5FF1" w:rsidRDefault="00D05FA8" w:rsidP="005D407C">
            <w:pPr>
              <w:spacing w:after="0" w:line="240" w:lineRule="auto"/>
              <w:jc w:val="center"/>
            </w:pPr>
          </w:p>
        </w:tc>
      </w:tr>
      <w:tr w:rsidR="00A817BC" w:rsidRPr="002363D3" w14:paraId="1B32CA0D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3275BAD" w14:textId="77777777" w:rsidR="00A817BC" w:rsidRPr="00E96E25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7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F4E19A" w14:textId="77777777" w:rsidR="00A817BC" w:rsidRPr="00E96E25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7FB521" w14:textId="77777777" w:rsidR="00A817BC" w:rsidRPr="00E96E25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5460D7" w14:textId="77777777" w:rsidR="00A817BC" w:rsidRPr="00E96E25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141E9B" w14:textId="77777777" w:rsidR="00A817BC" w:rsidRPr="00E96E25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E6D596" w14:textId="77777777" w:rsidR="00A817BC" w:rsidRPr="00E96E25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69C9497" w14:textId="77777777" w:rsidR="00A817BC" w:rsidRPr="001A0B2A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FFD2811" w14:textId="0A1D9979" w:rsidR="00A817BC" w:rsidRPr="00A817B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A817BC">
              <w:rPr>
                <w:b/>
                <w:bCs/>
              </w:rPr>
              <w:t>1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F6EB65" w14:textId="7C06EBA6" w:rsidR="00A817BC" w:rsidRPr="00A817B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A817BC">
              <w:rPr>
                <w:b/>
                <w:bCs/>
              </w:rPr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4B145A7" w14:textId="65951810" w:rsidR="00A817BC" w:rsidRPr="00A817B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A817BC">
              <w:rPr>
                <w:b/>
                <w:bCs/>
              </w:rPr>
              <w:t>2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FC9E7D8" w14:textId="7EDCC7A4" w:rsidR="00A817BC" w:rsidRPr="00A817B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A817BC">
              <w:rPr>
                <w:b/>
                <w:bCs/>
              </w:rPr>
              <w:t>2.9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FD00A94" w14:textId="7286542B" w:rsidR="00A817BC" w:rsidRPr="00A817B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.</w:t>
            </w:r>
            <w:r w:rsidRPr="00A817BC">
              <w:rPr>
                <w:b/>
                <w:bCs/>
              </w:rPr>
              <w:t>00</w:t>
            </w:r>
          </w:p>
        </w:tc>
      </w:tr>
      <w:tr w:rsidR="00A817BC" w:rsidRPr="002363D3" w14:paraId="75960DFA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7E18FC" w14:textId="77777777" w:rsidR="00A817BC" w:rsidRPr="006857A0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8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un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91413B" w14:textId="77777777" w:rsidR="00A817BC" w:rsidRPr="006857A0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804B6E" w14:textId="77777777" w:rsidR="00A817BC" w:rsidRPr="006857A0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DA6A03" w14:textId="77777777" w:rsidR="00A817BC" w:rsidRPr="006857A0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21F7FD" w14:textId="77777777" w:rsidR="00A817BC" w:rsidRPr="006857A0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338B56" w14:textId="77777777" w:rsidR="00A817BC" w:rsidRPr="006857A0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D7547B2" w14:textId="77777777" w:rsidR="00A817BC" w:rsidRPr="001A0B2A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74C4F42" w14:textId="18110AE2" w:rsidR="00A817BC" w:rsidRPr="006857A0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89576A" w14:textId="539BAED8" w:rsidR="00A817BC" w:rsidRPr="006857A0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0EB5F70" w14:textId="175C8050" w:rsidR="00A817BC" w:rsidRPr="006857A0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0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B9350A" w14:textId="42CC681A" w:rsidR="00A817BC" w:rsidRPr="006857A0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5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C348319" w14:textId="5FDB2C8B" w:rsidR="00A817BC" w:rsidRPr="006857A0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56</w:t>
            </w:r>
          </w:p>
        </w:tc>
      </w:tr>
      <w:tr w:rsidR="00A817BC" w:rsidRPr="002363D3" w14:paraId="1A675212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8A31CFE" w14:textId="77777777" w:rsidR="00A817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29.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organization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9C08C6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097F3A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62B21B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578E12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F247B1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B53482" w14:textId="77777777" w:rsidR="00A817BC" w:rsidRPr="001A0B2A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5AC2596" w14:textId="5F53790A" w:rsidR="00A817BC" w:rsidRPr="005C3AA2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0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2AB479" w14:textId="516CFDFD" w:rsidR="00A817BC" w:rsidRPr="005C3AA2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1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95A5CA7" w14:textId="2FBF7E37" w:rsidR="00A817BC" w:rsidRPr="005C3AA2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04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AA12C36" w14:textId="6F01FC9A" w:rsidR="00A817BC" w:rsidRPr="005C3AA2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95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42A00A3" w14:textId="7353BF7C" w:rsidR="00A817BC" w:rsidRPr="005C3AA2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34</w:t>
            </w:r>
          </w:p>
        </w:tc>
      </w:tr>
      <w:tr w:rsidR="00A817BC" w:rsidRPr="002363D3" w14:paraId="6AE44A40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8C442C0" w14:textId="77777777" w:rsidR="00A817BC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0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Trust in 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417ACB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109CAF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579E72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665016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1B1935" w14:textId="77777777" w:rsidR="00A817BC" w:rsidRPr="005C3AA2" w:rsidRDefault="00A817BC" w:rsidP="00A817BC">
            <w:pPr>
              <w:spacing w:after="0" w:line="24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A2EF74" w14:textId="77777777" w:rsidR="00A817BC" w:rsidRPr="001A0B2A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6C90FE2" w14:textId="03D6CA97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0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A73034E" w14:textId="013C376B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3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5295A2" w14:textId="2E65E23B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1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04360F0" w14:textId="6C0BE5A3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4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EA9F0B" w14:textId="7BA4DF23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65</w:t>
            </w:r>
          </w:p>
        </w:tc>
      </w:tr>
      <w:tr w:rsidR="00A817BC" w:rsidRPr="002363D3" w14:paraId="2B849107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01709C" w14:textId="77777777" w:rsidR="00A817BC" w:rsidRPr="001A0B2A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un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known others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49F825" w14:textId="77777777" w:rsidR="00A817BC" w:rsidRPr="001A0B2A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C19DBA" w14:textId="77777777" w:rsidR="00A817BC" w:rsidRPr="001A0B2A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CCACD5" w14:textId="77777777" w:rsidR="00A817BC" w:rsidRPr="001A0B2A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0F2D10" w14:textId="77777777" w:rsidR="00A817BC" w:rsidRPr="001A0B2A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4095CD" w14:textId="77777777" w:rsidR="00A817BC" w:rsidRPr="001A0B2A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BFD542" w14:textId="77777777" w:rsidR="00A817BC" w:rsidRPr="001A0B2A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D64FB26" w14:textId="515A65E0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0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03C728" w14:textId="5A3B0F2A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2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9FC2804" w14:textId="6C28866C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19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997FD2A" w14:textId="1AC15FD1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0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D81AB0" w14:textId="29BD3E5C" w:rsidR="00A817BC" w:rsidRPr="00510A6F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98</w:t>
            </w:r>
          </w:p>
        </w:tc>
      </w:tr>
      <w:tr w:rsidR="00A817BC" w:rsidRPr="002363D3" w14:paraId="69F64B0E" w14:textId="77777777" w:rsidTr="005D407C">
        <w:trPr>
          <w:trHeight w:val="312"/>
        </w:trPr>
        <w:tc>
          <w:tcPr>
            <w:tcW w:w="3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7BC9123" w14:textId="77777777" w:rsidR="00A817BC" w:rsidRPr="00CF5E45" w:rsidRDefault="00A817BC" w:rsidP="00A817B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31. Working from home</w:t>
            </w:r>
            <w:r w:rsidRPr="001C52FA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×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 </w:t>
            </w:r>
            <w:r w:rsidRPr="00E96E25"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 xml:space="preserve">Trust in </w:t>
            </w:r>
            <w:r>
              <w:rPr>
                <w:rFonts w:eastAsia="Times New Roman" w:cs="Times New Roman"/>
                <w:color w:val="000000"/>
                <w:szCs w:val="24"/>
                <w:lang w:val="en-US" w:eastAsia="it-IT"/>
              </w:rPr>
              <w:t>Government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18AC27" w14:textId="77777777" w:rsidR="00A817BC" w:rsidRPr="00CF5E4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91361A" w14:textId="77777777" w:rsidR="00A817BC" w:rsidRPr="00CF5E4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D5466E" w14:textId="77777777" w:rsidR="00A817BC" w:rsidRPr="00CF5E4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FBD2A2" w14:textId="77777777" w:rsidR="00A817BC" w:rsidRPr="00CF5E4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CC8789" w14:textId="77777777" w:rsidR="00A817BC" w:rsidRPr="00CF5E45" w:rsidRDefault="00A817BC" w:rsidP="00A817B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78882E" w14:textId="77777777" w:rsidR="00A817BC" w:rsidRPr="00CF5E45" w:rsidRDefault="00A817BC" w:rsidP="00A817B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val="en-US" w:eastAsia="it-IT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50D3EC1" w14:textId="20FC5E72" w:rsidR="00A817BC" w:rsidRPr="00F1571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1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82D3746" w14:textId="3A509198" w:rsidR="00A817BC" w:rsidRPr="00F1571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</w:t>
            </w:r>
            <w:r>
              <w:t>.</w:t>
            </w:r>
            <w:r w:rsidRPr="002E70A7">
              <w:t>3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9AE4502" w14:textId="35913779" w:rsidR="00A817BC" w:rsidRPr="00F1571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03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D9A29A0" w14:textId="767C888A" w:rsidR="00A817BC" w:rsidRPr="00F1571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2E70A7">
              <w:t>-1.6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3BDF67" w14:textId="5C3F626D" w:rsidR="00A817BC" w:rsidRPr="00F1571C" w:rsidRDefault="00A817BC" w:rsidP="00A817B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>
              <w:t>.</w:t>
            </w:r>
            <w:r w:rsidRPr="002E70A7">
              <w:t>10</w:t>
            </w:r>
          </w:p>
        </w:tc>
      </w:tr>
      <w:tr w:rsidR="00D05FA8" w:rsidRPr="00EF6CBC" w14:paraId="66D8D79A" w14:textId="77777777" w:rsidTr="005D407C">
        <w:trPr>
          <w:trHeight w:val="312"/>
        </w:trPr>
        <w:tc>
          <w:tcPr>
            <w:tcW w:w="314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AA53B8" w14:textId="77777777" w:rsidR="00D05FA8" w:rsidRPr="00EF6CBC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EF6CBC"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  <w:t>R²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95A8872" w14:textId="2B4FD8C3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color w:val="000000"/>
              </w:rPr>
              <w:t>.</w:t>
            </w:r>
            <w:r w:rsidR="005D407C">
              <w:rPr>
                <w:color w:val="000000"/>
              </w:rPr>
              <w:t>15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13145A6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A49A8AE" w14:textId="487B32B6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 w:rsidR="005D407C">
              <w:rPr>
                <w:rFonts w:eastAsia="Times New Roman" w:cs="Times New Roman"/>
                <w:color w:val="000000"/>
                <w:szCs w:val="24"/>
                <w:lang w:eastAsia="it-IT"/>
              </w:rPr>
              <w:t>17</w:t>
            </w:r>
          </w:p>
        </w:tc>
      </w:tr>
      <w:tr w:rsidR="00D05FA8" w:rsidRPr="00EF6CBC" w14:paraId="1F05A7D0" w14:textId="77777777" w:rsidTr="005D407C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7D41839" w14:textId="77777777" w:rsidR="00D05FA8" w:rsidRPr="00EF6CBC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EB1FE0E" w14:textId="70468906" w:rsidR="00D05FA8" w:rsidRPr="00CD38F9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="00D05FA8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77</w:t>
            </w:r>
            <w:r w:rsidR="00D05FA8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D6C0D2A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541F94C" w14:textId="19264FDC" w:rsidR="00D05FA8" w:rsidRPr="00A33A80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3</w:t>
            </w:r>
            <w:r w:rsidR="00D05FA8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51</w:t>
            </w:r>
            <w:r w:rsidR="00D05FA8">
              <w:rPr>
                <w:rFonts w:eastAsia="Times New Roman" w:cs="Times New Roman"/>
                <w:color w:val="000000"/>
                <w:szCs w:val="24"/>
                <w:lang w:eastAsia="it-IT"/>
              </w:rPr>
              <w:t>***</w:t>
            </w:r>
          </w:p>
        </w:tc>
      </w:tr>
      <w:tr w:rsidR="00D05FA8" w:rsidRPr="00EF6CBC" w14:paraId="191F80C2" w14:textId="77777777" w:rsidTr="005D407C">
        <w:trPr>
          <w:trHeight w:val="312"/>
        </w:trPr>
        <w:tc>
          <w:tcPr>
            <w:tcW w:w="3143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70389D0" w14:textId="77777777" w:rsidR="00D05FA8" w:rsidRPr="00EF6CBC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 w:rsidRPr="00080EB2">
              <w:rPr>
                <w:i/>
                <w:iCs/>
                <w:lang w:val="en-US"/>
              </w:rPr>
              <w:t>R</w:t>
            </w:r>
            <w:r w:rsidRPr="00080EB2">
              <w:rPr>
                <w:i/>
                <w:iCs/>
                <w:vertAlign w:val="superscript"/>
                <w:lang w:val="en-US"/>
              </w:rPr>
              <w:t>2</w:t>
            </w:r>
          </w:p>
        </w:tc>
        <w:tc>
          <w:tcPr>
            <w:tcW w:w="5701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DCAD3B2" w14:textId="77777777" w:rsidR="00D05FA8" w:rsidRPr="00EF6CBC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it-IT"/>
              </w:rPr>
            </w:pPr>
          </w:p>
        </w:tc>
        <w:tc>
          <w:tcPr>
            <w:tcW w:w="400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928130F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16FCD2F" w14:textId="1EEBBB25" w:rsidR="00D05FA8" w:rsidRPr="001C52FA" w:rsidRDefault="00D05FA8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1C52FA">
              <w:rPr>
                <w:rFonts w:eastAsia="Times New Roman" w:cs="Times New Roman"/>
                <w:color w:val="000000"/>
                <w:szCs w:val="24"/>
                <w:lang w:eastAsia="it-IT"/>
              </w:rPr>
              <w:t>.0</w:t>
            </w:r>
            <w:r w:rsidR="005D407C"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</w:p>
        </w:tc>
      </w:tr>
      <w:tr w:rsidR="00D05FA8" w:rsidRPr="00EF6CBC" w14:paraId="69294621" w14:textId="77777777" w:rsidTr="005D407C">
        <w:trPr>
          <w:trHeight w:val="312"/>
        </w:trPr>
        <w:tc>
          <w:tcPr>
            <w:tcW w:w="3143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89B4F8A" w14:textId="77777777" w:rsidR="00D05FA8" w:rsidRPr="00EF6CBC" w:rsidRDefault="00D05FA8" w:rsidP="005D407C">
            <w:pPr>
              <w:spacing w:after="0" w:line="240" w:lineRule="auto"/>
              <w:ind w:left="210" w:hanging="21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080EB2">
              <w:rPr>
                <w:rFonts w:ascii="Cambria Math" w:hAnsi="Cambria Math" w:cs="Cambria Math"/>
                <w:i/>
                <w:iCs/>
                <w:lang w:val="en-US"/>
              </w:rPr>
              <w:t>𝛥</w:t>
            </w:r>
            <w:r>
              <w:rPr>
                <w:rFonts w:ascii="Cambria Math" w:hAnsi="Cambria Math" w:cs="Cambria Math"/>
                <w:i/>
                <w:iCs/>
                <w:lang w:val="en-US"/>
              </w:rPr>
              <w:t>F</w:t>
            </w:r>
          </w:p>
        </w:tc>
        <w:tc>
          <w:tcPr>
            <w:tcW w:w="5701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94762C3" w14:textId="77777777" w:rsidR="00D05FA8" w:rsidRPr="008D10C0" w:rsidRDefault="00D05FA8" w:rsidP="005D407C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400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2A48F75" w14:textId="77777777" w:rsidR="00D05FA8" w:rsidRPr="00EF6CBC" w:rsidRDefault="00D05FA8" w:rsidP="005D407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570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E205351" w14:textId="5C913447" w:rsidR="00D05FA8" w:rsidRPr="001C52FA" w:rsidRDefault="005D407C" w:rsidP="005D407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2</w:t>
            </w:r>
            <w:r w:rsidR="00D05FA8">
              <w:rPr>
                <w:rFonts w:eastAsia="Times New Roman" w:cs="Times New Roman"/>
                <w:color w:val="000000"/>
                <w:szCs w:val="24"/>
                <w:lang w:eastAsia="it-IT"/>
              </w:rPr>
              <w:t>.</w:t>
            </w:r>
            <w:r>
              <w:rPr>
                <w:rFonts w:eastAsia="Times New Roman" w:cs="Times New Roman"/>
                <w:color w:val="000000"/>
                <w:szCs w:val="24"/>
                <w:lang w:eastAsia="it-IT"/>
              </w:rPr>
              <w:t>17</w:t>
            </w:r>
            <w:r w:rsidR="00D05FA8">
              <w:rPr>
                <w:lang w:val="en-US"/>
              </w:rPr>
              <w:t>*</w:t>
            </w:r>
          </w:p>
        </w:tc>
      </w:tr>
    </w:tbl>
    <w:p w14:paraId="6F745BFE" w14:textId="0692453A" w:rsidR="00D05FA8" w:rsidRDefault="00D05FA8" w:rsidP="00D05FA8">
      <w:pPr>
        <w:spacing w:after="0" w:line="240" w:lineRule="auto"/>
        <w:rPr>
          <w:rFonts w:eastAsia="Calibri"/>
          <w:lang w:val="en-US"/>
        </w:rPr>
      </w:pPr>
      <w:r w:rsidRPr="00BD6219">
        <w:rPr>
          <w:rFonts w:eastAsia="Calibri"/>
          <w:i/>
          <w:iCs/>
          <w:lang w:val="en-US"/>
        </w:rPr>
        <w:t>Note</w:t>
      </w:r>
      <w:r>
        <w:rPr>
          <w:rFonts w:eastAsia="Calibri"/>
          <w:lang w:val="en-US"/>
        </w:rPr>
        <w:t xml:space="preserve">. LL = </w:t>
      </w:r>
      <w:r w:rsidR="000D29AC">
        <w:rPr>
          <w:rFonts w:eastAsia="Calibri"/>
          <w:lang w:val="en-US"/>
        </w:rPr>
        <w:t>lower limit</w:t>
      </w:r>
      <w:r>
        <w:rPr>
          <w:rFonts w:eastAsia="Calibri"/>
          <w:lang w:val="en-US"/>
        </w:rPr>
        <w:t xml:space="preserve"> of the confidence interval; UL = </w:t>
      </w:r>
      <w:r w:rsidR="000D29AC">
        <w:rPr>
          <w:rFonts w:eastAsia="Calibri"/>
          <w:lang w:val="en-US"/>
        </w:rPr>
        <w:t>upper limit</w:t>
      </w:r>
      <w:r>
        <w:rPr>
          <w:rFonts w:eastAsia="Calibri"/>
          <w:lang w:val="en-US"/>
        </w:rPr>
        <w:t xml:space="preserve"> of the confidence interval. Significant predictors are depicted in bold. </w:t>
      </w:r>
    </w:p>
    <w:p w14:paraId="5DFA10B7" w14:textId="77777777" w:rsidR="00D05FA8" w:rsidRDefault="00D05FA8" w:rsidP="00D05FA8">
      <w:pPr>
        <w:spacing w:after="0" w:line="240" w:lineRule="auto"/>
        <w:rPr>
          <w:rFonts w:eastAsia="Calibri"/>
          <w:lang w:val="en-US"/>
        </w:rPr>
      </w:pPr>
      <w:r>
        <w:rPr>
          <w:rFonts w:eastAsia="Calibri"/>
          <w:lang w:val="en-US"/>
        </w:rPr>
        <w:t>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5; 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1; ***</w:t>
      </w:r>
      <w:r w:rsidRPr="00C96692">
        <w:rPr>
          <w:rFonts w:eastAsia="Calibri"/>
          <w:i/>
          <w:iCs/>
          <w:lang w:val="en-US"/>
        </w:rPr>
        <w:t>p</w:t>
      </w:r>
      <w:r>
        <w:rPr>
          <w:rFonts w:eastAsia="Calibri"/>
          <w:lang w:val="en-US"/>
        </w:rPr>
        <w:t xml:space="preserve"> &lt; .001</w:t>
      </w:r>
    </w:p>
    <w:p w14:paraId="34B53BAB" w14:textId="77777777" w:rsidR="00BF202E" w:rsidRDefault="00BF202E">
      <w:pPr>
        <w:rPr>
          <w:rFonts w:eastAsia="Calibri"/>
          <w:lang w:val="en-US"/>
        </w:rPr>
      </w:pPr>
    </w:p>
    <w:p w14:paraId="51FF71F5" w14:textId="77777777" w:rsidR="00961D80" w:rsidRPr="00EF6CBC" w:rsidRDefault="00961D80" w:rsidP="00774528">
      <w:pPr>
        <w:spacing w:line="360" w:lineRule="auto"/>
        <w:rPr>
          <w:rFonts w:eastAsia="Calibri"/>
          <w:lang w:val="en-US"/>
        </w:rPr>
        <w:sectPr w:rsidR="00961D80" w:rsidRPr="00EF6CBC" w:rsidSect="00B804B4">
          <w:pgSz w:w="16838" w:h="11906" w:orient="landscape"/>
          <w:pgMar w:top="1134" w:right="1134" w:bottom="1134" w:left="1276" w:header="709" w:footer="709" w:gutter="0"/>
          <w:cols w:space="708"/>
          <w:docGrid w:linePitch="360"/>
        </w:sectPr>
      </w:pPr>
    </w:p>
    <w:p w14:paraId="0D5163D9" w14:textId="3767CBDC" w:rsidR="00CC7D94" w:rsidRPr="00251A42" w:rsidRDefault="00CC7D94" w:rsidP="00B804B4">
      <w:pPr>
        <w:spacing w:after="0" w:line="480" w:lineRule="auto"/>
        <w:jc w:val="center"/>
        <w:rPr>
          <w:rFonts w:eastAsia="Calibri"/>
          <w:b/>
          <w:bCs/>
          <w:lang w:val="en-US"/>
        </w:rPr>
      </w:pPr>
      <w:r w:rsidRPr="00251A42">
        <w:rPr>
          <w:rFonts w:eastAsia="Calibri"/>
          <w:b/>
          <w:bCs/>
          <w:lang w:val="en-US"/>
        </w:rPr>
        <w:t>References</w:t>
      </w:r>
    </w:p>
    <w:p w14:paraId="341B5E94" w14:textId="0BE590D3" w:rsidR="005B6F4F" w:rsidRPr="005358B9" w:rsidRDefault="005B6F4F" w:rsidP="00997C1B">
      <w:pPr>
        <w:spacing w:after="0" w:line="432" w:lineRule="auto"/>
        <w:ind w:left="709" w:hanging="709"/>
        <w:rPr>
          <w:lang w:val="en-US"/>
        </w:rPr>
      </w:pPr>
      <w:r w:rsidRPr="00251A42">
        <w:rPr>
          <w:lang w:val="en-US"/>
        </w:rPr>
        <w:t xml:space="preserve">Caprara, G. V., Alessandri, G., Eisenberg, N., Kupfer, A., Steca, P., Caprara, M. G., Yamaguchi, S., Fukuzawa, A., &amp; Abela, J. (2012). </w:t>
      </w:r>
      <w:r w:rsidRPr="005358B9">
        <w:rPr>
          <w:lang w:val="en-US"/>
        </w:rPr>
        <w:t xml:space="preserve">The Positivity Scale. </w:t>
      </w:r>
      <w:r w:rsidRPr="005358B9">
        <w:rPr>
          <w:i/>
          <w:iCs/>
          <w:lang w:val="en-US"/>
        </w:rPr>
        <w:t>Psychological Assessment</w:t>
      </w:r>
      <w:r w:rsidRPr="005358B9">
        <w:rPr>
          <w:lang w:val="en-US"/>
        </w:rPr>
        <w:t xml:space="preserve">, </w:t>
      </w:r>
      <w:r w:rsidRPr="005358B9">
        <w:rPr>
          <w:i/>
          <w:iCs/>
          <w:lang w:val="en-US"/>
        </w:rPr>
        <w:t>24</w:t>
      </w:r>
      <w:r w:rsidRPr="005358B9">
        <w:rPr>
          <w:lang w:val="en-US"/>
        </w:rPr>
        <w:t>(3), 701–712. doi: 10.1037/a0026681</w:t>
      </w:r>
    </w:p>
    <w:p w14:paraId="00F1959F" w14:textId="4F059342" w:rsidR="00DF79CA" w:rsidRPr="005358B9" w:rsidRDefault="00DF79CA" w:rsidP="00997C1B">
      <w:pPr>
        <w:spacing w:after="0" w:line="432" w:lineRule="auto"/>
        <w:ind w:left="709" w:hanging="709"/>
        <w:rPr>
          <w:lang w:val="en-US"/>
        </w:rPr>
      </w:pPr>
      <w:r w:rsidRPr="00281A26">
        <w:rPr>
          <w:lang w:val="en-US"/>
        </w:rPr>
        <w:t xml:space="preserve">Cheung, F., &amp; Lucas, R. E. (2014). Assessing the validity of single-item life satisfaction measures: Results from three large samples. </w:t>
      </w:r>
      <w:r w:rsidRPr="00281A26">
        <w:rPr>
          <w:i/>
          <w:iCs/>
          <w:lang w:val="en-US"/>
        </w:rPr>
        <w:t xml:space="preserve">Quality of Life </w:t>
      </w:r>
      <w:r>
        <w:rPr>
          <w:i/>
          <w:iCs/>
          <w:lang w:val="en-US"/>
        </w:rPr>
        <w:t>R</w:t>
      </w:r>
      <w:r w:rsidRPr="00281A26">
        <w:rPr>
          <w:i/>
          <w:iCs/>
          <w:lang w:val="en-US"/>
        </w:rPr>
        <w:t>esearch</w:t>
      </w:r>
      <w:r w:rsidRPr="00281A26">
        <w:rPr>
          <w:lang w:val="en-US"/>
        </w:rPr>
        <w:t xml:space="preserve">, </w:t>
      </w:r>
      <w:r w:rsidRPr="00281A26">
        <w:rPr>
          <w:i/>
          <w:iCs/>
          <w:lang w:val="en-US"/>
        </w:rPr>
        <w:t>23</w:t>
      </w:r>
      <w:r w:rsidRPr="00281A26">
        <w:rPr>
          <w:lang w:val="en-US"/>
        </w:rPr>
        <w:t>(10), 2809-2818.</w:t>
      </w:r>
      <w:r>
        <w:rPr>
          <w:lang w:val="en-US"/>
        </w:rPr>
        <w:t xml:space="preserve"> doi: </w:t>
      </w:r>
      <w:r w:rsidRPr="00281A26">
        <w:rPr>
          <w:lang w:val="en-US"/>
        </w:rPr>
        <w:t>10.1007/s11136-014-0726-4</w:t>
      </w:r>
    </w:p>
    <w:p w14:paraId="19082F2E" w14:textId="77777777" w:rsidR="005B6F4F" w:rsidRDefault="005B6F4F" w:rsidP="00997C1B">
      <w:pPr>
        <w:spacing w:after="0" w:line="432" w:lineRule="auto"/>
        <w:ind w:left="709" w:hanging="709"/>
        <w:rPr>
          <w:lang w:val="en-US"/>
        </w:rPr>
      </w:pPr>
      <w:r w:rsidRPr="005358B9">
        <w:rPr>
          <w:lang w:val="en-US"/>
        </w:rPr>
        <w:t xml:space="preserve">Chiorri, C., Bracco, F., Piccinno, T., Modafferi, C., &amp; Battini, V. (2015). </w:t>
      </w:r>
      <w:r w:rsidRPr="00640A5F">
        <w:rPr>
          <w:lang w:val="en-US"/>
        </w:rPr>
        <w:t xml:space="preserve">Psychometric properties of a revised version of the Ten Item Personality Inventory. </w:t>
      </w:r>
      <w:r w:rsidRPr="00640A5F">
        <w:rPr>
          <w:i/>
          <w:iCs/>
          <w:lang w:val="en-US"/>
        </w:rPr>
        <w:t>European Journal of Psychological Assessment</w:t>
      </w:r>
      <w:r>
        <w:rPr>
          <w:lang w:val="en-US"/>
        </w:rPr>
        <w:t xml:space="preserve">, </w:t>
      </w:r>
      <w:r w:rsidRPr="007F51FA">
        <w:rPr>
          <w:i/>
          <w:iCs/>
          <w:lang w:val="en-US"/>
        </w:rPr>
        <w:t>31</w:t>
      </w:r>
      <w:r>
        <w:rPr>
          <w:lang w:val="en-US"/>
        </w:rPr>
        <w:t>(2), 109-119. doi</w:t>
      </w:r>
      <w:r w:rsidRPr="004A6D34">
        <w:rPr>
          <w:lang w:val="en-US"/>
        </w:rPr>
        <w:t>: 10.1027/1015-5759/a000215</w:t>
      </w:r>
    </w:p>
    <w:p w14:paraId="6A06C243" w14:textId="77777777" w:rsidR="005B6F4F" w:rsidRDefault="005B6F4F" w:rsidP="00754CAC">
      <w:pPr>
        <w:spacing w:after="0" w:line="432" w:lineRule="auto"/>
        <w:ind w:left="709" w:hanging="709"/>
        <w:rPr>
          <w:lang w:val="en-US"/>
        </w:rPr>
      </w:pPr>
      <w:bookmarkStart w:id="3" w:name="_Hlk38537709"/>
      <w:bookmarkStart w:id="4" w:name="_Hlk38538323"/>
      <w:r w:rsidRPr="00F034CB">
        <w:rPr>
          <w:lang w:val="en-US"/>
        </w:rPr>
        <w:t xml:space="preserve">Gonzales, S., </w:t>
      </w:r>
      <w:r>
        <w:rPr>
          <w:lang w:val="en-US"/>
        </w:rPr>
        <w:t>&amp;</w:t>
      </w:r>
      <w:r w:rsidRPr="00F034CB">
        <w:rPr>
          <w:lang w:val="en-US"/>
        </w:rPr>
        <w:t xml:space="preserve"> Smith</w:t>
      </w:r>
      <w:bookmarkEnd w:id="3"/>
      <w:r>
        <w:rPr>
          <w:lang w:val="en-US"/>
        </w:rPr>
        <w:t>, C. (</w:t>
      </w:r>
      <w:r w:rsidRPr="00F034CB">
        <w:rPr>
          <w:lang w:val="en-US"/>
        </w:rPr>
        <w:t>2017</w:t>
      </w:r>
      <w:bookmarkEnd w:id="4"/>
      <w:r>
        <w:rPr>
          <w:lang w:val="en-US"/>
        </w:rPr>
        <w:t>)</w:t>
      </w:r>
      <w:r w:rsidRPr="00F034CB">
        <w:rPr>
          <w:lang w:val="en-US"/>
        </w:rPr>
        <w:t>.</w:t>
      </w:r>
      <w:r>
        <w:rPr>
          <w:lang w:val="en-US"/>
        </w:rPr>
        <w:t xml:space="preserve"> </w:t>
      </w:r>
      <w:r w:rsidRPr="00F034CB">
        <w:rPr>
          <w:lang w:val="en-US"/>
        </w:rPr>
        <w:t>The Accuracy of Measures of Institutional Trust in Household</w:t>
      </w:r>
      <w:r>
        <w:rPr>
          <w:lang w:val="en-US"/>
        </w:rPr>
        <w:t xml:space="preserve"> </w:t>
      </w:r>
      <w:r w:rsidRPr="00F034CB">
        <w:rPr>
          <w:lang w:val="en-US"/>
        </w:rPr>
        <w:t>Surveys: Evidence from the OECD Trust Database.</w:t>
      </w:r>
      <w:r>
        <w:rPr>
          <w:lang w:val="en-US"/>
        </w:rPr>
        <w:t xml:space="preserve"> </w:t>
      </w:r>
      <w:r w:rsidRPr="00F034CB">
        <w:rPr>
          <w:i/>
          <w:iCs/>
          <w:lang w:val="en-US"/>
        </w:rPr>
        <w:t>OECD Statistics Working Paper</w:t>
      </w:r>
      <w:r>
        <w:rPr>
          <w:lang w:val="en-US"/>
        </w:rPr>
        <w:t>,</w:t>
      </w:r>
      <w:r w:rsidRPr="00F034CB">
        <w:rPr>
          <w:i/>
          <w:iCs/>
          <w:lang w:val="en-US"/>
        </w:rPr>
        <w:t xml:space="preserve"> </w:t>
      </w:r>
      <w:r>
        <w:rPr>
          <w:i/>
          <w:iCs/>
          <w:lang w:val="en-US"/>
        </w:rPr>
        <w:t>2017/</w:t>
      </w:r>
      <w:r w:rsidRPr="00F034CB">
        <w:rPr>
          <w:i/>
          <w:iCs/>
          <w:lang w:val="en-US"/>
        </w:rPr>
        <w:t>11</w:t>
      </w:r>
      <w:r>
        <w:rPr>
          <w:lang w:val="en-US"/>
        </w:rPr>
        <w:t>, 1-38</w:t>
      </w:r>
      <w:r w:rsidRPr="00F034CB">
        <w:rPr>
          <w:lang w:val="en-US"/>
        </w:rPr>
        <w:t>.</w:t>
      </w:r>
      <w:r>
        <w:rPr>
          <w:lang w:val="en-US"/>
        </w:rPr>
        <w:t xml:space="preserve"> doi: </w:t>
      </w:r>
      <w:r w:rsidRPr="00725B74">
        <w:rPr>
          <w:lang w:val="en-US"/>
        </w:rPr>
        <w:t>10.1787/18152031</w:t>
      </w:r>
    </w:p>
    <w:p w14:paraId="20577A47" w14:textId="77777777" w:rsidR="005B6F4F" w:rsidRDefault="005B6F4F" w:rsidP="0060580D">
      <w:pPr>
        <w:spacing w:after="0" w:line="432" w:lineRule="auto"/>
        <w:ind w:left="709" w:hanging="709"/>
        <w:rPr>
          <w:lang w:val="en-US"/>
        </w:rPr>
      </w:pPr>
      <w:bookmarkStart w:id="5" w:name="_Hlk38462156"/>
      <w:r w:rsidRPr="002F43DB">
        <w:rPr>
          <w:lang w:val="en-US"/>
        </w:rPr>
        <w:t xml:space="preserve">Gosling, S. D., Rentfrow, P. J., &amp; Swann </w:t>
      </w:r>
      <w:bookmarkEnd w:id="5"/>
      <w:r w:rsidRPr="002F43DB">
        <w:rPr>
          <w:lang w:val="en-US"/>
        </w:rPr>
        <w:t xml:space="preserve">Jr, W. B. (2003). A very brief measure of the Big-Five personality domains. </w:t>
      </w:r>
      <w:r w:rsidRPr="002F43DB">
        <w:rPr>
          <w:i/>
          <w:iCs/>
          <w:lang w:val="en-US"/>
        </w:rPr>
        <w:t xml:space="preserve">Journal of Research in </w:t>
      </w:r>
      <w:r>
        <w:rPr>
          <w:i/>
          <w:iCs/>
          <w:lang w:val="en-US"/>
        </w:rPr>
        <w:t>P</w:t>
      </w:r>
      <w:r w:rsidRPr="002F43DB">
        <w:rPr>
          <w:i/>
          <w:iCs/>
          <w:lang w:val="en-US"/>
        </w:rPr>
        <w:t>ersonality</w:t>
      </w:r>
      <w:r w:rsidRPr="002F43DB">
        <w:rPr>
          <w:lang w:val="en-US"/>
        </w:rPr>
        <w:t xml:space="preserve">, </w:t>
      </w:r>
      <w:r w:rsidRPr="002F43DB">
        <w:rPr>
          <w:i/>
          <w:iCs/>
          <w:lang w:val="en-US"/>
        </w:rPr>
        <w:t>37</w:t>
      </w:r>
      <w:r w:rsidRPr="002F43DB">
        <w:rPr>
          <w:lang w:val="en-US"/>
        </w:rPr>
        <w:t>(6), 504-528.</w:t>
      </w:r>
      <w:r>
        <w:rPr>
          <w:lang w:val="en-US"/>
        </w:rPr>
        <w:t xml:space="preserve"> doi: </w:t>
      </w:r>
      <w:r w:rsidRPr="002F43DB">
        <w:rPr>
          <w:lang w:val="en-US"/>
        </w:rPr>
        <w:t>10.1016/S0092-6566(03)00046-1</w:t>
      </w:r>
    </w:p>
    <w:p w14:paraId="56FACBE2" w14:textId="77777777" w:rsidR="005B6F4F" w:rsidRDefault="005B6F4F" w:rsidP="004C3D93">
      <w:pPr>
        <w:spacing w:after="0" w:line="432" w:lineRule="auto"/>
        <w:ind w:left="709" w:hanging="709"/>
        <w:rPr>
          <w:lang w:val="en-US"/>
        </w:rPr>
      </w:pPr>
      <w:r w:rsidRPr="004C3D93">
        <w:rPr>
          <w:lang w:val="en-US"/>
        </w:rPr>
        <w:t>Hellgren, J., Sverke, M., &amp;amp; Isaksson, K. (1999). A two-dimensional approach to job insecurity:</w:t>
      </w:r>
      <w:r>
        <w:rPr>
          <w:lang w:val="en-US"/>
        </w:rPr>
        <w:t xml:space="preserve"> </w:t>
      </w:r>
      <w:r w:rsidRPr="004C3D93">
        <w:rPr>
          <w:lang w:val="en-US"/>
        </w:rPr>
        <w:t xml:space="preserve">Consequences for employee attitudes and well-being. </w:t>
      </w:r>
      <w:r w:rsidRPr="004C3D93">
        <w:rPr>
          <w:i/>
          <w:iCs/>
          <w:lang w:val="en-US"/>
        </w:rPr>
        <w:t>European Journal of Work and Organizational Psychology</w:t>
      </w:r>
      <w:r w:rsidRPr="004C3D93">
        <w:rPr>
          <w:lang w:val="en-US"/>
        </w:rPr>
        <w:t xml:space="preserve">, </w:t>
      </w:r>
      <w:r w:rsidRPr="004C3D93">
        <w:rPr>
          <w:i/>
          <w:iCs/>
          <w:lang w:val="en-US"/>
        </w:rPr>
        <w:t>8</w:t>
      </w:r>
      <w:r w:rsidRPr="004C3D93">
        <w:rPr>
          <w:lang w:val="en-US"/>
        </w:rPr>
        <w:t>(2), 179-195. doi: 10.1080/135943299398311</w:t>
      </w:r>
    </w:p>
    <w:p w14:paraId="6E6C91FD" w14:textId="77777777" w:rsidR="005B6F4F" w:rsidRPr="00770879" w:rsidRDefault="005B6F4F" w:rsidP="000748F9">
      <w:pPr>
        <w:spacing w:after="0" w:line="432" w:lineRule="auto"/>
        <w:ind w:left="709" w:hanging="709"/>
        <w:rPr>
          <w:lang w:val="en-US"/>
        </w:rPr>
      </w:pPr>
      <w:r w:rsidRPr="00F50A1E">
        <w:rPr>
          <w:lang w:val="en-US"/>
        </w:rPr>
        <w:t xml:space="preserve">Jonason, P. K., &amp; Webster, G. D. (2010). The dirty dozen: A concise measure of the dark triad. </w:t>
      </w:r>
      <w:r w:rsidRPr="00770879">
        <w:rPr>
          <w:i/>
          <w:iCs/>
          <w:lang w:val="en-US"/>
        </w:rPr>
        <w:t>Psychological Assessment</w:t>
      </w:r>
      <w:r w:rsidRPr="00770879">
        <w:rPr>
          <w:lang w:val="en-US"/>
        </w:rPr>
        <w:t xml:space="preserve">, </w:t>
      </w:r>
      <w:r w:rsidRPr="00770879">
        <w:rPr>
          <w:i/>
          <w:iCs/>
          <w:lang w:val="en-US"/>
        </w:rPr>
        <w:t>22</w:t>
      </w:r>
      <w:r w:rsidRPr="00770879">
        <w:rPr>
          <w:lang w:val="en-US"/>
        </w:rPr>
        <w:t xml:space="preserve">(2), 420–432. </w:t>
      </w:r>
      <w:r>
        <w:rPr>
          <w:rFonts w:eastAsia="Calibri"/>
          <w:shd w:val="clear" w:color="auto" w:fill="FFFFFF"/>
          <w:lang w:val="en-US"/>
        </w:rPr>
        <w:t>doi:</w:t>
      </w:r>
      <w:r w:rsidRPr="00770879">
        <w:rPr>
          <w:lang w:val="en-US"/>
        </w:rPr>
        <w:t>10.1037/a0019265</w:t>
      </w:r>
    </w:p>
    <w:p w14:paraId="56297E89" w14:textId="77777777" w:rsidR="005B6F4F" w:rsidRPr="00EF6CBC" w:rsidRDefault="005B6F4F" w:rsidP="00997C1B">
      <w:pPr>
        <w:spacing w:after="0" w:line="432" w:lineRule="auto"/>
        <w:ind w:left="709" w:hanging="709"/>
        <w:rPr>
          <w:lang w:val="en-US"/>
        </w:rPr>
      </w:pPr>
      <w:r w:rsidRPr="00997C1B">
        <w:rPr>
          <w:lang w:val="en-US"/>
        </w:rPr>
        <w:t>McDonald, R.</w:t>
      </w:r>
      <w:r>
        <w:rPr>
          <w:lang w:val="en-US"/>
        </w:rPr>
        <w:t xml:space="preserve"> </w:t>
      </w:r>
      <w:r w:rsidRPr="00997C1B">
        <w:rPr>
          <w:lang w:val="en-US"/>
        </w:rPr>
        <w:t>P. (1999).</w:t>
      </w:r>
      <w:r>
        <w:rPr>
          <w:lang w:val="en-US"/>
        </w:rPr>
        <w:t xml:space="preserve"> </w:t>
      </w:r>
      <w:r w:rsidRPr="00997C1B">
        <w:rPr>
          <w:i/>
          <w:iCs/>
          <w:lang w:val="en-US"/>
        </w:rPr>
        <w:t>Test theory: A unified treatment</w:t>
      </w:r>
      <w:r w:rsidRPr="00997C1B">
        <w:rPr>
          <w:lang w:val="en-US"/>
        </w:rPr>
        <w:t xml:space="preserve">. </w:t>
      </w:r>
      <w:r w:rsidRPr="00EF6CBC">
        <w:rPr>
          <w:lang w:val="en-US"/>
        </w:rPr>
        <w:t>Hillsdale, MI: Erlbaum.</w:t>
      </w:r>
    </w:p>
    <w:p w14:paraId="10E82FB4" w14:textId="77777777" w:rsidR="005B6F4F" w:rsidRDefault="005B6F4F" w:rsidP="004C3D93">
      <w:pPr>
        <w:spacing w:after="0" w:line="432" w:lineRule="auto"/>
        <w:ind w:left="709" w:hanging="709"/>
        <w:rPr>
          <w:lang w:val="en-US"/>
        </w:rPr>
      </w:pPr>
      <w:r w:rsidRPr="00E23852">
        <w:rPr>
          <w:lang w:val="en-US"/>
        </w:rPr>
        <w:t>Ryff, C. D., &amp; Keyes, C. L. M. (1995). The structure of psychological well-being revisited. Journal of Personality and Social Psychology, 69(4), 719–727. doi</w:t>
      </w:r>
      <w:r>
        <w:rPr>
          <w:lang w:val="en-US"/>
        </w:rPr>
        <w:t xml:space="preserve">: </w:t>
      </w:r>
      <w:r w:rsidRPr="00E23852">
        <w:rPr>
          <w:lang w:val="en-US"/>
        </w:rPr>
        <w:t>10.1037/0022-3514.69.4.719</w:t>
      </w:r>
    </w:p>
    <w:p w14:paraId="367ACF61" w14:textId="77777777" w:rsidR="005B6F4F" w:rsidRDefault="005B6F4F" w:rsidP="004C3D93">
      <w:pPr>
        <w:spacing w:after="0" w:line="432" w:lineRule="auto"/>
        <w:ind w:left="709" w:hanging="709"/>
        <w:rPr>
          <w:lang w:val="en-US"/>
        </w:rPr>
      </w:pPr>
      <w:r w:rsidRPr="00E23852">
        <w:rPr>
          <w:lang w:val="en-US"/>
        </w:rPr>
        <w:t xml:space="preserve">Ryff, C. D., Almeida, D. M., Ayanian, J. S., Carr, D. S., Cleary, P. D., Coe, C., … Williams, D. (2010). </w:t>
      </w:r>
      <w:r w:rsidRPr="00E23852">
        <w:rPr>
          <w:i/>
          <w:iCs/>
          <w:lang w:val="en-US"/>
        </w:rPr>
        <w:t>National Survey of Midlife Development in the United States (MIDUS II), 2004-2006: Documentation of psychosocial constructs and composite variables in MIDUS II Project 1</w:t>
      </w:r>
      <w:r w:rsidRPr="00E23852">
        <w:rPr>
          <w:lang w:val="en-US"/>
        </w:rPr>
        <w:t>. Ann Arbor, MI: Inter-university Consortium for Political and Social Research.</w:t>
      </w:r>
    </w:p>
    <w:p w14:paraId="20727E8D" w14:textId="77777777" w:rsidR="005B6F4F" w:rsidRDefault="005B6F4F" w:rsidP="00997C1B">
      <w:pPr>
        <w:spacing w:after="0" w:line="432" w:lineRule="auto"/>
        <w:ind w:left="709" w:hanging="709"/>
        <w:rPr>
          <w:lang w:val="en-US"/>
        </w:rPr>
      </w:pPr>
      <w:r w:rsidRPr="00AC630D">
        <w:t xml:space="preserve">Schimmenti, A., Jonason, P. K., Passanisi, A., La Marca, L., Di Dio, N., &amp; Gervasi, A. M. (2019). </w:t>
      </w:r>
      <w:r w:rsidRPr="00AC630D">
        <w:rPr>
          <w:lang w:val="en-US"/>
        </w:rPr>
        <w:t xml:space="preserve">Exploring the dark side of personality: Emotional awareness, empathy, and the Dark Triad traits in an Italian Sample. </w:t>
      </w:r>
      <w:r w:rsidRPr="00AC630D">
        <w:rPr>
          <w:i/>
          <w:iCs/>
          <w:lang w:val="en-US"/>
        </w:rPr>
        <w:t>Current Psychology</w:t>
      </w:r>
      <w:r w:rsidRPr="00AC630D">
        <w:rPr>
          <w:lang w:val="en-US"/>
        </w:rPr>
        <w:t xml:space="preserve">, </w:t>
      </w:r>
      <w:r w:rsidRPr="00AC630D">
        <w:rPr>
          <w:i/>
          <w:iCs/>
          <w:lang w:val="en-US"/>
        </w:rPr>
        <w:t>38</w:t>
      </w:r>
      <w:r w:rsidRPr="00AC630D">
        <w:rPr>
          <w:lang w:val="en-US"/>
        </w:rPr>
        <w:t>(1), 100-109.</w:t>
      </w:r>
      <w:r>
        <w:rPr>
          <w:lang w:val="en-US"/>
        </w:rPr>
        <w:t xml:space="preserve"> doi: </w:t>
      </w:r>
      <w:r w:rsidRPr="00AC630D">
        <w:rPr>
          <w:lang w:val="en-US"/>
        </w:rPr>
        <w:t>10.1007/s12144-017-9588-6</w:t>
      </w:r>
    </w:p>
    <w:p w14:paraId="636DB78B" w14:textId="77777777" w:rsidR="005B6F4F" w:rsidRDefault="005B6F4F" w:rsidP="00997C1B">
      <w:pPr>
        <w:spacing w:after="0" w:line="432" w:lineRule="auto"/>
        <w:ind w:left="709" w:hanging="709"/>
        <w:rPr>
          <w:lang w:val="en-US"/>
        </w:rPr>
      </w:pPr>
      <w:r w:rsidRPr="00EF6CBC">
        <w:rPr>
          <w:lang w:val="en-US"/>
        </w:rPr>
        <w:t xml:space="preserve">Terraciano, A., McCrae, R. R., &amp; Costa, P. T., Jr. </w:t>
      </w:r>
      <w:r w:rsidRPr="004C77BD">
        <w:rPr>
          <w:lang w:val="en-US"/>
        </w:rPr>
        <w:t xml:space="preserve">(2003). </w:t>
      </w:r>
      <w:r w:rsidRPr="004B554E">
        <w:rPr>
          <w:lang w:val="en-US"/>
        </w:rPr>
        <w:t>Factorial and construct validity of the Italian Positive and Negative Affect Schedule (PANAS).</w:t>
      </w:r>
      <w:r w:rsidRPr="004B554E">
        <w:rPr>
          <w:i/>
          <w:iCs/>
          <w:lang w:val="en-US"/>
        </w:rPr>
        <w:t xml:space="preserve"> European Journal of Psychological Assessment</w:t>
      </w:r>
      <w:r w:rsidRPr="004B554E">
        <w:rPr>
          <w:lang w:val="en-US"/>
        </w:rPr>
        <w:t xml:space="preserve">, </w:t>
      </w:r>
      <w:r w:rsidRPr="004B554E">
        <w:rPr>
          <w:i/>
          <w:iCs/>
          <w:lang w:val="en-US"/>
        </w:rPr>
        <w:t>19</w:t>
      </w:r>
      <w:r w:rsidRPr="004B554E">
        <w:rPr>
          <w:lang w:val="en-US"/>
        </w:rPr>
        <w:t>(2), 131–141. doi</w:t>
      </w:r>
      <w:r>
        <w:rPr>
          <w:lang w:val="en-US"/>
        </w:rPr>
        <w:t xml:space="preserve">: </w:t>
      </w:r>
      <w:r w:rsidRPr="004B554E">
        <w:rPr>
          <w:lang w:val="en-US"/>
        </w:rPr>
        <w:t>10.1027//1015-5759.19.2.131</w:t>
      </w:r>
    </w:p>
    <w:p w14:paraId="032744EA" w14:textId="77777777" w:rsidR="005B6F4F" w:rsidRDefault="005B6F4F" w:rsidP="00AC630D">
      <w:pPr>
        <w:spacing w:after="0" w:line="432" w:lineRule="auto"/>
        <w:ind w:left="709" w:hanging="709"/>
        <w:rPr>
          <w:lang w:val="en-US"/>
        </w:rPr>
      </w:pPr>
      <w:r w:rsidRPr="00EF6CBC">
        <w:rPr>
          <w:lang w:val="en-US"/>
        </w:rPr>
        <w:t xml:space="preserve">Trizano-Hermosilla, I., &amp; Alvarado, J. M. (2016). </w:t>
      </w:r>
      <w:r w:rsidRPr="00F3668F">
        <w:rPr>
          <w:lang w:val="en-US"/>
        </w:rPr>
        <w:t xml:space="preserve">Best alternatives to Cronbach's alpha reliability in realistic conditions: Congeneric and asymmetrical measurements. </w:t>
      </w:r>
      <w:r w:rsidRPr="00F3668F">
        <w:rPr>
          <w:i/>
          <w:iCs/>
          <w:lang w:val="en-US"/>
        </w:rPr>
        <w:t>Frontiers in Psychology</w:t>
      </w:r>
      <w:r w:rsidRPr="00F3668F">
        <w:rPr>
          <w:lang w:val="en-US"/>
        </w:rPr>
        <w:t xml:space="preserve">, </w:t>
      </w:r>
      <w:r w:rsidRPr="00F3668F">
        <w:rPr>
          <w:i/>
          <w:iCs/>
          <w:lang w:val="en-US"/>
        </w:rPr>
        <w:t>7</w:t>
      </w:r>
      <w:r w:rsidRPr="00F3668F">
        <w:rPr>
          <w:lang w:val="en-US"/>
        </w:rPr>
        <w:t>, 769</w:t>
      </w:r>
      <w:r>
        <w:rPr>
          <w:lang w:val="en-US"/>
        </w:rPr>
        <w:t xml:space="preserve">-716. doi: </w:t>
      </w:r>
      <w:r w:rsidRPr="00BD12EC">
        <w:rPr>
          <w:lang w:val="en-US"/>
        </w:rPr>
        <w:t>10.3389/fpsyg.2016.00769</w:t>
      </w:r>
    </w:p>
    <w:p w14:paraId="148B6A53" w14:textId="77777777" w:rsidR="005B6F4F" w:rsidRDefault="005B6F4F" w:rsidP="001206A8">
      <w:pPr>
        <w:spacing w:after="0" w:line="432" w:lineRule="auto"/>
        <w:ind w:left="709" w:hanging="709"/>
        <w:rPr>
          <w:lang w:val="en-US"/>
        </w:rPr>
      </w:pPr>
      <w:r w:rsidRPr="001206A8">
        <w:rPr>
          <w:lang w:val="en-US"/>
        </w:rPr>
        <w:t>Vander Elst, T., De Witte, H., &amp;amp; De Cuyper, N. (2014). The Job Insecurity Scale: A psychometric</w:t>
      </w:r>
      <w:r>
        <w:rPr>
          <w:lang w:val="en-US"/>
        </w:rPr>
        <w:t xml:space="preserve"> </w:t>
      </w:r>
      <w:r w:rsidRPr="001206A8">
        <w:rPr>
          <w:lang w:val="en-US"/>
        </w:rPr>
        <w:t xml:space="preserve">evaluation across five European countries. </w:t>
      </w:r>
      <w:r w:rsidRPr="004C3D93">
        <w:rPr>
          <w:i/>
          <w:iCs/>
          <w:lang w:val="en-US"/>
        </w:rPr>
        <w:t>European Journal of Work and Organizational Psychology</w:t>
      </w:r>
      <w:r w:rsidRPr="001206A8">
        <w:rPr>
          <w:lang w:val="en-US"/>
        </w:rPr>
        <w:t xml:space="preserve">, </w:t>
      </w:r>
      <w:r w:rsidRPr="004C3D93">
        <w:rPr>
          <w:i/>
          <w:iCs/>
          <w:lang w:val="en-US"/>
        </w:rPr>
        <w:t>23</w:t>
      </w:r>
      <w:r w:rsidRPr="001206A8">
        <w:rPr>
          <w:lang w:val="en-US"/>
        </w:rPr>
        <w:t>(3), 364-380. doi: 10.1080/1359432X.2012.745989</w:t>
      </w:r>
    </w:p>
    <w:p w14:paraId="437AB72A" w14:textId="77777777" w:rsidR="005B6F4F" w:rsidRDefault="005B6F4F" w:rsidP="00997C1B">
      <w:pPr>
        <w:spacing w:after="0" w:line="432" w:lineRule="auto"/>
        <w:ind w:left="709" w:hanging="709"/>
        <w:rPr>
          <w:lang w:val="en-US"/>
        </w:rPr>
      </w:pPr>
      <w:bookmarkStart w:id="6" w:name="_Hlk40198820"/>
      <w:r w:rsidRPr="004B554E">
        <w:rPr>
          <w:lang w:val="en-US"/>
        </w:rPr>
        <w:t>Watson, D., Clark, L. A., &amp; Tellegen</w:t>
      </w:r>
      <w:bookmarkEnd w:id="6"/>
      <w:r w:rsidRPr="004B554E">
        <w:rPr>
          <w:lang w:val="en-US"/>
        </w:rPr>
        <w:t xml:space="preserve">, A. (1988). Development and validation of brief measures of positive and negative affect: The PANAS scales. </w:t>
      </w:r>
      <w:r w:rsidRPr="004B554E">
        <w:rPr>
          <w:i/>
          <w:iCs/>
          <w:lang w:val="en-US"/>
        </w:rPr>
        <w:t>Journal of Personality and Social Psychology</w:t>
      </w:r>
      <w:r w:rsidRPr="004B554E">
        <w:rPr>
          <w:lang w:val="en-US"/>
        </w:rPr>
        <w:t xml:space="preserve">, </w:t>
      </w:r>
      <w:r w:rsidRPr="004B554E">
        <w:rPr>
          <w:i/>
          <w:iCs/>
          <w:lang w:val="en-US"/>
        </w:rPr>
        <w:t>54</w:t>
      </w:r>
      <w:r w:rsidRPr="004B554E">
        <w:rPr>
          <w:lang w:val="en-US"/>
        </w:rPr>
        <w:t xml:space="preserve">(6), 1063–1070. </w:t>
      </w:r>
      <w:r>
        <w:rPr>
          <w:lang w:val="en-US"/>
        </w:rPr>
        <w:t>d</w:t>
      </w:r>
      <w:r w:rsidRPr="004B554E">
        <w:rPr>
          <w:lang w:val="en-US"/>
        </w:rPr>
        <w:t>oi</w:t>
      </w:r>
      <w:r>
        <w:rPr>
          <w:lang w:val="en-US"/>
        </w:rPr>
        <w:t xml:space="preserve">: </w:t>
      </w:r>
      <w:r w:rsidRPr="004B554E">
        <w:rPr>
          <w:lang w:val="en-US"/>
        </w:rPr>
        <w:t>10.1037/0022-3514.54.6.1063</w:t>
      </w:r>
    </w:p>
    <w:p w14:paraId="596928F1" w14:textId="77777777" w:rsidR="00E23852" w:rsidRDefault="00E23852" w:rsidP="004C3D93">
      <w:pPr>
        <w:spacing w:after="0" w:line="432" w:lineRule="auto"/>
        <w:ind w:left="709" w:hanging="709"/>
        <w:rPr>
          <w:lang w:val="en-US"/>
        </w:rPr>
      </w:pPr>
    </w:p>
    <w:sectPr w:rsidR="00E23852" w:rsidSect="002E4AC6">
      <w:pgSz w:w="11906" w:h="16838"/>
      <w:pgMar w:top="1134" w:right="1134" w:bottom="1276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8C0CF" w16cex:dateUtc="2020-06-08T11:51:00Z"/>
  <w16cex:commentExtensible w16cex:durableId="2288C04D" w16cex:dateUtc="2020-06-08T11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E91C1" w14:textId="77777777" w:rsidR="004370CA" w:rsidRDefault="004370CA" w:rsidP="00D0016A">
      <w:pPr>
        <w:spacing w:after="0" w:line="240" w:lineRule="auto"/>
      </w:pPr>
      <w:r>
        <w:separator/>
      </w:r>
    </w:p>
  </w:endnote>
  <w:endnote w:type="continuationSeparator" w:id="0">
    <w:p w14:paraId="36C95318" w14:textId="77777777" w:rsidR="004370CA" w:rsidRDefault="004370CA" w:rsidP="00D00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35BF6" w14:textId="77777777" w:rsidR="005358B9" w:rsidRDefault="005358B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3FFC" w14:textId="77777777" w:rsidR="005358B9" w:rsidRDefault="005358B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B9CF7" w14:textId="77777777" w:rsidR="005358B9" w:rsidRDefault="005358B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B3C2D" w14:textId="77777777" w:rsidR="004370CA" w:rsidRDefault="004370CA" w:rsidP="00D0016A">
      <w:pPr>
        <w:spacing w:after="0" w:line="240" w:lineRule="auto"/>
      </w:pPr>
      <w:r>
        <w:separator/>
      </w:r>
    </w:p>
  </w:footnote>
  <w:footnote w:type="continuationSeparator" w:id="0">
    <w:p w14:paraId="00E19656" w14:textId="77777777" w:rsidR="004370CA" w:rsidRDefault="004370CA" w:rsidP="00D00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C337E" w14:textId="77777777" w:rsidR="005358B9" w:rsidRDefault="005358B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EC721" w14:textId="27E5132E" w:rsidR="005358B9" w:rsidRPr="00C52D70" w:rsidRDefault="005358B9">
    <w:pPr>
      <w:pStyle w:val="Intestazione"/>
      <w:jc w:val="right"/>
      <w:rPr>
        <w:lang w:val="en-US"/>
      </w:rPr>
    </w:pPr>
    <w:r w:rsidRPr="0035265F">
      <w:rPr>
        <w:lang w:val="en-US"/>
      </w:rPr>
      <w:t xml:space="preserve">RUNNING HEAD: WORKERS </w:t>
    </w:r>
    <w:r>
      <w:rPr>
        <w:lang w:val="en-US"/>
      </w:rPr>
      <w:t>W</w:t>
    </w:r>
    <w:r w:rsidRPr="0035265F">
      <w:rPr>
        <w:lang w:val="en-US"/>
      </w:rPr>
      <w:t>ELL-BEING</w:t>
    </w:r>
    <w:r>
      <w:rPr>
        <w:lang w:val="en-US"/>
      </w:rPr>
      <w:tab/>
    </w:r>
    <w:r>
      <w:rPr>
        <w:lang w:val="en-US"/>
      </w:rPr>
      <w:tab/>
    </w:r>
    <w:sdt>
      <w:sdtPr>
        <w:id w:val="-7611348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 w:rsidRPr="00C52D70">
          <w:rPr>
            <w:lang w:val="en-US"/>
          </w:rPr>
          <w:instrText xml:space="preserve"> PAGE   \* MERGEFORMAT </w:instrText>
        </w:r>
        <w:r>
          <w:fldChar w:fldCharType="separate"/>
        </w:r>
        <w:r w:rsidRPr="00C52D70">
          <w:rPr>
            <w:noProof/>
            <w:lang w:val="en-US"/>
          </w:rPr>
          <w:t>2</w:t>
        </w:r>
        <w:r>
          <w:rPr>
            <w:noProof/>
          </w:rPr>
          <w:fldChar w:fldCharType="end"/>
        </w:r>
      </w:sdtContent>
    </w:sdt>
  </w:p>
  <w:p w14:paraId="31DFA7DF" w14:textId="44910AF9" w:rsidR="005358B9" w:rsidRPr="00DD61BF" w:rsidRDefault="005358B9">
    <w:pPr>
      <w:pStyle w:val="Intestazion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D8D32" w14:textId="77777777" w:rsidR="005358B9" w:rsidRDefault="005358B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040BB2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3C085C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1C240E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3E29D2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245F4E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96107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540DD2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76C07C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04A33C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1EFA00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EE1384"/>
    <w:multiLevelType w:val="hybridMultilevel"/>
    <w:tmpl w:val="A3FA5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B6EB9"/>
    <w:multiLevelType w:val="hybridMultilevel"/>
    <w:tmpl w:val="F7AC062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6C014B7"/>
    <w:multiLevelType w:val="hybridMultilevel"/>
    <w:tmpl w:val="D83C36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E39ED"/>
    <w:multiLevelType w:val="hybridMultilevel"/>
    <w:tmpl w:val="162C00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A1F4F"/>
    <w:multiLevelType w:val="hybridMultilevel"/>
    <w:tmpl w:val="B560D3FA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1"/>
  </w:num>
  <w:num w:numId="4">
    <w:abstractNumId w:val="13"/>
  </w:num>
  <w:num w:numId="5">
    <w:abstractNumId w:val="12"/>
  </w:num>
  <w:num w:numId="6">
    <w:abstractNumId w:val="12"/>
  </w:num>
  <w:num w:numId="7">
    <w:abstractNumId w:val="13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A1NjI1NzYzMTFV0lEKTi0uzszPAykwrAUAhEnJaywAAAA="/>
  </w:docVars>
  <w:rsids>
    <w:rsidRoot w:val="00705CA4"/>
    <w:rsid w:val="00000303"/>
    <w:rsid w:val="000006CC"/>
    <w:rsid w:val="000015C5"/>
    <w:rsid w:val="00001845"/>
    <w:rsid w:val="00001B98"/>
    <w:rsid w:val="00001D17"/>
    <w:rsid w:val="0000277E"/>
    <w:rsid w:val="000033A0"/>
    <w:rsid w:val="00003A56"/>
    <w:rsid w:val="00003B9D"/>
    <w:rsid w:val="00003FE6"/>
    <w:rsid w:val="00004B19"/>
    <w:rsid w:val="00004B72"/>
    <w:rsid w:val="00004FE0"/>
    <w:rsid w:val="00005A27"/>
    <w:rsid w:val="00006367"/>
    <w:rsid w:val="000065A0"/>
    <w:rsid w:val="00010499"/>
    <w:rsid w:val="00010930"/>
    <w:rsid w:val="00011C8C"/>
    <w:rsid w:val="00011E8A"/>
    <w:rsid w:val="00011F44"/>
    <w:rsid w:val="000129F7"/>
    <w:rsid w:val="00012B96"/>
    <w:rsid w:val="00014C86"/>
    <w:rsid w:val="00017493"/>
    <w:rsid w:val="000177BA"/>
    <w:rsid w:val="000178BA"/>
    <w:rsid w:val="0001793F"/>
    <w:rsid w:val="00017A1D"/>
    <w:rsid w:val="00020003"/>
    <w:rsid w:val="000202C0"/>
    <w:rsid w:val="00020CA2"/>
    <w:rsid w:val="0002106D"/>
    <w:rsid w:val="0002108C"/>
    <w:rsid w:val="00021908"/>
    <w:rsid w:val="00021E89"/>
    <w:rsid w:val="00023B59"/>
    <w:rsid w:val="00023CB2"/>
    <w:rsid w:val="00023D96"/>
    <w:rsid w:val="0002442E"/>
    <w:rsid w:val="000246C9"/>
    <w:rsid w:val="000246E1"/>
    <w:rsid w:val="00024B7E"/>
    <w:rsid w:val="00025499"/>
    <w:rsid w:val="00025805"/>
    <w:rsid w:val="0002587C"/>
    <w:rsid w:val="00025F7E"/>
    <w:rsid w:val="00026500"/>
    <w:rsid w:val="000268A7"/>
    <w:rsid w:val="00026E65"/>
    <w:rsid w:val="000271C9"/>
    <w:rsid w:val="0002734D"/>
    <w:rsid w:val="00027609"/>
    <w:rsid w:val="000278BC"/>
    <w:rsid w:val="000278F7"/>
    <w:rsid w:val="00027C08"/>
    <w:rsid w:val="00030B04"/>
    <w:rsid w:val="00030FBA"/>
    <w:rsid w:val="00031A69"/>
    <w:rsid w:val="00031CB6"/>
    <w:rsid w:val="00032510"/>
    <w:rsid w:val="0003267F"/>
    <w:rsid w:val="00032791"/>
    <w:rsid w:val="00033139"/>
    <w:rsid w:val="000338B9"/>
    <w:rsid w:val="00033AE2"/>
    <w:rsid w:val="00033BFB"/>
    <w:rsid w:val="000351AA"/>
    <w:rsid w:val="000354C3"/>
    <w:rsid w:val="0003582C"/>
    <w:rsid w:val="00036C21"/>
    <w:rsid w:val="00036E53"/>
    <w:rsid w:val="00037174"/>
    <w:rsid w:val="000377CA"/>
    <w:rsid w:val="00040087"/>
    <w:rsid w:val="00040837"/>
    <w:rsid w:val="00042A07"/>
    <w:rsid w:val="00042C04"/>
    <w:rsid w:val="00045F65"/>
    <w:rsid w:val="000460FA"/>
    <w:rsid w:val="000474DC"/>
    <w:rsid w:val="000476E5"/>
    <w:rsid w:val="00050179"/>
    <w:rsid w:val="0005058D"/>
    <w:rsid w:val="00050EDA"/>
    <w:rsid w:val="00051420"/>
    <w:rsid w:val="00051D4A"/>
    <w:rsid w:val="000525E4"/>
    <w:rsid w:val="00052E05"/>
    <w:rsid w:val="00055B3B"/>
    <w:rsid w:val="000561F5"/>
    <w:rsid w:val="0005716C"/>
    <w:rsid w:val="00057A2B"/>
    <w:rsid w:val="00060010"/>
    <w:rsid w:val="0006020F"/>
    <w:rsid w:val="00060832"/>
    <w:rsid w:val="00061188"/>
    <w:rsid w:val="000622CE"/>
    <w:rsid w:val="000628C2"/>
    <w:rsid w:val="00062B8A"/>
    <w:rsid w:val="00063265"/>
    <w:rsid w:val="00063428"/>
    <w:rsid w:val="000637E9"/>
    <w:rsid w:val="00063DD3"/>
    <w:rsid w:val="00064C25"/>
    <w:rsid w:val="00064E09"/>
    <w:rsid w:val="00065412"/>
    <w:rsid w:val="00065AFD"/>
    <w:rsid w:val="00065B03"/>
    <w:rsid w:val="000661E3"/>
    <w:rsid w:val="000665E4"/>
    <w:rsid w:val="00070296"/>
    <w:rsid w:val="00071365"/>
    <w:rsid w:val="000713A6"/>
    <w:rsid w:val="00071803"/>
    <w:rsid w:val="00072010"/>
    <w:rsid w:val="00072AD3"/>
    <w:rsid w:val="00072CD4"/>
    <w:rsid w:val="000732CA"/>
    <w:rsid w:val="000737FF"/>
    <w:rsid w:val="0007486B"/>
    <w:rsid w:val="000748F9"/>
    <w:rsid w:val="00074B6C"/>
    <w:rsid w:val="00075105"/>
    <w:rsid w:val="000763C1"/>
    <w:rsid w:val="00076A65"/>
    <w:rsid w:val="00076B10"/>
    <w:rsid w:val="00076FAD"/>
    <w:rsid w:val="000775C2"/>
    <w:rsid w:val="0007782D"/>
    <w:rsid w:val="000806C4"/>
    <w:rsid w:val="00082B53"/>
    <w:rsid w:val="00082DF2"/>
    <w:rsid w:val="00084037"/>
    <w:rsid w:val="000840B7"/>
    <w:rsid w:val="00084403"/>
    <w:rsid w:val="00084B84"/>
    <w:rsid w:val="00084F0C"/>
    <w:rsid w:val="0008501A"/>
    <w:rsid w:val="00085289"/>
    <w:rsid w:val="00085445"/>
    <w:rsid w:val="0008560C"/>
    <w:rsid w:val="00086C36"/>
    <w:rsid w:val="00086EBF"/>
    <w:rsid w:val="00090204"/>
    <w:rsid w:val="000903A5"/>
    <w:rsid w:val="000914FF"/>
    <w:rsid w:val="000917ED"/>
    <w:rsid w:val="00091CFF"/>
    <w:rsid w:val="00091F34"/>
    <w:rsid w:val="00092156"/>
    <w:rsid w:val="00092728"/>
    <w:rsid w:val="00092FF6"/>
    <w:rsid w:val="00093210"/>
    <w:rsid w:val="0009339E"/>
    <w:rsid w:val="00094CFF"/>
    <w:rsid w:val="00094D9C"/>
    <w:rsid w:val="000951D3"/>
    <w:rsid w:val="0009563E"/>
    <w:rsid w:val="00095672"/>
    <w:rsid w:val="0009596A"/>
    <w:rsid w:val="00097BFA"/>
    <w:rsid w:val="000A1985"/>
    <w:rsid w:val="000A1B1C"/>
    <w:rsid w:val="000A45C0"/>
    <w:rsid w:val="000A4CB7"/>
    <w:rsid w:val="000A57F3"/>
    <w:rsid w:val="000A5EEA"/>
    <w:rsid w:val="000A5F00"/>
    <w:rsid w:val="000A6FC7"/>
    <w:rsid w:val="000A7B50"/>
    <w:rsid w:val="000A7F0D"/>
    <w:rsid w:val="000B2422"/>
    <w:rsid w:val="000B2C00"/>
    <w:rsid w:val="000B3985"/>
    <w:rsid w:val="000B54FD"/>
    <w:rsid w:val="000B6754"/>
    <w:rsid w:val="000B67E1"/>
    <w:rsid w:val="000B7674"/>
    <w:rsid w:val="000B7BE2"/>
    <w:rsid w:val="000B7CCC"/>
    <w:rsid w:val="000C072E"/>
    <w:rsid w:val="000C0D97"/>
    <w:rsid w:val="000C12D0"/>
    <w:rsid w:val="000C2222"/>
    <w:rsid w:val="000C2287"/>
    <w:rsid w:val="000C2817"/>
    <w:rsid w:val="000C2F0C"/>
    <w:rsid w:val="000C2F0F"/>
    <w:rsid w:val="000C4251"/>
    <w:rsid w:val="000C4BF0"/>
    <w:rsid w:val="000C4C37"/>
    <w:rsid w:val="000C5551"/>
    <w:rsid w:val="000C6077"/>
    <w:rsid w:val="000C60E1"/>
    <w:rsid w:val="000C6C1B"/>
    <w:rsid w:val="000C75F7"/>
    <w:rsid w:val="000D0564"/>
    <w:rsid w:val="000D0BAA"/>
    <w:rsid w:val="000D135C"/>
    <w:rsid w:val="000D2817"/>
    <w:rsid w:val="000D29AC"/>
    <w:rsid w:val="000D29C4"/>
    <w:rsid w:val="000D2A60"/>
    <w:rsid w:val="000D2CD7"/>
    <w:rsid w:val="000D4625"/>
    <w:rsid w:val="000D4CF2"/>
    <w:rsid w:val="000D4F2E"/>
    <w:rsid w:val="000D4F6E"/>
    <w:rsid w:val="000D501F"/>
    <w:rsid w:val="000D5E22"/>
    <w:rsid w:val="000D6356"/>
    <w:rsid w:val="000D64D8"/>
    <w:rsid w:val="000D66D2"/>
    <w:rsid w:val="000D6E56"/>
    <w:rsid w:val="000D7165"/>
    <w:rsid w:val="000D7280"/>
    <w:rsid w:val="000D76F3"/>
    <w:rsid w:val="000D772C"/>
    <w:rsid w:val="000E14F7"/>
    <w:rsid w:val="000E1828"/>
    <w:rsid w:val="000E188C"/>
    <w:rsid w:val="000E2AE2"/>
    <w:rsid w:val="000E32D2"/>
    <w:rsid w:val="000E3FC0"/>
    <w:rsid w:val="000E4245"/>
    <w:rsid w:val="000E47B4"/>
    <w:rsid w:val="000E58CE"/>
    <w:rsid w:val="000E6962"/>
    <w:rsid w:val="000E697B"/>
    <w:rsid w:val="000E6B17"/>
    <w:rsid w:val="000E7428"/>
    <w:rsid w:val="000E75A4"/>
    <w:rsid w:val="000E7A08"/>
    <w:rsid w:val="000F1277"/>
    <w:rsid w:val="000F2B72"/>
    <w:rsid w:val="000F4211"/>
    <w:rsid w:val="000F4F6D"/>
    <w:rsid w:val="000F63D2"/>
    <w:rsid w:val="000F6AC4"/>
    <w:rsid w:val="000F6F5F"/>
    <w:rsid w:val="00100282"/>
    <w:rsid w:val="00100388"/>
    <w:rsid w:val="0010042D"/>
    <w:rsid w:val="00100781"/>
    <w:rsid w:val="00100824"/>
    <w:rsid w:val="0010113F"/>
    <w:rsid w:val="00101587"/>
    <w:rsid w:val="00101F25"/>
    <w:rsid w:val="00102739"/>
    <w:rsid w:val="00102EB5"/>
    <w:rsid w:val="001037C0"/>
    <w:rsid w:val="00103BBF"/>
    <w:rsid w:val="00104172"/>
    <w:rsid w:val="00105444"/>
    <w:rsid w:val="001058D3"/>
    <w:rsid w:val="0010592B"/>
    <w:rsid w:val="00105D78"/>
    <w:rsid w:val="00105D97"/>
    <w:rsid w:val="001072D3"/>
    <w:rsid w:val="00107B05"/>
    <w:rsid w:val="0011009A"/>
    <w:rsid w:val="00110A3D"/>
    <w:rsid w:val="00112023"/>
    <w:rsid w:val="001120D8"/>
    <w:rsid w:val="0011219E"/>
    <w:rsid w:val="00112390"/>
    <w:rsid w:val="0011260F"/>
    <w:rsid w:val="001135C2"/>
    <w:rsid w:val="00114242"/>
    <w:rsid w:val="00114BD9"/>
    <w:rsid w:val="00114F96"/>
    <w:rsid w:val="00116197"/>
    <w:rsid w:val="001169EE"/>
    <w:rsid w:val="00116B57"/>
    <w:rsid w:val="00116CA1"/>
    <w:rsid w:val="00116D64"/>
    <w:rsid w:val="0011755B"/>
    <w:rsid w:val="00117D9F"/>
    <w:rsid w:val="001206A8"/>
    <w:rsid w:val="0012085F"/>
    <w:rsid w:val="00120E4D"/>
    <w:rsid w:val="00120F65"/>
    <w:rsid w:val="001258BF"/>
    <w:rsid w:val="00125B2E"/>
    <w:rsid w:val="001262BB"/>
    <w:rsid w:val="00127B2E"/>
    <w:rsid w:val="001301A5"/>
    <w:rsid w:val="00130398"/>
    <w:rsid w:val="001305B9"/>
    <w:rsid w:val="001310DD"/>
    <w:rsid w:val="00131187"/>
    <w:rsid w:val="00131815"/>
    <w:rsid w:val="00132C2C"/>
    <w:rsid w:val="00132C36"/>
    <w:rsid w:val="001330A2"/>
    <w:rsid w:val="0013398E"/>
    <w:rsid w:val="00134251"/>
    <w:rsid w:val="00134BC0"/>
    <w:rsid w:val="00135208"/>
    <w:rsid w:val="0013539F"/>
    <w:rsid w:val="00135994"/>
    <w:rsid w:val="0013618E"/>
    <w:rsid w:val="00136732"/>
    <w:rsid w:val="001367A0"/>
    <w:rsid w:val="0013685A"/>
    <w:rsid w:val="0013723E"/>
    <w:rsid w:val="0013792E"/>
    <w:rsid w:val="001406E3"/>
    <w:rsid w:val="00141C07"/>
    <w:rsid w:val="00141FB8"/>
    <w:rsid w:val="0014379F"/>
    <w:rsid w:val="00143C19"/>
    <w:rsid w:val="00145C2D"/>
    <w:rsid w:val="00145CC8"/>
    <w:rsid w:val="001461C6"/>
    <w:rsid w:val="00146AE8"/>
    <w:rsid w:val="0014741E"/>
    <w:rsid w:val="00147623"/>
    <w:rsid w:val="0015149C"/>
    <w:rsid w:val="0015231E"/>
    <w:rsid w:val="00152545"/>
    <w:rsid w:val="00152BE0"/>
    <w:rsid w:val="001537CB"/>
    <w:rsid w:val="001538B1"/>
    <w:rsid w:val="00153C30"/>
    <w:rsid w:val="0015426F"/>
    <w:rsid w:val="00154F6C"/>
    <w:rsid w:val="00154F90"/>
    <w:rsid w:val="0015543E"/>
    <w:rsid w:val="0016048E"/>
    <w:rsid w:val="001606CF"/>
    <w:rsid w:val="00160F7A"/>
    <w:rsid w:val="00161045"/>
    <w:rsid w:val="00161144"/>
    <w:rsid w:val="00161392"/>
    <w:rsid w:val="0016447C"/>
    <w:rsid w:val="00164B05"/>
    <w:rsid w:val="00164B28"/>
    <w:rsid w:val="00164CDC"/>
    <w:rsid w:val="00164CE2"/>
    <w:rsid w:val="00164E22"/>
    <w:rsid w:val="00165BC1"/>
    <w:rsid w:val="00165BE7"/>
    <w:rsid w:val="00165F11"/>
    <w:rsid w:val="001660B5"/>
    <w:rsid w:val="001660F1"/>
    <w:rsid w:val="0016685F"/>
    <w:rsid w:val="00166D29"/>
    <w:rsid w:val="00167A71"/>
    <w:rsid w:val="00167E52"/>
    <w:rsid w:val="00170A6F"/>
    <w:rsid w:val="00170B97"/>
    <w:rsid w:val="001716EA"/>
    <w:rsid w:val="001734B7"/>
    <w:rsid w:val="00173589"/>
    <w:rsid w:val="00173DEE"/>
    <w:rsid w:val="001747CC"/>
    <w:rsid w:val="00175F07"/>
    <w:rsid w:val="0017634E"/>
    <w:rsid w:val="00176368"/>
    <w:rsid w:val="00176C3F"/>
    <w:rsid w:val="00176DF1"/>
    <w:rsid w:val="00177490"/>
    <w:rsid w:val="00177D0C"/>
    <w:rsid w:val="00177D33"/>
    <w:rsid w:val="00180313"/>
    <w:rsid w:val="00180FE6"/>
    <w:rsid w:val="001817A0"/>
    <w:rsid w:val="001823C1"/>
    <w:rsid w:val="001825DF"/>
    <w:rsid w:val="001825FB"/>
    <w:rsid w:val="00184044"/>
    <w:rsid w:val="00184183"/>
    <w:rsid w:val="00184FE0"/>
    <w:rsid w:val="00185513"/>
    <w:rsid w:val="001856DA"/>
    <w:rsid w:val="00187266"/>
    <w:rsid w:val="001876F2"/>
    <w:rsid w:val="00187FF8"/>
    <w:rsid w:val="00190246"/>
    <w:rsid w:val="00190302"/>
    <w:rsid w:val="00190B12"/>
    <w:rsid w:val="00192D14"/>
    <w:rsid w:val="00193392"/>
    <w:rsid w:val="00194292"/>
    <w:rsid w:val="00194C23"/>
    <w:rsid w:val="00194DA8"/>
    <w:rsid w:val="0019504D"/>
    <w:rsid w:val="001953CC"/>
    <w:rsid w:val="001957E0"/>
    <w:rsid w:val="001960B9"/>
    <w:rsid w:val="00196AC3"/>
    <w:rsid w:val="00196D38"/>
    <w:rsid w:val="00196F8C"/>
    <w:rsid w:val="001A0A27"/>
    <w:rsid w:val="001A0B2A"/>
    <w:rsid w:val="001A0C08"/>
    <w:rsid w:val="001A0CCE"/>
    <w:rsid w:val="001A20EE"/>
    <w:rsid w:val="001A2339"/>
    <w:rsid w:val="001A276F"/>
    <w:rsid w:val="001A2F4E"/>
    <w:rsid w:val="001A30B8"/>
    <w:rsid w:val="001A313F"/>
    <w:rsid w:val="001A3215"/>
    <w:rsid w:val="001A3470"/>
    <w:rsid w:val="001A3D83"/>
    <w:rsid w:val="001A3DF3"/>
    <w:rsid w:val="001A424B"/>
    <w:rsid w:val="001A429D"/>
    <w:rsid w:val="001A4AE0"/>
    <w:rsid w:val="001A4FE3"/>
    <w:rsid w:val="001A556E"/>
    <w:rsid w:val="001A560C"/>
    <w:rsid w:val="001A72F0"/>
    <w:rsid w:val="001A77CB"/>
    <w:rsid w:val="001A78B9"/>
    <w:rsid w:val="001A7A2B"/>
    <w:rsid w:val="001A7B3A"/>
    <w:rsid w:val="001A7B53"/>
    <w:rsid w:val="001A7ED6"/>
    <w:rsid w:val="001B10F7"/>
    <w:rsid w:val="001B1373"/>
    <w:rsid w:val="001B2372"/>
    <w:rsid w:val="001B2BB2"/>
    <w:rsid w:val="001B35AD"/>
    <w:rsid w:val="001B3A94"/>
    <w:rsid w:val="001B3B6D"/>
    <w:rsid w:val="001B4A43"/>
    <w:rsid w:val="001B4D47"/>
    <w:rsid w:val="001C0C47"/>
    <w:rsid w:val="001C16A8"/>
    <w:rsid w:val="001C1932"/>
    <w:rsid w:val="001C1AC1"/>
    <w:rsid w:val="001C21D5"/>
    <w:rsid w:val="001C2A82"/>
    <w:rsid w:val="001C30B8"/>
    <w:rsid w:val="001C3125"/>
    <w:rsid w:val="001C3A53"/>
    <w:rsid w:val="001C3BF4"/>
    <w:rsid w:val="001C4C48"/>
    <w:rsid w:val="001C52FA"/>
    <w:rsid w:val="001C5C67"/>
    <w:rsid w:val="001C5FB4"/>
    <w:rsid w:val="001C6442"/>
    <w:rsid w:val="001C66EF"/>
    <w:rsid w:val="001C6820"/>
    <w:rsid w:val="001D036A"/>
    <w:rsid w:val="001D2090"/>
    <w:rsid w:val="001D295A"/>
    <w:rsid w:val="001D2BBA"/>
    <w:rsid w:val="001D3154"/>
    <w:rsid w:val="001D3F1F"/>
    <w:rsid w:val="001D42F8"/>
    <w:rsid w:val="001D4661"/>
    <w:rsid w:val="001D4788"/>
    <w:rsid w:val="001D4B9D"/>
    <w:rsid w:val="001D6211"/>
    <w:rsid w:val="001D63F7"/>
    <w:rsid w:val="001E0F79"/>
    <w:rsid w:val="001E1012"/>
    <w:rsid w:val="001E1117"/>
    <w:rsid w:val="001E1795"/>
    <w:rsid w:val="001E20C4"/>
    <w:rsid w:val="001E2136"/>
    <w:rsid w:val="001E3570"/>
    <w:rsid w:val="001E394F"/>
    <w:rsid w:val="001E3D17"/>
    <w:rsid w:val="001E4FE8"/>
    <w:rsid w:val="001E5169"/>
    <w:rsid w:val="001E578F"/>
    <w:rsid w:val="001E6F7A"/>
    <w:rsid w:val="001E73A3"/>
    <w:rsid w:val="001E7C5F"/>
    <w:rsid w:val="001E7C9E"/>
    <w:rsid w:val="001E7D2D"/>
    <w:rsid w:val="001F0057"/>
    <w:rsid w:val="001F01B8"/>
    <w:rsid w:val="001F1FE4"/>
    <w:rsid w:val="001F2473"/>
    <w:rsid w:val="001F26A2"/>
    <w:rsid w:val="001F2C6D"/>
    <w:rsid w:val="001F2C74"/>
    <w:rsid w:val="001F2D95"/>
    <w:rsid w:val="001F34F5"/>
    <w:rsid w:val="001F392B"/>
    <w:rsid w:val="001F4BA1"/>
    <w:rsid w:val="001F5602"/>
    <w:rsid w:val="001F63BD"/>
    <w:rsid w:val="001F6FAE"/>
    <w:rsid w:val="001F7744"/>
    <w:rsid w:val="001F7782"/>
    <w:rsid w:val="002003BA"/>
    <w:rsid w:val="0020106D"/>
    <w:rsid w:val="0020142F"/>
    <w:rsid w:val="00201957"/>
    <w:rsid w:val="00202B1B"/>
    <w:rsid w:val="002037C8"/>
    <w:rsid w:val="00204664"/>
    <w:rsid w:val="00204718"/>
    <w:rsid w:val="00204B5F"/>
    <w:rsid w:val="00204BDD"/>
    <w:rsid w:val="00206281"/>
    <w:rsid w:val="002070AF"/>
    <w:rsid w:val="00207638"/>
    <w:rsid w:val="00207789"/>
    <w:rsid w:val="00210C13"/>
    <w:rsid w:val="0021139F"/>
    <w:rsid w:val="00212803"/>
    <w:rsid w:val="002130C8"/>
    <w:rsid w:val="00213B1A"/>
    <w:rsid w:val="00213C00"/>
    <w:rsid w:val="00214093"/>
    <w:rsid w:val="002141A3"/>
    <w:rsid w:val="002141CB"/>
    <w:rsid w:val="002147F8"/>
    <w:rsid w:val="00214FD8"/>
    <w:rsid w:val="00215225"/>
    <w:rsid w:val="00215C94"/>
    <w:rsid w:val="00216102"/>
    <w:rsid w:val="002164FD"/>
    <w:rsid w:val="00217700"/>
    <w:rsid w:val="002177BA"/>
    <w:rsid w:val="0022002C"/>
    <w:rsid w:val="00220649"/>
    <w:rsid w:val="002210B4"/>
    <w:rsid w:val="0022144B"/>
    <w:rsid w:val="00222207"/>
    <w:rsid w:val="002223EB"/>
    <w:rsid w:val="0022313D"/>
    <w:rsid w:val="002237E0"/>
    <w:rsid w:val="002240B7"/>
    <w:rsid w:val="0022472C"/>
    <w:rsid w:val="00224CDD"/>
    <w:rsid w:val="00224DE6"/>
    <w:rsid w:val="00226E2E"/>
    <w:rsid w:val="00227ADA"/>
    <w:rsid w:val="00227C3C"/>
    <w:rsid w:val="002315E6"/>
    <w:rsid w:val="00231D41"/>
    <w:rsid w:val="00232068"/>
    <w:rsid w:val="0023209A"/>
    <w:rsid w:val="0023211C"/>
    <w:rsid w:val="00232974"/>
    <w:rsid w:val="00233298"/>
    <w:rsid w:val="00233B16"/>
    <w:rsid w:val="00233B7E"/>
    <w:rsid w:val="00234269"/>
    <w:rsid w:val="002351F0"/>
    <w:rsid w:val="00236218"/>
    <w:rsid w:val="002363D3"/>
    <w:rsid w:val="0023706F"/>
    <w:rsid w:val="002371BD"/>
    <w:rsid w:val="002408CB"/>
    <w:rsid w:val="00240F0B"/>
    <w:rsid w:val="00241C1C"/>
    <w:rsid w:val="00241C4B"/>
    <w:rsid w:val="00242A1B"/>
    <w:rsid w:val="00243351"/>
    <w:rsid w:val="002451FE"/>
    <w:rsid w:val="0024525E"/>
    <w:rsid w:val="00245AB6"/>
    <w:rsid w:val="00245F45"/>
    <w:rsid w:val="002465D7"/>
    <w:rsid w:val="00250EA6"/>
    <w:rsid w:val="00251A42"/>
    <w:rsid w:val="00251D20"/>
    <w:rsid w:val="0025369B"/>
    <w:rsid w:val="0025370A"/>
    <w:rsid w:val="0025419C"/>
    <w:rsid w:val="00254389"/>
    <w:rsid w:val="00255146"/>
    <w:rsid w:val="002563B4"/>
    <w:rsid w:val="00256715"/>
    <w:rsid w:val="002571A6"/>
    <w:rsid w:val="00257A39"/>
    <w:rsid w:val="00257F8D"/>
    <w:rsid w:val="002600EB"/>
    <w:rsid w:val="00260C88"/>
    <w:rsid w:val="00260DD4"/>
    <w:rsid w:val="002614DB"/>
    <w:rsid w:val="00262979"/>
    <w:rsid w:val="00262E22"/>
    <w:rsid w:val="002630DC"/>
    <w:rsid w:val="002641B0"/>
    <w:rsid w:val="0026431E"/>
    <w:rsid w:val="002647BD"/>
    <w:rsid w:val="00264936"/>
    <w:rsid w:val="00265164"/>
    <w:rsid w:val="00265169"/>
    <w:rsid w:val="00265597"/>
    <w:rsid w:val="00266337"/>
    <w:rsid w:val="00266CD9"/>
    <w:rsid w:val="00266EE3"/>
    <w:rsid w:val="002707B3"/>
    <w:rsid w:val="002707DD"/>
    <w:rsid w:val="00270EFD"/>
    <w:rsid w:val="00271D4B"/>
    <w:rsid w:val="002724E8"/>
    <w:rsid w:val="002726B0"/>
    <w:rsid w:val="002733EA"/>
    <w:rsid w:val="00273876"/>
    <w:rsid w:val="00274216"/>
    <w:rsid w:val="00274895"/>
    <w:rsid w:val="0027600C"/>
    <w:rsid w:val="00276A3E"/>
    <w:rsid w:val="00277F53"/>
    <w:rsid w:val="002800A8"/>
    <w:rsid w:val="002813D6"/>
    <w:rsid w:val="00283335"/>
    <w:rsid w:val="00284941"/>
    <w:rsid w:val="00284AE7"/>
    <w:rsid w:val="00286824"/>
    <w:rsid w:val="00286D44"/>
    <w:rsid w:val="0029058B"/>
    <w:rsid w:val="00291F3F"/>
    <w:rsid w:val="00292C15"/>
    <w:rsid w:val="00292DFB"/>
    <w:rsid w:val="002939C7"/>
    <w:rsid w:val="00293ADB"/>
    <w:rsid w:val="00294CC2"/>
    <w:rsid w:val="0029532F"/>
    <w:rsid w:val="00295339"/>
    <w:rsid w:val="0029638C"/>
    <w:rsid w:val="002967F5"/>
    <w:rsid w:val="002968F2"/>
    <w:rsid w:val="002969AA"/>
    <w:rsid w:val="0029707E"/>
    <w:rsid w:val="00297404"/>
    <w:rsid w:val="00297727"/>
    <w:rsid w:val="0029781A"/>
    <w:rsid w:val="002A0549"/>
    <w:rsid w:val="002A25FA"/>
    <w:rsid w:val="002A2E72"/>
    <w:rsid w:val="002A32A2"/>
    <w:rsid w:val="002A35D7"/>
    <w:rsid w:val="002A38BC"/>
    <w:rsid w:val="002A3EA9"/>
    <w:rsid w:val="002A3F85"/>
    <w:rsid w:val="002A4ACB"/>
    <w:rsid w:val="002A5A8C"/>
    <w:rsid w:val="002A5B1E"/>
    <w:rsid w:val="002A5D70"/>
    <w:rsid w:val="002A6A52"/>
    <w:rsid w:val="002A6FF0"/>
    <w:rsid w:val="002A7087"/>
    <w:rsid w:val="002B00E1"/>
    <w:rsid w:val="002B0252"/>
    <w:rsid w:val="002B039B"/>
    <w:rsid w:val="002B0949"/>
    <w:rsid w:val="002B1F3C"/>
    <w:rsid w:val="002B301A"/>
    <w:rsid w:val="002B31CF"/>
    <w:rsid w:val="002B3302"/>
    <w:rsid w:val="002B3ECC"/>
    <w:rsid w:val="002B4014"/>
    <w:rsid w:val="002B4382"/>
    <w:rsid w:val="002B4D87"/>
    <w:rsid w:val="002B5389"/>
    <w:rsid w:val="002B5F5A"/>
    <w:rsid w:val="002B673A"/>
    <w:rsid w:val="002B6D8D"/>
    <w:rsid w:val="002B74A5"/>
    <w:rsid w:val="002B74F0"/>
    <w:rsid w:val="002B7A85"/>
    <w:rsid w:val="002C0BAE"/>
    <w:rsid w:val="002C29CB"/>
    <w:rsid w:val="002C2DDD"/>
    <w:rsid w:val="002C2F77"/>
    <w:rsid w:val="002C6EAA"/>
    <w:rsid w:val="002C714A"/>
    <w:rsid w:val="002C7D7C"/>
    <w:rsid w:val="002C7EF1"/>
    <w:rsid w:val="002D241E"/>
    <w:rsid w:val="002D2669"/>
    <w:rsid w:val="002D28B8"/>
    <w:rsid w:val="002D31BD"/>
    <w:rsid w:val="002D32DC"/>
    <w:rsid w:val="002D3CCE"/>
    <w:rsid w:val="002D3E62"/>
    <w:rsid w:val="002D43B4"/>
    <w:rsid w:val="002D45C8"/>
    <w:rsid w:val="002D4953"/>
    <w:rsid w:val="002D4985"/>
    <w:rsid w:val="002D4A30"/>
    <w:rsid w:val="002D5C00"/>
    <w:rsid w:val="002D7278"/>
    <w:rsid w:val="002E00C1"/>
    <w:rsid w:val="002E0550"/>
    <w:rsid w:val="002E0924"/>
    <w:rsid w:val="002E0C7A"/>
    <w:rsid w:val="002E0EFF"/>
    <w:rsid w:val="002E1890"/>
    <w:rsid w:val="002E265F"/>
    <w:rsid w:val="002E3103"/>
    <w:rsid w:val="002E31AC"/>
    <w:rsid w:val="002E3D19"/>
    <w:rsid w:val="002E3D9B"/>
    <w:rsid w:val="002E46A5"/>
    <w:rsid w:val="002E4AC6"/>
    <w:rsid w:val="002E4EE6"/>
    <w:rsid w:val="002E5008"/>
    <w:rsid w:val="002E58E7"/>
    <w:rsid w:val="002E69C5"/>
    <w:rsid w:val="002E6A7D"/>
    <w:rsid w:val="002E6EFF"/>
    <w:rsid w:val="002E70A3"/>
    <w:rsid w:val="002E76E9"/>
    <w:rsid w:val="002E7B2E"/>
    <w:rsid w:val="002F0248"/>
    <w:rsid w:val="002F0B2C"/>
    <w:rsid w:val="002F0D70"/>
    <w:rsid w:val="002F124F"/>
    <w:rsid w:val="002F1A9A"/>
    <w:rsid w:val="002F1B81"/>
    <w:rsid w:val="002F2188"/>
    <w:rsid w:val="002F31A0"/>
    <w:rsid w:val="002F3FA7"/>
    <w:rsid w:val="002F547A"/>
    <w:rsid w:val="002F5789"/>
    <w:rsid w:val="002F5CD2"/>
    <w:rsid w:val="002F60E7"/>
    <w:rsid w:val="002F6A44"/>
    <w:rsid w:val="002F6C3B"/>
    <w:rsid w:val="002F6EF7"/>
    <w:rsid w:val="002F7767"/>
    <w:rsid w:val="002F77E2"/>
    <w:rsid w:val="002F7895"/>
    <w:rsid w:val="00300CB1"/>
    <w:rsid w:val="0030128E"/>
    <w:rsid w:val="003012C8"/>
    <w:rsid w:val="003014D4"/>
    <w:rsid w:val="00301D59"/>
    <w:rsid w:val="00301E2F"/>
    <w:rsid w:val="00305075"/>
    <w:rsid w:val="00305F76"/>
    <w:rsid w:val="0030640C"/>
    <w:rsid w:val="003064F9"/>
    <w:rsid w:val="003078B7"/>
    <w:rsid w:val="00307C78"/>
    <w:rsid w:val="00307F38"/>
    <w:rsid w:val="003100A5"/>
    <w:rsid w:val="00310726"/>
    <w:rsid w:val="00311755"/>
    <w:rsid w:val="003121AD"/>
    <w:rsid w:val="0031299E"/>
    <w:rsid w:val="00312D45"/>
    <w:rsid w:val="00313C56"/>
    <w:rsid w:val="00313C7D"/>
    <w:rsid w:val="00313FB4"/>
    <w:rsid w:val="003140B8"/>
    <w:rsid w:val="0031441E"/>
    <w:rsid w:val="00314CCF"/>
    <w:rsid w:val="00315120"/>
    <w:rsid w:val="003153F3"/>
    <w:rsid w:val="003157A1"/>
    <w:rsid w:val="003159E8"/>
    <w:rsid w:val="00315C70"/>
    <w:rsid w:val="00316E6B"/>
    <w:rsid w:val="003172C2"/>
    <w:rsid w:val="00317328"/>
    <w:rsid w:val="00317362"/>
    <w:rsid w:val="00317363"/>
    <w:rsid w:val="0031762F"/>
    <w:rsid w:val="00317BCA"/>
    <w:rsid w:val="00317F3E"/>
    <w:rsid w:val="003201A4"/>
    <w:rsid w:val="003203F6"/>
    <w:rsid w:val="003208F1"/>
    <w:rsid w:val="003209A5"/>
    <w:rsid w:val="00320A1D"/>
    <w:rsid w:val="00321C3F"/>
    <w:rsid w:val="00321EE4"/>
    <w:rsid w:val="00322A12"/>
    <w:rsid w:val="00322B12"/>
    <w:rsid w:val="00322C03"/>
    <w:rsid w:val="003233CC"/>
    <w:rsid w:val="003237A6"/>
    <w:rsid w:val="00323DD5"/>
    <w:rsid w:val="00324A77"/>
    <w:rsid w:val="00324B88"/>
    <w:rsid w:val="003269E2"/>
    <w:rsid w:val="00326B78"/>
    <w:rsid w:val="00330816"/>
    <w:rsid w:val="003312A2"/>
    <w:rsid w:val="00331308"/>
    <w:rsid w:val="00331D70"/>
    <w:rsid w:val="003320B8"/>
    <w:rsid w:val="0033212A"/>
    <w:rsid w:val="00332280"/>
    <w:rsid w:val="00332669"/>
    <w:rsid w:val="0033377D"/>
    <w:rsid w:val="00333819"/>
    <w:rsid w:val="00333EE2"/>
    <w:rsid w:val="003347B1"/>
    <w:rsid w:val="00335122"/>
    <w:rsid w:val="0033564F"/>
    <w:rsid w:val="00335B15"/>
    <w:rsid w:val="003370F5"/>
    <w:rsid w:val="003379ED"/>
    <w:rsid w:val="00337AB1"/>
    <w:rsid w:val="00337DC1"/>
    <w:rsid w:val="0034024C"/>
    <w:rsid w:val="00340D27"/>
    <w:rsid w:val="00341A4A"/>
    <w:rsid w:val="00341B31"/>
    <w:rsid w:val="00341B9B"/>
    <w:rsid w:val="00341EE1"/>
    <w:rsid w:val="003421DF"/>
    <w:rsid w:val="00343395"/>
    <w:rsid w:val="003433A8"/>
    <w:rsid w:val="003434D2"/>
    <w:rsid w:val="003439D2"/>
    <w:rsid w:val="00344DF9"/>
    <w:rsid w:val="00346812"/>
    <w:rsid w:val="00346D8C"/>
    <w:rsid w:val="003475F0"/>
    <w:rsid w:val="00347CFD"/>
    <w:rsid w:val="00350787"/>
    <w:rsid w:val="0035147E"/>
    <w:rsid w:val="00351ABF"/>
    <w:rsid w:val="0035265F"/>
    <w:rsid w:val="0035309E"/>
    <w:rsid w:val="00353330"/>
    <w:rsid w:val="00354F8C"/>
    <w:rsid w:val="003552A4"/>
    <w:rsid w:val="00355B0C"/>
    <w:rsid w:val="00356C13"/>
    <w:rsid w:val="0036094B"/>
    <w:rsid w:val="00360C41"/>
    <w:rsid w:val="00360D14"/>
    <w:rsid w:val="00361011"/>
    <w:rsid w:val="00361019"/>
    <w:rsid w:val="0036322D"/>
    <w:rsid w:val="00363BE3"/>
    <w:rsid w:val="00363CA8"/>
    <w:rsid w:val="00364007"/>
    <w:rsid w:val="00364E57"/>
    <w:rsid w:val="003652E3"/>
    <w:rsid w:val="0036653B"/>
    <w:rsid w:val="003668A4"/>
    <w:rsid w:val="00366A45"/>
    <w:rsid w:val="00366E05"/>
    <w:rsid w:val="003714EF"/>
    <w:rsid w:val="00371581"/>
    <w:rsid w:val="003720A7"/>
    <w:rsid w:val="00372605"/>
    <w:rsid w:val="003727D7"/>
    <w:rsid w:val="00372C41"/>
    <w:rsid w:val="00372E38"/>
    <w:rsid w:val="0037313C"/>
    <w:rsid w:val="00373296"/>
    <w:rsid w:val="00373534"/>
    <w:rsid w:val="003744E7"/>
    <w:rsid w:val="003746DE"/>
    <w:rsid w:val="003749AA"/>
    <w:rsid w:val="00374C90"/>
    <w:rsid w:val="00374D12"/>
    <w:rsid w:val="00374E3E"/>
    <w:rsid w:val="003767FD"/>
    <w:rsid w:val="00376CB6"/>
    <w:rsid w:val="00376D20"/>
    <w:rsid w:val="003778F2"/>
    <w:rsid w:val="00377EDA"/>
    <w:rsid w:val="00380A5E"/>
    <w:rsid w:val="003810A7"/>
    <w:rsid w:val="00381162"/>
    <w:rsid w:val="003815B0"/>
    <w:rsid w:val="00381F7D"/>
    <w:rsid w:val="003821D8"/>
    <w:rsid w:val="00382499"/>
    <w:rsid w:val="00383118"/>
    <w:rsid w:val="00383A5C"/>
    <w:rsid w:val="00383C9A"/>
    <w:rsid w:val="00383D78"/>
    <w:rsid w:val="003841F6"/>
    <w:rsid w:val="003843F1"/>
    <w:rsid w:val="00384BDE"/>
    <w:rsid w:val="00385081"/>
    <w:rsid w:val="00385224"/>
    <w:rsid w:val="003855A0"/>
    <w:rsid w:val="00385685"/>
    <w:rsid w:val="003860EA"/>
    <w:rsid w:val="003866F9"/>
    <w:rsid w:val="003871BB"/>
    <w:rsid w:val="00387225"/>
    <w:rsid w:val="00387DE3"/>
    <w:rsid w:val="0039052E"/>
    <w:rsid w:val="0039181B"/>
    <w:rsid w:val="003924B1"/>
    <w:rsid w:val="00392639"/>
    <w:rsid w:val="00392C59"/>
    <w:rsid w:val="0039319E"/>
    <w:rsid w:val="00393E2F"/>
    <w:rsid w:val="00394B4F"/>
    <w:rsid w:val="00394F5F"/>
    <w:rsid w:val="00395769"/>
    <w:rsid w:val="0039661D"/>
    <w:rsid w:val="00396B1B"/>
    <w:rsid w:val="00397792"/>
    <w:rsid w:val="003A0251"/>
    <w:rsid w:val="003A0AB8"/>
    <w:rsid w:val="003A10D3"/>
    <w:rsid w:val="003A15C1"/>
    <w:rsid w:val="003A213C"/>
    <w:rsid w:val="003A2C09"/>
    <w:rsid w:val="003A2E1D"/>
    <w:rsid w:val="003A320B"/>
    <w:rsid w:val="003A4276"/>
    <w:rsid w:val="003A46D2"/>
    <w:rsid w:val="003A4F5D"/>
    <w:rsid w:val="003A531D"/>
    <w:rsid w:val="003A5C4C"/>
    <w:rsid w:val="003A5F3D"/>
    <w:rsid w:val="003A5F6A"/>
    <w:rsid w:val="003A739A"/>
    <w:rsid w:val="003A7FE1"/>
    <w:rsid w:val="003B06F7"/>
    <w:rsid w:val="003B1A59"/>
    <w:rsid w:val="003B24AC"/>
    <w:rsid w:val="003B2B29"/>
    <w:rsid w:val="003B31BF"/>
    <w:rsid w:val="003B34F1"/>
    <w:rsid w:val="003B5183"/>
    <w:rsid w:val="003B51BE"/>
    <w:rsid w:val="003B567C"/>
    <w:rsid w:val="003B57CE"/>
    <w:rsid w:val="003B5A4C"/>
    <w:rsid w:val="003B5DEE"/>
    <w:rsid w:val="003B6CBC"/>
    <w:rsid w:val="003C1B9D"/>
    <w:rsid w:val="003C1BB8"/>
    <w:rsid w:val="003C1FDB"/>
    <w:rsid w:val="003C27BB"/>
    <w:rsid w:val="003C2BC7"/>
    <w:rsid w:val="003C41E2"/>
    <w:rsid w:val="003C6060"/>
    <w:rsid w:val="003C6184"/>
    <w:rsid w:val="003C7691"/>
    <w:rsid w:val="003D0427"/>
    <w:rsid w:val="003D07BB"/>
    <w:rsid w:val="003D0CC1"/>
    <w:rsid w:val="003D2179"/>
    <w:rsid w:val="003D2466"/>
    <w:rsid w:val="003D28DD"/>
    <w:rsid w:val="003D2F88"/>
    <w:rsid w:val="003D31CD"/>
    <w:rsid w:val="003D36F9"/>
    <w:rsid w:val="003D4945"/>
    <w:rsid w:val="003D4A21"/>
    <w:rsid w:val="003D504D"/>
    <w:rsid w:val="003D6DBA"/>
    <w:rsid w:val="003D7445"/>
    <w:rsid w:val="003D797E"/>
    <w:rsid w:val="003D7BB7"/>
    <w:rsid w:val="003E0CB5"/>
    <w:rsid w:val="003E0DE6"/>
    <w:rsid w:val="003E1652"/>
    <w:rsid w:val="003E3709"/>
    <w:rsid w:val="003E4865"/>
    <w:rsid w:val="003E4908"/>
    <w:rsid w:val="003E4A9B"/>
    <w:rsid w:val="003E4E05"/>
    <w:rsid w:val="003E51E9"/>
    <w:rsid w:val="003E5DED"/>
    <w:rsid w:val="003E630D"/>
    <w:rsid w:val="003E68EE"/>
    <w:rsid w:val="003E71ED"/>
    <w:rsid w:val="003E75F4"/>
    <w:rsid w:val="003E7E1E"/>
    <w:rsid w:val="003E7F5E"/>
    <w:rsid w:val="003F06FC"/>
    <w:rsid w:val="003F091E"/>
    <w:rsid w:val="003F0E1F"/>
    <w:rsid w:val="003F1BDA"/>
    <w:rsid w:val="003F1FEB"/>
    <w:rsid w:val="003F207B"/>
    <w:rsid w:val="003F21DB"/>
    <w:rsid w:val="003F2687"/>
    <w:rsid w:val="003F2B0B"/>
    <w:rsid w:val="003F2B68"/>
    <w:rsid w:val="003F33BD"/>
    <w:rsid w:val="003F3D4D"/>
    <w:rsid w:val="003F3F7A"/>
    <w:rsid w:val="003F4B28"/>
    <w:rsid w:val="003F55C2"/>
    <w:rsid w:val="003F6408"/>
    <w:rsid w:val="003F6541"/>
    <w:rsid w:val="003F6D12"/>
    <w:rsid w:val="003F701A"/>
    <w:rsid w:val="003F706B"/>
    <w:rsid w:val="003F78EF"/>
    <w:rsid w:val="003F7FC1"/>
    <w:rsid w:val="004009D6"/>
    <w:rsid w:val="00400F5B"/>
    <w:rsid w:val="00400F66"/>
    <w:rsid w:val="00400FFF"/>
    <w:rsid w:val="004016B6"/>
    <w:rsid w:val="00401932"/>
    <w:rsid w:val="004029E6"/>
    <w:rsid w:val="00402E94"/>
    <w:rsid w:val="00403718"/>
    <w:rsid w:val="00404310"/>
    <w:rsid w:val="00406E54"/>
    <w:rsid w:val="004073A9"/>
    <w:rsid w:val="004074BC"/>
    <w:rsid w:val="00407A4F"/>
    <w:rsid w:val="00407B37"/>
    <w:rsid w:val="004102E4"/>
    <w:rsid w:val="00410705"/>
    <w:rsid w:val="00410827"/>
    <w:rsid w:val="0041144B"/>
    <w:rsid w:val="00411B99"/>
    <w:rsid w:val="00411D72"/>
    <w:rsid w:val="00411EFF"/>
    <w:rsid w:val="00411F1A"/>
    <w:rsid w:val="00411F60"/>
    <w:rsid w:val="0041211F"/>
    <w:rsid w:val="004121AF"/>
    <w:rsid w:val="00412234"/>
    <w:rsid w:val="0041232F"/>
    <w:rsid w:val="00412734"/>
    <w:rsid w:val="00412E12"/>
    <w:rsid w:val="00413825"/>
    <w:rsid w:val="00413F04"/>
    <w:rsid w:val="0041484E"/>
    <w:rsid w:val="00414C29"/>
    <w:rsid w:val="0041508B"/>
    <w:rsid w:val="004152D1"/>
    <w:rsid w:val="00415869"/>
    <w:rsid w:val="00415926"/>
    <w:rsid w:val="00416009"/>
    <w:rsid w:val="00416298"/>
    <w:rsid w:val="0041641D"/>
    <w:rsid w:val="004164B9"/>
    <w:rsid w:val="00416C9C"/>
    <w:rsid w:val="00416FAA"/>
    <w:rsid w:val="004176F1"/>
    <w:rsid w:val="0042032C"/>
    <w:rsid w:val="00420CB6"/>
    <w:rsid w:val="004210E2"/>
    <w:rsid w:val="0042197D"/>
    <w:rsid w:val="00421BBA"/>
    <w:rsid w:val="0042257C"/>
    <w:rsid w:val="0042298C"/>
    <w:rsid w:val="00422CAC"/>
    <w:rsid w:val="004234F4"/>
    <w:rsid w:val="004243BA"/>
    <w:rsid w:val="00424431"/>
    <w:rsid w:val="004246DB"/>
    <w:rsid w:val="00424CA8"/>
    <w:rsid w:val="00424CE8"/>
    <w:rsid w:val="00425310"/>
    <w:rsid w:val="00425384"/>
    <w:rsid w:val="004255DE"/>
    <w:rsid w:val="00425F16"/>
    <w:rsid w:val="00426CC3"/>
    <w:rsid w:val="004277E4"/>
    <w:rsid w:val="004300AB"/>
    <w:rsid w:val="0043067A"/>
    <w:rsid w:val="00430B6F"/>
    <w:rsid w:val="00430ED0"/>
    <w:rsid w:val="0043158F"/>
    <w:rsid w:val="0043188B"/>
    <w:rsid w:val="00432092"/>
    <w:rsid w:val="004324C2"/>
    <w:rsid w:val="004324C6"/>
    <w:rsid w:val="004332EF"/>
    <w:rsid w:val="00433CF2"/>
    <w:rsid w:val="00433FF8"/>
    <w:rsid w:val="004344F7"/>
    <w:rsid w:val="00434799"/>
    <w:rsid w:val="004353FF"/>
    <w:rsid w:val="0043647D"/>
    <w:rsid w:val="00436AA2"/>
    <w:rsid w:val="00436E2F"/>
    <w:rsid w:val="004370CA"/>
    <w:rsid w:val="0043716A"/>
    <w:rsid w:val="00437978"/>
    <w:rsid w:val="00437E71"/>
    <w:rsid w:val="00437F99"/>
    <w:rsid w:val="0044157B"/>
    <w:rsid w:val="00441AA2"/>
    <w:rsid w:val="00441B2D"/>
    <w:rsid w:val="0044227A"/>
    <w:rsid w:val="00442E37"/>
    <w:rsid w:val="00443051"/>
    <w:rsid w:val="004431A3"/>
    <w:rsid w:val="00443BA6"/>
    <w:rsid w:val="00444D82"/>
    <w:rsid w:val="00444F4E"/>
    <w:rsid w:val="004453BD"/>
    <w:rsid w:val="00445A40"/>
    <w:rsid w:val="00445E4A"/>
    <w:rsid w:val="0044646F"/>
    <w:rsid w:val="004467FC"/>
    <w:rsid w:val="00446C8E"/>
    <w:rsid w:val="00450028"/>
    <w:rsid w:val="004501FA"/>
    <w:rsid w:val="00450822"/>
    <w:rsid w:val="00450AE4"/>
    <w:rsid w:val="00450B9D"/>
    <w:rsid w:val="00451389"/>
    <w:rsid w:val="00452929"/>
    <w:rsid w:val="004529E8"/>
    <w:rsid w:val="00453F91"/>
    <w:rsid w:val="00454460"/>
    <w:rsid w:val="004545AA"/>
    <w:rsid w:val="004547FD"/>
    <w:rsid w:val="00455667"/>
    <w:rsid w:val="00455934"/>
    <w:rsid w:val="0045650A"/>
    <w:rsid w:val="004566D0"/>
    <w:rsid w:val="004567D5"/>
    <w:rsid w:val="004575DE"/>
    <w:rsid w:val="004607A0"/>
    <w:rsid w:val="00461214"/>
    <w:rsid w:val="00461B97"/>
    <w:rsid w:val="00461DEE"/>
    <w:rsid w:val="004633D1"/>
    <w:rsid w:val="00464005"/>
    <w:rsid w:val="004648E4"/>
    <w:rsid w:val="004648E7"/>
    <w:rsid w:val="0046555C"/>
    <w:rsid w:val="004665F6"/>
    <w:rsid w:val="00466B08"/>
    <w:rsid w:val="00467176"/>
    <w:rsid w:val="00467B8E"/>
    <w:rsid w:val="0047064A"/>
    <w:rsid w:val="00471C48"/>
    <w:rsid w:val="004734A0"/>
    <w:rsid w:val="00474153"/>
    <w:rsid w:val="00474156"/>
    <w:rsid w:val="00474199"/>
    <w:rsid w:val="004743B7"/>
    <w:rsid w:val="0047441F"/>
    <w:rsid w:val="0047465E"/>
    <w:rsid w:val="00475062"/>
    <w:rsid w:val="00475080"/>
    <w:rsid w:val="00475C96"/>
    <w:rsid w:val="00476640"/>
    <w:rsid w:val="00476C9E"/>
    <w:rsid w:val="0048059A"/>
    <w:rsid w:val="00481CD4"/>
    <w:rsid w:val="00481E0A"/>
    <w:rsid w:val="00481EEF"/>
    <w:rsid w:val="0048215F"/>
    <w:rsid w:val="004822D3"/>
    <w:rsid w:val="00482678"/>
    <w:rsid w:val="004828ED"/>
    <w:rsid w:val="00482D22"/>
    <w:rsid w:val="00482F8C"/>
    <w:rsid w:val="00483BC3"/>
    <w:rsid w:val="00484430"/>
    <w:rsid w:val="00484E23"/>
    <w:rsid w:val="00486D84"/>
    <w:rsid w:val="00487DC4"/>
    <w:rsid w:val="0049080E"/>
    <w:rsid w:val="00490D0E"/>
    <w:rsid w:val="00490FA1"/>
    <w:rsid w:val="00491135"/>
    <w:rsid w:val="00491155"/>
    <w:rsid w:val="00491AF0"/>
    <w:rsid w:val="00492277"/>
    <w:rsid w:val="00492441"/>
    <w:rsid w:val="004928AF"/>
    <w:rsid w:val="00492B74"/>
    <w:rsid w:val="004934D6"/>
    <w:rsid w:val="00493CAF"/>
    <w:rsid w:val="0049441C"/>
    <w:rsid w:val="00494DAD"/>
    <w:rsid w:val="00494FED"/>
    <w:rsid w:val="00495FAF"/>
    <w:rsid w:val="004965A6"/>
    <w:rsid w:val="00496EB1"/>
    <w:rsid w:val="00497F6C"/>
    <w:rsid w:val="004A0112"/>
    <w:rsid w:val="004A0388"/>
    <w:rsid w:val="004A1B43"/>
    <w:rsid w:val="004A1D74"/>
    <w:rsid w:val="004A2890"/>
    <w:rsid w:val="004A2B9A"/>
    <w:rsid w:val="004A3570"/>
    <w:rsid w:val="004A3AF7"/>
    <w:rsid w:val="004A3DF0"/>
    <w:rsid w:val="004A3E7D"/>
    <w:rsid w:val="004A4C64"/>
    <w:rsid w:val="004A4E63"/>
    <w:rsid w:val="004A58C7"/>
    <w:rsid w:val="004A632B"/>
    <w:rsid w:val="004A677A"/>
    <w:rsid w:val="004A6A3B"/>
    <w:rsid w:val="004A6D34"/>
    <w:rsid w:val="004A6ECE"/>
    <w:rsid w:val="004A7044"/>
    <w:rsid w:val="004A7A67"/>
    <w:rsid w:val="004B13E2"/>
    <w:rsid w:val="004B1CF3"/>
    <w:rsid w:val="004B36E2"/>
    <w:rsid w:val="004B467A"/>
    <w:rsid w:val="004B5166"/>
    <w:rsid w:val="004B554E"/>
    <w:rsid w:val="004B5688"/>
    <w:rsid w:val="004B5D12"/>
    <w:rsid w:val="004B615E"/>
    <w:rsid w:val="004B656C"/>
    <w:rsid w:val="004B6851"/>
    <w:rsid w:val="004B69BF"/>
    <w:rsid w:val="004B6E07"/>
    <w:rsid w:val="004C0326"/>
    <w:rsid w:val="004C03D1"/>
    <w:rsid w:val="004C2547"/>
    <w:rsid w:val="004C3D93"/>
    <w:rsid w:val="004C3EF2"/>
    <w:rsid w:val="004C6ABE"/>
    <w:rsid w:val="004C74A3"/>
    <w:rsid w:val="004C77BD"/>
    <w:rsid w:val="004C7942"/>
    <w:rsid w:val="004C79C3"/>
    <w:rsid w:val="004D0946"/>
    <w:rsid w:val="004D22BE"/>
    <w:rsid w:val="004D2986"/>
    <w:rsid w:val="004D38B2"/>
    <w:rsid w:val="004D3D89"/>
    <w:rsid w:val="004D427F"/>
    <w:rsid w:val="004D4A1B"/>
    <w:rsid w:val="004D54BC"/>
    <w:rsid w:val="004D5CA1"/>
    <w:rsid w:val="004D61B9"/>
    <w:rsid w:val="004D6252"/>
    <w:rsid w:val="004D62C5"/>
    <w:rsid w:val="004D67D1"/>
    <w:rsid w:val="004D7621"/>
    <w:rsid w:val="004D7814"/>
    <w:rsid w:val="004E00FF"/>
    <w:rsid w:val="004E0899"/>
    <w:rsid w:val="004E0D93"/>
    <w:rsid w:val="004E1058"/>
    <w:rsid w:val="004E107D"/>
    <w:rsid w:val="004E10C9"/>
    <w:rsid w:val="004E198B"/>
    <w:rsid w:val="004E2076"/>
    <w:rsid w:val="004E2361"/>
    <w:rsid w:val="004E23C9"/>
    <w:rsid w:val="004E24B7"/>
    <w:rsid w:val="004E24E2"/>
    <w:rsid w:val="004E27D4"/>
    <w:rsid w:val="004E2803"/>
    <w:rsid w:val="004E3508"/>
    <w:rsid w:val="004E36FC"/>
    <w:rsid w:val="004E3A83"/>
    <w:rsid w:val="004E40A3"/>
    <w:rsid w:val="004E484D"/>
    <w:rsid w:val="004E4C94"/>
    <w:rsid w:val="004E4CC3"/>
    <w:rsid w:val="004E5228"/>
    <w:rsid w:val="004E55E4"/>
    <w:rsid w:val="004E572F"/>
    <w:rsid w:val="004E602A"/>
    <w:rsid w:val="004E6167"/>
    <w:rsid w:val="004E69E0"/>
    <w:rsid w:val="004E70C6"/>
    <w:rsid w:val="004E772D"/>
    <w:rsid w:val="004E7A0A"/>
    <w:rsid w:val="004E7CB2"/>
    <w:rsid w:val="004F08CA"/>
    <w:rsid w:val="004F09F2"/>
    <w:rsid w:val="004F0A45"/>
    <w:rsid w:val="004F105B"/>
    <w:rsid w:val="004F423D"/>
    <w:rsid w:val="004F44C4"/>
    <w:rsid w:val="004F4DB6"/>
    <w:rsid w:val="004F5522"/>
    <w:rsid w:val="004F5950"/>
    <w:rsid w:val="004F6358"/>
    <w:rsid w:val="004F72A0"/>
    <w:rsid w:val="004F7409"/>
    <w:rsid w:val="004F7EF0"/>
    <w:rsid w:val="005006CB"/>
    <w:rsid w:val="00500975"/>
    <w:rsid w:val="0050099D"/>
    <w:rsid w:val="005015C4"/>
    <w:rsid w:val="00501F2D"/>
    <w:rsid w:val="00502373"/>
    <w:rsid w:val="00502B5F"/>
    <w:rsid w:val="00503073"/>
    <w:rsid w:val="00504DDA"/>
    <w:rsid w:val="005052E8"/>
    <w:rsid w:val="0050636B"/>
    <w:rsid w:val="00506533"/>
    <w:rsid w:val="0050696E"/>
    <w:rsid w:val="00506B34"/>
    <w:rsid w:val="00506BEA"/>
    <w:rsid w:val="00506D07"/>
    <w:rsid w:val="00507696"/>
    <w:rsid w:val="005104BB"/>
    <w:rsid w:val="00510686"/>
    <w:rsid w:val="00510787"/>
    <w:rsid w:val="00510A6F"/>
    <w:rsid w:val="00510C14"/>
    <w:rsid w:val="0051159E"/>
    <w:rsid w:val="00511EA6"/>
    <w:rsid w:val="00512227"/>
    <w:rsid w:val="00512538"/>
    <w:rsid w:val="005127D4"/>
    <w:rsid w:val="00512C19"/>
    <w:rsid w:val="0051440B"/>
    <w:rsid w:val="005162F6"/>
    <w:rsid w:val="00517502"/>
    <w:rsid w:val="00520BAF"/>
    <w:rsid w:val="005210A8"/>
    <w:rsid w:val="005217F2"/>
    <w:rsid w:val="00521A89"/>
    <w:rsid w:val="00521DFB"/>
    <w:rsid w:val="00521F59"/>
    <w:rsid w:val="00522021"/>
    <w:rsid w:val="00522CF8"/>
    <w:rsid w:val="00522DC7"/>
    <w:rsid w:val="00522EF5"/>
    <w:rsid w:val="005236B7"/>
    <w:rsid w:val="00523C9E"/>
    <w:rsid w:val="00523E7C"/>
    <w:rsid w:val="00524052"/>
    <w:rsid w:val="005242A6"/>
    <w:rsid w:val="00524368"/>
    <w:rsid w:val="00525625"/>
    <w:rsid w:val="0052574C"/>
    <w:rsid w:val="00526845"/>
    <w:rsid w:val="00526D34"/>
    <w:rsid w:val="005273B4"/>
    <w:rsid w:val="00527C2A"/>
    <w:rsid w:val="00530D01"/>
    <w:rsid w:val="00531C19"/>
    <w:rsid w:val="005324B8"/>
    <w:rsid w:val="005327CF"/>
    <w:rsid w:val="00532DE6"/>
    <w:rsid w:val="00533383"/>
    <w:rsid w:val="00533DB7"/>
    <w:rsid w:val="005340D7"/>
    <w:rsid w:val="005342BA"/>
    <w:rsid w:val="005358B9"/>
    <w:rsid w:val="00536090"/>
    <w:rsid w:val="00536219"/>
    <w:rsid w:val="00536493"/>
    <w:rsid w:val="00537719"/>
    <w:rsid w:val="00537911"/>
    <w:rsid w:val="0054053F"/>
    <w:rsid w:val="005406A5"/>
    <w:rsid w:val="00540767"/>
    <w:rsid w:val="00540C70"/>
    <w:rsid w:val="00540C8B"/>
    <w:rsid w:val="00540EA2"/>
    <w:rsid w:val="0054101B"/>
    <w:rsid w:val="00541088"/>
    <w:rsid w:val="00541979"/>
    <w:rsid w:val="00541B01"/>
    <w:rsid w:val="005424D7"/>
    <w:rsid w:val="00542817"/>
    <w:rsid w:val="005431C4"/>
    <w:rsid w:val="00543499"/>
    <w:rsid w:val="005434D5"/>
    <w:rsid w:val="00544785"/>
    <w:rsid w:val="0054490D"/>
    <w:rsid w:val="00545197"/>
    <w:rsid w:val="00545C54"/>
    <w:rsid w:val="00546389"/>
    <w:rsid w:val="005474C1"/>
    <w:rsid w:val="00547613"/>
    <w:rsid w:val="00547F12"/>
    <w:rsid w:val="0055111D"/>
    <w:rsid w:val="0055115B"/>
    <w:rsid w:val="0055120C"/>
    <w:rsid w:val="0055223F"/>
    <w:rsid w:val="00553057"/>
    <w:rsid w:val="0055398C"/>
    <w:rsid w:val="00553F91"/>
    <w:rsid w:val="00555C2F"/>
    <w:rsid w:val="00556F23"/>
    <w:rsid w:val="005574AF"/>
    <w:rsid w:val="00557BCC"/>
    <w:rsid w:val="00557E65"/>
    <w:rsid w:val="00560087"/>
    <w:rsid w:val="0056184D"/>
    <w:rsid w:val="005618B9"/>
    <w:rsid w:val="00561FD5"/>
    <w:rsid w:val="0056211B"/>
    <w:rsid w:val="00562553"/>
    <w:rsid w:val="00562917"/>
    <w:rsid w:val="005633F7"/>
    <w:rsid w:val="005635B0"/>
    <w:rsid w:val="00563D1E"/>
    <w:rsid w:val="0056477B"/>
    <w:rsid w:val="00564CB8"/>
    <w:rsid w:val="005651AB"/>
    <w:rsid w:val="00566493"/>
    <w:rsid w:val="00566EA2"/>
    <w:rsid w:val="005678F7"/>
    <w:rsid w:val="005700FC"/>
    <w:rsid w:val="00570586"/>
    <w:rsid w:val="005705B7"/>
    <w:rsid w:val="00570B3B"/>
    <w:rsid w:val="00571D1C"/>
    <w:rsid w:val="00572206"/>
    <w:rsid w:val="00572208"/>
    <w:rsid w:val="00573471"/>
    <w:rsid w:val="00574981"/>
    <w:rsid w:val="00574DD7"/>
    <w:rsid w:val="00575067"/>
    <w:rsid w:val="005761B8"/>
    <w:rsid w:val="00577424"/>
    <w:rsid w:val="005774A2"/>
    <w:rsid w:val="00577BE3"/>
    <w:rsid w:val="00577CFD"/>
    <w:rsid w:val="00580EC0"/>
    <w:rsid w:val="005811DB"/>
    <w:rsid w:val="00582D09"/>
    <w:rsid w:val="00582DB1"/>
    <w:rsid w:val="00583481"/>
    <w:rsid w:val="00583A15"/>
    <w:rsid w:val="00584365"/>
    <w:rsid w:val="0058554E"/>
    <w:rsid w:val="00585DEF"/>
    <w:rsid w:val="0058631F"/>
    <w:rsid w:val="005864E5"/>
    <w:rsid w:val="00586BE6"/>
    <w:rsid w:val="00586F23"/>
    <w:rsid w:val="00586F2B"/>
    <w:rsid w:val="00587245"/>
    <w:rsid w:val="005875CA"/>
    <w:rsid w:val="00587939"/>
    <w:rsid w:val="005879F9"/>
    <w:rsid w:val="00590D5E"/>
    <w:rsid w:val="00590E3A"/>
    <w:rsid w:val="00591050"/>
    <w:rsid w:val="005910D5"/>
    <w:rsid w:val="005919D2"/>
    <w:rsid w:val="00591EA4"/>
    <w:rsid w:val="00592361"/>
    <w:rsid w:val="00592A80"/>
    <w:rsid w:val="00593343"/>
    <w:rsid w:val="00593442"/>
    <w:rsid w:val="00593C33"/>
    <w:rsid w:val="00594CB0"/>
    <w:rsid w:val="005950D8"/>
    <w:rsid w:val="0059580D"/>
    <w:rsid w:val="00595F29"/>
    <w:rsid w:val="00596050"/>
    <w:rsid w:val="00596173"/>
    <w:rsid w:val="00596BC3"/>
    <w:rsid w:val="00596F7B"/>
    <w:rsid w:val="00597AF7"/>
    <w:rsid w:val="00597D5E"/>
    <w:rsid w:val="005A0DC5"/>
    <w:rsid w:val="005A0E16"/>
    <w:rsid w:val="005A1685"/>
    <w:rsid w:val="005A39BD"/>
    <w:rsid w:val="005A3C93"/>
    <w:rsid w:val="005A3D05"/>
    <w:rsid w:val="005A4A70"/>
    <w:rsid w:val="005A5298"/>
    <w:rsid w:val="005A5486"/>
    <w:rsid w:val="005A7117"/>
    <w:rsid w:val="005A723C"/>
    <w:rsid w:val="005B07D6"/>
    <w:rsid w:val="005B0B43"/>
    <w:rsid w:val="005B1027"/>
    <w:rsid w:val="005B1B18"/>
    <w:rsid w:val="005B266E"/>
    <w:rsid w:val="005B31B7"/>
    <w:rsid w:val="005B36F1"/>
    <w:rsid w:val="005B3734"/>
    <w:rsid w:val="005B4B01"/>
    <w:rsid w:val="005B4F57"/>
    <w:rsid w:val="005B510D"/>
    <w:rsid w:val="005B58AE"/>
    <w:rsid w:val="005B5FE9"/>
    <w:rsid w:val="005B61FC"/>
    <w:rsid w:val="005B6F4F"/>
    <w:rsid w:val="005B75AD"/>
    <w:rsid w:val="005B779C"/>
    <w:rsid w:val="005C0B50"/>
    <w:rsid w:val="005C1385"/>
    <w:rsid w:val="005C15A7"/>
    <w:rsid w:val="005C2060"/>
    <w:rsid w:val="005C26CD"/>
    <w:rsid w:val="005C2D06"/>
    <w:rsid w:val="005C3401"/>
    <w:rsid w:val="005C3AA2"/>
    <w:rsid w:val="005C3D8D"/>
    <w:rsid w:val="005C3E24"/>
    <w:rsid w:val="005C4243"/>
    <w:rsid w:val="005C433A"/>
    <w:rsid w:val="005C4F3A"/>
    <w:rsid w:val="005C5A21"/>
    <w:rsid w:val="005C5F70"/>
    <w:rsid w:val="005C6BED"/>
    <w:rsid w:val="005C774E"/>
    <w:rsid w:val="005D1087"/>
    <w:rsid w:val="005D1D7C"/>
    <w:rsid w:val="005D2109"/>
    <w:rsid w:val="005D2189"/>
    <w:rsid w:val="005D24EA"/>
    <w:rsid w:val="005D2810"/>
    <w:rsid w:val="005D28EF"/>
    <w:rsid w:val="005D2B8A"/>
    <w:rsid w:val="005D407C"/>
    <w:rsid w:val="005D4193"/>
    <w:rsid w:val="005D4A5B"/>
    <w:rsid w:val="005D52AA"/>
    <w:rsid w:val="005D559F"/>
    <w:rsid w:val="005D7271"/>
    <w:rsid w:val="005D7986"/>
    <w:rsid w:val="005D7BB7"/>
    <w:rsid w:val="005E04AC"/>
    <w:rsid w:val="005E10F7"/>
    <w:rsid w:val="005E112E"/>
    <w:rsid w:val="005E13FB"/>
    <w:rsid w:val="005E357F"/>
    <w:rsid w:val="005E3F0F"/>
    <w:rsid w:val="005E4024"/>
    <w:rsid w:val="005E4848"/>
    <w:rsid w:val="005E4BA7"/>
    <w:rsid w:val="005E4E21"/>
    <w:rsid w:val="005E5325"/>
    <w:rsid w:val="005E58B0"/>
    <w:rsid w:val="005E5D57"/>
    <w:rsid w:val="005E6655"/>
    <w:rsid w:val="005E77C2"/>
    <w:rsid w:val="005F05C7"/>
    <w:rsid w:val="005F0682"/>
    <w:rsid w:val="005F10F5"/>
    <w:rsid w:val="005F121C"/>
    <w:rsid w:val="005F1D12"/>
    <w:rsid w:val="005F1EAB"/>
    <w:rsid w:val="005F31F4"/>
    <w:rsid w:val="005F373A"/>
    <w:rsid w:val="005F3F0E"/>
    <w:rsid w:val="005F45A8"/>
    <w:rsid w:val="005F45BE"/>
    <w:rsid w:val="005F4777"/>
    <w:rsid w:val="005F4F85"/>
    <w:rsid w:val="005F51AC"/>
    <w:rsid w:val="005F5480"/>
    <w:rsid w:val="005F567C"/>
    <w:rsid w:val="005F5818"/>
    <w:rsid w:val="005F5DFA"/>
    <w:rsid w:val="005F6A17"/>
    <w:rsid w:val="005F7418"/>
    <w:rsid w:val="005F7625"/>
    <w:rsid w:val="005F7B95"/>
    <w:rsid w:val="00600482"/>
    <w:rsid w:val="0060087A"/>
    <w:rsid w:val="0060095C"/>
    <w:rsid w:val="00600A70"/>
    <w:rsid w:val="00600AC2"/>
    <w:rsid w:val="006011B1"/>
    <w:rsid w:val="00601671"/>
    <w:rsid w:val="00601740"/>
    <w:rsid w:val="006034AD"/>
    <w:rsid w:val="006035E6"/>
    <w:rsid w:val="00603759"/>
    <w:rsid w:val="00604FE3"/>
    <w:rsid w:val="00605786"/>
    <w:rsid w:val="0060580D"/>
    <w:rsid w:val="00610B40"/>
    <w:rsid w:val="00610B68"/>
    <w:rsid w:val="00610CF7"/>
    <w:rsid w:val="00610FA3"/>
    <w:rsid w:val="00611594"/>
    <w:rsid w:val="00611D2D"/>
    <w:rsid w:val="00614098"/>
    <w:rsid w:val="00614741"/>
    <w:rsid w:val="006148AF"/>
    <w:rsid w:val="0061689D"/>
    <w:rsid w:val="00616A91"/>
    <w:rsid w:val="00616D48"/>
    <w:rsid w:val="006200FF"/>
    <w:rsid w:val="006209FB"/>
    <w:rsid w:val="00620CFD"/>
    <w:rsid w:val="006211BA"/>
    <w:rsid w:val="00621240"/>
    <w:rsid w:val="00622742"/>
    <w:rsid w:val="00622E8B"/>
    <w:rsid w:val="00623EA5"/>
    <w:rsid w:val="0062437B"/>
    <w:rsid w:val="0062487E"/>
    <w:rsid w:val="00624D41"/>
    <w:rsid w:val="006254BD"/>
    <w:rsid w:val="00625E8B"/>
    <w:rsid w:val="00627463"/>
    <w:rsid w:val="00627F65"/>
    <w:rsid w:val="006310DF"/>
    <w:rsid w:val="00631E23"/>
    <w:rsid w:val="00632082"/>
    <w:rsid w:val="0063221D"/>
    <w:rsid w:val="0063265A"/>
    <w:rsid w:val="0063288F"/>
    <w:rsid w:val="006328BF"/>
    <w:rsid w:val="00632A61"/>
    <w:rsid w:val="00634A3A"/>
    <w:rsid w:val="00634FF5"/>
    <w:rsid w:val="00635256"/>
    <w:rsid w:val="00635421"/>
    <w:rsid w:val="006356EA"/>
    <w:rsid w:val="00635A64"/>
    <w:rsid w:val="00635CC5"/>
    <w:rsid w:val="00635E5D"/>
    <w:rsid w:val="006369EA"/>
    <w:rsid w:val="00636C78"/>
    <w:rsid w:val="006374D0"/>
    <w:rsid w:val="00637C19"/>
    <w:rsid w:val="00640200"/>
    <w:rsid w:val="00640469"/>
    <w:rsid w:val="006407B3"/>
    <w:rsid w:val="006408D8"/>
    <w:rsid w:val="00640A5F"/>
    <w:rsid w:val="00641203"/>
    <w:rsid w:val="00642AF3"/>
    <w:rsid w:val="00642D76"/>
    <w:rsid w:val="00643817"/>
    <w:rsid w:val="0064611D"/>
    <w:rsid w:val="006464A2"/>
    <w:rsid w:val="00646BCE"/>
    <w:rsid w:val="00646DCB"/>
    <w:rsid w:val="0064753F"/>
    <w:rsid w:val="006475FE"/>
    <w:rsid w:val="00647825"/>
    <w:rsid w:val="0065026E"/>
    <w:rsid w:val="00650451"/>
    <w:rsid w:val="006506F1"/>
    <w:rsid w:val="0065144D"/>
    <w:rsid w:val="00651B66"/>
    <w:rsid w:val="00651E79"/>
    <w:rsid w:val="0065265F"/>
    <w:rsid w:val="00652F03"/>
    <w:rsid w:val="00653085"/>
    <w:rsid w:val="006542D1"/>
    <w:rsid w:val="006548B6"/>
    <w:rsid w:val="0065607C"/>
    <w:rsid w:val="00656649"/>
    <w:rsid w:val="00657518"/>
    <w:rsid w:val="00657E5C"/>
    <w:rsid w:val="00660305"/>
    <w:rsid w:val="00660414"/>
    <w:rsid w:val="006612A2"/>
    <w:rsid w:val="00662982"/>
    <w:rsid w:val="00662A86"/>
    <w:rsid w:val="0066302F"/>
    <w:rsid w:val="00663099"/>
    <w:rsid w:val="00663CE8"/>
    <w:rsid w:val="00663F9B"/>
    <w:rsid w:val="00664E11"/>
    <w:rsid w:val="006656D6"/>
    <w:rsid w:val="00665758"/>
    <w:rsid w:val="00665B9B"/>
    <w:rsid w:val="00665D5C"/>
    <w:rsid w:val="00665DFD"/>
    <w:rsid w:val="00665ECE"/>
    <w:rsid w:val="00666112"/>
    <w:rsid w:val="00666440"/>
    <w:rsid w:val="00666570"/>
    <w:rsid w:val="006667FE"/>
    <w:rsid w:val="0066741F"/>
    <w:rsid w:val="00667956"/>
    <w:rsid w:val="006679A0"/>
    <w:rsid w:val="00667C50"/>
    <w:rsid w:val="00670FAD"/>
    <w:rsid w:val="006712CD"/>
    <w:rsid w:val="00672235"/>
    <w:rsid w:val="00672D8A"/>
    <w:rsid w:val="00673D73"/>
    <w:rsid w:val="00675187"/>
    <w:rsid w:val="006755F6"/>
    <w:rsid w:val="006763A7"/>
    <w:rsid w:val="006767D6"/>
    <w:rsid w:val="00677661"/>
    <w:rsid w:val="00680725"/>
    <w:rsid w:val="006808F8"/>
    <w:rsid w:val="006816CF"/>
    <w:rsid w:val="00681D7A"/>
    <w:rsid w:val="00681F26"/>
    <w:rsid w:val="00681F5C"/>
    <w:rsid w:val="0068249E"/>
    <w:rsid w:val="006824CD"/>
    <w:rsid w:val="00682791"/>
    <w:rsid w:val="00683081"/>
    <w:rsid w:val="00683B49"/>
    <w:rsid w:val="00684560"/>
    <w:rsid w:val="00684AC4"/>
    <w:rsid w:val="00684E5F"/>
    <w:rsid w:val="00685317"/>
    <w:rsid w:val="00685676"/>
    <w:rsid w:val="006857A0"/>
    <w:rsid w:val="00685957"/>
    <w:rsid w:val="00685E52"/>
    <w:rsid w:val="00686017"/>
    <w:rsid w:val="006862B0"/>
    <w:rsid w:val="0068648A"/>
    <w:rsid w:val="00686CFE"/>
    <w:rsid w:val="006871A6"/>
    <w:rsid w:val="006875BF"/>
    <w:rsid w:val="00687991"/>
    <w:rsid w:val="00687C2F"/>
    <w:rsid w:val="00690BD2"/>
    <w:rsid w:val="0069180C"/>
    <w:rsid w:val="00691A21"/>
    <w:rsid w:val="0069205B"/>
    <w:rsid w:val="006920DF"/>
    <w:rsid w:val="0069387C"/>
    <w:rsid w:val="00693CB9"/>
    <w:rsid w:val="00693E8C"/>
    <w:rsid w:val="006945ED"/>
    <w:rsid w:val="00694984"/>
    <w:rsid w:val="00694F05"/>
    <w:rsid w:val="006957F1"/>
    <w:rsid w:val="00696071"/>
    <w:rsid w:val="00696C56"/>
    <w:rsid w:val="00696D4D"/>
    <w:rsid w:val="00697488"/>
    <w:rsid w:val="006A0004"/>
    <w:rsid w:val="006A09B4"/>
    <w:rsid w:val="006A1C04"/>
    <w:rsid w:val="006A208B"/>
    <w:rsid w:val="006A3458"/>
    <w:rsid w:val="006A359A"/>
    <w:rsid w:val="006A374E"/>
    <w:rsid w:val="006A3D0D"/>
    <w:rsid w:val="006A40CA"/>
    <w:rsid w:val="006A4176"/>
    <w:rsid w:val="006A4331"/>
    <w:rsid w:val="006A4A20"/>
    <w:rsid w:val="006A4CB4"/>
    <w:rsid w:val="006A54E7"/>
    <w:rsid w:val="006A556F"/>
    <w:rsid w:val="006A5C33"/>
    <w:rsid w:val="006A5DEB"/>
    <w:rsid w:val="006A6232"/>
    <w:rsid w:val="006A6724"/>
    <w:rsid w:val="006A724B"/>
    <w:rsid w:val="006B19F7"/>
    <w:rsid w:val="006B1D08"/>
    <w:rsid w:val="006B1F96"/>
    <w:rsid w:val="006B2020"/>
    <w:rsid w:val="006B350E"/>
    <w:rsid w:val="006B3CE2"/>
    <w:rsid w:val="006B46C1"/>
    <w:rsid w:val="006B4ACE"/>
    <w:rsid w:val="006B4BF5"/>
    <w:rsid w:val="006B4DEE"/>
    <w:rsid w:val="006B4ECA"/>
    <w:rsid w:val="006B518A"/>
    <w:rsid w:val="006B7A11"/>
    <w:rsid w:val="006C056C"/>
    <w:rsid w:val="006C16B0"/>
    <w:rsid w:val="006C1797"/>
    <w:rsid w:val="006C19EF"/>
    <w:rsid w:val="006C1BD6"/>
    <w:rsid w:val="006C1F17"/>
    <w:rsid w:val="006C21CB"/>
    <w:rsid w:val="006C323F"/>
    <w:rsid w:val="006C3DB8"/>
    <w:rsid w:val="006C4FFE"/>
    <w:rsid w:val="006C50FD"/>
    <w:rsid w:val="006C52F5"/>
    <w:rsid w:val="006C5AEE"/>
    <w:rsid w:val="006C5B91"/>
    <w:rsid w:val="006C5DB5"/>
    <w:rsid w:val="006C5E22"/>
    <w:rsid w:val="006C5F17"/>
    <w:rsid w:val="006C72E8"/>
    <w:rsid w:val="006C74B7"/>
    <w:rsid w:val="006C7637"/>
    <w:rsid w:val="006C7941"/>
    <w:rsid w:val="006D07CA"/>
    <w:rsid w:val="006D0B1E"/>
    <w:rsid w:val="006D0B97"/>
    <w:rsid w:val="006D144B"/>
    <w:rsid w:val="006D1EDE"/>
    <w:rsid w:val="006D25FC"/>
    <w:rsid w:val="006D29D3"/>
    <w:rsid w:val="006D340E"/>
    <w:rsid w:val="006D44A6"/>
    <w:rsid w:val="006D459B"/>
    <w:rsid w:val="006D47B9"/>
    <w:rsid w:val="006D4802"/>
    <w:rsid w:val="006D4AB6"/>
    <w:rsid w:val="006D4ED1"/>
    <w:rsid w:val="006D54D1"/>
    <w:rsid w:val="006D6090"/>
    <w:rsid w:val="006D6721"/>
    <w:rsid w:val="006D6846"/>
    <w:rsid w:val="006D6B51"/>
    <w:rsid w:val="006D75D5"/>
    <w:rsid w:val="006E0AC4"/>
    <w:rsid w:val="006E131E"/>
    <w:rsid w:val="006E14C9"/>
    <w:rsid w:val="006E2A85"/>
    <w:rsid w:val="006E358B"/>
    <w:rsid w:val="006E3A07"/>
    <w:rsid w:val="006E3CE4"/>
    <w:rsid w:val="006E4848"/>
    <w:rsid w:val="006E524A"/>
    <w:rsid w:val="006E60C4"/>
    <w:rsid w:val="006E7C56"/>
    <w:rsid w:val="006F0D22"/>
    <w:rsid w:val="006F10DE"/>
    <w:rsid w:val="006F1FC1"/>
    <w:rsid w:val="006F1FE7"/>
    <w:rsid w:val="006F2781"/>
    <w:rsid w:val="006F280D"/>
    <w:rsid w:val="006F2957"/>
    <w:rsid w:val="006F322E"/>
    <w:rsid w:val="006F32A5"/>
    <w:rsid w:val="006F34AF"/>
    <w:rsid w:val="006F492E"/>
    <w:rsid w:val="006F5A0C"/>
    <w:rsid w:val="006F78A0"/>
    <w:rsid w:val="006F7966"/>
    <w:rsid w:val="006F7B79"/>
    <w:rsid w:val="0070095D"/>
    <w:rsid w:val="00701B65"/>
    <w:rsid w:val="00701B6A"/>
    <w:rsid w:val="00701F97"/>
    <w:rsid w:val="007028CD"/>
    <w:rsid w:val="00702D85"/>
    <w:rsid w:val="00703E38"/>
    <w:rsid w:val="00705CA4"/>
    <w:rsid w:val="00705F8A"/>
    <w:rsid w:val="007066B8"/>
    <w:rsid w:val="00707243"/>
    <w:rsid w:val="007106DF"/>
    <w:rsid w:val="0071072D"/>
    <w:rsid w:val="00710799"/>
    <w:rsid w:val="00710FDE"/>
    <w:rsid w:val="00711372"/>
    <w:rsid w:val="007115DF"/>
    <w:rsid w:val="00711DFC"/>
    <w:rsid w:val="0071286F"/>
    <w:rsid w:val="00712E60"/>
    <w:rsid w:val="00712FF2"/>
    <w:rsid w:val="0071374B"/>
    <w:rsid w:val="00713F36"/>
    <w:rsid w:val="00714683"/>
    <w:rsid w:val="007147DA"/>
    <w:rsid w:val="00715054"/>
    <w:rsid w:val="00716374"/>
    <w:rsid w:val="00716FA6"/>
    <w:rsid w:val="00717033"/>
    <w:rsid w:val="007171DA"/>
    <w:rsid w:val="007179DF"/>
    <w:rsid w:val="00720177"/>
    <w:rsid w:val="007203BD"/>
    <w:rsid w:val="00721E8A"/>
    <w:rsid w:val="007227AE"/>
    <w:rsid w:val="007230D4"/>
    <w:rsid w:val="007241E3"/>
    <w:rsid w:val="00725709"/>
    <w:rsid w:val="007266E3"/>
    <w:rsid w:val="0072784A"/>
    <w:rsid w:val="007303F8"/>
    <w:rsid w:val="00730CC0"/>
    <w:rsid w:val="00731298"/>
    <w:rsid w:val="0073131B"/>
    <w:rsid w:val="00732560"/>
    <w:rsid w:val="0073256E"/>
    <w:rsid w:val="007331B3"/>
    <w:rsid w:val="00734B58"/>
    <w:rsid w:val="00735998"/>
    <w:rsid w:val="0073609A"/>
    <w:rsid w:val="007366B8"/>
    <w:rsid w:val="00736771"/>
    <w:rsid w:val="007367EF"/>
    <w:rsid w:val="00737690"/>
    <w:rsid w:val="0074010B"/>
    <w:rsid w:val="00740434"/>
    <w:rsid w:val="00740443"/>
    <w:rsid w:val="007406A2"/>
    <w:rsid w:val="007408D0"/>
    <w:rsid w:val="00740CA3"/>
    <w:rsid w:val="0074212B"/>
    <w:rsid w:val="007421D1"/>
    <w:rsid w:val="0074254C"/>
    <w:rsid w:val="007427B0"/>
    <w:rsid w:val="007427B2"/>
    <w:rsid w:val="007431A6"/>
    <w:rsid w:val="00744E95"/>
    <w:rsid w:val="00745287"/>
    <w:rsid w:val="00745C6A"/>
    <w:rsid w:val="00745FE5"/>
    <w:rsid w:val="00746F85"/>
    <w:rsid w:val="00747C1F"/>
    <w:rsid w:val="00747CFD"/>
    <w:rsid w:val="0075103A"/>
    <w:rsid w:val="00751EF8"/>
    <w:rsid w:val="00752224"/>
    <w:rsid w:val="0075268F"/>
    <w:rsid w:val="00752AA9"/>
    <w:rsid w:val="00753429"/>
    <w:rsid w:val="00754097"/>
    <w:rsid w:val="00754CAC"/>
    <w:rsid w:val="00755121"/>
    <w:rsid w:val="00755D7B"/>
    <w:rsid w:val="00755FD1"/>
    <w:rsid w:val="00756392"/>
    <w:rsid w:val="007564FB"/>
    <w:rsid w:val="007569D4"/>
    <w:rsid w:val="00756CDA"/>
    <w:rsid w:val="00756E6B"/>
    <w:rsid w:val="007570A8"/>
    <w:rsid w:val="007575A1"/>
    <w:rsid w:val="0075771C"/>
    <w:rsid w:val="007578CB"/>
    <w:rsid w:val="00757900"/>
    <w:rsid w:val="00757C25"/>
    <w:rsid w:val="00757D4F"/>
    <w:rsid w:val="00760EB7"/>
    <w:rsid w:val="00760ED1"/>
    <w:rsid w:val="00760F06"/>
    <w:rsid w:val="00762208"/>
    <w:rsid w:val="00762754"/>
    <w:rsid w:val="00762CA6"/>
    <w:rsid w:val="00762FF7"/>
    <w:rsid w:val="007633E1"/>
    <w:rsid w:val="0076353A"/>
    <w:rsid w:val="00763868"/>
    <w:rsid w:val="00763E56"/>
    <w:rsid w:val="00764204"/>
    <w:rsid w:val="0076522F"/>
    <w:rsid w:val="0076674D"/>
    <w:rsid w:val="00767506"/>
    <w:rsid w:val="00767AA9"/>
    <w:rsid w:val="00767DB2"/>
    <w:rsid w:val="00767F06"/>
    <w:rsid w:val="0077065F"/>
    <w:rsid w:val="0077099E"/>
    <w:rsid w:val="0077179C"/>
    <w:rsid w:val="00771CDA"/>
    <w:rsid w:val="00772C64"/>
    <w:rsid w:val="00773AA3"/>
    <w:rsid w:val="00773FFB"/>
    <w:rsid w:val="00774528"/>
    <w:rsid w:val="00774D55"/>
    <w:rsid w:val="007753F1"/>
    <w:rsid w:val="00775738"/>
    <w:rsid w:val="007771D3"/>
    <w:rsid w:val="00777201"/>
    <w:rsid w:val="007774A1"/>
    <w:rsid w:val="00777ECF"/>
    <w:rsid w:val="00780780"/>
    <w:rsid w:val="007817E9"/>
    <w:rsid w:val="00781F4B"/>
    <w:rsid w:val="00781FA5"/>
    <w:rsid w:val="007825F0"/>
    <w:rsid w:val="0078277D"/>
    <w:rsid w:val="0078282B"/>
    <w:rsid w:val="00783B70"/>
    <w:rsid w:val="00784182"/>
    <w:rsid w:val="00784B61"/>
    <w:rsid w:val="00785561"/>
    <w:rsid w:val="00785E08"/>
    <w:rsid w:val="00785E67"/>
    <w:rsid w:val="00786119"/>
    <w:rsid w:val="007867DA"/>
    <w:rsid w:val="00787804"/>
    <w:rsid w:val="0079049C"/>
    <w:rsid w:val="00791BE7"/>
    <w:rsid w:val="00791DCD"/>
    <w:rsid w:val="007925B0"/>
    <w:rsid w:val="00793694"/>
    <w:rsid w:val="00793D1E"/>
    <w:rsid w:val="0079464C"/>
    <w:rsid w:val="00795B14"/>
    <w:rsid w:val="0079635E"/>
    <w:rsid w:val="007968E4"/>
    <w:rsid w:val="007975A9"/>
    <w:rsid w:val="00797618"/>
    <w:rsid w:val="00797F9C"/>
    <w:rsid w:val="007A13DC"/>
    <w:rsid w:val="007A1AB6"/>
    <w:rsid w:val="007A1C37"/>
    <w:rsid w:val="007A1D53"/>
    <w:rsid w:val="007A2023"/>
    <w:rsid w:val="007A453D"/>
    <w:rsid w:val="007A50AC"/>
    <w:rsid w:val="007A53D2"/>
    <w:rsid w:val="007A545F"/>
    <w:rsid w:val="007A5BCB"/>
    <w:rsid w:val="007A5F8C"/>
    <w:rsid w:val="007A650D"/>
    <w:rsid w:val="007A6D22"/>
    <w:rsid w:val="007A72CB"/>
    <w:rsid w:val="007B0C57"/>
    <w:rsid w:val="007B1642"/>
    <w:rsid w:val="007B1F8F"/>
    <w:rsid w:val="007B26A6"/>
    <w:rsid w:val="007B288E"/>
    <w:rsid w:val="007B3375"/>
    <w:rsid w:val="007B3649"/>
    <w:rsid w:val="007B3A9D"/>
    <w:rsid w:val="007B3BDA"/>
    <w:rsid w:val="007B494D"/>
    <w:rsid w:val="007B49D4"/>
    <w:rsid w:val="007B4F86"/>
    <w:rsid w:val="007B5FA9"/>
    <w:rsid w:val="007B61A3"/>
    <w:rsid w:val="007B6927"/>
    <w:rsid w:val="007B69F8"/>
    <w:rsid w:val="007B6F23"/>
    <w:rsid w:val="007B731B"/>
    <w:rsid w:val="007B7816"/>
    <w:rsid w:val="007B7957"/>
    <w:rsid w:val="007B7B09"/>
    <w:rsid w:val="007C08FF"/>
    <w:rsid w:val="007C1185"/>
    <w:rsid w:val="007C1375"/>
    <w:rsid w:val="007C2140"/>
    <w:rsid w:val="007C293E"/>
    <w:rsid w:val="007C3069"/>
    <w:rsid w:val="007C3DD4"/>
    <w:rsid w:val="007C3FD6"/>
    <w:rsid w:val="007C4987"/>
    <w:rsid w:val="007C4D1F"/>
    <w:rsid w:val="007C53A8"/>
    <w:rsid w:val="007C5663"/>
    <w:rsid w:val="007C5B49"/>
    <w:rsid w:val="007C5F97"/>
    <w:rsid w:val="007C6436"/>
    <w:rsid w:val="007C6A41"/>
    <w:rsid w:val="007D11E3"/>
    <w:rsid w:val="007D12E2"/>
    <w:rsid w:val="007D146B"/>
    <w:rsid w:val="007D186C"/>
    <w:rsid w:val="007D2470"/>
    <w:rsid w:val="007D3276"/>
    <w:rsid w:val="007D32B1"/>
    <w:rsid w:val="007D424E"/>
    <w:rsid w:val="007D432A"/>
    <w:rsid w:val="007D5116"/>
    <w:rsid w:val="007D5301"/>
    <w:rsid w:val="007D5379"/>
    <w:rsid w:val="007D566E"/>
    <w:rsid w:val="007D56D8"/>
    <w:rsid w:val="007D5A44"/>
    <w:rsid w:val="007D5B46"/>
    <w:rsid w:val="007D60C5"/>
    <w:rsid w:val="007D60F9"/>
    <w:rsid w:val="007D68AE"/>
    <w:rsid w:val="007D7771"/>
    <w:rsid w:val="007D78D1"/>
    <w:rsid w:val="007D7ABD"/>
    <w:rsid w:val="007E0919"/>
    <w:rsid w:val="007E15CD"/>
    <w:rsid w:val="007E33A9"/>
    <w:rsid w:val="007E4425"/>
    <w:rsid w:val="007E4834"/>
    <w:rsid w:val="007E4F11"/>
    <w:rsid w:val="007E5B59"/>
    <w:rsid w:val="007E6048"/>
    <w:rsid w:val="007E6635"/>
    <w:rsid w:val="007E7818"/>
    <w:rsid w:val="007F0A0E"/>
    <w:rsid w:val="007F0C56"/>
    <w:rsid w:val="007F0DC9"/>
    <w:rsid w:val="007F233F"/>
    <w:rsid w:val="007F2357"/>
    <w:rsid w:val="007F2832"/>
    <w:rsid w:val="007F3651"/>
    <w:rsid w:val="007F3C03"/>
    <w:rsid w:val="007F3E72"/>
    <w:rsid w:val="007F50B1"/>
    <w:rsid w:val="007F51FA"/>
    <w:rsid w:val="007F5878"/>
    <w:rsid w:val="007F5E1E"/>
    <w:rsid w:val="007F6354"/>
    <w:rsid w:val="007F6510"/>
    <w:rsid w:val="007F6B40"/>
    <w:rsid w:val="007F6EDF"/>
    <w:rsid w:val="007F7510"/>
    <w:rsid w:val="007F7950"/>
    <w:rsid w:val="007F7F4D"/>
    <w:rsid w:val="00800334"/>
    <w:rsid w:val="00800B9F"/>
    <w:rsid w:val="008014FE"/>
    <w:rsid w:val="0080181E"/>
    <w:rsid w:val="00801FB2"/>
    <w:rsid w:val="008022E5"/>
    <w:rsid w:val="00802308"/>
    <w:rsid w:val="00802700"/>
    <w:rsid w:val="00802F23"/>
    <w:rsid w:val="00802F9C"/>
    <w:rsid w:val="00803472"/>
    <w:rsid w:val="00803F00"/>
    <w:rsid w:val="008046D1"/>
    <w:rsid w:val="0080592E"/>
    <w:rsid w:val="00806478"/>
    <w:rsid w:val="00806A51"/>
    <w:rsid w:val="008074B1"/>
    <w:rsid w:val="00807C65"/>
    <w:rsid w:val="00807E71"/>
    <w:rsid w:val="00810158"/>
    <w:rsid w:val="00810A3E"/>
    <w:rsid w:val="00810AED"/>
    <w:rsid w:val="00810B1F"/>
    <w:rsid w:val="00810D31"/>
    <w:rsid w:val="008118B6"/>
    <w:rsid w:val="00811C91"/>
    <w:rsid w:val="0081292C"/>
    <w:rsid w:val="008138F8"/>
    <w:rsid w:val="008139A3"/>
    <w:rsid w:val="0081400F"/>
    <w:rsid w:val="00814AE0"/>
    <w:rsid w:val="0081514D"/>
    <w:rsid w:val="00815AD6"/>
    <w:rsid w:val="00815EE7"/>
    <w:rsid w:val="0081629E"/>
    <w:rsid w:val="00817203"/>
    <w:rsid w:val="00817866"/>
    <w:rsid w:val="00817DDA"/>
    <w:rsid w:val="00820828"/>
    <w:rsid w:val="00820AD3"/>
    <w:rsid w:val="00820BE8"/>
    <w:rsid w:val="00820EAE"/>
    <w:rsid w:val="00821CAE"/>
    <w:rsid w:val="00821D7A"/>
    <w:rsid w:val="00821F48"/>
    <w:rsid w:val="00822079"/>
    <w:rsid w:val="0082285F"/>
    <w:rsid w:val="00822A54"/>
    <w:rsid w:val="008230D7"/>
    <w:rsid w:val="008256B8"/>
    <w:rsid w:val="00825883"/>
    <w:rsid w:val="00825EF5"/>
    <w:rsid w:val="00826206"/>
    <w:rsid w:val="00826582"/>
    <w:rsid w:val="008267CC"/>
    <w:rsid w:val="00826B17"/>
    <w:rsid w:val="008271F4"/>
    <w:rsid w:val="008273B0"/>
    <w:rsid w:val="008311C8"/>
    <w:rsid w:val="00831BDE"/>
    <w:rsid w:val="00831D00"/>
    <w:rsid w:val="00832603"/>
    <w:rsid w:val="008330D7"/>
    <w:rsid w:val="0083399C"/>
    <w:rsid w:val="00833D92"/>
    <w:rsid w:val="00834C46"/>
    <w:rsid w:val="00835F64"/>
    <w:rsid w:val="00837626"/>
    <w:rsid w:val="00837877"/>
    <w:rsid w:val="00840AF1"/>
    <w:rsid w:val="00841A9E"/>
    <w:rsid w:val="00841EF8"/>
    <w:rsid w:val="00842281"/>
    <w:rsid w:val="00842548"/>
    <w:rsid w:val="0084261C"/>
    <w:rsid w:val="00843BBF"/>
    <w:rsid w:val="008440E5"/>
    <w:rsid w:val="00844658"/>
    <w:rsid w:val="0084474A"/>
    <w:rsid w:val="00844A48"/>
    <w:rsid w:val="00844C05"/>
    <w:rsid w:val="008457A5"/>
    <w:rsid w:val="00845AF1"/>
    <w:rsid w:val="00845C16"/>
    <w:rsid w:val="00845FA5"/>
    <w:rsid w:val="008463E3"/>
    <w:rsid w:val="00847171"/>
    <w:rsid w:val="008473F8"/>
    <w:rsid w:val="0084745C"/>
    <w:rsid w:val="00847702"/>
    <w:rsid w:val="0085045D"/>
    <w:rsid w:val="00850724"/>
    <w:rsid w:val="008516F2"/>
    <w:rsid w:val="00851969"/>
    <w:rsid w:val="00851D35"/>
    <w:rsid w:val="00852AC4"/>
    <w:rsid w:val="0085376C"/>
    <w:rsid w:val="008537E0"/>
    <w:rsid w:val="00853FC1"/>
    <w:rsid w:val="00854034"/>
    <w:rsid w:val="00854520"/>
    <w:rsid w:val="00854AD2"/>
    <w:rsid w:val="00855CA1"/>
    <w:rsid w:val="00857342"/>
    <w:rsid w:val="00857406"/>
    <w:rsid w:val="00857831"/>
    <w:rsid w:val="00860B92"/>
    <w:rsid w:val="00861752"/>
    <w:rsid w:val="008629FE"/>
    <w:rsid w:val="008633EB"/>
    <w:rsid w:val="00863807"/>
    <w:rsid w:val="008640A5"/>
    <w:rsid w:val="00864D38"/>
    <w:rsid w:val="00865756"/>
    <w:rsid w:val="00865B3D"/>
    <w:rsid w:val="00865CB5"/>
    <w:rsid w:val="0086631E"/>
    <w:rsid w:val="00866356"/>
    <w:rsid w:val="00866AFB"/>
    <w:rsid w:val="00866E29"/>
    <w:rsid w:val="00870083"/>
    <w:rsid w:val="00870F31"/>
    <w:rsid w:val="00871A2E"/>
    <w:rsid w:val="00871A7A"/>
    <w:rsid w:val="008726F6"/>
    <w:rsid w:val="008732AE"/>
    <w:rsid w:val="0087378C"/>
    <w:rsid w:val="00873BAB"/>
    <w:rsid w:val="008751A0"/>
    <w:rsid w:val="008753DC"/>
    <w:rsid w:val="008757D6"/>
    <w:rsid w:val="00875A86"/>
    <w:rsid w:val="00876240"/>
    <w:rsid w:val="00876669"/>
    <w:rsid w:val="00876C53"/>
    <w:rsid w:val="00876FFA"/>
    <w:rsid w:val="00877A6D"/>
    <w:rsid w:val="008803E6"/>
    <w:rsid w:val="00880D2F"/>
    <w:rsid w:val="00881657"/>
    <w:rsid w:val="00881917"/>
    <w:rsid w:val="008822A0"/>
    <w:rsid w:val="00882684"/>
    <w:rsid w:val="008828B5"/>
    <w:rsid w:val="0088310F"/>
    <w:rsid w:val="0088324C"/>
    <w:rsid w:val="008835D0"/>
    <w:rsid w:val="008842D0"/>
    <w:rsid w:val="00884963"/>
    <w:rsid w:val="0088536C"/>
    <w:rsid w:val="00885756"/>
    <w:rsid w:val="00885D7C"/>
    <w:rsid w:val="00885ECD"/>
    <w:rsid w:val="00886581"/>
    <w:rsid w:val="00886FEB"/>
    <w:rsid w:val="0088728B"/>
    <w:rsid w:val="008875B1"/>
    <w:rsid w:val="00890056"/>
    <w:rsid w:val="008903FB"/>
    <w:rsid w:val="00890746"/>
    <w:rsid w:val="00891D12"/>
    <w:rsid w:val="00892C91"/>
    <w:rsid w:val="00892D01"/>
    <w:rsid w:val="00893139"/>
    <w:rsid w:val="008933A3"/>
    <w:rsid w:val="00893E7E"/>
    <w:rsid w:val="00894F50"/>
    <w:rsid w:val="00895982"/>
    <w:rsid w:val="00895CAC"/>
    <w:rsid w:val="00896985"/>
    <w:rsid w:val="008A041C"/>
    <w:rsid w:val="008A1132"/>
    <w:rsid w:val="008A1FAA"/>
    <w:rsid w:val="008A2317"/>
    <w:rsid w:val="008A3171"/>
    <w:rsid w:val="008A445D"/>
    <w:rsid w:val="008A4764"/>
    <w:rsid w:val="008A4AD5"/>
    <w:rsid w:val="008A5103"/>
    <w:rsid w:val="008A5365"/>
    <w:rsid w:val="008A67A8"/>
    <w:rsid w:val="008A6A2F"/>
    <w:rsid w:val="008A6A3E"/>
    <w:rsid w:val="008A6AF3"/>
    <w:rsid w:val="008A6BBD"/>
    <w:rsid w:val="008A6CBD"/>
    <w:rsid w:val="008B0D16"/>
    <w:rsid w:val="008B13D6"/>
    <w:rsid w:val="008B15C6"/>
    <w:rsid w:val="008B2218"/>
    <w:rsid w:val="008B22F3"/>
    <w:rsid w:val="008B2FC7"/>
    <w:rsid w:val="008B405E"/>
    <w:rsid w:val="008B414F"/>
    <w:rsid w:val="008B4995"/>
    <w:rsid w:val="008B4A04"/>
    <w:rsid w:val="008B62DB"/>
    <w:rsid w:val="008B7652"/>
    <w:rsid w:val="008B78FB"/>
    <w:rsid w:val="008C0013"/>
    <w:rsid w:val="008C026D"/>
    <w:rsid w:val="008C1499"/>
    <w:rsid w:val="008C2607"/>
    <w:rsid w:val="008C2FEA"/>
    <w:rsid w:val="008C36DA"/>
    <w:rsid w:val="008C3904"/>
    <w:rsid w:val="008C3AF2"/>
    <w:rsid w:val="008C57B4"/>
    <w:rsid w:val="008C57DD"/>
    <w:rsid w:val="008C66FE"/>
    <w:rsid w:val="008C74E3"/>
    <w:rsid w:val="008C762A"/>
    <w:rsid w:val="008C76AB"/>
    <w:rsid w:val="008D0406"/>
    <w:rsid w:val="008D05D1"/>
    <w:rsid w:val="008D0A96"/>
    <w:rsid w:val="008D10C0"/>
    <w:rsid w:val="008D17A6"/>
    <w:rsid w:val="008D1CC3"/>
    <w:rsid w:val="008D2069"/>
    <w:rsid w:val="008D23A2"/>
    <w:rsid w:val="008D243D"/>
    <w:rsid w:val="008D2897"/>
    <w:rsid w:val="008D308D"/>
    <w:rsid w:val="008D3297"/>
    <w:rsid w:val="008D4369"/>
    <w:rsid w:val="008D5133"/>
    <w:rsid w:val="008D55B2"/>
    <w:rsid w:val="008D593C"/>
    <w:rsid w:val="008D5C93"/>
    <w:rsid w:val="008D65F3"/>
    <w:rsid w:val="008D6AAF"/>
    <w:rsid w:val="008E2035"/>
    <w:rsid w:val="008E2053"/>
    <w:rsid w:val="008E2958"/>
    <w:rsid w:val="008E2EF2"/>
    <w:rsid w:val="008E2FEE"/>
    <w:rsid w:val="008E4040"/>
    <w:rsid w:val="008E4200"/>
    <w:rsid w:val="008E5102"/>
    <w:rsid w:val="008E5217"/>
    <w:rsid w:val="008E5418"/>
    <w:rsid w:val="008E7814"/>
    <w:rsid w:val="008E7BC0"/>
    <w:rsid w:val="008F0597"/>
    <w:rsid w:val="008F1A90"/>
    <w:rsid w:val="008F2C07"/>
    <w:rsid w:val="008F2F08"/>
    <w:rsid w:val="008F481E"/>
    <w:rsid w:val="008F48B2"/>
    <w:rsid w:val="008F5B73"/>
    <w:rsid w:val="008F655A"/>
    <w:rsid w:val="008F65D2"/>
    <w:rsid w:val="008F6814"/>
    <w:rsid w:val="008F6927"/>
    <w:rsid w:val="008F7361"/>
    <w:rsid w:val="008F7A9C"/>
    <w:rsid w:val="00900CFB"/>
    <w:rsid w:val="009010E8"/>
    <w:rsid w:val="009016FE"/>
    <w:rsid w:val="00901A3D"/>
    <w:rsid w:val="00901F90"/>
    <w:rsid w:val="00902087"/>
    <w:rsid w:val="00902ABA"/>
    <w:rsid w:val="00902B96"/>
    <w:rsid w:val="0090316E"/>
    <w:rsid w:val="00904599"/>
    <w:rsid w:val="0090548F"/>
    <w:rsid w:val="009055A0"/>
    <w:rsid w:val="009056F3"/>
    <w:rsid w:val="00905DF8"/>
    <w:rsid w:val="009065F9"/>
    <w:rsid w:val="00906F8A"/>
    <w:rsid w:val="00907409"/>
    <w:rsid w:val="00910265"/>
    <w:rsid w:val="009104D2"/>
    <w:rsid w:val="009111CB"/>
    <w:rsid w:val="00911568"/>
    <w:rsid w:val="00913015"/>
    <w:rsid w:val="00913688"/>
    <w:rsid w:val="009141D0"/>
    <w:rsid w:val="00915546"/>
    <w:rsid w:val="00915782"/>
    <w:rsid w:val="0091764C"/>
    <w:rsid w:val="00917803"/>
    <w:rsid w:val="00920A7D"/>
    <w:rsid w:val="00921C8A"/>
    <w:rsid w:val="009220C3"/>
    <w:rsid w:val="00922903"/>
    <w:rsid w:val="0092311F"/>
    <w:rsid w:val="00923C6A"/>
    <w:rsid w:val="00924103"/>
    <w:rsid w:val="00924A8C"/>
    <w:rsid w:val="00924CD9"/>
    <w:rsid w:val="0092679C"/>
    <w:rsid w:val="00926E35"/>
    <w:rsid w:val="00927455"/>
    <w:rsid w:val="00927BF1"/>
    <w:rsid w:val="0093012D"/>
    <w:rsid w:val="009309CF"/>
    <w:rsid w:val="009311CB"/>
    <w:rsid w:val="009313A3"/>
    <w:rsid w:val="00931C3F"/>
    <w:rsid w:val="00931C9E"/>
    <w:rsid w:val="00931F57"/>
    <w:rsid w:val="0093298A"/>
    <w:rsid w:val="00932CCA"/>
    <w:rsid w:val="00932E58"/>
    <w:rsid w:val="00932FE5"/>
    <w:rsid w:val="00933900"/>
    <w:rsid w:val="0093392C"/>
    <w:rsid w:val="00933EA4"/>
    <w:rsid w:val="00934528"/>
    <w:rsid w:val="00934FE5"/>
    <w:rsid w:val="009350DE"/>
    <w:rsid w:val="00935D09"/>
    <w:rsid w:val="00936E8B"/>
    <w:rsid w:val="00937486"/>
    <w:rsid w:val="00940A58"/>
    <w:rsid w:val="009413E9"/>
    <w:rsid w:val="0094152D"/>
    <w:rsid w:val="00941958"/>
    <w:rsid w:val="00942098"/>
    <w:rsid w:val="009421FB"/>
    <w:rsid w:val="00942646"/>
    <w:rsid w:val="00942B68"/>
    <w:rsid w:val="00942C3D"/>
    <w:rsid w:val="00943795"/>
    <w:rsid w:val="00943F1B"/>
    <w:rsid w:val="00943F70"/>
    <w:rsid w:val="00943FCC"/>
    <w:rsid w:val="009442E5"/>
    <w:rsid w:val="0094573E"/>
    <w:rsid w:val="00946105"/>
    <w:rsid w:val="00946161"/>
    <w:rsid w:val="00946731"/>
    <w:rsid w:val="009468E1"/>
    <w:rsid w:val="00946A00"/>
    <w:rsid w:val="0094793D"/>
    <w:rsid w:val="00947F14"/>
    <w:rsid w:val="009503E5"/>
    <w:rsid w:val="00950639"/>
    <w:rsid w:val="00950EB1"/>
    <w:rsid w:val="009517EF"/>
    <w:rsid w:val="00951811"/>
    <w:rsid w:val="00952942"/>
    <w:rsid w:val="00952A2A"/>
    <w:rsid w:val="00952BA0"/>
    <w:rsid w:val="00952C31"/>
    <w:rsid w:val="0095302F"/>
    <w:rsid w:val="00953694"/>
    <w:rsid w:val="009540F2"/>
    <w:rsid w:val="00954900"/>
    <w:rsid w:val="009552BB"/>
    <w:rsid w:val="00956834"/>
    <w:rsid w:val="0095713A"/>
    <w:rsid w:val="0095716E"/>
    <w:rsid w:val="00957192"/>
    <w:rsid w:val="009603D2"/>
    <w:rsid w:val="009617D4"/>
    <w:rsid w:val="009618D5"/>
    <w:rsid w:val="00961AEF"/>
    <w:rsid w:val="00961D80"/>
    <w:rsid w:val="009623B5"/>
    <w:rsid w:val="00962ED8"/>
    <w:rsid w:val="00963580"/>
    <w:rsid w:val="00963C5E"/>
    <w:rsid w:val="00963E0B"/>
    <w:rsid w:val="00963E36"/>
    <w:rsid w:val="00964477"/>
    <w:rsid w:val="00964506"/>
    <w:rsid w:val="009648BB"/>
    <w:rsid w:val="0096498A"/>
    <w:rsid w:val="009653F3"/>
    <w:rsid w:val="00966E1A"/>
    <w:rsid w:val="009701B8"/>
    <w:rsid w:val="00970A57"/>
    <w:rsid w:val="00970CD1"/>
    <w:rsid w:val="0097179B"/>
    <w:rsid w:val="00971C91"/>
    <w:rsid w:val="0097205E"/>
    <w:rsid w:val="0097247D"/>
    <w:rsid w:val="00972829"/>
    <w:rsid w:val="00975B50"/>
    <w:rsid w:val="00975EE9"/>
    <w:rsid w:val="0097681E"/>
    <w:rsid w:val="00976842"/>
    <w:rsid w:val="00977154"/>
    <w:rsid w:val="0098011E"/>
    <w:rsid w:val="009802E2"/>
    <w:rsid w:val="00981922"/>
    <w:rsid w:val="00981E7D"/>
    <w:rsid w:val="00982B5B"/>
    <w:rsid w:val="00982B83"/>
    <w:rsid w:val="00982E64"/>
    <w:rsid w:val="00983270"/>
    <w:rsid w:val="0098414D"/>
    <w:rsid w:val="0098444D"/>
    <w:rsid w:val="00984482"/>
    <w:rsid w:val="009846BC"/>
    <w:rsid w:val="00984A5A"/>
    <w:rsid w:val="009850FE"/>
    <w:rsid w:val="009855F4"/>
    <w:rsid w:val="0098680D"/>
    <w:rsid w:val="009868D8"/>
    <w:rsid w:val="00986BF5"/>
    <w:rsid w:val="00987BFC"/>
    <w:rsid w:val="00987D1C"/>
    <w:rsid w:val="00990CD8"/>
    <w:rsid w:val="009912B5"/>
    <w:rsid w:val="009926AA"/>
    <w:rsid w:val="009931B3"/>
    <w:rsid w:val="00995ACA"/>
    <w:rsid w:val="009962C1"/>
    <w:rsid w:val="00996D29"/>
    <w:rsid w:val="009974D8"/>
    <w:rsid w:val="00997B15"/>
    <w:rsid w:val="00997C1B"/>
    <w:rsid w:val="009A00A5"/>
    <w:rsid w:val="009A050B"/>
    <w:rsid w:val="009A0842"/>
    <w:rsid w:val="009A0994"/>
    <w:rsid w:val="009A0C96"/>
    <w:rsid w:val="009A1914"/>
    <w:rsid w:val="009A2DA0"/>
    <w:rsid w:val="009A35E0"/>
    <w:rsid w:val="009A395E"/>
    <w:rsid w:val="009A4AB3"/>
    <w:rsid w:val="009A4AD0"/>
    <w:rsid w:val="009A4C98"/>
    <w:rsid w:val="009A4E7F"/>
    <w:rsid w:val="009A4EE8"/>
    <w:rsid w:val="009A5C6D"/>
    <w:rsid w:val="009A5F54"/>
    <w:rsid w:val="009A61BB"/>
    <w:rsid w:val="009A6F2D"/>
    <w:rsid w:val="009A7512"/>
    <w:rsid w:val="009A75C3"/>
    <w:rsid w:val="009A77D3"/>
    <w:rsid w:val="009A78BD"/>
    <w:rsid w:val="009A7A13"/>
    <w:rsid w:val="009A7C01"/>
    <w:rsid w:val="009B0326"/>
    <w:rsid w:val="009B1112"/>
    <w:rsid w:val="009B1150"/>
    <w:rsid w:val="009B153F"/>
    <w:rsid w:val="009B1F32"/>
    <w:rsid w:val="009B33B4"/>
    <w:rsid w:val="009B3A59"/>
    <w:rsid w:val="009B3D7B"/>
    <w:rsid w:val="009B41B9"/>
    <w:rsid w:val="009B4447"/>
    <w:rsid w:val="009B5A32"/>
    <w:rsid w:val="009B6FD4"/>
    <w:rsid w:val="009B7CD6"/>
    <w:rsid w:val="009C0A37"/>
    <w:rsid w:val="009C1705"/>
    <w:rsid w:val="009C1BDD"/>
    <w:rsid w:val="009C30EE"/>
    <w:rsid w:val="009C3F3C"/>
    <w:rsid w:val="009C5783"/>
    <w:rsid w:val="009C5785"/>
    <w:rsid w:val="009C5F6E"/>
    <w:rsid w:val="009C5F72"/>
    <w:rsid w:val="009C6393"/>
    <w:rsid w:val="009C669C"/>
    <w:rsid w:val="009C7D7B"/>
    <w:rsid w:val="009D0010"/>
    <w:rsid w:val="009D1CBD"/>
    <w:rsid w:val="009D231E"/>
    <w:rsid w:val="009D27B4"/>
    <w:rsid w:val="009D2A21"/>
    <w:rsid w:val="009D2ECB"/>
    <w:rsid w:val="009D3297"/>
    <w:rsid w:val="009D34B6"/>
    <w:rsid w:val="009D3CB6"/>
    <w:rsid w:val="009D48A4"/>
    <w:rsid w:val="009D4D64"/>
    <w:rsid w:val="009D524F"/>
    <w:rsid w:val="009D5418"/>
    <w:rsid w:val="009D5ADF"/>
    <w:rsid w:val="009D7099"/>
    <w:rsid w:val="009E092D"/>
    <w:rsid w:val="009E133E"/>
    <w:rsid w:val="009E1719"/>
    <w:rsid w:val="009E1DEF"/>
    <w:rsid w:val="009E29FA"/>
    <w:rsid w:val="009E3BD3"/>
    <w:rsid w:val="009E3FAD"/>
    <w:rsid w:val="009E5035"/>
    <w:rsid w:val="009E50DC"/>
    <w:rsid w:val="009E5310"/>
    <w:rsid w:val="009E5873"/>
    <w:rsid w:val="009E5C8E"/>
    <w:rsid w:val="009E5DD5"/>
    <w:rsid w:val="009E6079"/>
    <w:rsid w:val="009E762B"/>
    <w:rsid w:val="009E7CA5"/>
    <w:rsid w:val="009F0ABD"/>
    <w:rsid w:val="009F311C"/>
    <w:rsid w:val="009F354E"/>
    <w:rsid w:val="009F37D6"/>
    <w:rsid w:val="009F40AF"/>
    <w:rsid w:val="009F431C"/>
    <w:rsid w:val="009F43A2"/>
    <w:rsid w:val="009F44CD"/>
    <w:rsid w:val="009F45B3"/>
    <w:rsid w:val="009F553F"/>
    <w:rsid w:val="009F5A5E"/>
    <w:rsid w:val="009F66B8"/>
    <w:rsid w:val="009F685C"/>
    <w:rsid w:val="009F6DF5"/>
    <w:rsid w:val="009F7E41"/>
    <w:rsid w:val="009F7F7F"/>
    <w:rsid w:val="00A0012B"/>
    <w:rsid w:val="00A008A5"/>
    <w:rsid w:val="00A01BC8"/>
    <w:rsid w:val="00A03402"/>
    <w:rsid w:val="00A03450"/>
    <w:rsid w:val="00A036D9"/>
    <w:rsid w:val="00A04C96"/>
    <w:rsid w:val="00A04DC8"/>
    <w:rsid w:val="00A056E8"/>
    <w:rsid w:val="00A05878"/>
    <w:rsid w:val="00A05A44"/>
    <w:rsid w:val="00A06508"/>
    <w:rsid w:val="00A0685F"/>
    <w:rsid w:val="00A07C71"/>
    <w:rsid w:val="00A109F0"/>
    <w:rsid w:val="00A11929"/>
    <w:rsid w:val="00A11FC8"/>
    <w:rsid w:val="00A125EF"/>
    <w:rsid w:val="00A12EEC"/>
    <w:rsid w:val="00A1336E"/>
    <w:rsid w:val="00A14F06"/>
    <w:rsid w:val="00A14F4E"/>
    <w:rsid w:val="00A15C1C"/>
    <w:rsid w:val="00A161E2"/>
    <w:rsid w:val="00A168A4"/>
    <w:rsid w:val="00A202E8"/>
    <w:rsid w:val="00A2200D"/>
    <w:rsid w:val="00A22B2E"/>
    <w:rsid w:val="00A23031"/>
    <w:rsid w:val="00A233B1"/>
    <w:rsid w:val="00A2344B"/>
    <w:rsid w:val="00A23C5B"/>
    <w:rsid w:val="00A23D3A"/>
    <w:rsid w:val="00A23D68"/>
    <w:rsid w:val="00A245E6"/>
    <w:rsid w:val="00A2554A"/>
    <w:rsid w:val="00A25672"/>
    <w:rsid w:val="00A257B5"/>
    <w:rsid w:val="00A2656F"/>
    <w:rsid w:val="00A268D5"/>
    <w:rsid w:val="00A27976"/>
    <w:rsid w:val="00A30553"/>
    <w:rsid w:val="00A309EF"/>
    <w:rsid w:val="00A30BAD"/>
    <w:rsid w:val="00A30E32"/>
    <w:rsid w:val="00A31186"/>
    <w:rsid w:val="00A312ED"/>
    <w:rsid w:val="00A320CB"/>
    <w:rsid w:val="00A32BDD"/>
    <w:rsid w:val="00A32F6B"/>
    <w:rsid w:val="00A33A80"/>
    <w:rsid w:val="00A34C08"/>
    <w:rsid w:val="00A353F5"/>
    <w:rsid w:val="00A355A3"/>
    <w:rsid w:val="00A35967"/>
    <w:rsid w:val="00A35973"/>
    <w:rsid w:val="00A35A58"/>
    <w:rsid w:val="00A35E64"/>
    <w:rsid w:val="00A3657D"/>
    <w:rsid w:val="00A37C40"/>
    <w:rsid w:val="00A4011F"/>
    <w:rsid w:val="00A4220A"/>
    <w:rsid w:val="00A42CAC"/>
    <w:rsid w:val="00A431ED"/>
    <w:rsid w:val="00A450AF"/>
    <w:rsid w:val="00A45842"/>
    <w:rsid w:val="00A45ACB"/>
    <w:rsid w:val="00A45CB9"/>
    <w:rsid w:val="00A4653E"/>
    <w:rsid w:val="00A46CFC"/>
    <w:rsid w:val="00A4701D"/>
    <w:rsid w:val="00A470EB"/>
    <w:rsid w:val="00A47FB3"/>
    <w:rsid w:val="00A500DF"/>
    <w:rsid w:val="00A50321"/>
    <w:rsid w:val="00A51C6C"/>
    <w:rsid w:val="00A51D19"/>
    <w:rsid w:val="00A5233F"/>
    <w:rsid w:val="00A53932"/>
    <w:rsid w:val="00A55108"/>
    <w:rsid w:val="00A554CB"/>
    <w:rsid w:val="00A55D67"/>
    <w:rsid w:val="00A56FF7"/>
    <w:rsid w:val="00A571FB"/>
    <w:rsid w:val="00A5766D"/>
    <w:rsid w:val="00A57F27"/>
    <w:rsid w:val="00A602EB"/>
    <w:rsid w:val="00A60986"/>
    <w:rsid w:val="00A60FDF"/>
    <w:rsid w:val="00A61ECC"/>
    <w:rsid w:val="00A62396"/>
    <w:rsid w:val="00A62817"/>
    <w:rsid w:val="00A6283F"/>
    <w:rsid w:val="00A63E16"/>
    <w:rsid w:val="00A6534D"/>
    <w:rsid w:val="00A66253"/>
    <w:rsid w:val="00A6638C"/>
    <w:rsid w:val="00A664BF"/>
    <w:rsid w:val="00A664CF"/>
    <w:rsid w:val="00A66605"/>
    <w:rsid w:val="00A67D81"/>
    <w:rsid w:val="00A70B16"/>
    <w:rsid w:val="00A715ED"/>
    <w:rsid w:val="00A717E7"/>
    <w:rsid w:val="00A71CA1"/>
    <w:rsid w:val="00A72298"/>
    <w:rsid w:val="00A72605"/>
    <w:rsid w:val="00A74489"/>
    <w:rsid w:val="00A74AFB"/>
    <w:rsid w:val="00A753FC"/>
    <w:rsid w:val="00A75594"/>
    <w:rsid w:val="00A75F3C"/>
    <w:rsid w:val="00A75FB3"/>
    <w:rsid w:val="00A765E7"/>
    <w:rsid w:val="00A77C5A"/>
    <w:rsid w:val="00A80A94"/>
    <w:rsid w:val="00A817BC"/>
    <w:rsid w:val="00A818EB"/>
    <w:rsid w:val="00A83907"/>
    <w:rsid w:val="00A84099"/>
    <w:rsid w:val="00A84E05"/>
    <w:rsid w:val="00A8537E"/>
    <w:rsid w:val="00A85697"/>
    <w:rsid w:val="00A85AB2"/>
    <w:rsid w:val="00A867D8"/>
    <w:rsid w:val="00A86872"/>
    <w:rsid w:val="00A86B85"/>
    <w:rsid w:val="00A86CDE"/>
    <w:rsid w:val="00A86F0F"/>
    <w:rsid w:val="00A90AC1"/>
    <w:rsid w:val="00A90DDD"/>
    <w:rsid w:val="00A91182"/>
    <w:rsid w:val="00A919D4"/>
    <w:rsid w:val="00A9239A"/>
    <w:rsid w:val="00A92A26"/>
    <w:rsid w:val="00A93050"/>
    <w:rsid w:val="00A939D0"/>
    <w:rsid w:val="00A94EAE"/>
    <w:rsid w:val="00A95038"/>
    <w:rsid w:val="00A95352"/>
    <w:rsid w:val="00A95A47"/>
    <w:rsid w:val="00A95A76"/>
    <w:rsid w:val="00A95D7B"/>
    <w:rsid w:val="00A975AA"/>
    <w:rsid w:val="00A9767A"/>
    <w:rsid w:val="00A976FD"/>
    <w:rsid w:val="00AA09F5"/>
    <w:rsid w:val="00AA0E30"/>
    <w:rsid w:val="00AA258E"/>
    <w:rsid w:val="00AA284D"/>
    <w:rsid w:val="00AA2B5B"/>
    <w:rsid w:val="00AA32C2"/>
    <w:rsid w:val="00AA48A4"/>
    <w:rsid w:val="00AA4A72"/>
    <w:rsid w:val="00AA58C3"/>
    <w:rsid w:val="00AA5F53"/>
    <w:rsid w:val="00AA6833"/>
    <w:rsid w:val="00AA70B4"/>
    <w:rsid w:val="00AA7743"/>
    <w:rsid w:val="00AA7753"/>
    <w:rsid w:val="00AA7B75"/>
    <w:rsid w:val="00AB0305"/>
    <w:rsid w:val="00AB0C51"/>
    <w:rsid w:val="00AB10F9"/>
    <w:rsid w:val="00AB21A1"/>
    <w:rsid w:val="00AB2738"/>
    <w:rsid w:val="00AB2BA8"/>
    <w:rsid w:val="00AB351B"/>
    <w:rsid w:val="00AB3AF0"/>
    <w:rsid w:val="00AB3C2B"/>
    <w:rsid w:val="00AB506A"/>
    <w:rsid w:val="00AB5229"/>
    <w:rsid w:val="00AB54DB"/>
    <w:rsid w:val="00AB5719"/>
    <w:rsid w:val="00AB5DAB"/>
    <w:rsid w:val="00AB63BF"/>
    <w:rsid w:val="00AB64F5"/>
    <w:rsid w:val="00AB6DDB"/>
    <w:rsid w:val="00AB720E"/>
    <w:rsid w:val="00AC2614"/>
    <w:rsid w:val="00AC2B9F"/>
    <w:rsid w:val="00AC2F9A"/>
    <w:rsid w:val="00AC3846"/>
    <w:rsid w:val="00AC3F8F"/>
    <w:rsid w:val="00AC4389"/>
    <w:rsid w:val="00AC5433"/>
    <w:rsid w:val="00AC6073"/>
    <w:rsid w:val="00AC61D8"/>
    <w:rsid w:val="00AC630D"/>
    <w:rsid w:val="00AC63C4"/>
    <w:rsid w:val="00AC63F8"/>
    <w:rsid w:val="00AC679D"/>
    <w:rsid w:val="00AC698F"/>
    <w:rsid w:val="00AC6B85"/>
    <w:rsid w:val="00AC6DE5"/>
    <w:rsid w:val="00AD1355"/>
    <w:rsid w:val="00AD1405"/>
    <w:rsid w:val="00AD159C"/>
    <w:rsid w:val="00AD243A"/>
    <w:rsid w:val="00AD3E72"/>
    <w:rsid w:val="00AD43BC"/>
    <w:rsid w:val="00AD462E"/>
    <w:rsid w:val="00AD50CD"/>
    <w:rsid w:val="00AD5E72"/>
    <w:rsid w:val="00AD6BB3"/>
    <w:rsid w:val="00AD7182"/>
    <w:rsid w:val="00AD776C"/>
    <w:rsid w:val="00AD7B2D"/>
    <w:rsid w:val="00AE0506"/>
    <w:rsid w:val="00AE090A"/>
    <w:rsid w:val="00AE09A7"/>
    <w:rsid w:val="00AE0BAE"/>
    <w:rsid w:val="00AE1FEC"/>
    <w:rsid w:val="00AE3BF2"/>
    <w:rsid w:val="00AE4325"/>
    <w:rsid w:val="00AE4C24"/>
    <w:rsid w:val="00AE6EB6"/>
    <w:rsid w:val="00AE7BB0"/>
    <w:rsid w:val="00AF09E1"/>
    <w:rsid w:val="00AF1226"/>
    <w:rsid w:val="00AF1FCC"/>
    <w:rsid w:val="00AF2C49"/>
    <w:rsid w:val="00AF2E5F"/>
    <w:rsid w:val="00AF31A9"/>
    <w:rsid w:val="00AF32D9"/>
    <w:rsid w:val="00AF38D8"/>
    <w:rsid w:val="00AF405D"/>
    <w:rsid w:val="00AF40A2"/>
    <w:rsid w:val="00AF4906"/>
    <w:rsid w:val="00AF4ECD"/>
    <w:rsid w:val="00AF5539"/>
    <w:rsid w:val="00AF5640"/>
    <w:rsid w:val="00AF5C4C"/>
    <w:rsid w:val="00AF6335"/>
    <w:rsid w:val="00AF6AC7"/>
    <w:rsid w:val="00AF7049"/>
    <w:rsid w:val="00AF7B67"/>
    <w:rsid w:val="00B01C12"/>
    <w:rsid w:val="00B01DB4"/>
    <w:rsid w:val="00B01E96"/>
    <w:rsid w:val="00B01F3B"/>
    <w:rsid w:val="00B029EE"/>
    <w:rsid w:val="00B0389B"/>
    <w:rsid w:val="00B03E5F"/>
    <w:rsid w:val="00B05878"/>
    <w:rsid w:val="00B058C6"/>
    <w:rsid w:val="00B05D3D"/>
    <w:rsid w:val="00B06803"/>
    <w:rsid w:val="00B06CCF"/>
    <w:rsid w:val="00B07145"/>
    <w:rsid w:val="00B07532"/>
    <w:rsid w:val="00B0764A"/>
    <w:rsid w:val="00B078B7"/>
    <w:rsid w:val="00B100C4"/>
    <w:rsid w:val="00B10F07"/>
    <w:rsid w:val="00B114E4"/>
    <w:rsid w:val="00B11536"/>
    <w:rsid w:val="00B12FC1"/>
    <w:rsid w:val="00B1311F"/>
    <w:rsid w:val="00B13243"/>
    <w:rsid w:val="00B13257"/>
    <w:rsid w:val="00B13475"/>
    <w:rsid w:val="00B139D7"/>
    <w:rsid w:val="00B13EE5"/>
    <w:rsid w:val="00B14BE4"/>
    <w:rsid w:val="00B15F19"/>
    <w:rsid w:val="00B16CF1"/>
    <w:rsid w:val="00B16EF1"/>
    <w:rsid w:val="00B1753C"/>
    <w:rsid w:val="00B17904"/>
    <w:rsid w:val="00B17947"/>
    <w:rsid w:val="00B204D4"/>
    <w:rsid w:val="00B20784"/>
    <w:rsid w:val="00B21018"/>
    <w:rsid w:val="00B21215"/>
    <w:rsid w:val="00B215B9"/>
    <w:rsid w:val="00B215D8"/>
    <w:rsid w:val="00B21A5D"/>
    <w:rsid w:val="00B21C61"/>
    <w:rsid w:val="00B22002"/>
    <w:rsid w:val="00B22206"/>
    <w:rsid w:val="00B22387"/>
    <w:rsid w:val="00B229D8"/>
    <w:rsid w:val="00B235D0"/>
    <w:rsid w:val="00B257DA"/>
    <w:rsid w:val="00B2591C"/>
    <w:rsid w:val="00B25B12"/>
    <w:rsid w:val="00B261B8"/>
    <w:rsid w:val="00B264B8"/>
    <w:rsid w:val="00B26517"/>
    <w:rsid w:val="00B26BB4"/>
    <w:rsid w:val="00B276AC"/>
    <w:rsid w:val="00B3067F"/>
    <w:rsid w:val="00B30B66"/>
    <w:rsid w:val="00B30C82"/>
    <w:rsid w:val="00B30D3A"/>
    <w:rsid w:val="00B318A8"/>
    <w:rsid w:val="00B31CC8"/>
    <w:rsid w:val="00B32058"/>
    <w:rsid w:val="00B32B18"/>
    <w:rsid w:val="00B333A3"/>
    <w:rsid w:val="00B33632"/>
    <w:rsid w:val="00B33945"/>
    <w:rsid w:val="00B33BF0"/>
    <w:rsid w:val="00B3439F"/>
    <w:rsid w:val="00B3451F"/>
    <w:rsid w:val="00B3472A"/>
    <w:rsid w:val="00B34A80"/>
    <w:rsid w:val="00B34B68"/>
    <w:rsid w:val="00B352D5"/>
    <w:rsid w:val="00B352E9"/>
    <w:rsid w:val="00B3699B"/>
    <w:rsid w:val="00B36C2C"/>
    <w:rsid w:val="00B3791C"/>
    <w:rsid w:val="00B400D2"/>
    <w:rsid w:val="00B407D7"/>
    <w:rsid w:val="00B40FA2"/>
    <w:rsid w:val="00B41B0C"/>
    <w:rsid w:val="00B428E2"/>
    <w:rsid w:val="00B42DA6"/>
    <w:rsid w:val="00B42EEA"/>
    <w:rsid w:val="00B4330F"/>
    <w:rsid w:val="00B4376F"/>
    <w:rsid w:val="00B43E1E"/>
    <w:rsid w:val="00B43FC8"/>
    <w:rsid w:val="00B4452B"/>
    <w:rsid w:val="00B44D16"/>
    <w:rsid w:val="00B44E92"/>
    <w:rsid w:val="00B452A2"/>
    <w:rsid w:val="00B455E3"/>
    <w:rsid w:val="00B4696C"/>
    <w:rsid w:val="00B477C7"/>
    <w:rsid w:val="00B47FA9"/>
    <w:rsid w:val="00B51D7A"/>
    <w:rsid w:val="00B52176"/>
    <w:rsid w:val="00B52B7A"/>
    <w:rsid w:val="00B52F25"/>
    <w:rsid w:val="00B53A36"/>
    <w:rsid w:val="00B54EA1"/>
    <w:rsid w:val="00B55E31"/>
    <w:rsid w:val="00B56275"/>
    <w:rsid w:val="00B56CCB"/>
    <w:rsid w:val="00B56DF4"/>
    <w:rsid w:val="00B56E50"/>
    <w:rsid w:val="00B57022"/>
    <w:rsid w:val="00B57653"/>
    <w:rsid w:val="00B57DE7"/>
    <w:rsid w:val="00B6037C"/>
    <w:rsid w:val="00B616C7"/>
    <w:rsid w:val="00B625C5"/>
    <w:rsid w:val="00B631C4"/>
    <w:rsid w:val="00B64FF1"/>
    <w:rsid w:val="00B65142"/>
    <w:rsid w:val="00B651EC"/>
    <w:rsid w:val="00B65963"/>
    <w:rsid w:val="00B65D67"/>
    <w:rsid w:val="00B65DAD"/>
    <w:rsid w:val="00B662CF"/>
    <w:rsid w:val="00B67728"/>
    <w:rsid w:val="00B67B14"/>
    <w:rsid w:val="00B67D43"/>
    <w:rsid w:val="00B7046B"/>
    <w:rsid w:val="00B7088F"/>
    <w:rsid w:val="00B71A77"/>
    <w:rsid w:val="00B7238E"/>
    <w:rsid w:val="00B7302B"/>
    <w:rsid w:val="00B73694"/>
    <w:rsid w:val="00B73C20"/>
    <w:rsid w:val="00B73D1E"/>
    <w:rsid w:val="00B746AE"/>
    <w:rsid w:val="00B74D95"/>
    <w:rsid w:val="00B75425"/>
    <w:rsid w:val="00B75522"/>
    <w:rsid w:val="00B75728"/>
    <w:rsid w:val="00B804B4"/>
    <w:rsid w:val="00B827DE"/>
    <w:rsid w:val="00B82FB6"/>
    <w:rsid w:val="00B83758"/>
    <w:rsid w:val="00B85A50"/>
    <w:rsid w:val="00B85F9D"/>
    <w:rsid w:val="00B86123"/>
    <w:rsid w:val="00B8640D"/>
    <w:rsid w:val="00B87C71"/>
    <w:rsid w:val="00B87CE9"/>
    <w:rsid w:val="00B90547"/>
    <w:rsid w:val="00B907AD"/>
    <w:rsid w:val="00B90FE8"/>
    <w:rsid w:val="00B9148B"/>
    <w:rsid w:val="00B92832"/>
    <w:rsid w:val="00B93A31"/>
    <w:rsid w:val="00B94297"/>
    <w:rsid w:val="00B94A82"/>
    <w:rsid w:val="00B95E6F"/>
    <w:rsid w:val="00B95EB6"/>
    <w:rsid w:val="00B96227"/>
    <w:rsid w:val="00B96AFF"/>
    <w:rsid w:val="00BA08E8"/>
    <w:rsid w:val="00BA0A8C"/>
    <w:rsid w:val="00BA3270"/>
    <w:rsid w:val="00BA3B1B"/>
    <w:rsid w:val="00BA40D2"/>
    <w:rsid w:val="00BA420D"/>
    <w:rsid w:val="00BA4894"/>
    <w:rsid w:val="00BA62A9"/>
    <w:rsid w:val="00BA6BAA"/>
    <w:rsid w:val="00BB048A"/>
    <w:rsid w:val="00BB0AE7"/>
    <w:rsid w:val="00BB0CBA"/>
    <w:rsid w:val="00BB10E8"/>
    <w:rsid w:val="00BB1161"/>
    <w:rsid w:val="00BB1F77"/>
    <w:rsid w:val="00BB224B"/>
    <w:rsid w:val="00BB279C"/>
    <w:rsid w:val="00BB2BDC"/>
    <w:rsid w:val="00BB3A2F"/>
    <w:rsid w:val="00BB52DE"/>
    <w:rsid w:val="00BB56F1"/>
    <w:rsid w:val="00BB5968"/>
    <w:rsid w:val="00BB6D98"/>
    <w:rsid w:val="00BC00C1"/>
    <w:rsid w:val="00BC04A6"/>
    <w:rsid w:val="00BC1ADF"/>
    <w:rsid w:val="00BC2C0E"/>
    <w:rsid w:val="00BC2DEB"/>
    <w:rsid w:val="00BC3580"/>
    <w:rsid w:val="00BC403E"/>
    <w:rsid w:val="00BC4B3D"/>
    <w:rsid w:val="00BC4F4C"/>
    <w:rsid w:val="00BC5635"/>
    <w:rsid w:val="00BC7192"/>
    <w:rsid w:val="00BC72E8"/>
    <w:rsid w:val="00BC7803"/>
    <w:rsid w:val="00BD0F0E"/>
    <w:rsid w:val="00BD1165"/>
    <w:rsid w:val="00BD12EC"/>
    <w:rsid w:val="00BD1B45"/>
    <w:rsid w:val="00BD1F1A"/>
    <w:rsid w:val="00BD21D1"/>
    <w:rsid w:val="00BD2881"/>
    <w:rsid w:val="00BD37FE"/>
    <w:rsid w:val="00BD407A"/>
    <w:rsid w:val="00BD44B6"/>
    <w:rsid w:val="00BD457F"/>
    <w:rsid w:val="00BD46E6"/>
    <w:rsid w:val="00BD4769"/>
    <w:rsid w:val="00BD492C"/>
    <w:rsid w:val="00BD4CEC"/>
    <w:rsid w:val="00BD4EC9"/>
    <w:rsid w:val="00BD5AEF"/>
    <w:rsid w:val="00BD5C2C"/>
    <w:rsid w:val="00BD6219"/>
    <w:rsid w:val="00BD6C22"/>
    <w:rsid w:val="00BD6D41"/>
    <w:rsid w:val="00BD70F8"/>
    <w:rsid w:val="00BD7249"/>
    <w:rsid w:val="00BD78D3"/>
    <w:rsid w:val="00BE17D4"/>
    <w:rsid w:val="00BE1FB4"/>
    <w:rsid w:val="00BE26B8"/>
    <w:rsid w:val="00BE332A"/>
    <w:rsid w:val="00BE3DE4"/>
    <w:rsid w:val="00BE429F"/>
    <w:rsid w:val="00BE4465"/>
    <w:rsid w:val="00BE44C6"/>
    <w:rsid w:val="00BE476F"/>
    <w:rsid w:val="00BE4F68"/>
    <w:rsid w:val="00BE5466"/>
    <w:rsid w:val="00BE63B7"/>
    <w:rsid w:val="00BE6DF0"/>
    <w:rsid w:val="00BE6FFE"/>
    <w:rsid w:val="00BE74E8"/>
    <w:rsid w:val="00BF02CF"/>
    <w:rsid w:val="00BF0678"/>
    <w:rsid w:val="00BF0680"/>
    <w:rsid w:val="00BF0A49"/>
    <w:rsid w:val="00BF0C18"/>
    <w:rsid w:val="00BF16F7"/>
    <w:rsid w:val="00BF1E96"/>
    <w:rsid w:val="00BF202E"/>
    <w:rsid w:val="00BF2465"/>
    <w:rsid w:val="00BF3171"/>
    <w:rsid w:val="00BF3EF4"/>
    <w:rsid w:val="00BF4B74"/>
    <w:rsid w:val="00BF5109"/>
    <w:rsid w:val="00BF5712"/>
    <w:rsid w:val="00BF5DED"/>
    <w:rsid w:val="00BF6B66"/>
    <w:rsid w:val="00BF7590"/>
    <w:rsid w:val="00BF7B6F"/>
    <w:rsid w:val="00BF7ECF"/>
    <w:rsid w:val="00C0039C"/>
    <w:rsid w:val="00C00CBE"/>
    <w:rsid w:val="00C00F0A"/>
    <w:rsid w:val="00C0164B"/>
    <w:rsid w:val="00C017D5"/>
    <w:rsid w:val="00C023E1"/>
    <w:rsid w:val="00C02D25"/>
    <w:rsid w:val="00C057CA"/>
    <w:rsid w:val="00C06225"/>
    <w:rsid w:val="00C06875"/>
    <w:rsid w:val="00C07DEF"/>
    <w:rsid w:val="00C10048"/>
    <w:rsid w:val="00C10779"/>
    <w:rsid w:val="00C108BC"/>
    <w:rsid w:val="00C10AC9"/>
    <w:rsid w:val="00C10CA5"/>
    <w:rsid w:val="00C1107C"/>
    <w:rsid w:val="00C11292"/>
    <w:rsid w:val="00C117EC"/>
    <w:rsid w:val="00C11BD7"/>
    <w:rsid w:val="00C11FB3"/>
    <w:rsid w:val="00C124E9"/>
    <w:rsid w:val="00C130F7"/>
    <w:rsid w:val="00C14781"/>
    <w:rsid w:val="00C14A40"/>
    <w:rsid w:val="00C15046"/>
    <w:rsid w:val="00C152E1"/>
    <w:rsid w:val="00C171E7"/>
    <w:rsid w:val="00C17990"/>
    <w:rsid w:val="00C21F21"/>
    <w:rsid w:val="00C22B10"/>
    <w:rsid w:val="00C22EDF"/>
    <w:rsid w:val="00C2538E"/>
    <w:rsid w:val="00C26346"/>
    <w:rsid w:val="00C26443"/>
    <w:rsid w:val="00C2695A"/>
    <w:rsid w:val="00C26AED"/>
    <w:rsid w:val="00C26E70"/>
    <w:rsid w:val="00C27463"/>
    <w:rsid w:val="00C275E0"/>
    <w:rsid w:val="00C27D66"/>
    <w:rsid w:val="00C30D34"/>
    <w:rsid w:val="00C30DF2"/>
    <w:rsid w:val="00C31B6C"/>
    <w:rsid w:val="00C32271"/>
    <w:rsid w:val="00C32305"/>
    <w:rsid w:val="00C32515"/>
    <w:rsid w:val="00C3268E"/>
    <w:rsid w:val="00C32FB4"/>
    <w:rsid w:val="00C352CC"/>
    <w:rsid w:val="00C35906"/>
    <w:rsid w:val="00C35BAA"/>
    <w:rsid w:val="00C372C3"/>
    <w:rsid w:val="00C40164"/>
    <w:rsid w:val="00C405C9"/>
    <w:rsid w:val="00C4074F"/>
    <w:rsid w:val="00C40998"/>
    <w:rsid w:val="00C40CD3"/>
    <w:rsid w:val="00C4134F"/>
    <w:rsid w:val="00C41447"/>
    <w:rsid w:val="00C41E26"/>
    <w:rsid w:val="00C4227F"/>
    <w:rsid w:val="00C4236A"/>
    <w:rsid w:val="00C42587"/>
    <w:rsid w:val="00C43033"/>
    <w:rsid w:val="00C43AEB"/>
    <w:rsid w:val="00C43B85"/>
    <w:rsid w:val="00C443E6"/>
    <w:rsid w:val="00C4470A"/>
    <w:rsid w:val="00C45788"/>
    <w:rsid w:val="00C45D27"/>
    <w:rsid w:val="00C45E6B"/>
    <w:rsid w:val="00C46226"/>
    <w:rsid w:val="00C46811"/>
    <w:rsid w:val="00C46A49"/>
    <w:rsid w:val="00C46F59"/>
    <w:rsid w:val="00C47170"/>
    <w:rsid w:val="00C47408"/>
    <w:rsid w:val="00C4748B"/>
    <w:rsid w:val="00C47624"/>
    <w:rsid w:val="00C500C7"/>
    <w:rsid w:val="00C519AA"/>
    <w:rsid w:val="00C51D5C"/>
    <w:rsid w:val="00C52144"/>
    <w:rsid w:val="00C527A9"/>
    <w:rsid w:val="00C52D70"/>
    <w:rsid w:val="00C530FF"/>
    <w:rsid w:val="00C53A6A"/>
    <w:rsid w:val="00C540C5"/>
    <w:rsid w:val="00C54201"/>
    <w:rsid w:val="00C54520"/>
    <w:rsid w:val="00C545CD"/>
    <w:rsid w:val="00C54DAE"/>
    <w:rsid w:val="00C55B3E"/>
    <w:rsid w:val="00C57620"/>
    <w:rsid w:val="00C57A9C"/>
    <w:rsid w:val="00C607B8"/>
    <w:rsid w:val="00C60BB5"/>
    <w:rsid w:val="00C622DE"/>
    <w:rsid w:val="00C62597"/>
    <w:rsid w:val="00C6267C"/>
    <w:rsid w:val="00C63270"/>
    <w:rsid w:val="00C639CF"/>
    <w:rsid w:val="00C6453C"/>
    <w:rsid w:val="00C658CB"/>
    <w:rsid w:val="00C661E1"/>
    <w:rsid w:val="00C661EE"/>
    <w:rsid w:val="00C66CC8"/>
    <w:rsid w:val="00C6708B"/>
    <w:rsid w:val="00C70B31"/>
    <w:rsid w:val="00C71AD4"/>
    <w:rsid w:val="00C7348D"/>
    <w:rsid w:val="00C741CC"/>
    <w:rsid w:val="00C74A43"/>
    <w:rsid w:val="00C757A6"/>
    <w:rsid w:val="00C759B7"/>
    <w:rsid w:val="00C763A4"/>
    <w:rsid w:val="00C76401"/>
    <w:rsid w:val="00C77480"/>
    <w:rsid w:val="00C776A2"/>
    <w:rsid w:val="00C808BF"/>
    <w:rsid w:val="00C80A39"/>
    <w:rsid w:val="00C81E4F"/>
    <w:rsid w:val="00C82646"/>
    <w:rsid w:val="00C82918"/>
    <w:rsid w:val="00C8295B"/>
    <w:rsid w:val="00C82C54"/>
    <w:rsid w:val="00C83CD5"/>
    <w:rsid w:val="00C8458B"/>
    <w:rsid w:val="00C84DC2"/>
    <w:rsid w:val="00C84EB5"/>
    <w:rsid w:val="00C85103"/>
    <w:rsid w:val="00C854EA"/>
    <w:rsid w:val="00C85556"/>
    <w:rsid w:val="00C859A2"/>
    <w:rsid w:val="00C86AD3"/>
    <w:rsid w:val="00C86ADD"/>
    <w:rsid w:val="00C90C5A"/>
    <w:rsid w:val="00C919AC"/>
    <w:rsid w:val="00C92059"/>
    <w:rsid w:val="00C925FF"/>
    <w:rsid w:val="00C92DF1"/>
    <w:rsid w:val="00C937A6"/>
    <w:rsid w:val="00C93F5B"/>
    <w:rsid w:val="00C94709"/>
    <w:rsid w:val="00C948A9"/>
    <w:rsid w:val="00C94EC5"/>
    <w:rsid w:val="00C95D15"/>
    <w:rsid w:val="00C96131"/>
    <w:rsid w:val="00C96426"/>
    <w:rsid w:val="00C96692"/>
    <w:rsid w:val="00C96895"/>
    <w:rsid w:val="00C96BE3"/>
    <w:rsid w:val="00C96CE5"/>
    <w:rsid w:val="00C97B1E"/>
    <w:rsid w:val="00CA1098"/>
    <w:rsid w:val="00CA29B1"/>
    <w:rsid w:val="00CA2F70"/>
    <w:rsid w:val="00CA3643"/>
    <w:rsid w:val="00CA3F71"/>
    <w:rsid w:val="00CA423F"/>
    <w:rsid w:val="00CA4860"/>
    <w:rsid w:val="00CA5150"/>
    <w:rsid w:val="00CA538F"/>
    <w:rsid w:val="00CA56FC"/>
    <w:rsid w:val="00CA5E60"/>
    <w:rsid w:val="00CA61AF"/>
    <w:rsid w:val="00CA65C0"/>
    <w:rsid w:val="00CA6687"/>
    <w:rsid w:val="00CA6BA6"/>
    <w:rsid w:val="00CA6C39"/>
    <w:rsid w:val="00CA6C66"/>
    <w:rsid w:val="00CA712C"/>
    <w:rsid w:val="00CA7DF8"/>
    <w:rsid w:val="00CB034E"/>
    <w:rsid w:val="00CB075E"/>
    <w:rsid w:val="00CB094D"/>
    <w:rsid w:val="00CB0F0E"/>
    <w:rsid w:val="00CB16A9"/>
    <w:rsid w:val="00CB1EB0"/>
    <w:rsid w:val="00CB223D"/>
    <w:rsid w:val="00CB27E8"/>
    <w:rsid w:val="00CB2907"/>
    <w:rsid w:val="00CB3954"/>
    <w:rsid w:val="00CB415C"/>
    <w:rsid w:val="00CB4226"/>
    <w:rsid w:val="00CB5080"/>
    <w:rsid w:val="00CB57EF"/>
    <w:rsid w:val="00CB598C"/>
    <w:rsid w:val="00CB5DFC"/>
    <w:rsid w:val="00CB60CB"/>
    <w:rsid w:val="00CB6FCB"/>
    <w:rsid w:val="00CB706C"/>
    <w:rsid w:val="00CB74C8"/>
    <w:rsid w:val="00CC07BA"/>
    <w:rsid w:val="00CC0BBC"/>
    <w:rsid w:val="00CC0CEE"/>
    <w:rsid w:val="00CC0D53"/>
    <w:rsid w:val="00CC0D6D"/>
    <w:rsid w:val="00CC0D97"/>
    <w:rsid w:val="00CC21FD"/>
    <w:rsid w:val="00CC2703"/>
    <w:rsid w:val="00CC35A5"/>
    <w:rsid w:val="00CC3F59"/>
    <w:rsid w:val="00CC485C"/>
    <w:rsid w:val="00CC4F22"/>
    <w:rsid w:val="00CC57E9"/>
    <w:rsid w:val="00CC5FAD"/>
    <w:rsid w:val="00CC66ED"/>
    <w:rsid w:val="00CC6C2D"/>
    <w:rsid w:val="00CC7275"/>
    <w:rsid w:val="00CC7D94"/>
    <w:rsid w:val="00CC7E58"/>
    <w:rsid w:val="00CD0DAC"/>
    <w:rsid w:val="00CD0DD1"/>
    <w:rsid w:val="00CD27CC"/>
    <w:rsid w:val="00CD38F9"/>
    <w:rsid w:val="00CD3B7B"/>
    <w:rsid w:val="00CD3D36"/>
    <w:rsid w:val="00CD3D92"/>
    <w:rsid w:val="00CD3E4B"/>
    <w:rsid w:val="00CD414C"/>
    <w:rsid w:val="00CD451C"/>
    <w:rsid w:val="00CD5442"/>
    <w:rsid w:val="00CD694F"/>
    <w:rsid w:val="00CD6AC2"/>
    <w:rsid w:val="00CD7696"/>
    <w:rsid w:val="00CD7B21"/>
    <w:rsid w:val="00CE013B"/>
    <w:rsid w:val="00CE08D2"/>
    <w:rsid w:val="00CE0D6D"/>
    <w:rsid w:val="00CE0E6C"/>
    <w:rsid w:val="00CE0ED9"/>
    <w:rsid w:val="00CE1D98"/>
    <w:rsid w:val="00CE1F0B"/>
    <w:rsid w:val="00CE299C"/>
    <w:rsid w:val="00CE2A96"/>
    <w:rsid w:val="00CE2C63"/>
    <w:rsid w:val="00CE2FCF"/>
    <w:rsid w:val="00CE3699"/>
    <w:rsid w:val="00CE4555"/>
    <w:rsid w:val="00CE4CBC"/>
    <w:rsid w:val="00CE55F6"/>
    <w:rsid w:val="00CE70CC"/>
    <w:rsid w:val="00CE721F"/>
    <w:rsid w:val="00CE7767"/>
    <w:rsid w:val="00CE7E2F"/>
    <w:rsid w:val="00CF015F"/>
    <w:rsid w:val="00CF0501"/>
    <w:rsid w:val="00CF206A"/>
    <w:rsid w:val="00CF33D2"/>
    <w:rsid w:val="00CF3D71"/>
    <w:rsid w:val="00CF4484"/>
    <w:rsid w:val="00CF490B"/>
    <w:rsid w:val="00CF4EC6"/>
    <w:rsid w:val="00CF5202"/>
    <w:rsid w:val="00CF579E"/>
    <w:rsid w:val="00CF5B8F"/>
    <w:rsid w:val="00CF5E45"/>
    <w:rsid w:val="00CF5FCA"/>
    <w:rsid w:val="00CF6117"/>
    <w:rsid w:val="00CF6137"/>
    <w:rsid w:val="00CF6502"/>
    <w:rsid w:val="00CF6545"/>
    <w:rsid w:val="00CF67D6"/>
    <w:rsid w:val="00CF6FF3"/>
    <w:rsid w:val="00D0016A"/>
    <w:rsid w:val="00D004B2"/>
    <w:rsid w:val="00D00BCA"/>
    <w:rsid w:val="00D01D6B"/>
    <w:rsid w:val="00D02404"/>
    <w:rsid w:val="00D025BB"/>
    <w:rsid w:val="00D02AB0"/>
    <w:rsid w:val="00D02B65"/>
    <w:rsid w:val="00D03508"/>
    <w:rsid w:val="00D04547"/>
    <w:rsid w:val="00D04E97"/>
    <w:rsid w:val="00D05DD1"/>
    <w:rsid w:val="00D05FA8"/>
    <w:rsid w:val="00D06028"/>
    <w:rsid w:val="00D06575"/>
    <w:rsid w:val="00D06E4E"/>
    <w:rsid w:val="00D06E6D"/>
    <w:rsid w:val="00D11747"/>
    <w:rsid w:val="00D12091"/>
    <w:rsid w:val="00D12518"/>
    <w:rsid w:val="00D132C0"/>
    <w:rsid w:val="00D13451"/>
    <w:rsid w:val="00D13994"/>
    <w:rsid w:val="00D150D8"/>
    <w:rsid w:val="00D15679"/>
    <w:rsid w:val="00D15A0B"/>
    <w:rsid w:val="00D160AB"/>
    <w:rsid w:val="00D16842"/>
    <w:rsid w:val="00D16BAE"/>
    <w:rsid w:val="00D206E4"/>
    <w:rsid w:val="00D20A15"/>
    <w:rsid w:val="00D20F61"/>
    <w:rsid w:val="00D21182"/>
    <w:rsid w:val="00D21576"/>
    <w:rsid w:val="00D2285D"/>
    <w:rsid w:val="00D22F8F"/>
    <w:rsid w:val="00D23320"/>
    <w:rsid w:val="00D23561"/>
    <w:rsid w:val="00D25039"/>
    <w:rsid w:val="00D27179"/>
    <w:rsid w:val="00D275A4"/>
    <w:rsid w:val="00D2782E"/>
    <w:rsid w:val="00D27972"/>
    <w:rsid w:val="00D27B04"/>
    <w:rsid w:val="00D30BD9"/>
    <w:rsid w:val="00D30DF1"/>
    <w:rsid w:val="00D3112F"/>
    <w:rsid w:val="00D3208B"/>
    <w:rsid w:val="00D32401"/>
    <w:rsid w:val="00D3240A"/>
    <w:rsid w:val="00D32A92"/>
    <w:rsid w:val="00D32B63"/>
    <w:rsid w:val="00D3369B"/>
    <w:rsid w:val="00D340AD"/>
    <w:rsid w:val="00D343FE"/>
    <w:rsid w:val="00D348AC"/>
    <w:rsid w:val="00D34A3E"/>
    <w:rsid w:val="00D35801"/>
    <w:rsid w:val="00D36CF7"/>
    <w:rsid w:val="00D36F44"/>
    <w:rsid w:val="00D3708B"/>
    <w:rsid w:val="00D37154"/>
    <w:rsid w:val="00D37405"/>
    <w:rsid w:val="00D3768B"/>
    <w:rsid w:val="00D378B2"/>
    <w:rsid w:val="00D37931"/>
    <w:rsid w:val="00D40069"/>
    <w:rsid w:val="00D40323"/>
    <w:rsid w:val="00D40951"/>
    <w:rsid w:val="00D41AA5"/>
    <w:rsid w:val="00D422AC"/>
    <w:rsid w:val="00D42560"/>
    <w:rsid w:val="00D4290E"/>
    <w:rsid w:val="00D42FEC"/>
    <w:rsid w:val="00D431EE"/>
    <w:rsid w:val="00D4344B"/>
    <w:rsid w:val="00D43AD5"/>
    <w:rsid w:val="00D44297"/>
    <w:rsid w:val="00D44BF6"/>
    <w:rsid w:val="00D44C84"/>
    <w:rsid w:val="00D44E2B"/>
    <w:rsid w:val="00D44FB7"/>
    <w:rsid w:val="00D45368"/>
    <w:rsid w:val="00D4637F"/>
    <w:rsid w:val="00D511E1"/>
    <w:rsid w:val="00D51BBB"/>
    <w:rsid w:val="00D524ED"/>
    <w:rsid w:val="00D52A6C"/>
    <w:rsid w:val="00D52EFC"/>
    <w:rsid w:val="00D53FC0"/>
    <w:rsid w:val="00D543BB"/>
    <w:rsid w:val="00D54B79"/>
    <w:rsid w:val="00D5532C"/>
    <w:rsid w:val="00D56DFE"/>
    <w:rsid w:val="00D56FD3"/>
    <w:rsid w:val="00D574AC"/>
    <w:rsid w:val="00D576F1"/>
    <w:rsid w:val="00D60831"/>
    <w:rsid w:val="00D60FF6"/>
    <w:rsid w:val="00D614B4"/>
    <w:rsid w:val="00D618E7"/>
    <w:rsid w:val="00D619BC"/>
    <w:rsid w:val="00D62BF1"/>
    <w:rsid w:val="00D62C22"/>
    <w:rsid w:val="00D63340"/>
    <w:rsid w:val="00D63ABA"/>
    <w:rsid w:val="00D63D86"/>
    <w:rsid w:val="00D6470D"/>
    <w:rsid w:val="00D663FB"/>
    <w:rsid w:val="00D671D2"/>
    <w:rsid w:val="00D678F7"/>
    <w:rsid w:val="00D70376"/>
    <w:rsid w:val="00D71A42"/>
    <w:rsid w:val="00D7286D"/>
    <w:rsid w:val="00D7357A"/>
    <w:rsid w:val="00D7366A"/>
    <w:rsid w:val="00D73BED"/>
    <w:rsid w:val="00D73CB3"/>
    <w:rsid w:val="00D7457C"/>
    <w:rsid w:val="00D748D8"/>
    <w:rsid w:val="00D75DE3"/>
    <w:rsid w:val="00D76BDE"/>
    <w:rsid w:val="00D80086"/>
    <w:rsid w:val="00D8062B"/>
    <w:rsid w:val="00D80DC6"/>
    <w:rsid w:val="00D81C56"/>
    <w:rsid w:val="00D82865"/>
    <w:rsid w:val="00D829C3"/>
    <w:rsid w:val="00D832A1"/>
    <w:rsid w:val="00D8395B"/>
    <w:rsid w:val="00D847D5"/>
    <w:rsid w:val="00D84968"/>
    <w:rsid w:val="00D84A25"/>
    <w:rsid w:val="00D852DB"/>
    <w:rsid w:val="00D85347"/>
    <w:rsid w:val="00D8563E"/>
    <w:rsid w:val="00D858BA"/>
    <w:rsid w:val="00D86579"/>
    <w:rsid w:val="00D86E3A"/>
    <w:rsid w:val="00D87E2C"/>
    <w:rsid w:val="00D87EBF"/>
    <w:rsid w:val="00D87F21"/>
    <w:rsid w:val="00D9026A"/>
    <w:rsid w:val="00D90359"/>
    <w:rsid w:val="00D9128F"/>
    <w:rsid w:val="00D913EF"/>
    <w:rsid w:val="00D9190A"/>
    <w:rsid w:val="00D91950"/>
    <w:rsid w:val="00D91FA4"/>
    <w:rsid w:val="00D928A7"/>
    <w:rsid w:val="00D929F7"/>
    <w:rsid w:val="00D93EF6"/>
    <w:rsid w:val="00D95D43"/>
    <w:rsid w:val="00D9632D"/>
    <w:rsid w:val="00D9633D"/>
    <w:rsid w:val="00D9751B"/>
    <w:rsid w:val="00D977A9"/>
    <w:rsid w:val="00DA2031"/>
    <w:rsid w:val="00DA2BAC"/>
    <w:rsid w:val="00DA38A3"/>
    <w:rsid w:val="00DA3AD8"/>
    <w:rsid w:val="00DA3C6C"/>
    <w:rsid w:val="00DA44D6"/>
    <w:rsid w:val="00DA56E1"/>
    <w:rsid w:val="00DA57E4"/>
    <w:rsid w:val="00DA603C"/>
    <w:rsid w:val="00DA61CC"/>
    <w:rsid w:val="00DA63B8"/>
    <w:rsid w:val="00DA74C2"/>
    <w:rsid w:val="00DB0917"/>
    <w:rsid w:val="00DB0EB6"/>
    <w:rsid w:val="00DB0F4E"/>
    <w:rsid w:val="00DB1728"/>
    <w:rsid w:val="00DB2264"/>
    <w:rsid w:val="00DB240D"/>
    <w:rsid w:val="00DB2667"/>
    <w:rsid w:val="00DB34F8"/>
    <w:rsid w:val="00DB3514"/>
    <w:rsid w:val="00DB366F"/>
    <w:rsid w:val="00DB381A"/>
    <w:rsid w:val="00DB52BD"/>
    <w:rsid w:val="00DB573C"/>
    <w:rsid w:val="00DB5B47"/>
    <w:rsid w:val="00DB66D9"/>
    <w:rsid w:val="00DB68B2"/>
    <w:rsid w:val="00DB6AB2"/>
    <w:rsid w:val="00DB6BB0"/>
    <w:rsid w:val="00DB7F0E"/>
    <w:rsid w:val="00DC0148"/>
    <w:rsid w:val="00DC0220"/>
    <w:rsid w:val="00DC04AF"/>
    <w:rsid w:val="00DC1A6A"/>
    <w:rsid w:val="00DC232A"/>
    <w:rsid w:val="00DC243E"/>
    <w:rsid w:val="00DC2479"/>
    <w:rsid w:val="00DC2771"/>
    <w:rsid w:val="00DC347B"/>
    <w:rsid w:val="00DC4517"/>
    <w:rsid w:val="00DC507E"/>
    <w:rsid w:val="00DC5944"/>
    <w:rsid w:val="00DC630B"/>
    <w:rsid w:val="00DC6985"/>
    <w:rsid w:val="00DC6FBB"/>
    <w:rsid w:val="00DC7E95"/>
    <w:rsid w:val="00DC7EC4"/>
    <w:rsid w:val="00DD0642"/>
    <w:rsid w:val="00DD13CA"/>
    <w:rsid w:val="00DD14D4"/>
    <w:rsid w:val="00DD1937"/>
    <w:rsid w:val="00DD1CC3"/>
    <w:rsid w:val="00DD2967"/>
    <w:rsid w:val="00DD2DB3"/>
    <w:rsid w:val="00DD3049"/>
    <w:rsid w:val="00DD4BE1"/>
    <w:rsid w:val="00DD4E76"/>
    <w:rsid w:val="00DD51D4"/>
    <w:rsid w:val="00DD525E"/>
    <w:rsid w:val="00DD61BF"/>
    <w:rsid w:val="00DD6691"/>
    <w:rsid w:val="00DD6A5C"/>
    <w:rsid w:val="00DE13DF"/>
    <w:rsid w:val="00DE1C65"/>
    <w:rsid w:val="00DE24B7"/>
    <w:rsid w:val="00DE5432"/>
    <w:rsid w:val="00DE56D9"/>
    <w:rsid w:val="00DE5877"/>
    <w:rsid w:val="00DE6513"/>
    <w:rsid w:val="00DE65E5"/>
    <w:rsid w:val="00DE735C"/>
    <w:rsid w:val="00DE770C"/>
    <w:rsid w:val="00DF03B4"/>
    <w:rsid w:val="00DF0509"/>
    <w:rsid w:val="00DF1CC0"/>
    <w:rsid w:val="00DF1DEB"/>
    <w:rsid w:val="00DF20B2"/>
    <w:rsid w:val="00DF2394"/>
    <w:rsid w:val="00DF29DE"/>
    <w:rsid w:val="00DF3009"/>
    <w:rsid w:val="00DF3C81"/>
    <w:rsid w:val="00DF4885"/>
    <w:rsid w:val="00DF634F"/>
    <w:rsid w:val="00DF6A0B"/>
    <w:rsid w:val="00DF6A53"/>
    <w:rsid w:val="00DF6E3F"/>
    <w:rsid w:val="00DF7801"/>
    <w:rsid w:val="00DF79CA"/>
    <w:rsid w:val="00DF7EDE"/>
    <w:rsid w:val="00E0102F"/>
    <w:rsid w:val="00E03424"/>
    <w:rsid w:val="00E03B54"/>
    <w:rsid w:val="00E0579F"/>
    <w:rsid w:val="00E05B60"/>
    <w:rsid w:val="00E068B8"/>
    <w:rsid w:val="00E074A8"/>
    <w:rsid w:val="00E078E6"/>
    <w:rsid w:val="00E07A89"/>
    <w:rsid w:val="00E07E71"/>
    <w:rsid w:val="00E07FF7"/>
    <w:rsid w:val="00E100F7"/>
    <w:rsid w:val="00E1039C"/>
    <w:rsid w:val="00E1051A"/>
    <w:rsid w:val="00E11625"/>
    <w:rsid w:val="00E11689"/>
    <w:rsid w:val="00E134A4"/>
    <w:rsid w:val="00E13E9A"/>
    <w:rsid w:val="00E14135"/>
    <w:rsid w:val="00E14FAD"/>
    <w:rsid w:val="00E155D0"/>
    <w:rsid w:val="00E15853"/>
    <w:rsid w:val="00E15AAF"/>
    <w:rsid w:val="00E15F30"/>
    <w:rsid w:val="00E16493"/>
    <w:rsid w:val="00E20CBB"/>
    <w:rsid w:val="00E20ED5"/>
    <w:rsid w:val="00E2179E"/>
    <w:rsid w:val="00E21883"/>
    <w:rsid w:val="00E22F4F"/>
    <w:rsid w:val="00E22F9D"/>
    <w:rsid w:val="00E233FE"/>
    <w:rsid w:val="00E23852"/>
    <w:rsid w:val="00E23FBF"/>
    <w:rsid w:val="00E247F9"/>
    <w:rsid w:val="00E24C4B"/>
    <w:rsid w:val="00E25F0D"/>
    <w:rsid w:val="00E269CD"/>
    <w:rsid w:val="00E26E49"/>
    <w:rsid w:val="00E27087"/>
    <w:rsid w:val="00E2782B"/>
    <w:rsid w:val="00E2793B"/>
    <w:rsid w:val="00E27C98"/>
    <w:rsid w:val="00E30517"/>
    <w:rsid w:val="00E31273"/>
    <w:rsid w:val="00E31BC7"/>
    <w:rsid w:val="00E320C2"/>
    <w:rsid w:val="00E32D13"/>
    <w:rsid w:val="00E33772"/>
    <w:rsid w:val="00E33A36"/>
    <w:rsid w:val="00E3493E"/>
    <w:rsid w:val="00E34A6E"/>
    <w:rsid w:val="00E3500D"/>
    <w:rsid w:val="00E356D4"/>
    <w:rsid w:val="00E35E62"/>
    <w:rsid w:val="00E360B2"/>
    <w:rsid w:val="00E363C0"/>
    <w:rsid w:val="00E364AD"/>
    <w:rsid w:val="00E364BF"/>
    <w:rsid w:val="00E36E6F"/>
    <w:rsid w:val="00E4191B"/>
    <w:rsid w:val="00E41B83"/>
    <w:rsid w:val="00E41FD9"/>
    <w:rsid w:val="00E4299D"/>
    <w:rsid w:val="00E42C96"/>
    <w:rsid w:val="00E43527"/>
    <w:rsid w:val="00E44125"/>
    <w:rsid w:val="00E4574D"/>
    <w:rsid w:val="00E45768"/>
    <w:rsid w:val="00E45891"/>
    <w:rsid w:val="00E471D0"/>
    <w:rsid w:val="00E5049F"/>
    <w:rsid w:val="00E5173C"/>
    <w:rsid w:val="00E51A06"/>
    <w:rsid w:val="00E51E3B"/>
    <w:rsid w:val="00E527B3"/>
    <w:rsid w:val="00E52A09"/>
    <w:rsid w:val="00E52E93"/>
    <w:rsid w:val="00E539F4"/>
    <w:rsid w:val="00E53DB0"/>
    <w:rsid w:val="00E54F7C"/>
    <w:rsid w:val="00E56046"/>
    <w:rsid w:val="00E60459"/>
    <w:rsid w:val="00E607EB"/>
    <w:rsid w:val="00E60D15"/>
    <w:rsid w:val="00E629EA"/>
    <w:rsid w:val="00E62F2D"/>
    <w:rsid w:val="00E630B9"/>
    <w:rsid w:val="00E64EEC"/>
    <w:rsid w:val="00E6506A"/>
    <w:rsid w:val="00E65557"/>
    <w:rsid w:val="00E65E95"/>
    <w:rsid w:val="00E66927"/>
    <w:rsid w:val="00E669CC"/>
    <w:rsid w:val="00E66C4E"/>
    <w:rsid w:val="00E71885"/>
    <w:rsid w:val="00E72879"/>
    <w:rsid w:val="00E72AF8"/>
    <w:rsid w:val="00E73B2D"/>
    <w:rsid w:val="00E740FD"/>
    <w:rsid w:val="00E74209"/>
    <w:rsid w:val="00E74C4C"/>
    <w:rsid w:val="00E74DAF"/>
    <w:rsid w:val="00E75F11"/>
    <w:rsid w:val="00E76616"/>
    <w:rsid w:val="00E77017"/>
    <w:rsid w:val="00E77734"/>
    <w:rsid w:val="00E77ADC"/>
    <w:rsid w:val="00E8122E"/>
    <w:rsid w:val="00E823B4"/>
    <w:rsid w:val="00E82D9D"/>
    <w:rsid w:val="00E848E2"/>
    <w:rsid w:val="00E8540C"/>
    <w:rsid w:val="00E85F81"/>
    <w:rsid w:val="00E86BE3"/>
    <w:rsid w:val="00E86E79"/>
    <w:rsid w:val="00E875B9"/>
    <w:rsid w:val="00E875F8"/>
    <w:rsid w:val="00E87652"/>
    <w:rsid w:val="00E8791F"/>
    <w:rsid w:val="00E87FB6"/>
    <w:rsid w:val="00E90314"/>
    <w:rsid w:val="00E9032D"/>
    <w:rsid w:val="00E90FF5"/>
    <w:rsid w:val="00E91076"/>
    <w:rsid w:val="00E917F5"/>
    <w:rsid w:val="00E9183A"/>
    <w:rsid w:val="00E92234"/>
    <w:rsid w:val="00E92FAB"/>
    <w:rsid w:val="00E931AC"/>
    <w:rsid w:val="00E93AE6"/>
    <w:rsid w:val="00E96051"/>
    <w:rsid w:val="00E9650D"/>
    <w:rsid w:val="00E96E25"/>
    <w:rsid w:val="00E97533"/>
    <w:rsid w:val="00E97627"/>
    <w:rsid w:val="00E97B39"/>
    <w:rsid w:val="00E97D16"/>
    <w:rsid w:val="00E97E17"/>
    <w:rsid w:val="00EA03FE"/>
    <w:rsid w:val="00EA0692"/>
    <w:rsid w:val="00EA097F"/>
    <w:rsid w:val="00EA0DD5"/>
    <w:rsid w:val="00EA1484"/>
    <w:rsid w:val="00EA1D67"/>
    <w:rsid w:val="00EA1E13"/>
    <w:rsid w:val="00EA2603"/>
    <w:rsid w:val="00EA3926"/>
    <w:rsid w:val="00EA3F30"/>
    <w:rsid w:val="00EA4573"/>
    <w:rsid w:val="00EA4B1A"/>
    <w:rsid w:val="00EA584A"/>
    <w:rsid w:val="00EA5C32"/>
    <w:rsid w:val="00EA5D22"/>
    <w:rsid w:val="00EA690E"/>
    <w:rsid w:val="00EA6A64"/>
    <w:rsid w:val="00EA6FD9"/>
    <w:rsid w:val="00EA71F2"/>
    <w:rsid w:val="00EA7449"/>
    <w:rsid w:val="00EA7503"/>
    <w:rsid w:val="00EA7A29"/>
    <w:rsid w:val="00EB00CB"/>
    <w:rsid w:val="00EB0785"/>
    <w:rsid w:val="00EB11A1"/>
    <w:rsid w:val="00EB2986"/>
    <w:rsid w:val="00EB33E8"/>
    <w:rsid w:val="00EB49BB"/>
    <w:rsid w:val="00EB6571"/>
    <w:rsid w:val="00EB67E1"/>
    <w:rsid w:val="00EB6A5B"/>
    <w:rsid w:val="00EB77EF"/>
    <w:rsid w:val="00EC01A8"/>
    <w:rsid w:val="00EC08F1"/>
    <w:rsid w:val="00EC09F3"/>
    <w:rsid w:val="00EC0ECB"/>
    <w:rsid w:val="00EC1080"/>
    <w:rsid w:val="00EC21A4"/>
    <w:rsid w:val="00EC2CD6"/>
    <w:rsid w:val="00EC3234"/>
    <w:rsid w:val="00EC387A"/>
    <w:rsid w:val="00EC5EC0"/>
    <w:rsid w:val="00EC6272"/>
    <w:rsid w:val="00EC631F"/>
    <w:rsid w:val="00EC6342"/>
    <w:rsid w:val="00EC64E3"/>
    <w:rsid w:val="00EC7471"/>
    <w:rsid w:val="00EC7EA5"/>
    <w:rsid w:val="00ED15D7"/>
    <w:rsid w:val="00ED2864"/>
    <w:rsid w:val="00ED334D"/>
    <w:rsid w:val="00ED3519"/>
    <w:rsid w:val="00ED3682"/>
    <w:rsid w:val="00ED39C1"/>
    <w:rsid w:val="00ED3E12"/>
    <w:rsid w:val="00ED4D29"/>
    <w:rsid w:val="00ED4E02"/>
    <w:rsid w:val="00ED59D5"/>
    <w:rsid w:val="00ED60BD"/>
    <w:rsid w:val="00ED61EA"/>
    <w:rsid w:val="00ED67D4"/>
    <w:rsid w:val="00ED6AC4"/>
    <w:rsid w:val="00ED72BC"/>
    <w:rsid w:val="00ED79D4"/>
    <w:rsid w:val="00ED7FCD"/>
    <w:rsid w:val="00EE011A"/>
    <w:rsid w:val="00EE0D3A"/>
    <w:rsid w:val="00EE21CE"/>
    <w:rsid w:val="00EE2927"/>
    <w:rsid w:val="00EE2B85"/>
    <w:rsid w:val="00EE2FB7"/>
    <w:rsid w:val="00EE302D"/>
    <w:rsid w:val="00EE37FE"/>
    <w:rsid w:val="00EE43FE"/>
    <w:rsid w:val="00EE49EC"/>
    <w:rsid w:val="00EE4DC3"/>
    <w:rsid w:val="00EE7AEE"/>
    <w:rsid w:val="00EF0424"/>
    <w:rsid w:val="00EF0BB2"/>
    <w:rsid w:val="00EF1096"/>
    <w:rsid w:val="00EF1BE3"/>
    <w:rsid w:val="00EF1BE9"/>
    <w:rsid w:val="00EF2A36"/>
    <w:rsid w:val="00EF2AAB"/>
    <w:rsid w:val="00EF356D"/>
    <w:rsid w:val="00EF35BF"/>
    <w:rsid w:val="00EF3E28"/>
    <w:rsid w:val="00EF3FDB"/>
    <w:rsid w:val="00EF4C7B"/>
    <w:rsid w:val="00EF51B7"/>
    <w:rsid w:val="00EF53FF"/>
    <w:rsid w:val="00EF58E2"/>
    <w:rsid w:val="00EF5F56"/>
    <w:rsid w:val="00EF6281"/>
    <w:rsid w:val="00EF6723"/>
    <w:rsid w:val="00EF6CBC"/>
    <w:rsid w:val="00EF7137"/>
    <w:rsid w:val="00EF7142"/>
    <w:rsid w:val="00EF7E05"/>
    <w:rsid w:val="00F0001F"/>
    <w:rsid w:val="00F00975"/>
    <w:rsid w:val="00F0116D"/>
    <w:rsid w:val="00F0226D"/>
    <w:rsid w:val="00F02AA7"/>
    <w:rsid w:val="00F02C0A"/>
    <w:rsid w:val="00F02DBA"/>
    <w:rsid w:val="00F032A4"/>
    <w:rsid w:val="00F03611"/>
    <w:rsid w:val="00F03CDA"/>
    <w:rsid w:val="00F03DD1"/>
    <w:rsid w:val="00F05273"/>
    <w:rsid w:val="00F0544E"/>
    <w:rsid w:val="00F06496"/>
    <w:rsid w:val="00F067D9"/>
    <w:rsid w:val="00F06D98"/>
    <w:rsid w:val="00F06E49"/>
    <w:rsid w:val="00F07682"/>
    <w:rsid w:val="00F10AD4"/>
    <w:rsid w:val="00F11665"/>
    <w:rsid w:val="00F12520"/>
    <w:rsid w:val="00F1263B"/>
    <w:rsid w:val="00F12DB8"/>
    <w:rsid w:val="00F134A5"/>
    <w:rsid w:val="00F14CC7"/>
    <w:rsid w:val="00F14D3E"/>
    <w:rsid w:val="00F15664"/>
    <w:rsid w:val="00F156F3"/>
    <w:rsid w:val="00F1571C"/>
    <w:rsid w:val="00F1584A"/>
    <w:rsid w:val="00F15B8E"/>
    <w:rsid w:val="00F15C6C"/>
    <w:rsid w:val="00F162C6"/>
    <w:rsid w:val="00F16AEB"/>
    <w:rsid w:val="00F16D11"/>
    <w:rsid w:val="00F170CC"/>
    <w:rsid w:val="00F1722C"/>
    <w:rsid w:val="00F2091C"/>
    <w:rsid w:val="00F20D30"/>
    <w:rsid w:val="00F20DB2"/>
    <w:rsid w:val="00F2157A"/>
    <w:rsid w:val="00F215D0"/>
    <w:rsid w:val="00F221AB"/>
    <w:rsid w:val="00F2238A"/>
    <w:rsid w:val="00F22641"/>
    <w:rsid w:val="00F23174"/>
    <w:rsid w:val="00F233C3"/>
    <w:rsid w:val="00F24017"/>
    <w:rsid w:val="00F24AC0"/>
    <w:rsid w:val="00F2552C"/>
    <w:rsid w:val="00F259BD"/>
    <w:rsid w:val="00F2706D"/>
    <w:rsid w:val="00F273C9"/>
    <w:rsid w:val="00F2789A"/>
    <w:rsid w:val="00F322F3"/>
    <w:rsid w:val="00F330FA"/>
    <w:rsid w:val="00F33325"/>
    <w:rsid w:val="00F338FD"/>
    <w:rsid w:val="00F34259"/>
    <w:rsid w:val="00F3482C"/>
    <w:rsid w:val="00F34AB9"/>
    <w:rsid w:val="00F35CD2"/>
    <w:rsid w:val="00F365DF"/>
    <w:rsid w:val="00F3668F"/>
    <w:rsid w:val="00F37524"/>
    <w:rsid w:val="00F37CF5"/>
    <w:rsid w:val="00F37DD3"/>
    <w:rsid w:val="00F37F27"/>
    <w:rsid w:val="00F40603"/>
    <w:rsid w:val="00F4155C"/>
    <w:rsid w:val="00F415A5"/>
    <w:rsid w:val="00F41906"/>
    <w:rsid w:val="00F44764"/>
    <w:rsid w:val="00F46480"/>
    <w:rsid w:val="00F46952"/>
    <w:rsid w:val="00F47275"/>
    <w:rsid w:val="00F472C7"/>
    <w:rsid w:val="00F509DC"/>
    <w:rsid w:val="00F5108D"/>
    <w:rsid w:val="00F5219B"/>
    <w:rsid w:val="00F52784"/>
    <w:rsid w:val="00F5375D"/>
    <w:rsid w:val="00F53BEC"/>
    <w:rsid w:val="00F549D7"/>
    <w:rsid w:val="00F553E2"/>
    <w:rsid w:val="00F55999"/>
    <w:rsid w:val="00F57A6C"/>
    <w:rsid w:val="00F57BFA"/>
    <w:rsid w:val="00F60010"/>
    <w:rsid w:val="00F6054E"/>
    <w:rsid w:val="00F61A8B"/>
    <w:rsid w:val="00F6213E"/>
    <w:rsid w:val="00F6237A"/>
    <w:rsid w:val="00F6256C"/>
    <w:rsid w:val="00F6313D"/>
    <w:rsid w:val="00F63329"/>
    <w:rsid w:val="00F637B2"/>
    <w:rsid w:val="00F63822"/>
    <w:rsid w:val="00F63E11"/>
    <w:rsid w:val="00F6536D"/>
    <w:rsid w:val="00F65A62"/>
    <w:rsid w:val="00F662EB"/>
    <w:rsid w:val="00F67640"/>
    <w:rsid w:val="00F6764A"/>
    <w:rsid w:val="00F678BC"/>
    <w:rsid w:val="00F67B91"/>
    <w:rsid w:val="00F67CFE"/>
    <w:rsid w:val="00F7032F"/>
    <w:rsid w:val="00F71644"/>
    <w:rsid w:val="00F716D2"/>
    <w:rsid w:val="00F72559"/>
    <w:rsid w:val="00F72997"/>
    <w:rsid w:val="00F730A4"/>
    <w:rsid w:val="00F736AB"/>
    <w:rsid w:val="00F74278"/>
    <w:rsid w:val="00F743F8"/>
    <w:rsid w:val="00F746B1"/>
    <w:rsid w:val="00F77157"/>
    <w:rsid w:val="00F81035"/>
    <w:rsid w:val="00F812F9"/>
    <w:rsid w:val="00F81607"/>
    <w:rsid w:val="00F816B7"/>
    <w:rsid w:val="00F82DBD"/>
    <w:rsid w:val="00F835BF"/>
    <w:rsid w:val="00F847BD"/>
    <w:rsid w:val="00F861C7"/>
    <w:rsid w:val="00F86546"/>
    <w:rsid w:val="00F8685E"/>
    <w:rsid w:val="00F86D05"/>
    <w:rsid w:val="00F873D6"/>
    <w:rsid w:val="00F90B5F"/>
    <w:rsid w:val="00F90BA8"/>
    <w:rsid w:val="00F9108D"/>
    <w:rsid w:val="00F910FF"/>
    <w:rsid w:val="00F915B7"/>
    <w:rsid w:val="00F919DE"/>
    <w:rsid w:val="00F91AFC"/>
    <w:rsid w:val="00F92227"/>
    <w:rsid w:val="00F93573"/>
    <w:rsid w:val="00F93FCC"/>
    <w:rsid w:val="00F95371"/>
    <w:rsid w:val="00F955E2"/>
    <w:rsid w:val="00F9561E"/>
    <w:rsid w:val="00F9637E"/>
    <w:rsid w:val="00F9740E"/>
    <w:rsid w:val="00FA0388"/>
    <w:rsid w:val="00FA124F"/>
    <w:rsid w:val="00FA1B47"/>
    <w:rsid w:val="00FA1E52"/>
    <w:rsid w:val="00FA2432"/>
    <w:rsid w:val="00FA25D5"/>
    <w:rsid w:val="00FA2786"/>
    <w:rsid w:val="00FA2788"/>
    <w:rsid w:val="00FA5FB8"/>
    <w:rsid w:val="00FA6916"/>
    <w:rsid w:val="00FA7492"/>
    <w:rsid w:val="00FA7DE4"/>
    <w:rsid w:val="00FB0103"/>
    <w:rsid w:val="00FB01F9"/>
    <w:rsid w:val="00FB05C0"/>
    <w:rsid w:val="00FB072D"/>
    <w:rsid w:val="00FB170D"/>
    <w:rsid w:val="00FB1A99"/>
    <w:rsid w:val="00FB2FA2"/>
    <w:rsid w:val="00FB36FF"/>
    <w:rsid w:val="00FB3A4F"/>
    <w:rsid w:val="00FB53D1"/>
    <w:rsid w:val="00FB5B63"/>
    <w:rsid w:val="00FB6109"/>
    <w:rsid w:val="00FB623C"/>
    <w:rsid w:val="00FB699D"/>
    <w:rsid w:val="00FB78CE"/>
    <w:rsid w:val="00FB7B3D"/>
    <w:rsid w:val="00FC0372"/>
    <w:rsid w:val="00FC0588"/>
    <w:rsid w:val="00FC4731"/>
    <w:rsid w:val="00FC4F1C"/>
    <w:rsid w:val="00FC68D0"/>
    <w:rsid w:val="00FC6C15"/>
    <w:rsid w:val="00FC72F4"/>
    <w:rsid w:val="00FD035E"/>
    <w:rsid w:val="00FD04A7"/>
    <w:rsid w:val="00FD16E5"/>
    <w:rsid w:val="00FD1E07"/>
    <w:rsid w:val="00FD1EDC"/>
    <w:rsid w:val="00FD3044"/>
    <w:rsid w:val="00FD3B92"/>
    <w:rsid w:val="00FD3F51"/>
    <w:rsid w:val="00FD3FD4"/>
    <w:rsid w:val="00FD5AAE"/>
    <w:rsid w:val="00FD7729"/>
    <w:rsid w:val="00FE07F5"/>
    <w:rsid w:val="00FE0DE2"/>
    <w:rsid w:val="00FE1082"/>
    <w:rsid w:val="00FE1473"/>
    <w:rsid w:val="00FE190D"/>
    <w:rsid w:val="00FE2337"/>
    <w:rsid w:val="00FE31C3"/>
    <w:rsid w:val="00FE3795"/>
    <w:rsid w:val="00FE41BA"/>
    <w:rsid w:val="00FE5DAB"/>
    <w:rsid w:val="00FE5F40"/>
    <w:rsid w:val="00FE5F96"/>
    <w:rsid w:val="00FE6259"/>
    <w:rsid w:val="00FE6A8A"/>
    <w:rsid w:val="00FE7064"/>
    <w:rsid w:val="00FE7B65"/>
    <w:rsid w:val="00FF021B"/>
    <w:rsid w:val="00FF0888"/>
    <w:rsid w:val="00FF0EBD"/>
    <w:rsid w:val="00FF16B7"/>
    <w:rsid w:val="00FF1717"/>
    <w:rsid w:val="00FF1E1D"/>
    <w:rsid w:val="00FF1E7F"/>
    <w:rsid w:val="00FF2331"/>
    <w:rsid w:val="00FF2C8C"/>
    <w:rsid w:val="00FF312E"/>
    <w:rsid w:val="00FF3CEF"/>
    <w:rsid w:val="00FF3EC3"/>
    <w:rsid w:val="00FF4000"/>
    <w:rsid w:val="00FF40E5"/>
    <w:rsid w:val="00FF421B"/>
    <w:rsid w:val="00FF6093"/>
    <w:rsid w:val="00FF6985"/>
    <w:rsid w:val="00FF6AC0"/>
    <w:rsid w:val="00FF7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729509"/>
  <w15:docId w15:val="{2F091F2E-2958-4C81-8324-86C4908CC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42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A4C98"/>
  </w:style>
  <w:style w:type="paragraph" w:styleId="Titolo1">
    <w:name w:val="heading 1"/>
    <w:basedOn w:val="Normale"/>
    <w:next w:val="Normale"/>
    <w:link w:val="Titolo1Carattere"/>
    <w:uiPriority w:val="9"/>
    <w:qFormat/>
    <w:rsid w:val="001379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137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379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379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379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379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379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3792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3792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13792E"/>
    <w:rPr>
      <w:color w:val="808080"/>
    </w:rPr>
  </w:style>
  <w:style w:type="paragraph" w:customStyle="1" w:styleId="CitaviBibliographyEntry">
    <w:name w:val="Citavi Bibliography Entry"/>
    <w:basedOn w:val="Normale"/>
    <w:link w:val="CitaviBibliographyEntryCarattere"/>
    <w:rsid w:val="0013792E"/>
    <w:pPr>
      <w:tabs>
        <w:tab w:val="left" w:pos="283"/>
      </w:tabs>
      <w:spacing w:after="60"/>
      <w:ind w:left="283" w:hanging="283"/>
    </w:pPr>
  </w:style>
  <w:style w:type="character" w:customStyle="1" w:styleId="CitaviBibliographyEntryCarattere">
    <w:name w:val="Citavi Bibliography Entry Carattere"/>
    <w:basedOn w:val="Carpredefinitoparagrafo"/>
    <w:link w:val="CitaviBibliographyEntry"/>
    <w:rsid w:val="0013792E"/>
  </w:style>
  <w:style w:type="paragraph" w:customStyle="1" w:styleId="CitaviBibliographyHeading">
    <w:name w:val="Citavi Bibliography Heading"/>
    <w:basedOn w:val="Titolo1"/>
    <w:link w:val="CitaviBibliographyHeadingCarattere"/>
    <w:rsid w:val="0013792E"/>
  </w:style>
  <w:style w:type="character" w:customStyle="1" w:styleId="CitaviBibliographyHeadingCarattere">
    <w:name w:val="Citavi Bibliography Heading Carattere"/>
    <w:basedOn w:val="Carpredefinitoparagrafo"/>
    <w:link w:val="CitaviBibliographyHeading"/>
    <w:rsid w:val="00137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37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BibliographySubheading1">
    <w:name w:val="Citavi Bibliography Subheading 1"/>
    <w:basedOn w:val="Titolo2"/>
    <w:link w:val="CitaviBibliographySubheading1Carattere"/>
    <w:rsid w:val="0013792E"/>
    <w:pPr>
      <w:outlineLvl w:val="9"/>
    </w:pPr>
    <w:rPr>
      <w:lang w:val="en-US"/>
    </w:rPr>
  </w:style>
  <w:style w:type="character" w:customStyle="1" w:styleId="CitaviBibliographySubheading1Carattere">
    <w:name w:val="Citavi Bibliography Subheading 1 Carattere"/>
    <w:basedOn w:val="Carpredefinitoparagrafo"/>
    <w:link w:val="CitaviBibliographySubheading1"/>
    <w:rsid w:val="00137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37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Titolo3"/>
    <w:link w:val="CitaviBibliographySubheading2Carattere"/>
    <w:rsid w:val="0013792E"/>
    <w:pPr>
      <w:outlineLvl w:val="9"/>
    </w:pPr>
    <w:rPr>
      <w:lang w:val="en-US"/>
    </w:rPr>
  </w:style>
  <w:style w:type="character" w:customStyle="1" w:styleId="CitaviBibliographySubheading2Carattere">
    <w:name w:val="Citavi Bibliography Subheading 2 Carattere"/>
    <w:basedOn w:val="Carpredefinitoparagrafo"/>
    <w:link w:val="CitaviBibliographySubheading2"/>
    <w:rsid w:val="0013792E"/>
    <w:rPr>
      <w:rFonts w:asciiTheme="majorHAnsi" w:eastAsiaTheme="majorEastAsia" w:hAnsiTheme="majorHAnsi" w:cstheme="majorBidi"/>
      <w:color w:val="1F3763" w:themeColor="accent1" w:themeShade="7F"/>
      <w:szCs w:val="24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3792E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customStyle="1" w:styleId="CitaviBibliographySubheading3">
    <w:name w:val="Citavi Bibliography Subheading 3"/>
    <w:basedOn w:val="Titolo4"/>
    <w:link w:val="CitaviBibliographySubheading3Carattere"/>
    <w:rsid w:val="0013792E"/>
    <w:pPr>
      <w:outlineLvl w:val="9"/>
    </w:pPr>
    <w:rPr>
      <w:lang w:val="en-US"/>
    </w:rPr>
  </w:style>
  <w:style w:type="character" w:customStyle="1" w:styleId="CitaviBibliographySubheading3Carattere">
    <w:name w:val="Citavi Bibliography Subheading 3 Carattere"/>
    <w:basedOn w:val="Carpredefinitoparagrafo"/>
    <w:link w:val="CitaviBibliographySubheading3"/>
    <w:rsid w:val="0013792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379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Titolo5"/>
    <w:link w:val="CitaviBibliographySubheading4Carattere"/>
    <w:rsid w:val="0013792E"/>
    <w:pPr>
      <w:outlineLvl w:val="9"/>
    </w:pPr>
    <w:rPr>
      <w:lang w:val="en-US"/>
    </w:rPr>
  </w:style>
  <w:style w:type="character" w:customStyle="1" w:styleId="CitaviBibliographySubheading4Carattere">
    <w:name w:val="Citavi Bibliography Subheading 4 Carattere"/>
    <w:basedOn w:val="Carpredefinitoparagrafo"/>
    <w:link w:val="CitaviBibliographySubheading4"/>
    <w:rsid w:val="0013792E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3792E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Titolo6"/>
    <w:link w:val="CitaviBibliographySubheading5Carattere"/>
    <w:rsid w:val="0013792E"/>
    <w:pPr>
      <w:outlineLvl w:val="9"/>
    </w:pPr>
    <w:rPr>
      <w:lang w:val="en-US"/>
    </w:rPr>
  </w:style>
  <w:style w:type="character" w:customStyle="1" w:styleId="CitaviBibliographySubheading5Carattere">
    <w:name w:val="Citavi Bibliography Subheading 5 Carattere"/>
    <w:basedOn w:val="Carpredefinitoparagrafo"/>
    <w:link w:val="CitaviBibliographySubheading5"/>
    <w:rsid w:val="0013792E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379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Titolo7"/>
    <w:link w:val="CitaviBibliographySubheading6Carattere"/>
    <w:rsid w:val="0013792E"/>
    <w:pPr>
      <w:outlineLvl w:val="9"/>
    </w:pPr>
    <w:rPr>
      <w:lang w:val="en-US"/>
    </w:rPr>
  </w:style>
  <w:style w:type="character" w:customStyle="1" w:styleId="CitaviBibliographySubheading6Carattere">
    <w:name w:val="Citavi Bibliography Subheading 6 Carattere"/>
    <w:basedOn w:val="Carpredefinitoparagrafo"/>
    <w:link w:val="CitaviBibliographySubheading6"/>
    <w:rsid w:val="0013792E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3792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Titolo8"/>
    <w:link w:val="CitaviBibliographySubheading7Carattere"/>
    <w:rsid w:val="0013792E"/>
    <w:pPr>
      <w:outlineLvl w:val="9"/>
    </w:pPr>
    <w:rPr>
      <w:lang w:val="en-US"/>
    </w:rPr>
  </w:style>
  <w:style w:type="character" w:customStyle="1" w:styleId="CitaviBibliographySubheading7Carattere">
    <w:name w:val="Citavi Bibliography Subheading 7 Carattere"/>
    <w:basedOn w:val="Carpredefinitoparagrafo"/>
    <w:link w:val="CitaviBibliographySubheading7"/>
    <w:rsid w:val="0013792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379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Titolo9"/>
    <w:link w:val="CitaviBibliographySubheading8Carattere"/>
    <w:rsid w:val="0013792E"/>
    <w:pPr>
      <w:outlineLvl w:val="9"/>
    </w:pPr>
    <w:rPr>
      <w:lang w:val="en-US"/>
    </w:rPr>
  </w:style>
  <w:style w:type="character" w:customStyle="1" w:styleId="CitaviBibliographySubheading8Carattere">
    <w:name w:val="Citavi Bibliography Subheading 8 Carattere"/>
    <w:basedOn w:val="Carpredefinitoparagrafo"/>
    <w:link w:val="CitaviBibliographySubheading8"/>
    <w:rsid w:val="001379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379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202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202E8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D001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0016A"/>
  </w:style>
  <w:style w:type="paragraph" w:styleId="Pidipagina">
    <w:name w:val="footer"/>
    <w:basedOn w:val="Normale"/>
    <w:link w:val="PidipaginaCarattere"/>
    <w:uiPriority w:val="99"/>
    <w:unhideWhenUsed/>
    <w:rsid w:val="00D001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0016A"/>
  </w:style>
  <w:style w:type="paragraph" w:customStyle="1" w:styleId="p1">
    <w:name w:val="p1"/>
    <w:basedOn w:val="Normale"/>
    <w:rsid w:val="00E76616"/>
    <w:pPr>
      <w:spacing w:after="0" w:line="240" w:lineRule="auto"/>
    </w:pPr>
    <w:rPr>
      <w:rFonts w:ascii="Helvetica" w:hAnsi="Helvetica" w:cs="Times New Roman"/>
      <w:sz w:val="17"/>
      <w:szCs w:val="17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204664"/>
    <w:rPr>
      <w:sz w:val="18"/>
      <w:szCs w:val="18"/>
    </w:rPr>
  </w:style>
  <w:style w:type="paragraph" w:styleId="Testocommento">
    <w:name w:val="annotation text"/>
    <w:basedOn w:val="Normale"/>
    <w:link w:val="TestocommentoCarattere"/>
    <w:autoRedefine/>
    <w:uiPriority w:val="99"/>
    <w:unhideWhenUsed/>
    <w:rsid w:val="00C2695A"/>
    <w:pPr>
      <w:spacing w:line="240" w:lineRule="auto"/>
    </w:pPr>
    <w:rPr>
      <w:szCs w:val="24"/>
      <w:lang w:val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2695A"/>
    <w:rPr>
      <w:szCs w:val="24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04664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04664"/>
    <w:rPr>
      <w:b/>
      <w:bCs/>
      <w:sz w:val="20"/>
      <w:szCs w:val="20"/>
      <w:lang w:val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C11FB3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C11FB3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C11FB3"/>
    <w:rPr>
      <w:vertAlign w:val="superscript"/>
    </w:rPr>
  </w:style>
  <w:style w:type="paragraph" w:styleId="Revisione">
    <w:name w:val="Revision"/>
    <w:hidden/>
    <w:uiPriority w:val="99"/>
    <w:semiHidden/>
    <w:rsid w:val="00125B2E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E74DAF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E22F4F"/>
    <w:rPr>
      <w:i/>
      <w:iCs/>
    </w:rPr>
  </w:style>
  <w:style w:type="table" w:styleId="Tabellasemplice2">
    <w:name w:val="Table Simple 2"/>
    <w:basedOn w:val="Tabellanormale"/>
    <w:uiPriority w:val="42"/>
    <w:rsid w:val="004513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76674D"/>
    <w:pPr>
      <w:outlineLvl w:val="9"/>
    </w:pPr>
  </w:style>
  <w:style w:type="paragraph" w:styleId="Bibliografia">
    <w:name w:val="Bibliography"/>
    <w:basedOn w:val="Normale"/>
    <w:next w:val="Normale"/>
    <w:uiPriority w:val="37"/>
    <w:semiHidden/>
    <w:unhideWhenUsed/>
    <w:rsid w:val="0076674D"/>
  </w:style>
  <w:style w:type="character" w:styleId="Titolodellibro">
    <w:name w:val="Book Title"/>
    <w:basedOn w:val="Carpredefinitoparagrafo"/>
    <w:uiPriority w:val="33"/>
    <w:qFormat/>
    <w:rsid w:val="0076674D"/>
    <w:rPr>
      <w:b/>
      <w:bCs/>
      <w:i/>
      <w:iCs/>
      <w:spacing w:val="5"/>
    </w:rPr>
  </w:style>
  <w:style w:type="character" w:styleId="Riferimentointenso">
    <w:name w:val="Intense Reference"/>
    <w:basedOn w:val="Carpredefinitoparagrafo"/>
    <w:uiPriority w:val="32"/>
    <w:qFormat/>
    <w:rsid w:val="0076674D"/>
    <w:rPr>
      <w:b/>
      <w:bCs/>
      <w:smallCaps/>
      <w:color w:val="4472C4" w:themeColor="accent1"/>
      <w:spacing w:val="5"/>
    </w:rPr>
  </w:style>
  <w:style w:type="character" w:styleId="Riferimentodelicato">
    <w:name w:val="Subtle Reference"/>
    <w:basedOn w:val="Carpredefinitoparagrafo"/>
    <w:uiPriority w:val="31"/>
    <w:qFormat/>
    <w:rsid w:val="0076674D"/>
    <w:rPr>
      <w:smallCaps/>
      <w:color w:val="5A5A5A" w:themeColor="text1" w:themeTint="A5"/>
    </w:rPr>
  </w:style>
  <w:style w:type="character" w:styleId="Enfasiintensa">
    <w:name w:val="Intense Emphasis"/>
    <w:basedOn w:val="Carpredefinitoparagrafo"/>
    <w:uiPriority w:val="21"/>
    <w:qFormat/>
    <w:rsid w:val="0076674D"/>
    <w:rPr>
      <w:i/>
      <w:iCs/>
      <w:color w:val="4472C4" w:themeColor="accent1"/>
    </w:rPr>
  </w:style>
  <w:style w:type="character" w:styleId="Enfasidelicata">
    <w:name w:val="Subtle Emphasis"/>
    <w:basedOn w:val="Carpredefinitoparagrafo"/>
    <w:uiPriority w:val="19"/>
    <w:qFormat/>
    <w:rsid w:val="0076674D"/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6674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6674D"/>
    <w:rPr>
      <w:i/>
      <w:iCs/>
      <w:color w:val="4472C4" w:themeColor="accent1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76674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76674D"/>
    <w:rPr>
      <w:i/>
      <w:iCs/>
      <w:color w:val="404040" w:themeColor="text1" w:themeTint="BF"/>
    </w:rPr>
  </w:style>
  <w:style w:type="table" w:styleId="Elencomedio1-Colore1">
    <w:name w:val="Medium List 1 Accent 1"/>
    <w:basedOn w:val="Tabellanormale"/>
    <w:uiPriority w:val="65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Sfondomedio2-Colore1">
    <w:name w:val="Medium Shading 2 Accent 1"/>
    <w:basedOn w:val="Tabellanormale"/>
    <w:uiPriority w:val="64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gliachiara-Colore1">
    <w:name w:val="Light Grid Accent 1"/>
    <w:basedOn w:val="Tabellanormale"/>
    <w:uiPriority w:val="62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Elencochiaro-Colore1">
    <w:name w:val="Light List Accent 1"/>
    <w:basedOn w:val="Tabellanormale"/>
    <w:uiPriority w:val="61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Sfondochiaro-Colore1">
    <w:name w:val="Light Shading Accent 1"/>
    <w:basedOn w:val="Tabellanormale"/>
    <w:uiPriority w:val="60"/>
    <w:semiHidden/>
    <w:unhideWhenUsed/>
    <w:rsid w:val="0076674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Grigliaacolori">
    <w:name w:val="Colorful Grid"/>
    <w:basedOn w:val="Tabellanormale"/>
    <w:uiPriority w:val="73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Elencoacolori">
    <w:name w:val="Colorful List"/>
    <w:basedOn w:val="Tabellanormale"/>
    <w:uiPriority w:val="72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fondoacolori">
    <w:name w:val="Colorful Shading"/>
    <w:basedOn w:val="Tabellanormale"/>
    <w:uiPriority w:val="71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Elencoscuro">
    <w:name w:val="Dark List"/>
    <w:basedOn w:val="Tabellanormale"/>
    <w:uiPriority w:val="70"/>
    <w:semiHidden/>
    <w:unhideWhenUsed/>
    <w:rsid w:val="007667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Grigliamedia3">
    <w:name w:val="Medium Grid 3"/>
    <w:basedOn w:val="Tabellanormale"/>
    <w:uiPriority w:val="69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2">
    <w:name w:val="Medium Grid 2"/>
    <w:basedOn w:val="Tabellanormale"/>
    <w:uiPriority w:val="68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1">
    <w:name w:val="Medium Grid 1"/>
    <w:basedOn w:val="Tabellanormale"/>
    <w:uiPriority w:val="67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Elencomedio2">
    <w:name w:val="Medium List 2"/>
    <w:basedOn w:val="Tabellanormale"/>
    <w:uiPriority w:val="66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1">
    <w:name w:val="Medium List 1"/>
    <w:basedOn w:val="Tabellanormale"/>
    <w:uiPriority w:val="65"/>
    <w:semiHidden/>
    <w:unhideWhenUsed/>
    <w:rsid w:val="007667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fondomedio2">
    <w:name w:val="Medium Shading 2"/>
    <w:basedOn w:val="Tabellanormale"/>
    <w:uiPriority w:val="64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1">
    <w:name w:val="Medium Shading 1"/>
    <w:basedOn w:val="Tabellanormale"/>
    <w:uiPriority w:val="63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gliachiara">
    <w:name w:val="Light Grid"/>
    <w:basedOn w:val="Tabellanormale"/>
    <w:uiPriority w:val="62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Elencochiaro">
    <w:name w:val="Light List"/>
    <w:basedOn w:val="Tabellanormale"/>
    <w:uiPriority w:val="61"/>
    <w:semiHidden/>
    <w:unhideWhenUsed/>
    <w:rsid w:val="007667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fondochiaro">
    <w:name w:val="Light Shading"/>
    <w:basedOn w:val="Tabellanormale"/>
    <w:uiPriority w:val="60"/>
    <w:semiHidden/>
    <w:unhideWhenUsed/>
    <w:rsid w:val="007667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essunaspaziatura">
    <w:name w:val="No Spacing"/>
    <w:uiPriority w:val="1"/>
    <w:qFormat/>
    <w:rsid w:val="0076674D"/>
    <w:pPr>
      <w:spacing w:after="0" w:line="240" w:lineRule="auto"/>
    </w:pPr>
  </w:style>
  <w:style w:type="character" w:styleId="VariabileHTML">
    <w:name w:val="HTML Variable"/>
    <w:basedOn w:val="Carpredefinitoparagrafo"/>
    <w:uiPriority w:val="99"/>
    <w:semiHidden/>
    <w:unhideWhenUsed/>
    <w:rsid w:val="0076674D"/>
    <w:rPr>
      <w:i/>
      <w:iCs/>
    </w:rPr>
  </w:style>
  <w:style w:type="character" w:styleId="MacchinadascrivereHTML">
    <w:name w:val="HTML Typewriter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EsempioHTML">
    <w:name w:val="HTML Sample"/>
    <w:basedOn w:val="Carpredefinitoparagrafo"/>
    <w:uiPriority w:val="99"/>
    <w:semiHidden/>
    <w:unhideWhenUsed/>
    <w:rsid w:val="0076674D"/>
    <w:rPr>
      <w:rFonts w:ascii="Consolas" w:hAnsi="Consolas"/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6674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6674D"/>
    <w:rPr>
      <w:rFonts w:ascii="Consolas" w:hAnsi="Consolas"/>
      <w:sz w:val="20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DefinizioneHTML">
    <w:name w:val="HTML Definition"/>
    <w:basedOn w:val="Carpredefinitoparagrafo"/>
    <w:uiPriority w:val="99"/>
    <w:semiHidden/>
    <w:unhideWhenUsed/>
    <w:rsid w:val="0076674D"/>
    <w:rPr>
      <w:i/>
      <w:iCs/>
    </w:rPr>
  </w:style>
  <w:style w:type="character" w:styleId="CodiceHTML">
    <w:name w:val="HTML Code"/>
    <w:basedOn w:val="Carpredefinitoparagrafo"/>
    <w:uiPriority w:val="99"/>
    <w:semiHidden/>
    <w:unhideWhenUsed/>
    <w:rsid w:val="0076674D"/>
    <w:rPr>
      <w:rFonts w:ascii="Consolas" w:hAnsi="Consolas"/>
      <w:sz w:val="20"/>
      <w:szCs w:val="20"/>
    </w:rPr>
  </w:style>
  <w:style w:type="character" w:styleId="CitazioneHTML">
    <w:name w:val="HTML Cite"/>
    <w:basedOn w:val="Carpredefinitoparagrafo"/>
    <w:uiPriority w:val="99"/>
    <w:semiHidden/>
    <w:unhideWhenUsed/>
    <w:rsid w:val="0076674D"/>
    <w:rPr>
      <w:i/>
      <w:iCs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76674D"/>
    <w:pPr>
      <w:spacing w:after="0"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76674D"/>
    <w:rPr>
      <w:i/>
      <w:iCs/>
    </w:rPr>
  </w:style>
  <w:style w:type="character" w:styleId="AcronimoHTML">
    <w:name w:val="HTML Acronym"/>
    <w:basedOn w:val="Carpredefinitoparagrafo"/>
    <w:uiPriority w:val="99"/>
    <w:semiHidden/>
    <w:unhideWhenUsed/>
    <w:rsid w:val="0076674D"/>
  </w:style>
  <w:style w:type="paragraph" w:styleId="NormaleWeb">
    <w:name w:val="Normal (Web)"/>
    <w:basedOn w:val="Normale"/>
    <w:uiPriority w:val="99"/>
    <w:semiHidden/>
    <w:unhideWhenUsed/>
    <w:rsid w:val="0076674D"/>
    <w:rPr>
      <w:rFonts w:cs="Times New Roman"/>
      <w:szCs w:val="24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76674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76674D"/>
    <w:rPr>
      <w:rFonts w:ascii="Consolas" w:hAnsi="Consolas"/>
      <w:sz w:val="21"/>
      <w:szCs w:val="21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76674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76674D"/>
    <w:rPr>
      <w:rFonts w:ascii="Segoe UI" w:hAnsi="Segoe UI" w:cs="Segoe UI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76674D"/>
    <w:rPr>
      <w:b/>
      <w:b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76674D"/>
    <w:rPr>
      <w:color w:val="954F72" w:themeColor="followedHyperlink"/>
      <w:u w:val="single"/>
    </w:rPr>
  </w:style>
  <w:style w:type="character" w:styleId="Collegamentoipertestuale">
    <w:name w:val="Hyperlink"/>
    <w:basedOn w:val="Carpredefinitoparagrafo"/>
    <w:uiPriority w:val="99"/>
    <w:unhideWhenUsed/>
    <w:rsid w:val="0076674D"/>
    <w:rPr>
      <w:color w:val="0563C1" w:themeColor="hyperlink"/>
      <w:u w:val="single"/>
    </w:rPr>
  </w:style>
  <w:style w:type="paragraph" w:styleId="Testodelblocco">
    <w:name w:val="Block Text"/>
    <w:basedOn w:val="Normale"/>
    <w:uiPriority w:val="99"/>
    <w:semiHidden/>
    <w:unhideWhenUsed/>
    <w:rsid w:val="0076674D"/>
    <w:pPr>
      <w:pBdr>
        <w:top w:val="single" w:sz="2" w:space="10" w:color="4472C4" w:themeColor="accent1" w:frame="1"/>
        <w:left w:val="single" w:sz="2" w:space="10" w:color="4472C4" w:themeColor="accent1" w:frame="1"/>
        <w:bottom w:val="single" w:sz="2" w:space="10" w:color="4472C4" w:themeColor="accent1" w:frame="1"/>
        <w:right w:val="single" w:sz="2" w:space="10" w:color="4472C4" w:themeColor="accent1" w:frame="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76674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76674D"/>
    <w:rPr>
      <w:sz w:val="16"/>
      <w:szCs w:val="16"/>
    </w:r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76674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76674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76674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76674D"/>
    <w:rPr>
      <w:sz w:val="16"/>
      <w:szCs w:val="16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76674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76674D"/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76674D"/>
    <w:pPr>
      <w:spacing w:after="0"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76674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76674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76674D"/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rsid w:val="0076674D"/>
    <w:pPr>
      <w:spacing w:after="16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rsid w:val="0076674D"/>
  </w:style>
  <w:style w:type="paragraph" w:styleId="Corpotesto">
    <w:name w:val="Body Text"/>
    <w:basedOn w:val="Normale"/>
    <w:link w:val="CorpotestoCarattere"/>
    <w:uiPriority w:val="99"/>
    <w:unhideWhenUsed/>
    <w:rsid w:val="0076674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76674D"/>
  </w:style>
  <w:style w:type="paragraph" w:styleId="Primorientrocorpodeltesto">
    <w:name w:val="Body Text First Indent"/>
    <w:basedOn w:val="Corpotesto"/>
    <w:link w:val="PrimorientrocorpodeltestoCarattere"/>
    <w:uiPriority w:val="99"/>
    <w:unhideWhenUsed/>
    <w:rsid w:val="0076674D"/>
    <w:pPr>
      <w:spacing w:after="16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rsid w:val="0076674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76674D"/>
  </w:style>
  <w:style w:type="character" w:customStyle="1" w:styleId="DataCarattere">
    <w:name w:val="Data Carattere"/>
    <w:basedOn w:val="Carpredefinitoparagrafo"/>
    <w:link w:val="Data"/>
    <w:uiPriority w:val="99"/>
    <w:semiHidden/>
    <w:rsid w:val="0076674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76674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76674D"/>
  </w:style>
  <w:style w:type="paragraph" w:styleId="Sottotitolo">
    <w:name w:val="Subtitle"/>
    <w:basedOn w:val="Normale"/>
    <w:next w:val="Normale"/>
    <w:link w:val="SottotitoloCarattere"/>
    <w:uiPriority w:val="11"/>
    <w:qFormat/>
    <w:rsid w:val="0076674D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76674D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7667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76674D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Elencocontinua5">
    <w:name w:val="List Continue 5"/>
    <w:basedOn w:val="Normale"/>
    <w:uiPriority w:val="99"/>
    <w:semiHidden/>
    <w:unhideWhenUsed/>
    <w:rsid w:val="0076674D"/>
    <w:pPr>
      <w:spacing w:after="120"/>
      <w:ind w:left="1415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76674D"/>
    <w:pPr>
      <w:spacing w:after="120"/>
      <w:ind w:left="1132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76674D"/>
    <w:pPr>
      <w:spacing w:after="120"/>
      <w:ind w:left="849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76674D"/>
    <w:pPr>
      <w:spacing w:after="120"/>
      <w:ind w:left="566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76674D"/>
    <w:pPr>
      <w:spacing w:after="120"/>
      <w:ind w:left="283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76674D"/>
    <w:pPr>
      <w:spacing w:after="0"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76674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76674D"/>
    <w:pPr>
      <w:spacing w:after="0"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76674D"/>
  </w:style>
  <w:style w:type="paragraph" w:styleId="Titolo">
    <w:name w:val="Title"/>
    <w:basedOn w:val="Normale"/>
    <w:next w:val="Normale"/>
    <w:link w:val="TitoloCarattere"/>
    <w:uiPriority w:val="10"/>
    <w:qFormat/>
    <w:rsid w:val="007667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667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umeroelenco5">
    <w:name w:val="List Number 5"/>
    <w:basedOn w:val="Normale"/>
    <w:uiPriority w:val="99"/>
    <w:semiHidden/>
    <w:unhideWhenUsed/>
    <w:rsid w:val="0076674D"/>
    <w:pPr>
      <w:numPr>
        <w:numId w:val="8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76674D"/>
    <w:pPr>
      <w:numPr>
        <w:numId w:val="9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76674D"/>
    <w:pPr>
      <w:numPr>
        <w:numId w:val="10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76674D"/>
    <w:pPr>
      <w:numPr>
        <w:numId w:val="11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76674D"/>
    <w:pPr>
      <w:numPr>
        <w:numId w:val="12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76674D"/>
    <w:pPr>
      <w:numPr>
        <w:numId w:val="13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76674D"/>
    <w:pPr>
      <w:numPr>
        <w:numId w:val="14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76674D"/>
    <w:pPr>
      <w:numPr>
        <w:numId w:val="15"/>
      </w:numPr>
      <w:contextualSpacing/>
    </w:pPr>
  </w:style>
  <w:style w:type="paragraph" w:styleId="Elenco5">
    <w:name w:val="List 5"/>
    <w:basedOn w:val="Normale"/>
    <w:uiPriority w:val="99"/>
    <w:semiHidden/>
    <w:unhideWhenUsed/>
    <w:rsid w:val="0076674D"/>
    <w:pPr>
      <w:ind w:left="1415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76674D"/>
    <w:pPr>
      <w:ind w:left="1132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76674D"/>
    <w:pPr>
      <w:ind w:left="849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76674D"/>
    <w:pPr>
      <w:ind w:left="566" w:hanging="283"/>
      <w:contextualSpacing/>
    </w:pPr>
  </w:style>
  <w:style w:type="paragraph" w:styleId="Numeroelenco">
    <w:name w:val="List Number"/>
    <w:basedOn w:val="Normale"/>
    <w:uiPriority w:val="99"/>
    <w:semiHidden/>
    <w:unhideWhenUsed/>
    <w:rsid w:val="0076674D"/>
    <w:pPr>
      <w:numPr>
        <w:numId w:val="16"/>
      </w:numPr>
      <w:contextualSpacing/>
    </w:pPr>
  </w:style>
  <w:style w:type="paragraph" w:styleId="Puntoelenco">
    <w:name w:val="List Bullet"/>
    <w:basedOn w:val="Normale"/>
    <w:uiPriority w:val="99"/>
    <w:semiHidden/>
    <w:unhideWhenUsed/>
    <w:rsid w:val="0076674D"/>
    <w:pPr>
      <w:numPr>
        <w:numId w:val="17"/>
      </w:numPr>
      <w:contextualSpacing/>
    </w:pPr>
  </w:style>
  <w:style w:type="paragraph" w:styleId="Elenco">
    <w:name w:val="List"/>
    <w:basedOn w:val="Normale"/>
    <w:uiPriority w:val="99"/>
    <w:unhideWhenUsed/>
    <w:rsid w:val="0076674D"/>
    <w:pPr>
      <w:ind w:left="283" w:hanging="283"/>
      <w:contextualSpacing/>
    </w:pPr>
  </w:style>
  <w:style w:type="paragraph" w:styleId="Titoloindicefonti">
    <w:name w:val="toa heading"/>
    <w:basedOn w:val="Normale"/>
    <w:next w:val="Normale"/>
    <w:uiPriority w:val="99"/>
    <w:semiHidden/>
    <w:unhideWhenUsed/>
    <w:rsid w:val="0076674D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estomacro">
    <w:name w:val="macro"/>
    <w:link w:val="TestomacroCarattere"/>
    <w:uiPriority w:val="99"/>
    <w:semiHidden/>
    <w:unhideWhenUsed/>
    <w:rsid w:val="007667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76674D"/>
    <w:rPr>
      <w:rFonts w:ascii="Consolas" w:hAnsi="Consolas"/>
      <w:sz w:val="20"/>
      <w:szCs w:val="20"/>
    </w:rPr>
  </w:style>
  <w:style w:type="paragraph" w:styleId="Indicefonti">
    <w:name w:val="table of authorities"/>
    <w:basedOn w:val="Normale"/>
    <w:next w:val="Normale"/>
    <w:uiPriority w:val="99"/>
    <w:semiHidden/>
    <w:unhideWhenUsed/>
    <w:rsid w:val="0076674D"/>
    <w:pPr>
      <w:spacing w:after="0"/>
      <w:ind w:left="240" w:hanging="240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76674D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76674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76674D"/>
    <w:rPr>
      <w:vertAlign w:val="superscript"/>
    </w:rPr>
  </w:style>
  <w:style w:type="character" w:styleId="Numeropagina">
    <w:name w:val="page number"/>
    <w:basedOn w:val="Carpredefinitoparagrafo"/>
    <w:uiPriority w:val="99"/>
    <w:semiHidden/>
    <w:unhideWhenUsed/>
    <w:rsid w:val="0076674D"/>
  </w:style>
  <w:style w:type="character" w:styleId="Numeroriga">
    <w:name w:val="line number"/>
    <w:basedOn w:val="Carpredefinitoparagrafo"/>
    <w:uiPriority w:val="99"/>
    <w:semiHidden/>
    <w:unhideWhenUsed/>
    <w:rsid w:val="0076674D"/>
  </w:style>
  <w:style w:type="paragraph" w:styleId="Indirizzomittente">
    <w:name w:val="envelope return"/>
    <w:basedOn w:val="Normale"/>
    <w:uiPriority w:val="99"/>
    <w:semiHidden/>
    <w:unhideWhenUsed/>
    <w:rsid w:val="0076674D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Indirizzodestinatario">
    <w:name w:val="envelope address"/>
    <w:basedOn w:val="Normale"/>
    <w:uiPriority w:val="99"/>
    <w:semiHidden/>
    <w:unhideWhenUsed/>
    <w:rsid w:val="0076674D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Indicedellefigure">
    <w:name w:val="table of figures"/>
    <w:basedOn w:val="Normale"/>
    <w:next w:val="Normale"/>
    <w:uiPriority w:val="99"/>
    <w:semiHidden/>
    <w:unhideWhenUsed/>
    <w:rsid w:val="0076674D"/>
    <w:pPr>
      <w:spacing w:after="0"/>
    </w:pPr>
  </w:style>
  <w:style w:type="paragraph" w:styleId="Didascalia">
    <w:name w:val="caption"/>
    <w:basedOn w:val="Normale"/>
    <w:next w:val="Normale"/>
    <w:uiPriority w:val="35"/>
    <w:semiHidden/>
    <w:unhideWhenUsed/>
    <w:qFormat/>
    <w:rsid w:val="0076674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ice1">
    <w:name w:val="index 1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240" w:hanging="240"/>
    </w:pPr>
  </w:style>
  <w:style w:type="paragraph" w:styleId="Titoloindice">
    <w:name w:val="index heading"/>
    <w:basedOn w:val="Normale"/>
    <w:next w:val="Indice1"/>
    <w:uiPriority w:val="99"/>
    <w:semiHidden/>
    <w:unhideWhenUsed/>
    <w:rsid w:val="0076674D"/>
    <w:rPr>
      <w:rFonts w:asciiTheme="majorHAnsi" w:eastAsiaTheme="majorEastAsia" w:hAnsiTheme="majorHAnsi" w:cstheme="majorBidi"/>
      <w:b/>
      <w:bCs/>
    </w:rPr>
  </w:style>
  <w:style w:type="paragraph" w:styleId="Rientronormale">
    <w:name w:val="Normal Indent"/>
    <w:basedOn w:val="Normale"/>
    <w:uiPriority w:val="99"/>
    <w:semiHidden/>
    <w:unhideWhenUsed/>
    <w:rsid w:val="0076674D"/>
    <w:pPr>
      <w:ind w:left="708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76674D"/>
    <w:pPr>
      <w:spacing w:after="100"/>
      <w:ind w:left="19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76674D"/>
    <w:pPr>
      <w:spacing w:after="100"/>
      <w:ind w:left="168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76674D"/>
    <w:pPr>
      <w:spacing w:after="100"/>
      <w:ind w:left="144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76674D"/>
    <w:pPr>
      <w:spacing w:after="100"/>
      <w:ind w:left="120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76674D"/>
    <w:pPr>
      <w:spacing w:after="100"/>
      <w:ind w:left="96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76674D"/>
    <w:pPr>
      <w:spacing w:after="100"/>
      <w:ind w:left="7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76674D"/>
    <w:pPr>
      <w:spacing w:after="100"/>
      <w:ind w:left="48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76674D"/>
    <w:pPr>
      <w:spacing w:after="100"/>
      <w:ind w:left="240"/>
    </w:pPr>
  </w:style>
  <w:style w:type="paragraph" w:styleId="Sommario1">
    <w:name w:val="toc 1"/>
    <w:basedOn w:val="Normale"/>
    <w:next w:val="Normale"/>
    <w:autoRedefine/>
    <w:uiPriority w:val="39"/>
    <w:semiHidden/>
    <w:unhideWhenUsed/>
    <w:rsid w:val="0076674D"/>
    <w:pPr>
      <w:spacing w:after="10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2160" w:hanging="24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920" w:hanging="24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680" w:hanging="24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440" w:hanging="24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1200" w:hanging="24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960" w:hanging="24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720" w:hanging="24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76674D"/>
    <w:pPr>
      <w:spacing w:after="0" w:line="240" w:lineRule="auto"/>
      <w:ind w:left="480" w:hanging="240"/>
    </w:pPr>
  </w:style>
  <w:style w:type="table" w:styleId="Grigliatabella">
    <w:name w:val="Table Grid"/>
    <w:basedOn w:val="Tabellanormale"/>
    <w:uiPriority w:val="39"/>
    <w:rsid w:val="00A74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fld-contribauthor">
    <w:name w:val="hlfld-contribauthor"/>
    <w:basedOn w:val="Carpredefinitoparagrafo"/>
    <w:rsid w:val="00A161E2"/>
  </w:style>
  <w:style w:type="character" w:customStyle="1" w:styleId="nlmgiven-names">
    <w:name w:val="nlm_given-names"/>
    <w:basedOn w:val="Carpredefinitoparagrafo"/>
    <w:rsid w:val="00A161E2"/>
  </w:style>
  <w:style w:type="character" w:customStyle="1" w:styleId="nlmyear">
    <w:name w:val="nlm_year"/>
    <w:basedOn w:val="Carpredefinitoparagrafo"/>
    <w:rsid w:val="00A161E2"/>
  </w:style>
  <w:style w:type="character" w:customStyle="1" w:styleId="nlmarticle-title">
    <w:name w:val="nlm_article-title"/>
    <w:basedOn w:val="Carpredefinitoparagrafo"/>
    <w:rsid w:val="00A161E2"/>
  </w:style>
  <w:style w:type="character" w:customStyle="1" w:styleId="nlmfpage">
    <w:name w:val="nlm_fpage"/>
    <w:basedOn w:val="Carpredefinitoparagrafo"/>
    <w:rsid w:val="00A161E2"/>
  </w:style>
  <w:style w:type="character" w:customStyle="1" w:styleId="nlmlpage">
    <w:name w:val="nlm_lpage"/>
    <w:basedOn w:val="Carpredefinitoparagrafo"/>
    <w:rsid w:val="00A161E2"/>
  </w:style>
  <w:style w:type="character" w:styleId="Menzionenonrisolta">
    <w:name w:val="Unresolved Mention"/>
    <w:basedOn w:val="Carpredefinitoparagrafo"/>
    <w:uiPriority w:val="99"/>
    <w:semiHidden/>
    <w:unhideWhenUsed/>
    <w:rsid w:val="001330A2"/>
    <w:rPr>
      <w:color w:val="605E5C"/>
      <w:shd w:val="clear" w:color="auto" w:fill="E1DFDD"/>
    </w:rPr>
  </w:style>
  <w:style w:type="character" w:customStyle="1" w:styleId="gd15mcfceub">
    <w:name w:val="gd15mcfceub"/>
    <w:basedOn w:val="Carpredefinitoparagrafo"/>
    <w:rsid w:val="008831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3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EEFDA-3499-4716-A353-CC616BF17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7</TotalTime>
  <Pages>13</Pages>
  <Words>6351</Words>
  <Characters>36206</Characters>
  <Application>Microsoft Office Word</Application>
  <DocSecurity>0</DocSecurity>
  <Lines>301</Lines>
  <Paragraphs>8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filosa@outlook.it</dc:creator>
  <cp:keywords/>
  <dc:description/>
  <cp:lastModifiedBy> </cp:lastModifiedBy>
  <cp:revision>289</cp:revision>
  <cp:lastPrinted>2019-01-10T18:21:00Z</cp:lastPrinted>
  <dcterms:created xsi:type="dcterms:W3CDTF">2019-07-11T11:18:00Z</dcterms:created>
  <dcterms:modified xsi:type="dcterms:W3CDTF">2020-11-1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Motivation GdF</vt:lpwstr>
  </property>
  <property fmtid="{D5CDD505-2E9C-101B-9397-08002B2CF9AE}" pid="3" name="CitaviDocumentProperty_0">
    <vt:lpwstr>69ea89e2-7b41-4695-b5df-8e81a058a715</vt:lpwstr>
  </property>
  <property fmtid="{D5CDD505-2E9C-101B-9397-08002B2CF9AE}" pid="4" name="CitaviDocumentProperty_8">
    <vt:lpwstr>C:\Users\loren\Documents\Citavi 6\Projects\Motivation GdF\Motivation GdF.ctv6</vt:lpwstr>
  </property>
  <property fmtid="{D5CDD505-2E9C-101B-9397-08002B2CF9AE}" pid="5" name="CitaviDocumentProperty_6">
    <vt:lpwstr>False</vt:lpwstr>
  </property>
  <property fmtid="{D5CDD505-2E9C-101B-9397-08002B2CF9AE}" pid="6" name="CitaviDocumentProperty_11">
    <vt:lpwstr>Titolo 1</vt:lpwstr>
  </property>
  <property fmtid="{D5CDD505-2E9C-101B-9397-08002B2CF9AE}" pid="7" name="CitaviDocumentProperty_12">
    <vt:lpwstr>Normale</vt:lpwstr>
  </property>
  <property fmtid="{D5CDD505-2E9C-101B-9397-08002B2CF9AE}" pid="8" name="CitaviDocumentProperty_16">
    <vt:lpwstr>Sottotitolo</vt:lpwstr>
  </property>
  <property fmtid="{D5CDD505-2E9C-101B-9397-08002B2CF9AE}" pid="9" name="CitaviDocumentProperty_13">
    <vt:lpwstr>Normale</vt:lpwstr>
  </property>
  <property fmtid="{D5CDD505-2E9C-101B-9397-08002B2CF9AE}" pid="10" name="CitaviDocumentProperty_15">
    <vt:lpwstr>Normale</vt:lpwstr>
  </property>
  <property fmtid="{D5CDD505-2E9C-101B-9397-08002B2CF9AE}" pid="11" name="CitaviDocumentProperty_17">
    <vt:lpwstr>Normale</vt:lpwstr>
  </property>
  <property fmtid="{D5CDD505-2E9C-101B-9397-08002B2CF9AE}" pid="12" name="CitaviDocumentProperty_9">
    <vt:lpwstr>False</vt:lpwstr>
  </property>
  <property fmtid="{D5CDD505-2E9C-101B-9397-08002B2CF9AE}" pid="13" name="CitaviDocumentProperty_1">
    <vt:lpwstr>6.1.0.0</vt:lpwstr>
  </property>
</Properties>
</file>